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ahoma" w:hAnsi="Tahoma" w:cs="Tahoma"/>
        </w:rPr>
        <w:id w:val="1588345172"/>
        <w:docPartObj>
          <w:docPartGallery w:val="Cover Pages"/>
          <w:docPartUnique/>
        </w:docPartObj>
      </w:sdtPr>
      <w:sdtContent>
        <w:p w14:paraId="5A0B1249" w14:textId="77777777" w:rsidR="009F2624" w:rsidRPr="00BB54B9" w:rsidRDefault="009F2624" w:rsidP="006D3264">
          <w:pPr>
            <w:rPr>
              <w:rFonts w:ascii="Tahoma" w:hAnsi="Tahoma" w:cs="Tahoma"/>
            </w:rPr>
          </w:pPr>
          <w:r w:rsidRPr="00BB54B9">
            <w:rPr>
              <w:rFonts w:ascii="Tahoma" w:hAnsi="Tahoma" w:cs="Tahoma"/>
              <w:noProof/>
              <w:color w:val="2B579A"/>
              <w:shd w:val="clear" w:color="auto" w:fill="E6E6E6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A0B13B6" wp14:editId="5A0B13B7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1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13360</wp:posOffset>
                        </wp:positionV>
                      </mc:Fallback>
                    </mc:AlternateContent>
                    <wp:extent cx="5363210" cy="9655810"/>
                    <wp:effectExtent l="0" t="0" r="0" b="0"/>
                    <wp:wrapNone/>
                    <wp:docPr id="203" name="Rectangle 20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5363210" cy="965581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0B1439" w14:textId="77777777" w:rsidR="00371C41" w:rsidRDefault="00371C41">
                                <w:pPr>
                                  <w:pStyle w:val="Title"/>
                                  <w:pBdr>
                                    <w:bottom w:val="none" w:sz="0" w:space="0" w:color="auto"/>
                                  </w:pBdr>
                                  <w:jc w:val="right"/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72"/>
                                  </w:rPr>
                                </w:pPr>
                              </w:p>
                              <w:p w14:paraId="5A0B143A" w14:textId="77777777" w:rsidR="00371C41" w:rsidRDefault="00371C41">
                                <w:pPr>
                                  <w:pStyle w:val="Title"/>
                                  <w:pBdr>
                                    <w:bottom w:val="none" w:sz="0" w:space="0" w:color="auto"/>
                                  </w:pBdr>
                                  <w:jc w:val="right"/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72"/>
                                  </w:rPr>
                                </w:pPr>
                                <w:r w:rsidRPr="009F2624">
                                  <w:rPr>
                                    <w:b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ANUAL</w:t>
                                </w:r>
                              </w:p>
                              <w:p w14:paraId="5A0B143B" w14:textId="77777777" w:rsidR="00371C41" w:rsidRDefault="00371C41">
                                <w:pPr>
                                  <w:pStyle w:val="Title"/>
                                  <w:pBdr>
                                    <w:bottom w:val="none" w:sz="0" w:space="0" w:color="auto"/>
                                  </w:pBdr>
                                  <w:jc w:val="right"/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72"/>
                                  </w:rPr>
                                </w:pPr>
                              </w:p>
                              <w:p w14:paraId="5A0B143C" w14:textId="77777777" w:rsidR="00371C41" w:rsidRDefault="00371C41">
                                <w:pPr>
                                  <w:pStyle w:val="Title"/>
                                  <w:pBdr>
                                    <w:bottom w:val="none" w:sz="0" w:space="0" w:color="auto"/>
                                  </w:pBdr>
                                  <w:jc w:val="right"/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72"/>
                                  </w:rPr>
                                </w:pPr>
                                <w:r w:rsidRPr="009F2624"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72"/>
                                  </w:rPr>
                                  <w:t>Research operation management system (ROMS)</w:t>
                                </w:r>
                                <w:r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72"/>
                                  </w:rPr>
                                  <w:br/>
                                  <w:t>Application for erfP</w:t>
                                </w:r>
                              </w:p>
                              <w:p w14:paraId="5A0B143D" w14:textId="77777777" w:rsidR="00371C41" w:rsidRPr="009F2624" w:rsidRDefault="00371C41" w:rsidP="009F2624">
                                <w:pPr>
                                  <w:jc w:val="right"/>
                                </w:pPr>
                                <w:r>
                                  <w:t>Principal Investigator (PI) Grant Application</w:t>
                                </w:r>
                              </w:p>
                              <w:p w14:paraId="5A0B143E" w14:textId="77777777" w:rsidR="00371C41" w:rsidRDefault="00371C41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1"/>
                                    <w:szCs w:val="21"/>
                                    <w:shd w:val="clear" w:color="auto" w:fill="E6E6E6"/>
                                  </w:rPr>
                                  <w:alias w:val="Abstract"/>
                                  <w:id w:val="307982498"/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5A0B143F" w14:textId="1525FCA8" w:rsidR="00371C41" w:rsidRDefault="00371C41">
                                    <w:pPr>
                                      <w:spacing w:before="240"/>
                                      <w:ind w:left="1008"/>
                                      <w:jc w:val="right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[This document provides the necessary information for PI to navigate into ROMS when submitting the grant proposal for Education Research Funding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Programme</w:t>
                                    </w:r>
                                    <w:proofErr w:type="spellEnd"/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(ERFP) </w:t>
                                    </w:r>
                                    <w:proofErr w:type="gramStart"/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under  Education</w:t>
                                    </w:r>
                                    <w:proofErr w:type="gramEnd"/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Research</w:t>
                                    </w:r>
                                    <w:r w:rsidR="00937670"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Funding </w:t>
                                    </w:r>
                                    <w:proofErr w:type="spellStart"/>
                                    <w:r w:rsidR="00937670"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Programme</w:t>
                                    </w:r>
                                    <w:proofErr w:type="spellEnd"/>
                                    <w:r w:rsidR="00937670"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Office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 (</w:t>
                                    </w:r>
                                    <w:r w:rsidR="00937670"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ERFPO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 xml:space="preserve">)]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274320" tIns="91440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5A0B13B6" id="Rectangle 203" o:spid="_x0000_s1026" style="position:absolute;margin-left:0;margin-top:0;width:422.3pt;height:760.3pt;z-index:251658240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" fillcolor="#4f81bd [3204]" stroked="f" strokeweight="2pt">
                    <v:textbox inset="21.6pt,1in,21.6pt">
                      <w:txbxContent>
                        <w:p w14:paraId="5A0B1439" w14:textId="77777777" w:rsidR="00371C41" w:rsidRDefault="00371C41">
                          <w:pPr>
                            <w:pStyle w:val="Title"/>
                            <w:pBdr>
                              <w:bottom w:val="none" w:sz="0" w:space="0" w:color="auto"/>
                            </w:pBdr>
                            <w:jc w:val="right"/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72"/>
                            </w:rPr>
                          </w:pPr>
                        </w:p>
                        <w:p w14:paraId="5A0B143A" w14:textId="77777777" w:rsidR="00371C41" w:rsidRDefault="00371C41">
                          <w:pPr>
                            <w:pStyle w:val="Title"/>
                            <w:pBdr>
                              <w:bottom w:val="none" w:sz="0" w:space="0" w:color="auto"/>
                            </w:pBdr>
                            <w:jc w:val="right"/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72"/>
                            </w:rPr>
                          </w:pPr>
                          <w:r w:rsidRPr="009F2624">
                            <w:rPr>
                              <w:b/>
                              <w:caps/>
                              <w:color w:val="FFFFFF" w:themeColor="background1"/>
                              <w:sz w:val="72"/>
                              <w:szCs w:val="72"/>
                            </w:rPr>
                            <w:t>MANUAL</w:t>
                          </w:r>
                        </w:p>
                        <w:p w14:paraId="5A0B143B" w14:textId="77777777" w:rsidR="00371C41" w:rsidRDefault="00371C41">
                          <w:pPr>
                            <w:pStyle w:val="Title"/>
                            <w:pBdr>
                              <w:bottom w:val="none" w:sz="0" w:space="0" w:color="auto"/>
                            </w:pBdr>
                            <w:jc w:val="right"/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72"/>
                            </w:rPr>
                          </w:pPr>
                        </w:p>
                        <w:p w14:paraId="5A0B143C" w14:textId="77777777" w:rsidR="00371C41" w:rsidRDefault="00371C41">
                          <w:pPr>
                            <w:pStyle w:val="Title"/>
                            <w:pBdr>
                              <w:bottom w:val="none" w:sz="0" w:space="0" w:color="auto"/>
                            </w:pBdr>
                            <w:jc w:val="right"/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72"/>
                            </w:rPr>
                          </w:pPr>
                          <w:r w:rsidRPr="009F2624"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72"/>
                            </w:rPr>
                            <w:t>Research operation management system (ROMS)</w:t>
                          </w:r>
                          <w:r>
                            <w:rPr>
                              <w:b/>
                              <w:caps/>
                              <w:color w:val="FFFFFF" w:themeColor="background1"/>
                              <w:sz w:val="40"/>
                              <w:szCs w:val="72"/>
                            </w:rPr>
                            <w:br/>
                            <w:t>Application for erfP</w:t>
                          </w:r>
                        </w:p>
                        <w:p w14:paraId="5A0B143D" w14:textId="77777777" w:rsidR="00371C41" w:rsidRPr="009F2624" w:rsidRDefault="00371C41" w:rsidP="009F2624">
                          <w:pPr>
                            <w:jc w:val="right"/>
                          </w:pPr>
                          <w:r>
                            <w:t>Principal Investigator (PI) Grant Application</w:t>
                          </w:r>
                        </w:p>
                        <w:p w14:paraId="5A0B143E" w14:textId="77777777" w:rsidR="00371C41" w:rsidRDefault="00371C41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1"/>
                              <w:szCs w:val="21"/>
                              <w:shd w:val="clear" w:color="auto" w:fill="E6E6E6"/>
                            </w:rPr>
                            <w:alias w:val="Abstract"/>
                            <w:id w:val="307982498"/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Content>
                            <w:p w14:paraId="5A0B143F" w14:textId="1525FCA8" w:rsidR="00371C41" w:rsidRDefault="00371C41">
                              <w:pPr>
                                <w:spacing w:before="240"/>
                                <w:ind w:left="1008"/>
                                <w:jc w:val="right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[This document provides the necessary information for PI to navigate into ROMS when submitting the grant proposal for Education Research Funding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Programme</w:t>
                              </w:r>
                              <w:proofErr w:type="spellEnd"/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(ERFP) </w:t>
                              </w:r>
                              <w:proofErr w:type="gramStart"/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under  Education</w:t>
                              </w:r>
                              <w:proofErr w:type="gramEnd"/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Research</w:t>
                              </w:r>
                              <w:r w:rsidR="00937670"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Funding </w:t>
                              </w:r>
                              <w:proofErr w:type="spellStart"/>
                              <w:r w:rsidR="00937670"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Programme</w:t>
                              </w:r>
                              <w:proofErr w:type="spellEnd"/>
                              <w:r w:rsidR="00937670"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Office</w:t>
                              </w: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 (</w:t>
                              </w:r>
                              <w:r w:rsidR="00937670"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ERFPO</w:t>
                              </w: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 xml:space="preserve">)]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Pr="00BB54B9">
            <w:rPr>
              <w:rFonts w:ascii="Tahoma" w:hAnsi="Tahoma" w:cs="Tahoma"/>
              <w:noProof/>
              <w:color w:val="2B579A"/>
              <w:shd w:val="clear" w:color="auto" w:fill="E6E6E6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A0B13B8" wp14:editId="5A0B13B9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51942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5810"/>
                    <wp:effectExtent l="0" t="0" r="0" b="0"/>
                    <wp:wrapNone/>
                    <wp:docPr id="204" name="Rectangle 20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58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0B1440" w14:textId="77777777" w:rsidR="00371C41" w:rsidRPr="0018609D" w:rsidRDefault="00371C41" w:rsidP="003A21D8">
                                <w:pPr>
                                  <w:pStyle w:val="Subtitle"/>
                                  <w:jc w:val="center"/>
                                  <w:rPr>
                                    <w:b/>
                                    <w:color w:val="FF0000"/>
                                  </w:rPr>
                                </w:pPr>
                                <w:r w:rsidRPr="0018609D">
                                  <w:rPr>
                                    <w:b/>
                                    <w:color w:val="FF0000"/>
                                  </w:rPr>
                                  <w:t>Restricted</w:t>
                                </w:r>
                              </w:p>
                              <w:p w14:paraId="5A0B1441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2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3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4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5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6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7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8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9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A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B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C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D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E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4F" w14:textId="77777777" w:rsidR="00371C41" w:rsidRDefault="00371C41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5A0B1450" w14:textId="77777777" w:rsidR="00371C41" w:rsidRDefault="00371C41" w:rsidP="009F2624">
                                <w:pPr>
                                  <w:pStyle w:val="Subtitle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br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br/>
                                </w:r>
                              </w:p>
                              <w:p w14:paraId="5A0B1451" w14:textId="0E565003" w:rsidR="00371C41" w:rsidRPr="00141826" w:rsidRDefault="00371C41" w:rsidP="00141826">
                                <w:pPr>
                                  <w:pStyle w:val="Subtitle"/>
                                  <w:jc w:val="center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br/>
                                </w:r>
                                <w:r w:rsidRPr="00141826">
                                  <w:rPr>
                                    <w:b/>
                                    <w:color w:val="FFFFFF" w:themeColor="background1"/>
                                    <w:sz w:val="20"/>
                                  </w:rPr>
                                  <w:t xml:space="preserve">Ver. </w:t>
                                </w:r>
                                <w:r>
                                  <w:rPr>
                                    <w:b/>
                                    <w:color w:val="FFFFFF" w:themeColor="background1"/>
                                    <w:sz w:val="20"/>
                                  </w:rPr>
                                  <w:t>202</w:t>
                                </w:r>
                                <w:r w:rsidR="00937670">
                                  <w:rPr>
                                    <w:b/>
                                    <w:color w:val="FFFFFF" w:themeColor="background1"/>
                                    <w:sz w:val="20"/>
                                  </w:rPr>
                                  <w:t>3</w:t>
                                </w:r>
                                <w:r w:rsidR="009F4425">
                                  <w:rPr>
                                    <w:b/>
                                    <w:color w:val="FFFFFF" w:themeColor="background1"/>
                                    <w:sz w:val="20"/>
                                  </w:rPr>
                                  <w:t>040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5A0B13B8" id="Rectangle 204" o:spid="_x0000_s1027" style="position:absolute;margin-left:0;margin-top:0;width:148.1pt;height:760.3pt;z-index:251658241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" fillcolor="#1f497d [3215]" stroked="f" strokeweight="2pt">
                    <v:textbox inset="14.4pt,,14.4pt">
                      <w:txbxContent>
                        <w:p w14:paraId="5A0B1440" w14:textId="77777777" w:rsidR="00371C41" w:rsidRPr="0018609D" w:rsidRDefault="00371C41" w:rsidP="003A21D8">
                          <w:pPr>
                            <w:pStyle w:val="Subtitle"/>
                            <w:jc w:val="center"/>
                            <w:rPr>
                              <w:b/>
                              <w:color w:val="FF0000"/>
                            </w:rPr>
                          </w:pPr>
                          <w:r w:rsidRPr="0018609D">
                            <w:rPr>
                              <w:b/>
                              <w:color w:val="FF0000"/>
                            </w:rPr>
                            <w:t>Restricted</w:t>
                          </w:r>
                        </w:p>
                        <w:p w14:paraId="5A0B1441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2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3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4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5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6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7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8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9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A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B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C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D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E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4F" w14:textId="77777777" w:rsidR="00371C41" w:rsidRDefault="00371C41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  <w:p w14:paraId="5A0B1450" w14:textId="77777777" w:rsidR="00371C41" w:rsidRDefault="00371C41" w:rsidP="009F2624">
                          <w:pPr>
                            <w:pStyle w:val="Subtitle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</w:rPr>
                            <w:br/>
                          </w:r>
                        </w:p>
                        <w:p w14:paraId="5A0B1451" w14:textId="0E565003" w:rsidR="00371C41" w:rsidRPr="00141826" w:rsidRDefault="00371C41" w:rsidP="00141826">
                          <w:pPr>
                            <w:pStyle w:val="Subtitle"/>
                            <w:jc w:val="center"/>
                            <w:rPr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br/>
                          </w:r>
                          <w:r w:rsidRPr="00141826">
                            <w:rPr>
                              <w:b/>
                              <w:color w:val="FFFFFF" w:themeColor="background1"/>
                              <w:sz w:val="20"/>
                            </w:rPr>
                            <w:t xml:space="preserve">Ver. </w:t>
                          </w:r>
                          <w:r>
                            <w:rPr>
                              <w:b/>
                              <w:color w:val="FFFFFF" w:themeColor="background1"/>
                              <w:sz w:val="20"/>
                            </w:rPr>
                            <w:t>202</w:t>
                          </w:r>
                          <w:r w:rsidR="00937670">
                            <w:rPr>
                              <w:b/>
                              <w:color w:val="FFFFFF" w:themeColor="background1"/>
                              <w:sz w:val="20"/>
                            </w:rPr>
                            <w:t>3</w:t>
                          </w:r>
                          <w:r w:rsidR="009F4425">
                            <w:rPr>
                              <w:b/>
                              <w:color w:val="FFFFFF" w:themeColor="background1"/>
                              <w:sz w:val="20"/>
                            </w:rPr>
                            <w:t>0404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5A0B124A" w14:textId="77777777" w:rsidR="009F2624" w:rsidRPr="00BB54B9" w:rsidRDefault="009F2624" w:rsidP="006D3264">
          <w:pPr>
            <w:rPr>
              <w:rFonts w:ascii="Tahoma" w:hAnsi="Tahoma" w:cs="Tahoma"/>
            </w:rPr>
          </w:pPr>
        </w:p>
        <w:p w14:paraId="5A0B124B" w14:textId="77777777" w:rsidR="009F2624" w:rsidRPr="00BB54B9" w:rsidRDefault="009F2624" w:rsidP="006D3264">
          <w:pPr>
            <w:rPr>
              <w:rFonts w:ascii="Tahoma" w:eastAsiaTheme="majorEastAsia" w:hAnsi="Tahoma" w:cs="Tahoma"/>
              <w:b/>
              <w:bCs/>
              <w:sz w:val="28"/>
              <w:szCs w:val="28"/>
              <w:lang w:bidi="en-US"/>
            </w:rPr>
          </w:pPr>
          <w:r w:rsidRPr="00BB54B9">
            <w:rPr>
              <w:rFonts w:ascii="Tahoma" w:hAnsi="Tahoma" w:cs="Tahoma"/>
            </w:rPr>
            <w:br w:type="page"/>
          </w:r>
        </w:p>
      </w:sdtContent>
    </w:sdt>
    <w:p w14:paraId="5A0B124C" w14:textId="001CB435" w:rsidR="009F2624" w:rsidRPr="00BB54B9" w:rsidRDefault="0018609D" w:rsidP="00746CA5">
      <w:pPr>
        <w:pStyle w:val="TOCHeading"/>
        <w:tabs>
          <w:tab w:val="left" w:pos="3810"/>
          <w:tab w:val="left" w:pos="5325"/>
          <w:tab w:val="right" w:pos="9027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746CA5">
        <w:rPr>
          <w:rFonts w:ascii="Tahoma" w:hAnsi="Tahoma" w:cs="Tahoma"/>
        </w:rPr>
        <w:tab/>
      </w:r>
    </w:p>
    <w:sdt>
      <w:sdtPr>
        <w:rPr>
          <w:rFonts w:ascii="Tahoma" w:eastAsiaTheme="minorEastAsia" w:hAnsi="Tahoma" w:cs="Tahoma"/>
          <w:b w:val="0"/>
          <w:bCs w:val="0"/>
          <w:color w:val="2B579A"/>
          <w:sz w:val="22"/>
          <w:szCs w:val="22"/>
          <w:shd w:val="clear" w:color="auto" w:fill="E6E6E6"/>
          <w:lang w:bidi="ar-SA"/>
        </w:rPr>
        <w:id w:val="1983575132"/>
        <w:docPartObj>
          <w:docPartGallery w:val="Table of Contents"/>
          <w:docPartUnique/>
        </w:docPartObj>
      </w:sdtPr>
      <w:sdtEndPr>
        <w:rPr>
          <w:noProof/>
          <w:sz w:val="20"/>
          <w:szCs w:val="20"/>
        </w:rPr>
      </w:sdtEndPr>
      <w:sdtContent>
        <w:p w14:paraId="5A0B124D" w14:textId="77777777" w:rsidR="009F2624" w:rsidRPr="0018609D" w:rsidRDefault="009F2624" w:rsidP="006D3264">
          <w:pPr>
            <w:pStyle w:val="TOCHeading"/>
            <w:rPr>
              <w:rFonts w:ascii="Tahoma" w:hAnsi="Tahoma" w:cs="Tahoma"/>
              <w:sz w:val="32"/>
              <w:szCs w:val="32"/>
            </w:rPr>
          </w:pPr>
          <w:r w:rsidRPr="0018609D">
            <w:rPr>
              <w:rFonts w:ascii="Tahoma" w:hAnsi="Tahoma" w:cs="Tahoma"/>
              <w:sz w:val="32"/>
              <w:szCs w:val="32"/>
            </w:rPr>
            <w:t>Table of Contents</w:t>
          </w:r>
        </w:p>
        <w:p w14:paraId="5A0B124E" w14:textId="77777777" w:rsidR="009F2624" w:rsidRPr="0018609D" w:rsidRDefault="009F2624" w:rsidP="006D3264">
          <w:pPr>
            <w:rPr>
              <w:rFonts w:ascii="Tahoma" w:hAnsi="Tahoma" w:cs="Tahoma"/>
              <w:sz w:val="24"/>
              <w:szCs w:val="24"/>
              <w:lang w:bidi="en-US"/>
            </w:rPr>
          </w:pPr>
        </w:p>
        <w:p w14:paraId="4BC80634" w14:textId="45F2C46C" w:rsidR="00CC5C2C" w:rsidRDefault="009F2624">
          <w:pPr>
            <w:pStyle w:val="TOC1"/>
            <w:rPr>
              <w:b w:val="0"/>
              <w:sz w:val="22"/>
              <w:szCs w:val="22"/>
            </w:rPr>
          </w:pPr>
          <w:r w:rsidRPr="00BC6CBD">
            <w:rPr>
              <w:rFonts w:ascii="Tahoma" w:hAnsi="Tahoma" w:cs="Tahoma"/>
              <w:b w:val="0"/>
              <w:bCs/>
              <w:color w:val="2B579A"/>
              <w:sz w:val="22"/>
              <w:szCs w:val="22"/>
              <w:shd w:val="clear" w:color="auto" w:fill="E6E6E6"/>
            </w:rPr>
            <w:fldChar w:fldCharType="begin"/>
          </w:r>
          <w:r w:rsidRPr="00BC6CBD">
            <w:rPr>
              <w:rFonts w:ascii="Tahoma" w:hAnsi="Tahoma" w:cs="Tahoma"/>
              <w:b w:val="0"/>
              <w:bCs/>
              <w:sz w:val="22"/>
              <w:szCs w:val="22"/>
            </w:rPr>
            <w:instrText xml:space="preserve"> TOC \o "1-3" \h \z \u </w:instrText>
          </w:r>
          <w:r w:rsidRPr="00BC6CBD">
            <w:rPr>
              <w:rFonts w:ascii="Tahoma" w:hAnsi="Tahoma" w:cs="Tahoma"/>
              <w:b w:val="0"/>
              <w:bCs/>
              <w:color w:val="2B579A"/>
              <w:sz w:val="22"/>
              <w:szCs w:val="22"/>
              <w:shd w:val="clear" w:color="auto" w:fill="E6E6E6"/>
            </w:rPr>
            <w:fldChar w:fldCharType="separate"/>
          </w:r>
          <w:hyperlink w:anchor="_Toc131081014" w:history="1">
            <w:r w:rsidR="00CC5C2C" w:rsidRPr="005A5371">
              <w:rPr>
                <w:rStyle w:val="Hyperlink"/>
                <w:rFonts w:ascii="Tahoma" w:hAnsi="Tahoma" w:cs="Tahoma"/>
              </w:rPr>
              <w:t>1.</w:t>
            </w:r>
            <w:r w:rsidR="00CC5C2C">
              <w:rPr>
                <w:b w:val="0"/>
                <w:sz w:val="22"/>
                <w:szCs w:val="22"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</w:rPr>
              <w:t>USEFUL RESOURCES AND CONTACTS FOR GRANT APPLICATION ON ROMS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14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2</w:t>
            </w:r>
            <w:r w:rsidR="00CC5C2C">
              <w:rPr>
                <w:webHidden/>
              </w:rPr>
              <w:fldChar w:fldCharType="end"/>
            </w:r>
          </w:hyperlink>
        </w:p>
        <w:p w14:paraId="53A2CFE2" w14:textId="2541FF16" w:rsidR="00CC5C2C" w:rsidRDefault="009F4425">
          <w:pPr>
            <w:pStyle w:val="TOC1"/>
            <w:rPr>
              <w:b w:val="0"/>
              <w:sz w:val="22"/>
              <w:szCs w:val="22"/>
            </w:rPr>
          </w:pPr>
          <w:hyperlink w:anchor="_Toc131081015" w:history="1">
            <w:r w:rsidR="00CC5C2C" w:rsidRPr="005A5371">
              <w:rPr>
                <w:rStyle w:val="Hyperlink"/>
                <w:rFonts w:ascii="Tahoma" w:hAnsi="Tahoma" w:cs="Tahoma"/>
              </w:rPr>
              <w:t>2.</w:t>
            </w:r>
            <w:r w:rsidR="00CC5C2C">
              <w:rPr>
                <w:b w:val="0"/>
                <w:sz w:val="22"/>
                <w:szCs w:val="22"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</w:rPr>
              <w:t>GENERAL INFORMATION ON ROMS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15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2</w:t>
            </w:r>
            <w:r w:rsidR="00CC5C2C">
              <w:rPr>
                <w:webHidden/>
              </w:rPr>
              <w:fldChar w:fldCharType="end"/>
            </w:r>
          </w:hyperlink>
        </w:p>
        <w:p w14:paraId="280DE686" w14:textId="0E0462EE" w:rsidR="00CC5C2C" w:rsidRDefault="009F4425">
          <w:pPr>
            <w:pStyle w:val="TOC1"/>
            <w:rPr>
              <w:b w:val="0"/>
              <w:sz w:val="22"/>
              <w:szCs w:val="22"/>
            </w:rPr>
          </w:pPr>
          <w:hyperlink w:anchor="_Toc131081016" w:history="1">
            <w:r w:rsidR="00CC5C2C" w:rsidRPr="005A5371">
              <w:rPr>
                <w:rStyle w:val="Hyperlink"/>
                <w:rFonts w:ascii="Tahoma" w:hAnsi="Tahoma" w:cs="Tahoma"/>
              </w:rPr>
              <w:t>3.</w:t>
            </w:r>
            <w:r w:rsidR="00CC5C2C">
              <w:rPr>
                <w:b w:val="0"/>
                <w:sz w:val="22"/>
                <w:szCs w:val="22"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</w:rPr>
              <w:t>GRANT APPLICATION FORM FOR PRINCIPAL INVESTIGATOR (PI)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16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2</w:t>
            </w:r>
            <w:r w:rsidR="00CC5C2C">
              <w:rPr>
                <w:webHidden/>
              </w:rPr>
              <w:fldChar w:fldCharType="end"/>
            </w:r>
          </w:hyperlink>
        </w:p>
        <w:p w14:paraId="385158DB" w14:textId="043C10CC" w:rsidR="00CC5C2C" w:rsidRDefault="009F4425">
          <w:pPr>
            <w:pStyle w:val="TOC2"/>
            <w:tabs>
              <w:tab w:val="left" w:pos="880"/>
              <w:tab w:val="right" w:leader="dot" w:pos="9017"/>
            </w:tabs>
            <w:rPr>
              <w:noProof/>
            </w:rPr>
          </w:pPr>
          <w:hyperlink w:anchor="_Toc131081017" w:history="1">
            <w:r w:rsidR="00CC5C2C" w:rsidRPr="005A5371">
              <w:rPr>
                <w:rStyle w:val="Hyperlink"/>
                <w:rFonts w:ascii="Tahoma" w:hAnsi="Tahoma" w:cs="Tahoma"/>
                <w:noProof/>
              </w:rPr>
              <w:t>3.1.</w:t>
            </w:r>
            <w:r w:rsidR="00CC5C2C">
              <w:rPr>
                <w:noProof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  <w:noProof/>
              </w:rPr>
              <w:t>Grant Application Processes</w:t>
            </w:r>
            <w:r w:rsidR="00CC5C2C">
              <w:rPr>
                <w:noProof/>
                <w:webHidden/>
              </w:rPr>
              <w:tab/>
            </w:r>
            <w:r w:rsidR="00CC5C2C">
              <w:rPr>
                <w:noProof/>
                <w:webHidden/>
              </w:rPr>
              <w:fldChar w:fldCharType="begin"/>
            </w:r>
            <w:r w:rsidR="00CC5C2C">
              <w:rPr>
                <w:noProof/>
                <w:webHidden/>
              </w:rPr>
              <w:instrText xml:space="preserve"> PAGEREF _Toc131081017 \h </w:instrText>
            </w:r>
            <w:r w:rsidR="00CC5C2C">
              <w:rPr>
                <w:noProof/>
                <w:webHidden/>
              </w:rPr>
            </w:r>
            <w:r w:rsidR="00CC5C2C">
              <w:rPr>
                <w:noProof/>
                <w:webHidden/>
              </w:rPr>
              <w:fldChar w:fldCharType="separate"/>
            </w:r>
            <w:r w:rsidR="00F41A73">
              <w:rPr>
                <w:noProof/>
                <w:webHidden/>
              </w:rPr>
              <w:t>2</w:t>
            </w:r>
            <w:r w:rsidR="00CC5C2C">
              <w:rPr>
                <w:noProof/>
                <w:webHidden/>
              </w:rPr>
              <w:fldChar w:fldCharType="end"/>
            </w:r>
          </w:hyperlink>
        </w:p>
        <w:p w14:paraId="23CA898D" w14:textId="7F853F02" w:rsidR="00CC5C2C" w:rsidRDefault="009F4425">
          <w:pPr>
            <w:pStyle w:val="TOC2"/>
            <w:tabs>
              <w:tab w:val="left" w:pos="880"/>
              <w:tab w:val="right" w:leader="dot" w:pos="9017"/>
            </w:tabs>
            <w:rPr>
              <w:noProof/>
            </w:rPr>
          </w:pPr>
          <w:hyperlink w:anchor="_Toc131081018" w:history="1">
            <w:r w:rsidR="00CC5C2C" w:rsidRPr="005A5371">
              <w:rPr>
                <w:rStyle w:val="Hyperlink"/>
                <w:rFonts w:ascii="Tahoma" w:hAnsi="Tahoma" w:cs="Tahoma"/>
                <w:noProof/>
              </w:rPr>
              <w:t>3.1.</w:t>
            </w:r>
            <w:r w:rsidR="00CC5C2C">
              <w:rPr>
                <w:noProof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  <w:noProof/>
              </w:rPr>
              <w:t>Sign-in to ROMS</w:t>
            </w:r>
            <w:r w:rsidR="00CC5C2C">
              <w:rPr>
                <w:noProof/>
                <w:webHidden/>
              </w:rPr>
              <w:tab/>
            </w:r>
            <w:r w:rsidR="00CC5C2C">
              <w:rPr>
                <w:noProof/>
                <w:webHidden/>
              </w:rPr>
              <w:fldChar w:fldCharType="begin"/>
            </w:r>
            <w:r w:rsidR="00CC5C2C">
              <w:rPr>
                <w:noProof/>
                <w:webHidden/>
              </w:rPr>
              <w:instrText xml:space="preserve"> PAGEREF _Toc131081018 \h </w:instrText>
            </w:r>
            <w:r w:rsidR="00CC5C2C">
              <w:rPr>
                <w:noProof/>
                <w:webHidden/>
              </w:rPr>
            </w:r>
            <w:r w:rsidR="00CC5C2C">
              <w:rPr>
                <w:noProof/>
                <w:webHidden/>
              </w:rPr>
              <w:fldChar w:fldCharType="separate"/>
            </w:r>
            <w:r w:rsidR="00F41A73">
              <w:rPr>
                <w:noProof/>
                <w:webHidden/>
              </w:rPr>
              <w:t>2</w:t>
            </w:r>
            <w:r w:rsidR="00CC5C2C">
              <w:rPr>
                <w:noProof/>
                <w:webHidden/>
              </w:rPr>
              <w:fldChar w:fldCharType="end"/>
            </w:r>
          </w:hyperlink>
        </w:p>
        <w:p w14:paraId="2C0B9E58" w14:textId="675A9B9F" w:rsidR="00CC5C2C" w:rsidRDefault="009F4425">
          <w:pPr>
            <w:pStyle w:val="TOC2"/>
            <w:tabs>
              <w:tab w:val="left" w:pos="880"/>
              <w:tab w:val="right" w:leader="dot" w:pos="9017"/>
            </w:tabs>
            <w:rPr>
              <w:noProof/>
            </w:rPr>
          </w:pPr>
          <w:hyperlink w:anchor="_Toc131081019" w:history="1">
            <w:r w:rsidR="00CC5C2C" w:rsidRPr="005A5371">
              <w:rPr>
                <w:rStyle w:val="Hyperlink"/>
                <w:rFonts w:ascii="Tahoma" w:hAnsi="Tahoma" w:cs="Tahoma"/>
                <w:noProof/>
              </w:rPr>
              <w:t>3.2.</w:t>
            </w:r>
            <w:r w:rsidR="00CC5C2C">
              <w:rPr>
                <w:noProof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  <w:noProof/>
              </w:rPr>
              <w:t>Principal Investigator (PI)’s Dashboard</w:t>
            </w:r>
            <w:r w:rsidR="00CC5C2C">
              <w:rPr>
                <w:noProof/>
                <w:webHidden/>
              </w:rPr>
              <w:tab/>
            </w:r>
            <w:r w:rsidR="00CC5C2C">
              <w:rPr>
                <w:noProof/>
                <w:webHidden/>
              </w:rPr>
              <w:fldChar w:fldCharType="begin"/>
            </w:r>
            <w:r w:rsidR="00CC5C2C">
              <w:rPr>
                <w:noProof/>
                <w:webHidden/>
              </w:rPr>
              <w:instrText xml:space="preserve"> PAGEREF _Toc131081019 \h </w:instrText>
            </w:r>
            <w:r w:rsidR="00CC5C2C">
              <w:rPr>
                <w:noProof/>
                <w:webHidden/>
              </w:rPr>
            </w:r>
            <w:r w:rsidR="00CC5C2C">
              <w:rPr>
                <w:noProof/>
                <w:webHidden/>
              </w:rPr>
              <w:fldChar w:fldCharType="separate"/>
            </w:r>
            <w:r w:rsidR="00F41A73">
              <w:rPr>
                <w:noProof/>
                <w:webHidden/>
              </w:rPr>
              <w:t>3</w:t>
            </w:r>
            <w:r w:rsidR="00CC5C2C">
              <w:rPr>
                <w:noProof/>
                <w:webHidden/>
              </w:rPr>
              <w:fldChar w:fldCharType="end"/>
            </w:r>
          </w:hyperlink>
        </w:p>
        <w:p w14:paraId="54C671AE" w14:textId="1B7D71AD" w:rsidR="00CC5C2C" w:rsidRDefault="009F4425">
          <w:pPr>
            <w:pStyle w:val="TOC2"/>
            <w:tabs>
              <w:tab w:val="left" w:pos="880"/>
              <w:tab w:val="right" w:leader="dot" w:pos="9017"/>
            </w:tabs>
            <w:rPr>
              <w:noProof/>
            </w:rPr>
          </w:pPr>
          <w:hyperlink w:anchor="_Toc131081020" w:history="1">
            <w:r w:rsidR="00CC5C2C" w:rsidRPr="005A5371">
              <w:rPr>
                <w:rStyle w:val="Hyperlink"/>
                <w:rFonts w:ascii="Tahoma" w:hAnsi="Tahoma" w:cs="Tahoma"/>
                <w:noProof/>
              </w:rPr>
              <w:t>3.3.</w:t>
            </w:r>
            <w:r w:rsidR="00CC5C2C">
              <w:rPr>
                <w:noProof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  <w:noProof/>
              </w:rPr>
              <w:t>Applying for a Grant</w:t>
            </w:r>
            <w:r w:rsidR="00CC5C2C">
              <w:rPr>
                <w:noProof/>
                <w:webHidden/>
              </w:rPr>
              <w:tab/>
            </w:r>
            <w:r w:rsidR="00CC5C2C">
              <w:rPr>
                <w:noProof/>
                <w:webHidden/>
              </w:rPr>
              <w:fldChar w:fldCharType="begin"/>
            </w:r>
            <w:r w:rsidR="00CC5C2C">
              <w:rPr>
                <w:noProof/>
                <w:webHidden/>
              </w:rPr>
              <w:instrText xml:space="preserve"> PAGEREF _Toc131081020 \h </w:instrText>
            </w:r>
            <w:r w:rsidR="00CC5C2C">
              <w:rPr>
                <w:noProof/>
                <w:webHidden/>
              </w:rPr>
            </w:r>
            <w:r w:rsidR="00CC5C2C">
              <w:rPr>
                <w:noProof/>
                <w:webHidden/>
              </w:rPr>
              <w:fldChar w:fldCharType="separate"/>
            </w:r>
            <w:r w:rsidR="00F41A73">
              <w:rPr>
                <w:noProof/>
                <w:webHidden/>
              </w:rPr>
              <w:t>4</w:t>
            </w:r>
            <w:r w:rsidR="00CC5C2C">
              <w:rPr>
                <w:noProof/>
                <w:webHidden/>
              </w:rPr>
              <w:fldChar w:fldCharType="end"/>
            </w:r>
          </w:hyperlink>
        </w:p>
        <w:p w14:paraId="5C0406A3" w14:textId="3769DCB1" w:rsidR="00CC5C2C" w:rsidRDefault="009F4425">
          <w:pPr>
            <w:pStyle w:val="TOC2"/>
            <w:tabs>
              <w:tab w:val="left" w:pos="880"/>
              <w:tab w:val="right" w:leader="dot" w:pos="9017"/>
            </w:tabs>
            <w:rPr>
              <w:noProof/>
            </w:rPr>
          </w:pPr>
          <w:hyperlink w:anchor="_Toc131081021" w:history="1">
            <w:r w:rsidR="00CC5C2C" w:rsidRPr="005A5371">
              <w:rPr>
                <w:rStyle w:val="Hyperlink"/>
                <w:rFonts w:ascii="Tahoma" w:hAnsi="Tahoma" w:cs="Tahoma"/>
                <w:noProof/>
              </w:rPr>
              <w:t>3.4.</w:t>
            </w:r>
            <w:r w:rsidR="00CC5C2C">
              <w:rPr>
                <w:noProof/>
              </w:rPr>
              <w:tab/>
            </w:r>
            <w:r w:rsidR="00CC5C2C" w:rsidRPr="005A5371">
              <w:rPr>
                <w:rStyle w:val="Hyperlink"/>
                <w:rFonts w:ascii="Tahoma" w:hAnsi="Tahoma" w:cs="Tahoma"/>
                <w:noProof/>
              </w:rPr>
              <w:t>Filling out the Grant Application</w:t>
            </w:r>
            <w:r w:rsidR="00CC5C2C">
              <w:rPr>
                <w:noProof/>
                <w:webHidden/>
              </w:rPr>
              <w:tab/>
            </w:r>
            <w:r w:rsidR="00CC5C2C">
              <w:rPr>
                <w:noProof/>
                <w:webHidden/>
              </w:rPr>
              <w:fldChar w:fldCharType="begin"/>
            </w:r>
            <w:r w:rsidR="00CC5C2C">
              <w:rPr>
                <w:noProof/>
                <w:webHidden/>
              </w:rPr>
              <w:instrText xml:space="preserve"> PAGEREF _Toc131081021 \h </w:instrText>
            </w:r>
            <w:r w:rsidR="00CC5C2C">
              <w:rPr>
                <w:noProof/>
                <w:webHidden/>
              </w:rPr>
            </w:r>
            <w:r w:rsidR="00CC5C2C">
              <w:rPr>
                <w:noProof/>
                <w:webHidden/>
              </w:rPr>
              <w:fldChar w:fldCharType="separate"/>
            </w:r>
            <w:r w:rsidR="00F41A73">
              <w:rPr>
                <w:noProof/>
                <w:webHidden/>
              </w:rPr>
              <w:t>4</w:t>
            </w:r>
            <w:r w:rsidR="00CC5C2C">
              <w:rPr>
                <w:noProof/>
                <w:webHidden/>
              </w:rPr>
              <w:fldChar w:fldCharType="end"/>
            </w:r>
          </w:hyperlink>
        </w:p>
        <w:p w14:paraId="217F80AC" w14:textId="1DED7578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2" w:history="1">
            <w:r w:rsidR="00CC5C2C" w:rsidRPr="005A5371">
              <w:rPr>
                <w:rStyle w:val="Hyperlink"/>
              </w:rPr>
              <w:t>3.4.1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Expression of Interest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2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5</w:t>
            </w:r>
            <w:r w:rsidR="00CC5C2C">
              <w:rPr>
                <w:webHidden/>
              </w:rPr>
              <w:fldChar w:fldCharType="end"/>
            </w:r>
          </w:hyperlink>
        </w:p>
        <w:p w14:paraId="3377F7B7" w14:textId="1E6B23EB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3" w:history="1">
            <w:r w:rsidR="00CC5C2C" w:rsidRPr="005A5371">
              <w:rPr>
                <w:rStyle w:val="Hyperlink"/>
              </w:rPr>
              <w:t>3.4.1.1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Indication of Tier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3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6</w:t>
            </w:r>
            <w:r w:rsidR="00CC5C2C">
              <w:rPr>
                <w:webHidden/>
              </w:rPr>
              <w:fldChar w:fldCharType="end"/>
            </w:r>
          </w:hyperlink>
        </w:p>
        <w:p w14:paraId="1C66E7EC" w14:textId="32E1B580" w:rsidR="00CC5C2C" w:rsidRP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4" w:history="1">
            <w:r w:rsidR="00CC5C2C" w:rsidRPr="00CC5C2C">
              <w:rPr>
                <w:rStyle w:val="Hyperlink"/>
              </w:rPr>
              <w:t>3.4.1.2.</w:t>
            </w:r>
            <w:r w:rsidR="00CC5C2C" w:rsidRPr="00CC5C2C">
              <w:rPr>
                <w:rFonts w:asciiTheme="minorHAnsi" w:hAnsiTheme="minorHAnsi" w:cstheme="minorBidi"/>
              </w:rPr>
              <w:tab/>
            </w:r>
            <w:r w:rsidR="00CC5C2C" w:rsidRPr="00CC5C2C">
              <w:rPr>
                <w:rStyle w:val="Hyperlink"/>
              </w:rPr>
              <w:t>Keywords</w:t>
            </w:r>
            <w:r w:rsidR="00CC5C2C" w:rsidRPr="00CC5C2C">
              <w:rPr>
                <w:webHidden/>
              </w:rPr>
              <w:tab/>
            </w:r>
            <w:r w:rsidR="00CC5C2C" w:rsidRPr="00CC5C2C">
              <w:rPr>
                <w:webHidden/>
              </w:rPr>
              <w:fldChar w:fldCharType="begin"/>
            </w:r>
            <w:r w:rsidR="00CC5C2C" w:rsidRPr="00CC5C2C">
              <w:rPr>
                <w:webHidden/>
              </w:rPr>
              <w:instrText xml:space="preserve"> PAGEREF _Toc131081024 \h </w:instrText>
            </w:r>
            <w:r w:rsidR="00CC5C2C" w:rsidRPr="00CC5C2C">
              <w:rPr>
                <w:webHidden/>
              </w:rPr>
            </w:r>
            <w:r w:rsidR="00CC5C2C" w:rsidRP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6</w:t>
            </w:r>
            <w:r w:rsidR="00CC5C2C" w:rsidRPr="00CC5C2C">
              <w:rPr>
                <w:webHidden/>
              </w:rPr>
              <w:fldChar w:fldCharType="end"/>
            </w:r>
          </w:hyperlink>
        </w:p>
        <w:p w14:paraId="32DC044E" w14:textId="58269BE1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5" w:history="1">
            <w:r w:rsidR="00CC5C2C" w:rsidRPr="005A5371">
              <w:rPr>
                <w:rStyle w:val="Hyperlink"/>
              </w:rPr>
              <w:t>3.4.1.3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Submit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5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7</w:t>
            </w:r>
            <w:r w:rsidR="00CC5C2C">
              <w:rPr>
                <w:webHidden/>
              </w:rPr>
              <w:fldChar w:fldCharType="end"/>
            </w:r>
          </w:hyperlink>
        </w:p>
        <w:p w14:paraId="3D9DE753" w14:textId="4240C932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6" w:history="1">
            <w:r w:rsidR="00CC5C2C" w:rsidRPr="005A5371">
              <w:rPr>
                <w:rStyle w:val="Hyperlink"/>
              </w:rPr>
              <w:t>3.4.2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Section I. PROJECT OVERVIEW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6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7</w:t>
            </w:r>
            <w:r w:rsidR="00CC5C2C">
              <w:rPr>
                <w:webHidden/>
              </w:rPr>
              <w:fldChar w:fldCharType="end"/>
            </w:r>
          </w:hyperlink>
        </w:p>
        <w:p w14:paraId="6DC01D76" w14:textId="43F5215E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7" w:history="1">
            <w:r w:rsidR="00CC5C2C" w:rsidRPr="005A5371">
              <w:rPr>
                <w:rStyle w:val="Hyperlink"/>
              </w:rPr>
              <w:t>3.4.2.1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Printable Application Form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7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9</w:t>
            </w:r>
            <w:r w:rsidR="00CC5C2C">
              <w:rPr>
                <w:webHidden/>
              </w:rPr>
              <w:fldChar w:fldCharType="end"/>
            </w:r>
          </w:hyperlink>
        </w:p>
        <w:p w14:paraId="7E372E8D" w14:textId="666381ED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8" w:history="1">
            <w:r w:rsidR="00CC5C2C" w:rsidRPr="005A5371">
              <w:rPr>
                <w:rStyle w:val="Hyperlink"/>
              </w:rPr>
              <w:t>3.4.2.2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Change ERFP Grant Category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8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0</w:t>
            </w:r>
            <w:r w:rsidR="00CC5C2C">
              <w:rPr>
                <w:webHidden/>
              </w:rPr>
              <w:fldChar w:fldCharType="end"/>
            </w:r>
          </w:hyperlink>
        </w:p>
        <w:p w14:paraId="2601CCA3" w14:textId="46467452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29" w:history="1">
            <w:r w:rsidR="00CC5C2C" w:rsidRPr="005A5371">
              <w:rPr>
                <w:rStyle w:val="Hyperlink"/>
              </w:rPr>
              <w:t>3.4.3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Section II. PROJECT TEAM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29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1</w:t>
            </w:r>
            <w:r w:rsidR="00CC5C2C">
              <w:rPr>
                <w:webHidden/>
              </w:rPr>
              <w:fldChar w:fldCharType="end"/>
            </w:r>
          </w:hyperlink>
        </w:p>
        <w:p w14:paraId="2E1454F8" w14:textId="6B4B3EB6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30" w:history="1">
            <w:r w:rsidR="00CC5C2C" w:rsidRPr="005A5371">
              <w:rPr>
                <w:rStyle w:val="Hyperlink"/>
              </w:rPr>
              <w:t>3.4.3.1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Funded Research Undertaken by the PI in the last 5 years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30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1</w:t>
            </w:r>
            <w:r w:rsidR="00CC5C2C">
              <w:rPr>
                <w:webHidden/>
              </w:rPr>
              <w:fldChar w:fldCharType="end"/>
            </w:r>
          </w:hyperlink>
        </w:p>
        <w:p w14:paraId="5D0C7A12" w14:textId="7BD0A762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31" w:history="1">
            <w:r w:rsidR="00CC5C2C" w:rsidRPr="005A5371">
              <w:rPr>
                <w:rStyle w:val="Hyperlink"/>
              </w:rPr>
              <w:t>3.4.4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Section II. PROJECT DETAILS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31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2</w:t>
            </w:r>
            <w:r w:rsidR="00CC5C2C">
              <w:rPr>
                <w:webHidden/>
              </w:rPr>
              <w:fldChar w:fldCharType="end"/>
            </w:r>
          </w:hyperlink>
        </w:p>
        <w:p w14:paraId="42B3E56C" w14:textId="6AD6C811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32" w:history="1">
            <w:r w:rsidR="00CC5C2C" w:rsidRPr="005A5371">
              <w:rPr>
                <w:rStyle w:val="Hyperlink"/>
              </w:rPr>
              <w:t>3.4.5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Section IV. BUDGET PLANNING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32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3</w:t>
            </w:r>
            <w:r w:rsidR="00CC5C2C">
              <w:rPr>
                <w:webHidden/>
              </w:rPr>
              <w:fldChar w:fldCharType="end"/>
            </w:r>
          </w:hyperlink>
        </w:p>
        <w:p w14:paraId="0A7534C2" w14:textId="6892790D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33" w:history="1">
            <w:r w:rsidR="00CC5C2C" w:rsidRPr="005A5371">
              <w:rPr>
                <w:rStyle w:val="Hyperlink"/>
              </w:rPr>
              <w:t>3.4.4.1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Integrity and Accuracy of Computation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33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4</w:t>
            </w:r>
            <w:r w:rsidR="00CC5C2C">
              <w:rPr>
                <w:webHidden/>
              </w:rPr>
              <w:fldChar w:fldCharType="end"/>
            </w:r>
          </w:hyperlink>
        </w:p>
        <w:p w14:paraId="4D75A5C1" w14:textId="2C8CE485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34" w:history="1">
            <w:r w:rsidR="00CC5C2C" w:rsidRPr="005A5371">
              <w:rPr>
                <w:rStyle w:val="Hyperlink"/>
              </w:rPr>
              <w:t>3.4.5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Section V. DECLARATION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34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5</w:t>
            </w:r>
            <w:r w:rsidR="00CC5C2C">
              <w:rPr>
                <w:webHidden/>
              </w:rPr>
              <w:fldChar w:fldCharType="end"/>
            </w:r>
          </w:hyperlink>
        </w:p>
        <w:p w14:paraId="3564CE8E" w14:textId="6F36D559" w:rsidR="00CC5C2C" w:rsidRDefault="009F4425" w:rsidP="00CC5C2C">
          <w:pPr>
            <w:pStyle w:val="TOC3"/>
            <w:rPr>
              <w:rFonts w:asciiTheme="minorHAnsi" w:hAnsiTheme="minorHAnsi" w:cstheme="minorBidi"/>
            </w:rPr>
          </w:pPr>
          <w:hyperlink w:anchor="_Toc131081035" w:history="1">
            <w:r w:rsidR="00CC5C2C" w:rsidRPr="005A5371">
              <w:rPr>
                <w:rStyle w:val="Hyperlink"/>
              </w:rPr>
              <w:t>3.4.6.</w:t>
            </w:r>
            <w:r w:rsidR="00CC5C2C">
              <w:rPr>
                <w:rFonts w:asciiTheme="minorHAnsi" w:hAnsiTheme="minorHAnsi" w:cstheme="minorBidi"/>
              </w:rPr>
              <w:tab/>
            </w:r>
            <w:r w:rsidR="00CC5C2C" w:rsidRPr="005A5371">
              <w:rPr>
                <w:rStyle w:val="Hyperlink"/>
              </w:rPr>
              <w:t>Full Proposal</w:t>
            </w:r>
            <w:r w:rsidR="00CC5C2C">
              <w:rPr>
                <w:webHidden/>
              </w:rPr>
              <w:tab/>
            </w:r>
            <w:r w:rsidR="00CC5C2C">
              <w:rPr>
                <w:webHidden/>
              </w:rPr>
              <w:fldChar w:fldCharType="begin"/>
            </w:r>
            <w:r w:rsidR="00CC5C2C">
              <w:rPr>
                <w:webHidden/>
              </w:rPr>
              <w:instrText xml:space="preserve"> PAGEREF _Toc131081035 \h </w:instrText>
            </w:r>
            <w:r w:rsidR="00CC5C2C">
              <w:rPr>
                <w:webHidden/>
              </w:rPr>
            </w:r>
            <w:r w:rsidR="00CC5C2C">
              <w:rPr>
                <w:webHidden/>
              </w:rPr>
              <w:fldChar w:fldCharType="separate"/>
            </w:r>
            <w:r w:rsidR="00F41A73">
              <w:rPr>
                <w:webHidden/>
              </w:rPr>
              <w:t>16</w:t>
            </w:r>
            <w:r w:rsidR="00CC5C2C">
              <w:rPr>
                <w:webHidden/>
              </w:rPr>
              <w:fldChar w:fldCharType="end"/>
            </w:r>
          </w:hyperlink>
        </w:p>
        <w:p w14:paraId="5A0B1264" w14:textId="53689191" w:rsidR="009F2624" w:rsidRPr="00BB54B9" w:rsidRDefault="009F2624" w:rsidP="006D3264">
          <w:pPr>
            <w:rPr>
              <w:rFonts w:ascii="Tahoma" w:hAnsi="Tahoma" w:cs="Tahoma"/>
              <w:sz w:val="20"/>
              <w:szCs w:val="20"/>
            </w:rPr>
          </w:pPr>
          <w:r w:rsidRPr="00BC6CBD">
            <w:rPr>
              <w:rFonts w:ascii="Tahoma" w:hAnsi="Tahoma" w:cs="Tahoma"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5A0B1265" w14:textId="2A10F38C" w:rsidR="009F2624" w:rsidRPr="00BB54B9" w:rsidRDefault="009F2624" w:rsidP="006D3264">
      <w:pPr>
        <w:rPr>
          <w:rFonts w:ascii="Tahoma" w:eastAsiaTheme="majorEastAsia" w:hAnsi="Tahoma" w:cs="Tahoma"/>
          <w:b/>
          <w:bCs/>
          <w:sz w:val="28"/>
          <w:szCs w:val="28"/>
        </w:rPr>
      </w:pPr>
      <w:r w:rsidRPr="00BB54B9">
        <w:rPr>
          <w:rFonts w:ascii="Tahoma" w:hAnsi="Tahoma" w:cs="Tahoma"/>
        </w:rPr>
        <w:br w:type="page"/>
      </w:r>
    </w:p>
    <w:p w14:paraId="5A0B1266" w14:textId="28561A10" w:rsidR="00FA2639" w:rsidRPr="0018609D" w:rsidRDefault="0018609D" w:rsidP="00746CA5">
      <w:pPr>
        <w:pStyle w:val="Heading1"/>
        <w:numPr>
          <w:ilvl w:val="0"/>
          <w:numId w:val="2"/>
        </w:numPr>
        <w:spacing w:before="0"/>
        <w:ind w:left="360" w:hanging="540"/>
        <w:rPr>
          <w:rFonts w:ascii="Tahoma" w:hAnsi="Tahoma" w:cs="Tahoma"/>
        </w:rPr>
      </w:pPr>
      <w:bookmarkStart w:id="0" w:name="_Toc131081014"/>
      <w:bookmarkStart w:id="1" w:name="_Toc131080699"/>
      <w:bookmarkStart w:id="2" w:name="_Hlk83041214"/>
      <w:r w:rsidRPr="0018609D">
        <w:rPr>
          <w:rFonts w:ascii="Tahoma" w:hAnsi="Tahoma" w:cs="Tahoma"/>
        </w:rPr>
        <w:t>USEFUL RESOURCES AND CONTACTS FOR GRANT APPLICATION ON ROMS</w:t>
      </w:r>
      <w:bookmarkEnd w:id="0"/>
      <w:bookmarkEnd w:id="1"/>
    </w:p>
    <w:p w14:paraId="5A0B1267" w14:textId="77777777" w:rsidR="00FA2639" w:rsidRPr="00BB54B9" w:rsidRDefault="00FA2639" w:rsidP="006D3264">
      <w:pPr>
        <w:rPr>
          <w:rFonts w:ascii="Tahoma" w:hAnsi="Tahoma" w:cs="Tahoma"/>
        </w:rPr>
      </w:pPr>
    </w:p>
    <w:p w14:paraId="1B3D1E77" w14:textId="128D945B" w:rsidR="0018609D" w:rsidRDefault="0018609D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For </w:t>
      </w:r>
      <w:r>
        <w:rPr>
          <w:rFonts w:ascii="Tahoma" w:hAnsi="Tahoma" w:cs="Tahoma"/>
        </w:rPr>
        <w:t xml:space="preserve">general grants queries, please email </w:t>
      </w:r>
      <w:r w:rsidR="00937670">
        <w:rPr>
          <w:rFonts w:ascii="Tahoma" w:hAnsi="Tahoma" w:cs="Tahoma"/>
        </w:rPr>
        <w:t xml:space="preserve">Education Research Funding </w:t>
      </w:r>
      <w:proofErr w:type="spellStart"/>
      <w:r w:rsidR="00937670">
        <w:rPr>
          <w:rFonts w:ascii="Tahoma" w:hAnsi="Tahoma" w:cs="Tahoma"/>
        </w:rPr>
        <w:t>Programme</w:t>
      </w:r>
      <w:proofErr w:type="spellEnd"/>
      <w:r w:rsidR="00937670">
        <w:rPr>
          <w:rFonts w:ascii="Tahoma" w:hAnsi="Tahoma" w:cs="Tahoma"/>
        </w:rPr>
        <w:t xml:space="preserve"> Office (ERFPO)</w:t>
      </w:r>
      <w:r>
        <w:rPr>
          <w:rFonts w:ascii="Tahoma" w:hAnsi="Tahoma" w:cs="Tahoma"/>
        </w:rPr>
        <w:t xml:space="preserve"> at </w:t>
      </w:r>
      <w:hyperlink r:id="rId12" w:history="1">
        <w:r w:rsidR="001411D2" w:rsidRPr="00885EC8">
          <w:rPr>
            <w:rStyle w:val="Hyperlink"/>
            <w:rFonts w:ascii="Tahoma" w:hAnsi="Tahoma" w:cs="Tahoma"/>
          </w:rPr>
          <w:t>grants@erfp.edu.sg</w:t>
        </w:r>
      </w:hyperlink>
      <w:r w:rsidR="001411D2">
        <w:rPr>
          <w:rFonts w:ascii="Tahoma" w:hAnsi="Tahoma" w:cs="Tahoma"/>
        </w:rPr>
        <w:t>.</w:t>
      </w:r>
    </w:p>
    <w:p w14:paraId="665D5034" w14:textId="71425DD4" w:rsidR="0018609D" w:rsidRDefault="001411D2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 </w:t>
      </w:r>
    </w:p>
    <w:p w14:paraId="5A0B1268" w14:textId="16AAA017" w:rsidR="00FA2639" w:rsidRPr="00BB54B9" w:rsidRDefault="00FA2639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For </w:t>
      </w:r>
      <w:r w:rsidR="0018609D">
        <w:rPr>
          <w:rFonts w:ascii="Tahoma" w:hAnsi="Tahoma" w:cs="Tahoma"/>
        </w:rPr>
        <w:t>technical support on ROMS, please contact</w:t>
      </w:r>
      <w:r w:rsidRPr="00BB54B9">
        <w:rPr>
          <w:rFonts w:ascii="Tahoma" w:hAnsi="Tahoma" w:cs="Tahoma"/>
        </w:rPr>
        <w:t xml:space="preserve"> </w:t>
      </w:r>
      <w:hyperlink r:id="rId13" w:history="1">
        <w:r w:rsidRPr="00BB54B9">
          <w:rPr>
            <w:rStyle w:val="Hyperlink"/>
            <w:rFonts w:ascii="Tahoma" w:hAnsi="Tahoma" w:cs="Tahoma"/>
          </w:rPr>
          <w:t>servicedesk@nie.edu.sg</w:t>
        </w:r>
      </w:hyperlink>
      <w:r w:rsidRPr="00BB54B9">
        <w:rPr>
          <w:rFonts w:ascii="Tahoma" w:hAnsi="Tahoma" w:cs="Tahoma"/>
        </w:rPr>
        <w:t>.</w:t>
      </w:r>
    </w:p>
    <w:p w14:paraId="5A0B1269" w14:textId="77777777" w:rsidR="00FA2639" w:rsidRPr="00BB54B9" w:rsidRDefault="00FA2639" w:rsidP="006D3264">
      <w:pPr>
        <w:rPr>
          <w:rFonts w:ascii="Tahoma" w:hAnsi="Tahoma" w:cs="Tahoma"/>
        </w:rPr>
      </w:pPr>
    </w:p>
    <w:p w14:paraId="5A0B126F" w14:textId="6A669A10" w:rsidR="00FA2639" w:rsidRDefault="0018609D" w:rsidP="006D3264">
      <w:pPr>
        <w:rPr>
          <w:rFonts w:eastAsia="Times New Roman"/>
          <w:color w:val="201F1E"/>
        </w:rPr>
      </w:pPr>
      <w:r>
        <w:rPr>
          <w:rFonts w:ascii="Tahoma" w:hAnsi="Tahoma" w:cs="Tahoma"/>
        </w:rPr>
        <w:t xml:space="preserve">Please read the information on the grant call before applying. The grant call information can be found on the </w:t>
      </w:r>
      <w:hyperlink r:id="rId14" w:tooltip="https://www.nie.edu.sg/research/apply-for-grants/nie-education-research-funding-programme" w:history="1">
        <w:r w:rsidR="001411D2">
          <w:rPr>
            <w:rStyle w:val="Hyperlink"/>
            <w:rFonts w:ascii="Arial" w:eastAsia="Times New Roman" w:hAnsi="Arial" w:cs="Arial"/>
          </w:rPr>
          <w:t>ERFP</w:t>
        </w:r>
        <w:r>
          <w:rPr>
            <w:rStyle w:val="Hyperlink"/>
            <w:rFonts w:ascii="Arial" w:eastAsia="Times New Roman" w:hAnsi="Arial" w:cs="Arial"/>
          </w:rPr>
          <w:t xml:space="preserve"> Website</w:t>
        </w:r>
      </w:hyperlink>
      <w:r>
        <w:rPr>
          <w:rFonts w:eastAsia="Times New Roman"/>
          <w:color w:val="201F1E"/>
        </w:rPr>
        <w:t>.</w:t>
      </w:r>
    </w:p>
    <w:p w14:paraId="13251B35" w14:textId="77777777" w:rsidR="0018609D" w:rsidRPr="00BB54B9" w:rsidRDefault="0018609D" w:rsidP="006D3264">
      <w:pPr>
        <w:rPr>
          <w:rFonts w:ascii="Tahoma" w:hAnsi="Tahoma" w:cs="Tahoma"/>
        </w:rPr>
      </w:pPr>
    </w:p>
    <w:p w14:paraId="5A0B1272" w14:textId="437E060B" w:rsidR="00822173" w:rsidRPr="00BB54B9" w:rsidRDefault="00C50EF9" w:rsidP="006D3264">
      <w:pPr>
        <w:rPr>
          <w:rFonts w:ascii="Tahoma" w:hAnsi="Tahoma" w:cs="Tahoma"/>
          <w:b/>
        </w:rPr>
      </w:pPr>
      <w:r w:rsidRPr="00BB54B9">
        <w:rPr>
          <w:rFonts w:ascii="Tahoma" w:hAnsi="Tahoma" w:cs="Tahoma"/>
        </w:rPr>
        <w:t xml:space="preserve">It is recommended </w:t>
      </w:r>
      <w:r w:rsidR="00CB22EA" w:rsidRPr="00BB54B9">
        <w:rPr>
          <w:rFonts w:ascii="Tahoma" w:hAnsi="Tahoma" w:cs="Tahoma"/>
        </w:rPr>
        <w:t xml:space="preserve">that you </w:t>
      </w:r>
      <w:r w:rsidR="0018609D">
        <w:rPr>
          <w:rFonts w:ascii="Tahoma" w:hAnsi="Tahoma" w:cs="Tahoma"/>
        </w:rPr>
        <w:t>submit</w:t>
      </w:r>
      <w:r w:rsidR="00CB22EA" w:rsidRPr="00BB54B9">
        <w:rPr>
          <w:rFonts w:ascii="Tahoma" w:hAnsi="Tahoma" w:cs="Tahoma"/>
        </w:rPr>
        <w:t xml:space="preserve"> your</w:t>
      </w:r>
      <w:r w:rsidR="0018609D">
        <w:rPr>
          <w:rFonts w:ascii="Tahoma" w:hAnsi="Tahoma" w:cs="Tahoma"/>
        </w:rPr>
        <w:t xml:space="preserve"> Expression </w:t>
      </w:r>
      <w:proofErr w:type="gramStart"/>
      <w:r w:rsidR="0018609D">
        <w:rPr>
          <w:rFonts w:ascii="Tahoma" w:hAnsi="Tahoma" w:cs="Tahoma"/>
        </w:rPr>
        <w:t>Of</w:t>
      </w:r>
      <w:proofErr w:type="gramEnd"/>
      <w:r w:rsidR="0018609D">
        <w:rPr>
          <w:rFonts w:ascii="Tahoma" w:hAnsi="Tahoma" w:cs="Tahoma"/>
        </w:rPr>
        <w:t xml:space="preserve"> Interest (EOI) in applying</w:t>
      </w:r>
      <w:r w:rsidR="00CB22EA" w:rsidRPr="00BB54B9">
        <w:rPr>
          <w:rFonts w:ascii="Tahoma" w:hAnsi="Tahoma" w:cs="Tahoma"/>
        </w:rPr>
        <w:t xml:space="preserve"> for </w:t>
      </w:r>
      <w:r w:rsidR="0018609D">
        <w:rPr>
          <w:rFonts w:ascii="Tahoma" w:hAnsi="Tahoma" w:cs="Tahoma"/>
        </w:rPr>
        <w:t>the</w:t>
      </w:r>
      <w:r w:rsidR="00CB22EA" w:rsidRPr="00BB54B9">
        <w:rPr>
          <w:rFonts w:ascii="Tahoma" w:hAnsi="Tahoma" w:cs="Tahoma"/>
        </w:rPr>
        <w:t xml:space="preserve"> grant as early as possible</w:t>
      </w:r>
      <w:r w:rsidR="0018609D">
        <w:rPr>
          <w:rFonts w:ascii="Tahoma" w:hAnsi="Tahoma" w:cs="Tahoma"/>
        </w:rPr>
        <w:t>. EOI submission is compulsory.</w:t>
      </w:r>
      <w:r w:rsidR="00CB22EA" w:rsidRPr="00BB54B9">
        <w:rPr>
          <w:rFonts w:ascii="Tahoma" w:hAnsi="Tahoma" w:cs="Tahoma"/>
        </w:rPr>
        <w:t xml:space="preserve"> </w:t>
      </w:r>
    </w:p>
    <w:bookmarkEnd w:id="2"/>
    <w:p w14:paraId="5A0B1274" w14:textId="77777777" w:rsidR="00F6285B" w:rsidRDefault="00F6285B" w:rsidP="006D3264">
      <w:pPr>
        <w:rPr>
          <w:rFonts w:ascii="Tahoma" w:hAnsi="Tahoma" w:cs="Tahoma"/>
          <w:b/>
        </w:rPr>
      </w:pPr>
    </w:p>
    <w:p w14:paraId="5A0B1275" w14:textId="77777777" w:rsidR="00822173" w:rsidRPr="00F6285B" w:rsidRDefault="00822173" w:rsidP="006D3264">
      <w:pPr>
        <w:rPr>
          <w:rFonts w:ascii="Tahoma" w:hAnsi="Tahoma" w:cs="Tahoma"/>
          <w:b/>
        </w:rPr>
      </w:pPr>
      <w:r w:rsidRPr="00F6285B">
        <w:rPr>
          <w:rFonts w:ascii="Tahoma" w:hAnsi="Tahoma" w:cs="Tahoma"/>
          <w:b/>
        </w:rPr>
        <w:t>NOTE:</w:t>
      </w:r>
    </w:p>
    <w:p w14:paraId="5A0B1276" w14:textId="77777777" w:rsidR="00822173" w:rsidRPr="00BB54B9" w:rsidRDefault="00822173" w:rsidP="006D3264">
      <w:pPr>
        <w:rPr>
          <w:rFonts w:ascii="Tahoma" w:hAnsi="Tahoma" w:cs="Tahoma"/>
        </w:rPr>
      </w:pPr>
    </w:p>
    <w:p w14:paraId="3753FC6F" w14:textId="77777777" w:rsidR="00E16A8D" w:rsidRPr="00E16A8D" w:rsidRDefault="00E16A8D" w:rsidP="00E16A8D">
      <w:pPr>
        <w:rPr>
          <w:rFonts w:ascii="Tahoma" w:hAnsi="Tahoma" w:cs="Tahoma"/>
        </w:rPr>
      </w:pPr>
      <w:r w:rsidRPr="00E16A8D">
        <w:rPr>
          <w:rFonts w:ascii="Tahoma" w:hAnsi="Tahoma" w:cs="Tahoma"/>
        </w:rPr>
        <w:t>It is recommended to use the below browsers in accessing ROMS. You may experience a slight layout and functionality issue if another browser is used.</w:t>
      </w:r>
    </w:p>
    <w:p w14:paraId="2C07FE46" w14:textId="77777777" w:rsidR="00E16A8D" w:rsidRPr="00E16A8D" w:rsidRDefault="00E16A8D" w:rsidP="00E16A8D">
      <w:pPr>
        <w:rPr>
          <w:rFonts w:ascii="Tahoma" w:hAnsi="Tahoma" w:cs="Tahoma"/>
        </w:rPr>
      </w:pPr>
    </w:p>
    <w:p w14:paraId="51BF565D" w14:textId="6698CAC8" w:rsidR="00E16A8D" w:rsidRPr="004500DC" w:rsidRDefault="00E16A8D" w:rsidP="00E16A8D">
      <w:pPr>
        <w:pStyle w:val="ListParagraph"/>
        <w:numPr>
          <w:ilvl w:val="0"/>
          <w:numId w:val="43"/>
        </w:numPr>
        <w:rPr>
          <w:rFonts w:ascii="Tahoma" w:hAnsi="Tahoma" w:cs="Tahoma"/>
        </w:rPr>
      </w:pPr>
      <w:r w:rsidRPr="004500DC">
        <w:rPr>
          <w:rFonts w:ascii="Tahoma" w:hAnsi="Tahoma" w:cs="Tahoma"/>
        </w:rPr>
        <w:t>Microsoft Edge</w:t>
      </w:r>
    </w:p>
    <w:p w14:paraId="49727012" w14:textId="1884C7B8" w:rsidR="00E16A8D" w:rsidRPr="004500DC" w:rsidRDefault="00E16A8D" w:rsidP="00E16A8D">
      <w:pPr>
        <w:pStyle w:val="ListParagraph"/>
        <w:numPr>
          <w:ilvl w:val="0"/>
          <w:numId w:val="43"/>
        </w:numPr>
        <w:rPr>
          <w:rFonts w:ascii="Tahoma" w:hAnsi="Tahoma" w:cs="Tahoma"/>
        </w:rPr>
      </w:pPr>
      <w:r w:rsidRPr="004500DC">
        <w:rPr>
          <w:rFonts w:ascii="Tahoma" w:hAnsi="Tahoma" w:cs="Tahoma"/>
        </w:rPr>
        <w:t>Mozilla Firefox</w:t>
      </w:r>
    </w:p>
    <w:p w14:paraId="5A0B1279" w14:textId="16F35528" w:rsidR="00FA2639" w:rsidRPr="004500DC" w:rsidRDefault="00E16A8D" w:rsidP="00E16A8D">
      <w:pPr>
        <w:pStyle w:val="ListParagraph"/>
        <w:numPr>
          <w:ilvl w:val="0"/>
          <w:numId w:val="43"/>
        </w:numPr>
        <w:rPr>
          <w:rFonts w:ascii="Tahoma" w:hAnsi="Tahoma" w:cs="Tahoma"/>
        </w:rPr>
      </w:pPr>
      <w:r w:rsidRPr="004500DC">
        <w:rPr>
          <w:rFonts w:ascii="Tahoma" w:hAnsi="Tahoma" w:cs="Tahoma"/>
        </w:rPr>
        <w:t>Google Chrom</w:t>
      </w:r>
      <w:r w:rsidR="004500DC">
        <w:rPr>
          <w:rFonts w:ascii="Tahoma" w:hAnsi="Tahoma" w:cs="Tahoma"/>
        </w:rPr>
        <w:t>e</w:t>
      </w:r>
    </w:p>
    <w:p w14:paraId="75191229" w14:textId="77777777" w:rsidR="00E16A8D" w:rsidRPr="005A23F7" w:rsidRDefault="00E16A8D" w:rsidP="005A23F7">
      <w:pPr>
        <w:ind w:left="360"/>
        <w:rPr>
          <w:rFonts w:ascii="Tahoma" w:hAnsi="Tahoma" w:cs="Tahoma"/>
        </w:rPr>
      </w:pPr>
    </w:p>
    <w:p w14:paraId="3441939F" w14:textId="77777777" w:rsidR="00E16A8D" w:rsidRPr="00BB54B9" w:rsidRDefault="00E16A8D" w:rsidP="00E16A8D">
      <w:pPr>
        <w:rPr>
          <w:rFonts w:ascii="Tahoma" w:hAnsi="Tahoma" w:cs="Tahoma"/>
        </w:rPr>
      </w:pPr>
    </w:p>
    <w:p w14:paraId="5A0B127A" w14:textId="77777777" w:rsidR="00384C60" w:rsidRPr="00BB54B9" w:rsidRDefault="00384C60" w:rsidP="00746CA5">
      <w:pPr>
        <w:pStyle w:val="Heading1"/>
        <w:numPr>
          <w:ilvl w:val="0"/>
          <w:numId w:val="2"/>
        </w:numPr>
        <w:spacing w:before="0"/>
        <w:ind w:left="360" w:hanging="540"/>
        <w:rPr>
          <w:rFonts w:ascii="Tahoma" w:hAnsi="Tahoma" w:cs="Tahoma"/>
        </w:rPr>
      </w:pPr>
      <w:bookmarkStart w:id="3" w:name="_GENERAL_INFORMATION_ON"/>
      <w:bookmarkStart w:id="4" w:name="_Toc131081015"/>
      <w:bookmarkStart w:id="5" w:name="_Toc131080700"/>
      <w:bookmarkEnd w:id="3"/>
      <w:r w:rsidRPr="00BB54B9">
        <w:rPr>
          <w:rFonts w:ascii="Tahoma" w:hAnsi="Tahoma" w:cs="Tahoma"/>
        </w:rPr>
        <w:t>GENERAL INFORMATION O</w:t>
      </w:r>
      <w:r w:rsidR="00215569" w:rsidRPr="00BB54B9">
        <w:rPr>
          <w:rFonts w:ascii="Tahoma" w:hAnsi="Tahoma" w:cs="Tahoma"/>
        </w:rPr>
        <w:t>N</w:t>
      </w:r>
      <w:r w:rsidRPr="00BB54B9">
        <w:rPr>
          <w:rFonts w:ascii="Tahoma" w:hAnsi="Tahoma" w:cs="Tahoma"/>
        </w:rPr>
        <w:t xml:space="preserve"> ROMS</w:t>
      </w:r>
      <w:bookmarkEnd w:id="4"/>
      <w:bookmarkEnd w:id="5"/>
    </w:p>
    <w:p w14:paraId="5A0B127B" w14:textId="77777777" w:rsidR="00384C60" w:rsidRPr="00BB54B9" w:rsidRDefault="00384C60" w:rsidP="006D3264">
      <w:pPr>
        <w:rPr>
          <w:rFonts w:ascii="Tahoma" w:hAnsi="Tahoma" w:cs="Tahoma"/>
        </w:rPr>
      </w:pPr>
    </w:p>
    <w:p w14:paraId="5A0B127C" w14:textId="5DDA958B" w:rsidR="002936A7" w:rsidRDefault="00E97E25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Please review </w:t>
      </w:r>
      <w:r w:rsidR="00F2157C" w:rsidRPr="00BB54B9"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>document</w:t>
      </w:r>
      <w:r w:rsidR="00F2157C" w:rsidRPr="00BB54B9">
        <w:rPr>
          <w:rFonts w:ascii="Tahoma" w:hAnsi="Tahoma" w:cs="Tahoma"/>
        </w:rPr>
        <w:t xml:space="preserve"> below</w:t>
      </w:r>
      <w:r w:rsidRPr="00BB54B9">
        <w:rPr>
          <w:rFonts w:ascii="Tahoma" w:hAnsi="Tahoma" w:cs="Tahoma"/>
        </w:rPr>
        <w:t xml:space="preserve"> to understand the basic </w:t>
      </w:r>
      <w:r w:rsidR="004D0B00" w:rsidRPr="00BB54B9">
        <w:rPr>
          <w:rFonts w:ascii="Tahoma" w:hAnsi="Tahoma" w:cs="Tahoma"/>
        </w:rPr>
        <w:t xml:space="preserve">field entry </w:t>
      </w:r>
      <w:r w:rsidRPr="00BB54B9">
        <w:rPr>
          <w:rFonts w:ascii="Tahoma" w:hAnsi="Tahoma" w:cs="Tahoma"/>
        </w:rPr>
        <w:t>function of the system.</w:t>
      </w:r>
    </w:p>
    <w:p w14:paraId="25A7F001" w14:textId="77777777" w:rsidR="00E16A8D" w:rsidRPr="00BB54B9" w:rsidRDefault="00E16A8D" w:rsidP="006D3264">
      <w:pPr>
        <w:rPr>
          <w:rFonts w:ascii="Tahoma" w:hAnsi="Tahoma" w:cs="Tahoma"/>
        </w:rPr>
      </w:pPr>
    </w:p>
    <w:p w14:paraId="5A0B127D" w14:textId="14D7D1A4" w:rsidR="00E97E25" w:rsidRPr="00BB54B9" w:rsidRDefault="003F1710" w:rsidP="006D3264">
      <w:pPr>
        <w:rPr>
          <w:rFonts w:ascii="Tahoma" w:hAnsi="Tahoma" w:cs="Tahoma"/>
        </w:rPr>
      </w:pPr>
      <w:r>
        <w:rPr>
          <w:rFonts w:ascii="Tahoma" w:hAnsi="Tahoma" w:cs="Tahoma"/>
          <w:color w:val="2B579A"/>
          <w:shd w:val="clear" w:color="auto" w:fill="E6E6E6"/>
        </w:rPr>
        <w:object w:dxaOrig="1301" w:dyaOrig="850" w14:anchorId="6758E3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5pt;height:42pt" o:ole="">
            <v:imagedata r:id="rId15" o:title=""/>
          </v:shape>
          <o:OLEObject Type="Embed" ProgID="Acrobat.Document.DC" ShapeID="_x0000_i1025" DrawAspect="Icon" ObjectID="_1742077158" r:id="rId16"/>
        </w:object>
      </w:r>
    </w:p>
    <w:p w14:paraId="5A0B127E" w14:textId="36AF2F87" w:rsidR="00F6285B" w:rsidRDefault="00F6285B" w:rsidP="006D3264">
      <w:pPr>
        <w:rPr>
          <w:rFonts w:ascii="Tahoma" w:eastAsiaTheme="majorEastAsia" w:hAnsi="Tahoma" w:cs="Tahoma"/>
          <w:b/>
          <w:bCs/>
          <w:sz w:val="28"/>
          <w:szCs w:val="28"/>
        </w:rPr>
      </w:pPr>
      <w:bookmarkStart w:id="6" w:name="_MON_1572429685"/>
      <w:bookmarkEnd w:id="6"/>
    </w:p>
    <w:p w14:paraId="526EFACA" w14:textId="77777777" w:rsidR="00E16A8D" w:rsidRPr="00BB54B9" w:rsidRDefault="00E16A8D" w:rsidP="006D3264">
      <w:pPr>
        <w:rPr>
          <w:rFonts w:ascii="Tahoma" w:eastAsiaTheme="majorEastAsia" w:hAnsi="Tahoma" w:cs="Tahoma"/>
          <w:b/>
          <w:bCs/>
          <w:sz w:val="28"/>
          <w:szCs w:val="28"/>
        </w:rPr>
      </w:pPr>
    </w:p>
    <w:p w14:paraId="5A0B127F" w14:textId="77777777" w:rsidR="003978CC" w:rsidRPr="00BB54B9" w:rsidRDefault="0023787E" w:rsidP="00746CA5">
      <w:pPr>
        <w:pStyle w:val="Heading1"/>
        <w:numPr>
          <w:ilvl w:val="0"/>
          <w:numId w:val="2"/>
        </w:numPr>
        <w:spacing w:before="0"/>
        <w:ind w:left="360" w:hanging="540"/>
        <w:rPr>
          <w:rFonts w:ascii="Tahoma" w:hAnsi="Tahoma" w:cs="Tahoma"/>
        </w:rPr>
      </w:pPr>
      <w:bookmarkStart w:id="7" w:name="_Toc131081016"/>
      <w:bookmarkStart w:id="8" w:name="_Toc131080701"/>
      <w:r w:rsidRPr="00BB54B9">
        <w:rPr>
          <w:rFonts w:ascii="Tahoma" w:hAnsi="Tahoma" w:cs="Tahoma"/>
        </w:rPr>
        <w:t>GRANT APPLICATION FORM FOR PRINCIPAL INVESTIGATOR</w:t>
      </w:r>
      <w:r w:rsidR="00D20EE6" w:rsidRPr="00BB54B9">
        <w:rPr>
          <w:rFonts w:ascii="Tahoma" w:hAnsi="Tahoma" w:cs="Tahoma"/>
        </w:rPr>
        <w:t xml:space="preserve"> (PI)</w:t>
      </w:r>
      <w:bookmarkEnd w:id="7"/>
      <w:bookmarkEnd w:id="8"/>
    </w:p>
    <w:p w14:paraId="5A0B1280" w14:textId="77777777" w:rsidR="003978CC" w:rsidRPr="00BB54B9" w:rsidRDefault="003978CC" w:rsidP="006D3264">
      <w:pPr>
        <w:rPr>
          <w:rFonts w:ascii="Tahoma" w:hAnsi="Tahoma" w:cs="Tahoma"/>
        </w:rPr>
      </w:pPr>
    </w:p>
    <w:p w14:paraId="5A0B1281" w14:textId="394532AC" w:rsidR="00E44308" w:rsidRPr="00BB54B9" w:rsidRDefault="00D20EE6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This section describes</w:t>
      </w:r>
      <w:r w:rsidR="00275ABC" w:rsidRPr="00BB54B9">
        <w:rPr>
          <w:rFonts w:ascii="Tahoma" w:hAnsi="Tahoma" w:cs="Tahoma"/>
        </w:rPr>
        <w:t xml:space="preserve"> in detail </w:t>
      </w:r>
      <w:r w:rsidRPr="00BB54B9">
        <w:rPr>
          <w:rFonts w:ascii="Tahoma" w:hAnsi="Tahoma" w:cs="Tahoma"/>
        </w:rPr>
        <w:t xml:space="preserve">how </w:t>
      </w:r>
      <w:r w:rsidR="00843804">
        <w:rPr>
          <w:rFonts w:ascii="Tahoma" w:hAnsi="Tahoma" w:cs="Tahoma"/>
        </w:rPr>
        <w:t>Principal Investigators (</w:t>
      </w:r>
      <w:r w:rsidRPr="00BB54B9">
        <w:rPr>
          <w:rFonts w:ascii="Tahoma" w:hAnsi="Tahoma" w:cs="Tahoma"/>
        </w:rPr>
        <w:t>PIs</w:t>
      </w:r>
      <w:r w:rsidR="00843804">
        <w:rPr>
          <w:rFonts w:ascii="Tahoma" w:hAnsi="Tahoma" w:cs="Tahoma"/>
        </w:rPr>
        <w:t>)</w:t>
      </w:r>
      <w:r w:rsidRPr="00BB54B9">
        <w:rPr>
          <w:rFonts w:ascii="Tahoma" w:hAnsi="Tahoma" w:cs="Tahoma"/>
        </w:rPr>
        <w:t xml:space="preserve"> apply </w:t>
      </w:r>
      <w:r w:rsidR="00843804">
        <w:rPr>
          <w:rFonts w:ascii="Tahoma" w:hAnsi="Tahoma" w:cs="Tahoma"/>
        </w:rPr>
        <w:t xml:space="preserve">for </w:t>
      </w:r>
      <w:r w:rsidR="00843804" w:rsidRPr="00BB54B9">
        <w:rPr>
          <w:rFonts w:ascii="Tahoma" w:hAnsi="Tahoma" w:cs="Tahoma"/>
          <w:b/>
        </w:rPr>
        <w:t xml:space="preserve">Education Research Funding </w:t>
      </w:r>
      <w:proofErr w:type="spellStart"/>
      <w:r w:rsidR="00843804" w:rsidRPr="00BB54B9">
        <w:rPr>
          <w:rFonts w:ascii="Tahoma" w:hAnsi="Tahoma" w:cs="Tahoma"/>
          <w:b/>
        </w:rPr>
        <w:t>Programme</w:t>
      </w:r>
      <w:proofErr w:type="spellEnd"/>
      <w:r w:rsidR="00843804" w:rsidRPr="00BB54B9">
        <w:rPr>
          <w:rFonts w:ascii="Tahoma" w:hAnsi="Tahoma" w:cs="Tahoma"/>
          <w:b/>
        </w:rPr>
        <w:t xml:space="preserve"> (ERFP) </w:t>
      </w:r>
      <w:r w:rsidR="00843804">
        <w:rPr>
          <w:rFonts w:ascii="Tahoma" w:hAnsi="Tahoma" w:cs="Tahoma"/>
        </w:rPr>
        <w:t xml:space="preserve">grants </w:t>
      </w:r>
      <w:r w:rsidRPr="00BB54B9">
        <w:rPr>
          <w:rFonts w:ascii="Tahoma" w:hAnsi="Tahoma" w:cs="Tahoma"/>
        </w:rPr>
        <w:t xml:space="preserve">online through ROMS. </w:t>
      </w:r>
    </w:p>
    <w:p w14:paraId="5A0B1282" w14:textId="77777777" w:rsidR="007253DF" w:rsidRPr="00BB54B9" w:rsidRDefault="007253DF" w:rsidP="006D3264">
      <w:pPr>
        <w:rPr>
          <w:rFonts w:ascii="Tahoma" w:hAnsi="Tahoma" w:cs="Tahoma"/>
        </w:rPr>
      </w:pPr>
    </w:p>
    <w:p w14:paraId="5A0B1283" w14:textId="77777777" w:rsidR="00E44308" w:rsidRPr="00BB54B9" w:rsidRDefault="00141826" w:rsidP="003E0DBB">
      <w:pPr>
        <w:pStyle w:val="Heading2"/>
        <w:numPr>
          <w:ilvl w:val="1"/>
          <w:numId w:val="40"/>
        </w:numPr>
        <w:spacing w:before="0"/>
        <w:ind w:hanging="792"/>
        <w:rPr>
          <w:rFonts w:ascii="Tahoma" w:hAnsi="Tahoma" w:cs="Tahoma"/>
        </w:rPr>
      </w:pPr>
      <w:bookmarkStart w:id="9" w:name="_Toc307333109"/>
      <w:bookmarkStart w:id="10" w:name="_Toc307402331"/>
      <w:bookmarkStart w:id="11" w:name="_Toc307402393"/>
      <w:bookmarkStart w:id="12" w:name="_Toc307402969"/>
      <w:bookmarkStart w:id="13" w:name="_Toc307413861"/>
      <w:bookmarkStart w:id="14" w:name="_Toc307413926"/>
      <w:bookmarkStart w:id="15" w:name="_Toc307413988"/>
      <w:bookmarkStart w:id="16" w:name="_Toc307414603"/>
      <w:bookmarkStart w:id="17" w:name="_Toc307419085"/>
      <w:bookmarkStart w:id="18" w:name="_Toc307419150"/>
      <w:bookmarkStart w:id="19" w:name="_Toc336942422"/>
      <w:bookmarkStart w:id="20" w:name="_Toc337044827"/>
      <w:bookmarkStart w:id="21" w:name="_Toc337044849"/>
      <w:bookmarkStart w:id="22" w:name="_Toc337045134"/>
      <w:bookmarkStart w:id="23" w:name="_Toc337554863"/>
      <w:bookmarkStart w:id="24" w:name="_Toc337554918"/>
      <w:bookmarkStart w:id="25" w:name="_Toc337554949"/>
      <w:bookmarkStart w:id="26" w:name="_Toc355888609"/>
      <w:bookmarkStart w:id="27" w:name="_Toc355948486"/>
      <w:bookmarkStart w:id="28" w:name="_Toc355966890"/>
      <w:bookmarkStart w:id="29" w:name="_Toc401848410"/>
      <w:bookmarkStart w:id="30" w:name="_Toc401848431"/>
      <w:bookmarkStart w:id="31" w:name="_Toc402879386"/>
      <w:bookmarkStart w:id="32" w:name="_Toc402879448"/>
      <w:bookmarkStart w:id="33" w:name="_Toc402879605"/>
      <w:bookmarkStart w:id="34" w:name="_Toc402879629"/>
      <w:bookmarkStart w:id="35" w:name="_Toc402879816"/>
      <w:bookmarkStart w:id="36" w:name="_Toc402880159"/>
      <w:bookmarkStart w:id="37" w:name="_Toc451436664"/>
      <w:bookmarkStart w:id="38" w:name="_Toc451439953"/>
      <w:bookmarkStart w:id="39" w:name="_Toc451439977"/>
      <w:bookmarkStart w:id="40" w:name="_Toc451440382"/>
      <w:bookmarkStart w:id="41" w:name="_Grant_Application_Processes"/>
      <w:bookmarkStart w:id="42" w:name="_Toc131081017"/>
      <w:bookmarkStart w:id="43" w:name="_Toc131080702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r w:rsidRPr="00BB54B9">
        <w:rPr>
          <w:rFonts w:ascii="Tahoma" w:hAnsi="Tahoma" w:cs="Tahoma"/>
        </w:rPr>
        <w:t>Grant Application</w:t>
      </w:r>
      <w:r w:rsidR="007253DF" w:rsidRPr="00BB54B9">
        <w:rPr>
          <w:rFonts w:ascii="Tahoma" w:hAnsi="Tahoma" w:cs="Tahoma"/>
        </w:rPr>
        <w:t xml:space="preserve"> Processes</w:t>
      </w:r>
      <w:bookmarkEnd w:id="42"/>
      <w:bookmarkEnd w:id="43"/>
    </w:p>
    <w:p w14:paraId="5A0B1284" w14:textId="77777777" w:rsidR="00E44308" w:rsidRPr="00BB54B9" w:rsidRDefault="00E44308" w:rsidP="006D3264">
      <w:pPr>
        <w:rPr>
          <w:rFonts w:ascii="Tahoma" w:hAnsi="Tahoma" w:cs="Tahoma"/>
        </w:rPr>
      </w:pPr>
    </w:p>
    <w:p w14:paraId="5A0B1285" w14:textId="77777777" w:rsidR="00D310F8" w:rsidRPr="00BB54B9" w:rsidRDefault="003A5C47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Before we </w:t>
      </w:r>
      <w:r w:rsidR="004005EA" w:rsidRPr="00BB54B9">
        <w:rPr>
          <w:rFonts w:ascii="Tahoma" w:hAnsi="Tahoma" w:cs="Tahoma"/>
        </w:rPr>
        <w:t>go into details</w:t>
      </w:r>
      <w:r w:rsidRPr="00BB54B9">
        <w:rPr>
          <w:rFonts w:ascii="Tahoma" w:hAnsi="Tahoma" w:cs="Tahoma"/>
        </w:rPr>
        <w:t xml:space="preserve"> </w:t>
      </w:r>
      <w:r w:rsidR="004005EA" w:rsidRPr="00BB54B9">
        <w:rPr>
          <w:rFonts w:ascii="Tahoma" w:hAnsi="Tahoma" w:cs="Tahoma"/>
        </w:rPr>
        <w:t xml:space="preserve">on the </w:t>
      </w:r>
      <w:r w:rsidRPr="00BB54B9">
        <w:rPr>
          <w:rFonts w:ascii="Tahoma" w:hAnsi="Tahoma" w:cs="Tahoma"/>
        </w:rPr>
        <w:t>step</w:t>
      </w:r>
      <w:r w:rsidR="004005EA" w:rsidRPr="00BB54B9">
        <w:rPr>
          <w:rFonts w:ascii="Tahoma" w:hAnsi="Tahoma" w:cs="Tahoma"/>
        </w:rPr>
        <w:t xml:space="preserve">s </w:t>
      </w:r>
      <w:r w:rsidRPr="00BB54B9">
        <w:rPr>
          <w:rFonts w:ascii="Tahoma" w:hAnsi="Tahoma" w:cs="Tahoma"/>
        </w:rPr>
        <w:t>to apply for a grant, it would be beneficial to understand the grant application process. Below is a general workflow of</w:t>
      </w:r>
      <w:r w:rsidR="00843804">
        <w:rPr>
          <w:rFonts w:ascii="Tahoma" w:hAnsi="Tahoma" w:cs="Tahoma"/>
        </w:rPr>
        <w:t xml:space="preserve"> ERFP</w:t>
      </w:r>
      <w:r w:rsidRPr="00BB54B9">
        <w:rPr>
          <w:rFonts w:ascii="Tahoma" w:hAnsi="Tahoma" w:cs="Tahoma"/>
        </w:rPr>
        <w:t xml:space="preserve"> grant application</w:t>
      </w:r>
      <w:r w:rsidR="00843804">
        <w:rPr>
          <w:rFonts w:ascii="Tahoma" w:hAnsi="Tahoma" w:cs="Tahoma"/>
        </w:rPr>
        <w:t>s</w:t>
      </w:r>
      <w:r w:rsidRPr="00BB54B9">
        <w:rPr>
          <w:rFonts w:ascii="Tahoma" w:hAnsi="Tahoma" w:cs="Tahoma"/>
        </w:rPr>
        <w:t>.</w:t>
      </w:r>
      <w:r w:rsidR="003978CC" w:rsidRPr="00BB54B9">
        <w:rPr>
          <w:rFonts w:ascii="Tahoma" w:hAnsi="Tahoma" w:cs="Tahoma"/>
        </w:rPr>
        <w:br/>
      </w:r>
    </w:p>
    <w:p w14:paraId="5A0B1286" w14:textId="7FF391AD" w:rsidR="009123E8" w:rsidRPr="00BB54B9" w:rsidRDefault="005C1C0D" w:rsidP="006D3264">
      <w:pPr>
        <w:rPr>
          <w:rFonts w:ascii="Tahoma" w:hAnsi="Tahoma" w:cs="Tahoma"/>
        </w:rPr>
      </w:pPr>
      <w:r w:rsidRPr="002B6908">
        <w:rPr>
          <w:rFonts w:ascii="Tahoma" w:hAnsi="Tahoma" w:cs="Tahoma"/>
          <w:noProof/>
        </w:rPr>
        <w:drawing>
          <wp:inline distT="0" distB="0" distL="0" distR="0" wp14:anchorId="3E2884EC" wp14:editId="43D416C6">
            <wp:extent cx="5732145" cy="2941955"/>
            <wp:effectExtent l="0" t="0" r="1905" b="0"/>
            <wp:docPr id="4" name="Picture 4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imeli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87" w14:textId="77777777" w:rsidR="00B00C85" w:rsidRPr="00BB54B9" w:rsidRDefault="00B00C85" w:rsidP="006D3264">
      <w:pPr>
        <w:rPr>
          <w:rFonts w:ascii="Tahoma" w:hAnsi="Tahoma" w:cs="Tahoma"/>
        </w:rPr>
      </w:pPr>
    </w:p>
    <w:p w14:paraId="5A0B1288" w14:textId="18BBDFEC" w:rsidR="009123E8" w:rsidRPr="00BB54B9" w:rsidRDefault="0018609D" w:rsidP="006D3264">
      <w:pPr>
        <w:pStyle w:val="Heading2"/>
        <w:numPr>
          <w:ilvl w:val="1"/>
          <w:numId w:val="13"/>
        </w:numPr>
        <w:spacing w:before="0"/>
        <w:ind w:left="360" w:hanging="360"/>
        <w:rPr>
          <w:rFonts w:ascii="Tahoma" w:hAnsi="Tahoma" w:cs="Tahoma"/>
        </w:rPr>
      </w:pPr>
      <w:bookmarkStart w:id="44" w:name="_Toc131081018"/>
      <w:bookmarkStart w:id="45" w:name="_Toc131080703"/>
      <w:r>
        <w:rPr>
          <w:rFonts w:ascii="Tahoma" w:hAnsi="Tahoma" w:cs="Tahoma"/>
        </w:rPr>
        <w:t>Sign</w:t>
      </w:r>
      <w:r w:rsidR="009123E8" w:rsidRPr="00BB54B9">
        <w:rPr>
          <w:rFonts w:ascii="Tahoma" w:hAnsi="Tahoma" w:cs="Tahoma"/>
        </w:rPr>
        <w:t>-in to ROMS</w:t>
      </w:r>
      <w:bookmarkEnd w:id="44"/>
      <w:bookmarkEnd w:id="45"/>
    </w:p>
    <w:p w14:paraId="5A0B1289" w14:textId="77777777" w:rsidR="009123E8" w:rsidRPr="00BB54B9" w:rsidRDefault="009123E8" w:rsidP="006D3264">
      <w:pPr>
        <w:rPr>
          <w:rFonts w:ascii="Tahoma" w:hAnsi="Tahoma" w:cs="Tahoma"/>
        </w:rPr>
      </w:pPr>
    </w:p>
    <w:p w14:paraId="071FDE1F" w14:textId="63BABF17" w:rsidR="00E16A8D" w:rsidRDefault="00980ACD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o apply for </w:t>
      </w:r>
      <w:r w:rsidRPr="00BB54B9">
        <w:rPr>
          <w:rFonts w:ascii="Tahoma" w:hAnsi="Tahoma" w:cs="Tahoma"/>
          <w:b/>
        </w:rPr>
        <w:t>ERFP</w:t>
      </w:r>
      <w:r w:rsidR="00843804">
        <w:rPr>
          <w:rFonts w:ascii="Tahoma" w:hAnsi="Tahoma" w:cs="Tahoma"/>
          <w:b/>
        </w:rPr>
        <w:t xml:space="preserve"> grants</w:t>
      </w:r>
      <w:r w:rsidR="0018609D" w:rsidRPr="0018609D">
        <w:rPr>
          <w:rFonts w:ascii="Tahoma" w:hAnsi="Tahoma" w:cs="Tahoma"/>
          <w:bCs/>
        </w:rPr>
        <w:t>,</w:t>
      </w:r>
      <w:r w:rsidR="0018609D">
        <w:rPr>
          <w:rFonts w:ascii="Tahoma" w:hAnsi="Tahoma" w:cs="Tahoma"/>
          <w:b/>
        </w:rPr>
        <w:t xml:space="preserve"> </w:t>
      </w:r>
      <w:r w:rsidR="0018609D" w:rsidRPr="0018609D">
        <w:rPr>
          <w:rFonts w:ascii="Tahoma" w:hAnsi="Tahoma" w:cs="Tahoma"/>
          <w:bCs/>
        </w:rPr>
        <w:t xml:space="preserve">please </w:t>
      </w:r>
      <w:r w:rsidRPr="00BB54B9">
        <w:rPr>
          <w:rFonts w:ascii="Tahoma" w:hAnsi="Tahoma" w:cs="Tahoma"/>
        </w:rPr>
        <w:t xml:space="preserve">go to ROMS at </w:t>
      </w:r>
      <w:hyperlink r:id="rId18" w:history="1">
        <w:r w:rsidR="0004219F" w:rsidRPr="00BB54B9">
          <w:rPr>
            <w:rStyle w:val="Hyperlink"/>
            <w:rFonts w:ascii="Tahoma" w:hAnsi="Tahoma" w:cs="Tahoma"/>
          </w:rPr>
          <w:t>https://roms.nie.edu.sg</w:t>
        </w:r>
      </w:hyperlink>
      <w:r w:rsidR="0004219F" w:rsidRPr="00BB54B9">
        <w:rPr>
          <w:rFonts w:ascii="Tahoma" w:hAnsi="Tahoma" w:cs="Tahoma"/>
        </w:rPr>
        <w:t>.</w:t>
      </w:r>
      <w:r w:rsidRPr="00BB54B9">
        <w:rPr>
          <w:rFonts w:ascii="Tahoma" w:hAnsi="Tahoma" w:cs="Tahoma"/>
        </w:rPr>
        <w:t xml:space="preserve"> </w:t>
      </w:r>
    </w:p>
    <w:p w14:paraId="45D5DA4C" w14:textId="77777777" w:rsidR="00E16A8D" w:rsidRDefault="00E16A8D" w:rsidP="006D3264">
      <w:pPr>
        <w:rPr>
          <w:rFonts w:ascii="Tahoma" w:hAnsi="Tahoma" w:cs="Tahoma"/>
        </w:rPr>
      </w:pPr>
    </w:p>
    <w:p w14:paraId="39344D52" w14:textId="3EC6C8DE" w:rsidR="00E16A8D" w:rsidRDefault="00E16A8D" w:rsidP="006D3264">
      <w:pPr>
        <w:rPr>
          <w:rFonts w:ascii="Tahoma" w:hAnsi="Tahoma" w:cs="Tahoma"/>
        </w:rPr>
      </w:pPr>
      <w:r w:rsidRPr="00B2632A">
        <w:rPr>
          <w:rFonts w:ascii="Tahoma" w:hAnsi="Tahoma" w:cs="Tahoma"/>
        </w:rPr>
        <w:t xml:space="preserve">For NIE </w:t>
      </w:r>
      <w:r w:rsidR="00371C41">
        <w:rPr>
          <w:rFonts w:ascii="Tahoma" w:hAnsi="Tahoma" w:cs="Tahoma"/>
        </w:rPr>
        <w:t>applicant,</w:t>
      </w:r>
      <w:r w:rsidRPr="00B2632A">
        <w:rPr>
          <w:rFonts w:ascii="Tahoma" w:hAnsi="Tahoma" w:cs="Tahoma"/>
        </w:rPr>
        <w:t xml:space="preserve"> please u</w:t>
      </w:r>
      <w:r w:rsidR="00980ACD" w:rsidRPr="00B2632A">
        <w:rPr>
          <w:rFonts w:ascii="Tahoma" w:hAnsi="Tahoma" w:cs="Tahoma"/>
        </w:rPr>
        <w:t xml:space="preserve">se your </w:t>
      </w:r>
      <w:r w:rsidR="0018609D">
        <w:rPr>
          <w:rFonts w:ascii="Tahoma" w:hAnsi="Tahoma" w:cs="Tahoma"/>
          <w:b/>
          <w:bCs/>
        </w:rPr>
        <w:t>NIE account credentials</w:t>
      </w:r>
      <w:r>
        <w:rPr>
          <w:rFonts w:ascii="Tahoma" w:hAnsi="Tahoma" w:cs="Tahoma"/>
        </w:rPr>
        <w:t xml:space="preserve"> to </w:t>
      </w:r>
      <w:r w:rsidR="0018609D">
        <w:rPr>
          <w:rFonts w:ascii="Tahoma" w:hAnsi="Tahoma" w:cs="Tahoma"/>
        </w:rPr>
        <w:t>sign</w:t>
      </w:r>
      <w:r>
        <w:rPr>
          <w:rFonts w:ascii="Tahoma" w:hAnsi="Tahoma" w:cs="Tahoma"/>
        </w:rPr>
        <w:t xml:space="preserve"> in to ROMS. </w:t>
      </w:r>
    </w:p>
    <w:p w14:paraId="29E62CB4" w14:textId="77777777" w:rsidR="00E16A8D" w:rsidRDefault="00E16A8D" w:rsidP="006D3264">
      <w:pPr>
        <w:rPr>
          <w:rFonts w:ascii="Tahoma" w:hAnsi="Tahoma" w:cs="Tahoma"/>
        </w:rPr>
      </w:pPr>
    </w:p>
    <w:p w14:paraId="5A0B128A" w14:textId="1F6B35B9" w:rsidR="00980ACD" w:rsidRPr="00BB54B9" w:rsidRDefault="00E16A8D" w:rsidP="006D3264">
      <w:pPr>
        <w:rPr>
          <w:rFonts w:ascii="Tahoma" w:hAnsi="Tahoma" w:cs="Tahoma"/>
        </w:rPr>
      </w:pPr>
      <w:r w:rsidRPr="253C7B6C">
        <w:rPr>
          <w:rFonts w:ascii="Tahoma" w:hAnsi="Tahoma" w:cs="Tahoma"/>
        </w:rPr>
        <w:t xml:space="preserve">For </w:t>
      </w:r>
      <w:r w:rsidR="002A03D0" w:rsidRPr="253C7B6C">
        <w:rPr>
          <w:rFonts w:ascii="Tahoma" w:hAnsi="Tahoma" w:cs="Tahoma"/>
        </w:rPr>
        <w:t xml:space="preserve">other </w:t>
      </w:r>
      <w:r w:rsidR="005A23F7" w:rsidRPr="253C7B6C">
        <w:rPr>
          <w:rFonts w:ascii="Tahoma" w:hAnsi="Tahoma" w:cs="Tahoma"/>
        </w:rPr>
        <w:t xml:space="preserve">Institute of Higher Learning (IHL) </w:t>
      </w:r>
      <w:r w:rsidR="00371C41" w:rsidRPr="253C7B6C">
        <w:rPr>
          <w:rFonts w:ascii="Tahoma" w:hAnsi="Tahoma" w:cs="Tahoma"/>
        </w:rPr>
        <w:t>applicant</w:t>
      </w:r>
      <w:r w:rsidRPr="253C7B6C">
        <w:rPr>
          <w:rFonts w:ascii="Tahoma" w:hAnsi="Tahoma" w:cs="Tahoma"/>
        </w:rPr>
        <w:t xml:space="preserve">, please use the </w:t>
      </w:r>
      <w:r w:rsidRPr="253C7B6C">
        <w:rPr>
          <w:rFonts w:ascii="Tahoma" w:hAnsi="Tahoma" w:cs="Tahoma"/>
          <w:b/>
          <w:bCs/>
        </w:rPr>
        <w:t>email address</w:t>
      </w:r>
      <w:r w:rsidR="00371C41" w:rsidRPr="253C7B6C">
        <w:rPr>
          <w:rFonts w:ascii="Tahoma" w:hAnsi="Tahoma" w:cs="Tahoma"/>
          <w:b/>
          <w:bCs/>
        </w:rPr>
        <w:t xml:space="preserve"> </w:t>
      </w:r>
      <w:r w:rsidR="00371C41" w:rsidRPr="253C7B6C">
        <w:rPr>
          <w:rFonts w:ascii="Tahoma" w:hAnsi="Tahoma" w:cs="Tahoma"/>
        </w:rPr>
        <w:t xml:space="preserve">and </w:t>
      </w:r>
      <w:r w:rsidR="00371C41" w:rsidRPr="253C7B6C">
        <w:rPr>
          <w:rFonts w:ascii="Tahoma" w:hAnsi="Tahoma" w:cs="Tahoma"/>
          <w:b/>
          <w:bCs/>
        </w:rPr>
        <w:t>password</w:t>
      </w:r>
      <w:r w:rsidRPr="253C7B6C">
        <w:rPr>
          <w:rFonts w:ascii="Tahoma" w:hAnsi="Tahoma" w:cs="Tahoma"/>
          <w:b/>
          <w:bCs/>
          <w:i/>
          <w:iCs/>
        </w:rPr>
        <w:t xml:space="preserve"> </w:t>
      </w:r>
      <w:r w:rsidRPr="253C7B6C">
        <w:rPr>
          <w:rFonts w:ascii="Tahoma" w:hAnsi="Tahoma" w:cs="Tahoma"/>
        </w:rPr>
        <w:t>registered with ROMS</w:t>
      </w:r>
      <w:r w:rsidR="10F94074" w:rsidRPr="253C7B6C">
        <w:rPr>
          <w:rFonts w:ascii="Tahoma" w:hAnsi="Tahoma" w:cs="Tahoma"/>
        </w:rPr>
        <w:t xml:space="preserve"> through your IHL Point of Contact (IHL POC)</w:t>
      </w:r>
      <w:r w:rsidRPr="253C7B6C">
        <w:rPr>
          <w:rFonts w:ascii="Tahoma" w:hAnsi="Tahoma" w:cs="Tahoma"/>
        </w:rPr>
        <w:t xml:space="preserve"> to </w:t>
      </w:r>
      <w:r w:rsidR="0018609D" w:rsidRPr="253C7B6C">
        <w:rPr>
          <w:rFonts w:ascii="Tahoma" w:hAnsi="Tahoma" w:cs="Tahoma"/>
        </w:rPr>
        <w:t>sign</w:t>
      </w:r>
      <w:r w:rsidRPr="253C7B6C">
        <w:rPr>
          <w:rFonts w:ascii="Tahoma" w:hAnsi="Tahoma" w:cs="Tahoma"/>
        </w:rPr>
        <w:t xml:space="preserve"> in.</w:t>
      </w:r>
    </w:p>
    <w:p w14:paraId="5A0B128B" w14:textId="77777777" w:rsidR="007B097D" w:rsidRDefault="007B097D" w:rsidP="006D3264">
      <w:pPr>
        <w:rPr>
          <w:rFonts w:ascii="Tahoma" w:hAnsi="Tahoma" w:cs="Tahoma"/>
        </w:rPr>
      </w:pPr>
    </w:p>
    <w:p w14:paraId="5A0B128C" w14:textId="4B0A1666" w:rsidR="001F19FF" w:rsidRDefault="001F19FF" w:rsidP="006D3264">
      <w:pPr>
        <w:rPr>
          <w:rFonts w:ascii="Tahoma" w:hAnsi="Tahoma" w:cs="Tahoma"/>
        </w:rPr>
      </w:pPr>
    </w:p>
    <w:p w14:paraId="5A0B128D" w14:textId="77777777" w:rsidR="009123E8" w:rsidRPr="00BB54B9" w:rsidRDefault="004005EA" w:rsidP="006D3264">
      <w:pPr>
        <w:pStyle w:val="Heading2"/>
        <w:numPr>
          <w:ilvl w:val="1"/>
          <w:numId w:val="13"/>
        </w:numPr>
        <w:spacing w:before="0"/>
        <w:ind w:left="360" w:hanging="360"/>
        <w:rPr>
          <w:rFonts w:ascii="Tahoma" w:hAnsi="Tahoma" w:cs="Tahoma"/>
        </w:rPr>
      </w:pPr>
      <w:bookmarkStart w:id="46" w:name="_Toc131081019"/>
      <w:bookmarkStart w:id="47" w:name="_Toc131080704"/>
      <w:r w:rsidRPr="00BB54B9">
        <w:rPr>
          <w:rFonts w:ascii="Tahoma" w:hAnsi="Tahoma" w:cs="Tahoma"/>
        </w:rPr>
        <w:t>Principal Investigator (PI</w:t>
      </w:r>
      <w:r w:rsidR="002B753C" w:rsidRPr="00BB54B9">
        <w:rPr>
          <w:rFonts w:ascii="Tahoma" w:hAnsi="Tahoma" w:cs="Tahoma"/>
        </w:rPr>
        <w:t>)’s</w:t>
      </w:r>
      <w:r w:rsidR="009123E8" w:rsidRPr="00BB54B9">
        <w:rPr>
          <w:rFonts w:ascii="Tahoma" w:hAnsi="Tahoma" w:cs="Tahoma"/>
        </w:rPr>
        <w:t xml:space="preserve"> Dashboard</w:t>
      </w:r>
      <w:bookmarkEnd w:id="46"/>
      <w:bookmarkEnd w:id="47"/>
    </w:p>
    <w:p w14:paraId="5A0B128E" w14:textId="77777777" w:rsidR="00BA7A38" w:rsidRPr="00BB54B9" w:rsidRDefault="00BA7A38" w:rsidP="006D3264">
      <w:pPr>
        <w:rPr>
          <w:rFonts w:ascii="Tahoma" w:hAnsi="Tahoma" w:cs="Tahoma"/>
        </w:rPr>
      </w:pPr>
    </w:p>
    <w:p w14:paraId="59CF1CA2" w14:textId="77777777" w:rsidR="007103E6" w:rsidRPr="00BB54B9" w:rsidRDefault="007103E6" w:rsidP="007103E6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Once </w:t>
      </w:r>
      <w:r>
        <w:rPr>
          <w:rFonts w:ascii="Tahoma" w:hAnsi="Tahoma" w:cs="Tahoma"/>
        </w:rPr>
        <w:t xml:space="preserve">signed in, </w:t>
      </w:r>
      <w:r w:rsidRPr="00BB54B9">
        <w:rPr>
          <w:rFonts w:ascii="Tahoma" w:hAnsi="Tahoma" w:cs="Tahoma"/>
        </w:rPr>
        <w:t>PI</w:t>
      </w:r>
      <w:r>
        <w:rPr>
          <w:rFonts w:ascii="Tahoma" w:hAnsi="Tahoma" w:cs="Tahoma"/>
        </w:rPr>
        <w:t xml:space="preserve"> w</w:t>
      </w:r>
      <w:r w:rsidRPr="00BB54B9">
        <w:rPr>
          <w:rFonts w:ascii="Tahoma" w:hAnsi="Tahoma" w:cs="Tahoma"/>
        </w:rPr>
        <w:t xml:space="preserve">ill be directed to their landing page which is termed as the </w:t>
      </w:r>
      <w:r w:rsidRPr="00BB54B9">
        <w:rPr>
          <w:rFonts w:ascii="Tahoma" w:hAnsi="Tahoma" w:cs="Tahoma"/>
          <w:b/>
          <w:u w:val="single"/>
        </w:rPr>
        <w:t>Dashboard</w:t>
      </w:r>
      <w:r w:rsidRPr="00BB54B9">
        <w:rPr>
          <w:rFonts w:ascii="Tahoma" w:hAnsi="Tahoma" w:cs="Tahoma"/>
        </w:rPr>
        <w:t xml:space="preserve">. The dashboard will consist of 3 to 4 sections in the form of </w:t>
      </w:r>
      <w:r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>table depending on your role:</w:t>
      </w:r>
    </w:p>
    <w:p w14:paraId="5A0B1291" w14:textId="77777777" w:rsidR="007B097D" w:rsidRPr="00BB54B9" w:rsidRDefault="007B097D" w:rsidP="006D3264">
      <w:pPr>
        <w:rPr>
          <w:rFonts w:ascii="Tahoma" w:hAnsi="Tahoma" w:cs="Tahoma"/>
          <w:b/>
          <w:i/>
        </w:rPr>
      </w:pPr>
    </w:p>
    <w:p w14:paraId="5A0B1292" w14:textId="77777777" w:rsidR="00661B56" w:rsidRPr="000B21CE" w:rsidRDefault="00661B56" w:rsidP="006D3264">
      <w:pPr>
        <w:pStyle w:val="ListParagraph"/>
        <w:numPr>
          <w:ilvl w:val="0"/>
          <w:numId w:val="14"/>
        </w:numPr>
        <w:rPr>
          <w:rFonts w:ascii="Tahoma" w:hAnsi="Tahoma" w:cs="Tahoma"/>
          <w:b/>
        </w:rPr>
      </w:pPr>
      <w:r w:rsidRPr="000B21CE">
        <w:rPr>
          <w:rFonts w:ascii="Tahoma" w:hAnsi="Tahoma" w:cs="Tahoma"/>
          <w:b/>
        </w:rPr>
        <w:t xml:space="preserve">Available Grants </w:t>
      </w:r>
    </w:p>
    <w:p w14:paraId="5A0B1293" w14:textId="3B50DD9D" w:rsidR="00661B56" w:rsidRPr="00BB54B9" w:rsidRDefault="00661B56" w:rsidP="006D3264">
      <w:pPr>
        <w:ind w:firstLine="360"/>
        <w:rPr>
          <w:rFonts w:ascii="Tahoma" w:hAnsi="Tahoma" w:cs="Tahoma"/>
        </w:rPr>
      </w:pPr>
      <w:r w:rsidRPr="00BB54B9">
        <w:rPr>
          <w:rFonts w:ascii="Tahoma" w:hAnsi="Tahoma" w:cs="Tahoma"/>
        </w:rPr>
        <w:t>This section indicates wh</w:t>
      </w:r>
      <w:r w:rsidR="004005EA" w:rsidRPr="00BB54B9">
        <w:rPr>
          <w:rFonts w:ascii="Tahoma" w:hAnsi="Tahoma" w:cs="Tahoma"/>
        </w:rPr>
        <w:t>ich</w:t>
      </w:r>
      <w:r w:rsidRPr="00BB54B9">
        <w:rPr>
          <w:rFonts w:ascii="Tahoma" w:hAnsi="Tahoma" w:cs="Tahoma"/>
        </w:rPr>
        <w:t xml:space="preserve"> grant is </w:t>
      </w:r>
      <w:r w:rsidR="00E3344C" w:rsidRPr="00BB54B9">
        <w:rPr>
          <w:rFonts w:ascii="Tahoma" w:hAnsi="Tahoma" w:cs="Tahoma"/>
        </w:rPr>
        <w:t>available</w:t>
      </w:r>
      <w:r w:rsidR="00DE5696" w:rsidRPr="00BB54B9">
        <w:rPr>
          <w:rFonts w:ascii="Tahoma" w:hAnsi="Tahoma" w:cs="Tahoma"/>
        </w:rPr>
        <w:t xml:space="preserve"> for you to apply</w:t>
      </w:r>
      <w:r w:rsidR="00E16A8D">
        <w:rPr>
          <w:rFonts w:ascii="Tahoma" w:hAnsi="Tahoma" w:cs="Tahoma"/>
        </w:rPr>
        <w:t xml:space="preserve"> for</w:t>
      </w:r>
      <w:r w:rsidRPr="00BB54B9">
        <w:rPr>
          <w:rFonts w:ascii="Tahoma" w:hAnsi="Tahoma" w:cs="Tahoma"/>
        </w:rPr>
        <w:t xml:space="preserve">. </w:t>
      </w:r>
    </w:p>
    <w:p w14:paraId="5A0B1294" w14:textId="77777777" w:rsidR="0066716B" w:rsidRPr="00BB54B9" w:rsidRDefault="0066716B" w:rsidP="006D3264">
      <w:pPr>
        <w:rPr>
          <w:rFonts w:ascii="Tahoma" w:hAnsi="Tahoma" w:cs="Tahoma"/>
          <w:b/>
          <w:i/>
        </w:rPr>
      </w:pPr>
    </w:p>
    <w:p w14:paraId="5A0B1295" w14:textId="77777777" w:rsidR="00661B56" w:rsidRPr="000B21CE" w:rsidRDefault="007003B5" w:rsidP="006D3264">
      <w:pPr>
        <w:pStyle w:val="ListParagraph"/>
        <w:numPr>
          <w:ilvl w:val="0"/>
          <w:numId w:val="14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Forms</w:t>
      </w:r>
      <w:r w:rsidR="00661B56" w:rsidRPr="000B21CE">
        <w:rPr>
          <w:rFonts w:ascii="Tahoma" w:hAnsi="Tahoma" w:cs="Tahoma"/>
          <w:b/>
        </w:rPr>
        <w:t xml:space="preserve"> Requiring My Action</w:t>
      </w:r>
      <w:r w:rsidR="00D50FAC">
        <w:rPr>
          <w:rFonts w:ascii="Tahoma" w:hAnsi="Tahoma" w:cs="Tahoma"/>
          <w:b/>
        </w:rPr>
        <w:t>s</w:t>
      </w:r>
    </w:p>
    <w:p w14:paraId="5A0B1296" w14:textId="77777777" w:rsidR="00661B56" w:rsidRPr="00BB54B9" w:rsidRDefault="00661B56" w:rsidP="006D3264">
      <w:pPr>
        <w:ind w:firstLine="360"/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his section informs you that </w:t>
      </w:r>
      <w:r w:rsidR="001E1027" w:rsidRPr="00BB54B9"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 xml:space="preserve">application </w:t>
      </w:r>
      <w:r w:rsidR="00DE5696" w:rsidRPr="00BB54B9">
        <w:rPr>
          <w:rFonts w:ascii="Tahoma" w:hAnsi="Tahoma" w:cs="Tahoma"/>
        </w:rPr>
        <w:t xml:space="preserve">needs </w:t>
      </w:r>
      <w:r w:rsidRPr="00BB54B9">
        <w:rPr>
          <w:rFonts w:ascii="Tahoma" w:hAnsi="Tahoma" w:cs="Tahoma"/>
        </w:rPr>
        <w:t>you</w:t>
      </w:r>
      <w:r w:rsidR="0033473D" w:rsidRPr="00BB54B9">
        <w:rPr>
          <w:rFonts w:ascii="Tahoma" w:hAnsi="Tahoma" w:cs="Tahoma"/>
        </w:rPr>
        <w:t xml:space="preserve"> to act </w:t>
      </w:r>
      <w:r w:rsidR="001E1027" w:rsidRPr="00BB54B9">
        <w:rPr>
          <w:rFonts w:ascii="Tahoma" w:hAnsi="Tahoma" w:cs="Tahoma"/>
        </w:rPr>
        <w:t>on</w:t>
      </w:r>
      <w:r w:rsidR="0033473D" w:rsidRPr="00BB54B9">
        <w:rPr>
          <w:rFonts w:ascii="Tahoma" w:hAnsi="Tahoma" w:cs="Tahoma"/>
        </w:rPr>
        <w:t xml:space="preserve"> it</w:t>
      </w:r>
      <w:r w:rsidRPr="00BB54B9">
        <w:rPr>
          <w:rFonts w:ascii="Tahoma" w:hAnsi="Tahoma" w:cs="Tahoma"/>
        </w:rPr>
        <w:t>.</w:t>
      </w:r>
    </w:p>
    <w:p w14:paraId="5A0B1297" w14:textId="77777777" w:rsidR="00661B56" w:rsidRPr="00BB54B9" w:rsidRDefault="00661B56" w:rsidP="006D3264">
      <w:pPr>
        <w:rPr>
          <w:rFonts w:ascii="Tahoma" w:hAnsi="Tahoma" w:cs="Tahoma"/>
          <w:b/>
          <w:i/>
        </w:rPr>
      </w:pPr>
    </w:p>
    <w:p w14:paraId="5A0B1298" w14:textId="77777777" w:rsidR="0066716B" w:rsidRPr="000B21CE" w:rsidRDefault="00BD78DC" w:rsidP="006D3264">
      <w:pPr>
        <w:pStyle w:val="ListParagraph"/>
        <w:numPr>
          <w:ilvl w:val="0"/>
          <w:numId w:val="14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List of My Grant Application Form</w:t>
      </w:r>
      <w:r w:rsidR="00D50FAC">
        <w:rPr>
          <w:rFonts w:ascii="Tahoma" w:hAnsi="Tahoma" w:cs="Tahoma"/>
          <w:b/>
        </w:rPr>
        <w:t>s</w:t>
      </w:r>
    </w:p>
    <w:p w14:paraId="5A0B1299" w14:textId="77777777" w:rsidR="0066716B" w:rsidRDefault="0066716B" w:rsidP="006D3264">
      <w:pPr>
        <w:ind w:left="360"/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his section shows </w:t>
      </w:r>
      <w:r w:rsidR="004005EA" w:rsidRPr="00BB54B9">
        <w:rPr>
          <w:rFonts w:ascii="Tahoma" w:hAnsi="Tahoma" w:cs="Tahoma"/>
        </w:rPr>
        <w:t xml:space="preserve">a </w:t>
      </w:r>
      <w:r w:rsidRPr="00BB54B9">
        <w:rPr>
          <w:rFonts w:ascii="Tahoma" w:hAnsi="Tahoma" w:cs="Tahoma"/>
        </w:rPr>
        <w:t xml:space="preserve">historical record of </w:t>
      </w:r>
      <w:r w:rsidR="00DE5696" w:rsidRPr="00BB54B9">
        <w:rPr>
          <w:rFonts w:ascii="Tahoma" w:hAnsi="Tahoma" w:cs="Tahoma"/>
        </w:rPr>
        <w:t xml:space="preserve">all </w:t>
      </w:r>
      <w:r w:rsidRPr="00BB54B9">
        <w:rPr>
          <w:rFonts w:ascii="Tahoma" w:hAnsi="Tahoma" w:cs="Tahoma"/>
        </w:rPr>
        <w:t xml:space="preserve">your </w:t>
      </w:r>
      <w:r w:rsidR="00DE5696" w:rsidRPr="00BB54B9">
        <w:rPr>
          <w:rFonts w:ascii="Tahoma" w:hAnsi="Tahoma" w:cs="Tahoma"/>
        </w:rPr>
        <w:t>application</w:t>
      </w:r>
      <w:r w:rsidR="00843804">
        <w:rPr>
          <w:rFonts w:ascii="Tahoma" w:hAnsi="Tahoma" w:cs="Tahoma"/>
        </w:rPr>
        <w:t>s</w:t>
      </w:r>
      <w:r w:rsidRPr="00BB54B9">
        <w:rPr>
          <w:rFonts w:ascii="Tahoma" w:hAnsi="Tahoma" w:cs="Tahoma"/>
        </w:rPr>
        <w:t xml:space="preserve"> plus </w:t>
      </w:r>
      <w:r w:rsidR="00843804"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>current application that is being process</w:t>
      </w:r>
      <w:r w:rsidR="004005EA" w:rsidRPr="00BB54B9">
        <w:rPr>
          <w:rFonts w:ascii="Tahoma" w:hAnsi="Tahoma" w:cs="Tahoma"/>
        </w:rPr>
        <w:t>ed</w:t>
      </w:r>
      <w:r w:rsidRPr="00BB54B9">
        <w:rPr>
          <w:rFonts w:ascii="Tahoma" w:hAnsi="Tahoma" w:cs="Tahoma"/>
        </w:rPr>
        <w:t xml:space="preserve">. </w:t>
      </w:r>
    </w:p>
    <w:p w14:paraId="5A0B129A" w14:textId="77777777" w:rsidR="00686CB0" w:rsidRDefault="00686CB0" w:rsidP="006D3264">
      <w:pPr>
        <w:ind w:left="360"/>
        <w:rPr>
          <w:rFonts w:ascii="Tahoma" w:hAnsi="Tahoma" w:cs="Tahoma"/>
        </w:rPr>
      </w:pPr>
    </w:p>
    <w:p w14:paraId="5A0B129B" w14:textId="753AB220" w:rsidR="00686CB0" w:rsidRDefault="00C47A00" w:rsidP="006D3264">
      <w:pPr>
        <w:ind w:left="360"/>
        <w:rPr>
          <w:rFonts w:ascii="Tahoma" w:hAnsi="Tahoma" w:cs="Tahoma"/>
        </w:rPr>
      </w:pPr>
      <w:r w:rsidRPr="00C47A00">
        <w:rPr>
          <w:rFonts w:ascii="Tahoma" w:hAnsi="Tahoma" w:cs="Tahoma"/>
          <w:noProof/>
        </w:rPr>
        <w:drawing>
          <wp:inline distT="0" distB="0" distL="0" distR="0" wp14:anchorId="31B1AB12" wp14:editId="5F1FBF55">
            <wp:extent cx="5732145" cy="2384425"/>
            <wp:effectExtent l="0" t="0" r="1905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9D" w14:textId="77777777" w:rsidR="007B097D" w:rsidRPr="00BB54B9" w:rsidRDefault="007B097D" w:rsidP="006D3264">
      <w:pPr>
        <w:rPr>
          <w:rFonts w:ascii="Tahoma" w:hAnsi="Tahoma" w:cs="Tahoma"/>
        </w:rPr>
      </w:pPr>
    </w:p>
    <w:p w14:paraId="5A0B129E" w14:textId="77777777" w:rsidR="003D3649" w:rsidRPr="00DA71CE" w:rsidRDefault="00AF3BDE" w:rsidP="006D3264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</w:t>
      </w:r>
      <w:r w:rsidR="003D3649" w:rsidRPr="00DA71CE">
        <w:rPr>
          <w:rFonts w:ascii="Tahoma" w:hAnsi="Tahoma" w:cs="Tahoma"/>
          <w:b/>
          <w:color w:val="FF0000"/>
        </w:rPr>
        <w:t xml:space="preserve">: </w:t>
      </w:r>
    </w:p>
    <w:p w14:paraId="5A0B12A1" w14:textId="7CEE28D5" w:rsidR="00F50840" w:rsidRPr="00371C41" w:rsidRDefault="003D3649" w:rsidP="00371C41">
      <w:pPr>
        <w:pStyle w:val="ListParagraph"/>
        <w:numPr>
          <w:ilvl w:val="0"/>
          <w:numId w:val="15"/>
        </w:numPr>
        <w:jc w:val="both"/>
        <w:rPr>
          <w:rFonts w:asciiTheme="majorHAnsi" w:hAnsiTheme="majorHAnsi" w:cstheme="majorHAnsi"/>
        </w:rPr>
      </w:pPr>
      <w:r w:rsidRPr="00371C41">
        <w:rPr>
          <w:rFonts w:ascii="Tahoma" w:hAnsi="Tahoma" w:cs="Tahoma"/>
        </w:rPr>
        <w:t>To log</w:t>
      </w:r>
      <w:r w:rsidR="00E16A8D" w:rsidRPr="00371C41">
        <w:rPr>
          <w:rFonts w:ascii="Tahoma" w:hAnsi="Tahoma" w:cs="Tahoma"/>
        </w:rPr>
        <w:t xml:space="preserve"> </w:t>
      </w:r>
      <w:r w:rsidRPr="00371C41">
        <w:rPr>
          <w:rFonts w:ascii="Tahoma" w:hAnsi="Tahoma" w:cs="Tahoma"/>
        </w:rPr>
        <w:t>out from the system</w:t>
      </w:r>
      <w:r w:rsidR="00F2157C" w:rsidRPr="00371C41">
        <w:rPr>
          <w:rFonts w:ascii="Tahoma" w:hAnsi="Tahoma" w:cs="Tahoma"/>
        </w:rPr>
        <w:t>,</w:t>
      </w:r>
      <w:r w:rsidRPr="00371C41">
        <w:rPr>
          <w:rFonts w:ascii="Tahoma" w:hAnsi="Tahoma" w:cs="Tahoma"/>
        </w:rPr>
        <w:t xml:space="preserve"> please click on the </w:t>
      </w:r>
      <w:r w:rsidRPr="00371C41">
        <w:rPr>
          <w:rFonts w:ascii="Tahoma" w:hAnsi="Tahoma" w:cs="Tahoma"/>
          <w:b/>
        </w:rPr>
        <w:t>Sign Out</w:t>
      </w:r>
      <w:r w:rsidRPr="00371C41">
        <w:rPr>
          <w:rFonts w:ascii="Tahoma" w:hAnsi="Tahoma" w:cs="Tahoma"/>
        </w:rPr>
        <w:t xml:space="preserve"> link located on the top right hand of the system.</w:t>
      </w:r>
      <w:r w:rsidR="007D0D26" w:rsidRPr="00371C41">
        <w:rPr>
          <w:rFonts w:ascii="Tahoma" w:hAnsi="Tahoma" w:cs="Tahoma"/>
        </w:rPr>
        <w:t xml:space="preserve"> </w:t>
      </w:r>
      <w:r w:rsidR="00371C41" w:rsidRPr="00BB54B9">
        <w:rPr>
          <w:rFonts w:ascii="Tahoma" w:hAnsi="Tahoma" w:cs="Tahoma"/>
        </w:rPr>
        <w:t xml:space="preserve">This will be shown </w:t>
      </w:r>
      <w:r w:rsidR="00371C41">
        <w:rPr>
          <w:rFonts w:ascii="Tahoma" w:hAnsi="Tahoma" w:cs="Tahoma"/>
        </w:rPr>
        <w:t>throughout</w:t>
      </w:r>
      <w:r w:rsidR="00371C41" w:rsidRPr="00BB54B9">
        <w:rPr>
          <w:rFonts w:ascii="Tahoma" w:hAnsi="Tahoma" w:cs="Tahoma"/>
        </w:rPr>
        <w:t xml:space="preserve"> the </w:t>
      </w:r>
      <w:r w:rsidR="00371C41">
        <w:rPr>
          <w:rFonts w:ascii="Tahoma" w:hAnsi="Tahoma" w:cs="Tahoma"/>
        </w:rPr>
        <w:t xml:space="preserve">use of the </w:t>
      </w:r>
      <w:r w:rsidR="00371C41" w:rsidRPr="00BB54B9">
        <w:rPr>
          <w:rFonts w:ascii="Tahoma" w:hAnsi="Tahoma" w:cs="Tahoma"/>
        </w:rPr>
        <w:t>system.</w:t>
      </w:r>
    </w:p>
    <w:p w14:paraId="57A163B2" w14:textId="77777777" w:rsidR="00371C41" w:rsidRPr="00371C41" w:rsidRDefault="00371C41" w:rsidP="00371C41">
      <w:pPr>
        <w:pStyle w:val="ListParagraph"/>
        <w:jc w:val="both"/>
        <w:rPr>
          <w:rFonts w:asciiTheme="majorHAnsi" w:hAnsiTheme="majorHAnsi" w:cstheme="majorHAnsi"/>
        </w:rPr>
      </w:pPr>
    </w:p>
    <w:p w14:paraId="5A0B12A2" w14:textId="0A24F1FE" w:rsidR="00F50840" w:rsidRPr="00E13E9E" w:rsidRDefault="00560745" w:rsidP="00560745">
      <w:pPr>
        <w:ind w:firstLine="7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color w:val="2B579A"/>
          <w:shd w:val="clear" w:color="auto" w:fill="E6E6E6"/>
        </w:rPr>
        <w:drawing>
          <wp:inline distT="0" distB="0" distL="0" distR="0" wp14:anchorId="466442F6" wp14:editId="68A8FB11">
            <wp:extent cx="5286375" cy="704850"/>
            <wp:effectExtent l="19050" t="19050" r="28575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704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50840" w:rsidRPr="00E13E9E">
        <w:rPr>
          <w:rFonts w:asciiTheme="majorHAnsi" w:hAnsiTheme="majorHAnsi" w:cstheme="majorHAnsi"/>
        </w:rPr>
        <w:t xml:space="preserve"> </w:t>
      </w:r>
    </w:p>
    <w:p w14:paraId="5A0B12A3" w14:textId="77777777" w:rsidR="00F50840" w:rsidRPr="00E13E9E" w:rsidRDefault="00F50840" w:rsidP="00F50840">
      <w:pPr>
        <w:jc w:val="both"/>
        <w:rPr>
          <w:rFonts w:asciiTheme="majorHAnsi" w:hAnsiTheme="majorHAnsi" w:cstheme="majorHAnsi"/>
        </w:rPr>
      </w:pPr>
    </w:p>
    <w:p w14:paraId="5A0B12A4" w14:textId="77777777" w:rsidR="00BC130D" w:rsidRDefault="00BC130D" w:rsidP="00BC130D">
      <w:pPr>
        <w:ind w:left="720"/>
        <w:jc w:val="both"/>
      </w:pPr>
    </w:p>
    <w:p w14:paraId="5A0B12A6" w14:textId="3DF3A1D0" w:rsidR="007D0D26" w:rsidRDefault="007D0D26" w:rsidP="006D3264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All blue text in the dashboard </w:t>
      </w:r>
      <w:r w:rsidR="00843804">
        <w:rPr>
          <w:rFonts w:ascii="Tahoma" w:hAnsi="Tahoma" w:cs="Tahoma"/>
        </w:rPr>
        <w:t>is</w:t>
      </w:r>
      <w:r w:rsidR="00843804" w:rsidRPr="00BB54B9">
        <w:rPr>
          <w:rFonts w:ascii="Tahoma" w:hAnsi="Tahoma" w:cs="Tahoma"/>
        </w:rPr>
        <w:t xml:space="preserve"> </w:t>
      </w:r>
      <w:r w:rsidR="004005EA" w:rsidRPr="00BB54B9">
        <w:rPr>
          <w:rFonts w:ascii="Tahoma" w:hAnsi="Tahoma" w:cs="Tahoma"/>
        </w:rPr>
        <w:t>“</w:t>
      </w:r>
      <w:r w:rsidRPr="00BB54B9">
        <w:rPr>
          <w:rFonts w:ascii="Tahoma" w:hAnsi="Tahoma" w:cs="Tahoma"/>
        </w:rPr>
        <w:t>clickable</w:t>
      </w:r>
      <w:r w:rsidR="004005EA" w:rsidRPr="00BB54B9">
        <w:rPr>
          <w:rFonts w:ascii="Tahoma" w:hAnsi="Tahoma" w:cs="Tahoma"/>
        </w:rPr>
        <w:t>”</w:t>
      </w:r>
      <w:r w:rsidRPr="00BB54B9">
        <w:rPr>
          <w:rFonts w:ascii="Tahoma" w:hAnsi="Tahoma" w:cs="Tahoma"/>
        </w:rPr>
        <w:t xml:space="preserve"> and</w:t>
      </w:r>
      <w:r w:rsidR="004005EA" w:rsidRPr="00BB54B9">
        <w:rPr>
          <w:rFonts w:ascii="Tahoma" w:hAnsi="Tahoma" w:cs="Tahoma"/>
        </w:rPr>
        <w:t xml:space="preserve"> will direct you to the</w:t>
      </w:r>
      <w:r w:rsidRPr="00BB54B9">
        <w:rPr>
          <w:rFonts w:ascii="Tahoma" w:hAnsi="Tahoma" w:cs="Tahoma"/>
        </w:rPr>
        <w:t xml:space="preserve"> online forms.</w:t>
      </w:r>
    </w:p>
    <w:p w14:paraId="46939030" w14:textId="77777777" w:rsidR="0018609D" w:rsidRPr="00BB54B9" w:rsidRDefault="0018609D" w:rsidP="0018609D">
      <w:pPr>
        <w:pStyle w:val="ListParagraph"/>
        <w:rPr>
          <w:rFonts w:ascii="Tahoma" w:hAnsi="Tahoma" w:cs="Tahoma"/>
        </w:rPr>
      </w:pPr>
    </w:p>
    <w:p w14:paraId="5A0B12A7" w14:textId="77777777" w:rsidR="00E94B20" w:rsidRPr="00BB54B9" w:rsidRDefault="00E94B20" w:rsidP="006D3264">
      <w:pPr>
        <w:pStyle w:val="ListParagraph"/>
        <w:rPr>
          <w:rFonts w:ascii="Tahoma" w:hAnsi="Tahoma" w:cs="Tahoma"/>
        </w:rPr>
      </w:pPr>
    </w:p>
    <w:p w14:paraId="5A0B12A8" w14:textId="77777777" w:rsidR="006912A1" w:rsidRDefault="006912A1" w:rsidP="006D3264">
      <w:pPr>
        <w:pStyle w:val="Heading2"/>
        <w:numPr>
          <w:ilvl w:val="1"/>
          <w:numId w:val="13"/>
        </w:numPr>
        <w:spacing w:before="0"/>
        <w:ind w:left="360" w:hanging="360"/>
        <w:rPr>
          <w:rFonts w:ascii="Tahoma" w:hAnsi="Tahoma" w:cs="Tahoma"/>
        </w:rPr>
      </w:pPr>
      <w:bookmarkStart w:id="48" w:name="_Toc131081020"/>
      <w:bookmarkStart w:id="49" w:name="_Toc131080705"/>
      <w:r w:rsidRPr="00BB54B9">
        <w:rPr>
          <w:rFonts w:ascii="Tahoma" w:hAnsi="Tahoma" w:cs="Tahoma"/>
        </w:rPr>
        <w:t xml:space="preserve">Applying </w:t>
      </w:r>
      <w:r w:rsidR="00843804">
        <w:rPr>
          <w:rFonts w:ascii="Tahoma" w:hAnsi="Tahoma" w:cs="Tahoma"/>
        </w:rPr>
        <w:t xml:space="preserve">for a </w:t>
      </w:r>
      <w:r w:rsidRPr="00BB54B9">
        <w:rPr>
          <w:rFonts w:ascii="Tahoma" w:hAnsi="Tahoma" w:cs="Tahoma"/>
        </w:rPr>
        <w:t>Grant</w:t>
      </w:r>
      <w:bookmarkEnd w:id="48"/>
      <w:bookmarkEnd w:id="49"/>
    </w:p>
    <w:p w14:paraId="5A0B12A9" w14:textId="77777777" w:rsidR="006912A1" w:rsidRPr="00BB54B9" w:rsidRDefault="006912A1" w:rsidP="006D3264">
      <w:pPr>
        <w:rPr>
          <w:rFonts w:ascii="Tahoma" w:hAnsi="Tahoma" w:cs="Tahoma"/>
        </w:rPr>
      </w:pPr>
    </w:p>
    <w:p w14:paraId="5A0B12AA" w14:textId="3DD57212" w:rsidR="006912A1" w:rsidRDefault="006912A1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Go to the “</w:t>
      </w:r>
      <w:r w:rsidRPr="00463FFD">
        <w:rPr>
          <w:rFonts w:ascii="Tahoma" w:hAnsi="Tahoma" w:cs="Tahoma"/>
          <w:b/>
        </w:rPr>
        <w:t>Available Grant</w:t>
      </w:r>
      <w:r w:rsidR="007B097D" w:rsidRPr="00463FFD">
        <w:rPr>
          <w:rFonts w:ascii="Tahoma" w:hAnsi="Tahoma" w:cs="Tahoma"/>
          <w:b/>
        </w:rPr>
        <w:t>s</w:t>
      </w:r>
      <w:r w:rsidRPr="00BB54B9">
        <w:rPr>
          <w:rFonts w:ascii="Tahoma" w:hAnsi="Tahoma" w:cs="Tahoma"/>
        </w:rPr>
        <w:t xml:space="preserve">” </w:t>
      </w:r>
      <w:r w:rsidR="00DA71CE">
        <w:rPr>
          <w:rFonts w:ascii="Tahoma" w:hAnsi="Tahoma" w:cs="Tahoma"/>
        </w:rPr>
        <w:t>portlet from</w:t>
      </w:r>
      <w:r w:rsidRPr="00BB54B9">
        <w:rPr>
          <w:rFonts w:ascii="Tahoma" w:hAnsi="Tahoma" w:cs="Tahoma"/>
        </w:rPr>
        <w:t xml:space="preserve"> your dashboard and click on </w:t>
      </w:r>
      <w:r w:rsidR="00843804" w:rsidRPr="00BB54B9">
        <w:rPr>
          <w:rFonts w:ascii="Tahoma" w:hAnsi="Tahoma" w:cs="Tahoma"/>
        </w:rPr>
        <w:t>“</w:t>
      </w:r>
      <w:r w:rsidR="00843804" w:rsidRPr="00BB54B9">
        <w:rPr>
          <w:rFonts w:ascii="Tahoma" w:hAnsi="Tahoma" w:cs="Tahoma"/>
          <w:b/>
        </w:rPr>
        <w:t xml:space="preserve">Apply to </w:t>
      </w:r>
      <w:r w:rsidR="00843804">
        <w:rPr>
          <w:rFonts w:ascii="Tahoma" w:hAnsi="Tahoma" w:cs="Tahoma"/>
          <w:b/>
        </w:rPr>
        <w:t xml:space="preserve">ERFP </w:t>
      </w:r>
      <w:r w:rsidR="00CD0D1E">
        <w:rPr>
          <w:rFonts w:ascii="Tahoma" w:hAnsi="Tahoma" w:cs="Tahoma"/>
          <w:b/>
        </w:rPr>
        <w:t>__</w:t>
      </w:r>
      <w:r w:rsidR="00843804">
        <w:rPr>
          <w:rFonts w:ascii="Tahoma" w:hAnsi="Tahoma" w:cs="Tahoma"/>
          <w:b/>
        </w:rPr>
        <w:t xml:space="preserve"> Grant Call Projects</w:t>
      </w:r>
      <w:r w:rsidR="00843804" w:rsidRPr="00BB54B9">
        <w:rPr>
          <w:rFonts w:ascii="Tahoma" w:hAnsi="Tahoma" w:cs="Tahoma"/>
        </w:rPr>
        <w:t>”</w:t>
      </w:r>
      <w:r w:rsidRPr="00BB54B9">
        <w:rPr>
          <w:rFonts w:ascii="Tahoma" w:hAnsi="Tahoma" w:cs="Tahoma"/>
        </w:rPr>
        <w:t>.</w:t>
      </w:r>
    </w:p>
    <w:p w14:paraId="1CC73F7B" w14:textId="77777777" w:rsidR="00F33420" w:rsidRPr="00BB54B9" w:rsidRDefault="00F33420" w:rsidP="006D3264">
      <w:pPr>
        <w:rPr>
          <w:rFonts w:ascii="Tahoma" w:hAnsi="Tahoma" w:cs="Tahoma"/>
        </w:rPr>
      </w:pPr>
    </w:p>
    <w:p w14:paraId="5A0B12AC" w14:textId="347F2E1C" w:rsidR="006912A1" w:rsidRDefault="0018609D" w:rsidP="00E16A8D">
      <w:pPr>
        <w:ind w:left="720"/>
        <w:rPr>
          <w:rFonts w:ascii="Tahoma" w:hAnsi="Tahoma" w:cs="Tahoma"/>
        </w:rPr>
      </w:pPr>
      <w:r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1E62DB61" wp14:editId="122243B2">
            <wp:extent cx="4724400" cy="207984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895" cy="209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2815A" w14:textId="77777777" w:rsidR="006B6703" w:rsidRPr="00BB54B9" w:rsidRDefault="006B6703" w:rsidP="006D3264">
      <w:pPr>
        <w:rPr>
          <w:rFonts w:ascii="Tahoma" w:hAnsi="Tahoma" w:cs="Tahoma"/>
        </w:rPr>
      </w:pPr>
    </w:p>
    <w:p w14:paraId="5A0B12AE" w14:textId="77777777" w:rsidR="005F3EF9" w:rsidRPr="00BB54B9" w:rsidRDefault="005F3EF9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You will be directed to </w:t>
      </w:r>
      <w:r w:rsidRPr="00CD0D1E">
        <w:rPr>
          <w:rFonts w:ascii="Tahoma" w:hAnsi="Tahoma" w:cs="Tahoma"/>
        </w:rPr>
        <w:t>the application form</w:t>
      </w:r>
      <w:r w:rsidRPr="00BB54B9">
        <w:rPr>
          <w:rFonts w:ascii="Tahoma" w:hAnsi="Tahoma" w:cs="Tahoma"/>
        </w:rPr>
        <w:t xml:space="preserve"> as shown below</w:t>
      </w:r>
      <w:r w:rsidR="00F2157C" w:rsidRPr="00BB54B9">
        <w:rPr>
          <w:rFonts w:ascii="Tahoma" w:hAnsi="Tahoma" w:cs="Tahoma"/>
        </w:rPr>
        <w:t>:</w:t>
      </w:r>
    </w:p>
    <w:p w14:paraId="5A0B12AF" w14:textId="77777777" w:rsidR="005F3EF9" w:rsidRPr="00BB54B9" w:rsidRDefault="005F3EF9" w:rsidP="006D3264">
      <w:pPr>
        <w:rPr>
          <w:rFonts w:ascii="Tahoma" w:hAnsi="Tahoma" w:cs="Tahoma"/>
        </w:rPr>
      </w:pPr>
    </w:p>
    <w:p w14:paraId="5A0B12B0" w14:textId="4E7FE87D" w:rsidR="005F3EF9" w:rsidRPr="00BB54B9" w:rsidRDefault="0045345B" w:rsidP="00E16A8D">
      <w:pPr>
        <w:ind w:left="720"/>
        <w:rPr>
          <w:rFonts w:ascii="Tahoma" w:hAnsi="Tahoma" w:cs="Tahoma"/>
        </w:rPr>
      </w:pPr>
      <w:r w:rsidRPr="0045345B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1C06F1E5" wp14:editId="70B19E34">
            <wp:extent cx="5732145" cy="2360930"/>
            <wp:effectExtent l="0" t="0" r="1905" b="1270"/>
            <wp:docPr id="85" name="Picture 8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application, Wo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B1" w14:textId="77777777" w:rsidR="007D0D26" w:rsidRPr="00BB54B9" w:rsidRDefault="007D0D26" w:rsidP="006D3264">
      <w:pPr>
        <w:rPr>
          <w:rFonts w:ascii="Tahoma" w:hAnsi="Tahoma" w:cs="Tahoma"/>
        </w:rPr>
      </w:pPr>
    </w:p>
    <w:p w14:paraId="5A0B12B2" w14:textId="77777777" w:rsidR="007B097D" w:rsidRDefault="007B097D" w:rsidP="006D3264">
      <w:pPr>
        <w:rPr>
          <w:rFonts w:ascii="Tahoma" w:hAnsi="Tahoma" w:cs="Tahoma"/>
        </w:rPr>
      </w:pPr>
    </w:p>
    <w:p w14:paraId="5A0B12B3" w14:textId="77777777" w:rsidR="005F3EF9" w:rsidRPr="00BB54B9" w:rsidRDefault="005F3EF9" w:rsidP="006D3264">
      <w:pPr>
        <w:pStyle w:val="Heading2"/>
        <w:numPr>
          <w:ilvl w:val="1"/>
          <w:numId w:val="13"/>
        </w:numPr>
        <w:spacing w:before="0"/>
        <w:ind w:left="360" w:hanging="360"/>
        <w:rPr>
          <w:rFonts w:ascii="Tahoma" w:hAnsi="Tahoma" w:cs="Tahoma"/>
        </w:rPr>
      </w:pPr>
      <w:bookmarkStart w:id="50" w:name="_Toc131081021"/>
      <w:bookmarkStart w:id="51" w:name="_Toc131080706"/>
      <w:r w:rsidRPr="00BB54B9">
        <w:rPr>
          <w:rFonts w:ascii="Tahoma" w:hAnsi="Tahoma" w:cs="Tahoma"/>
        </w:rPr>
        <w:t xml:space="preserve">Filling </w:t>
      </w:r>
      <w:r w:rsidR="004005EA" w:rsidRPr="00BB54B9">
        <w:rPr>
          <w:rFonts w:ascii="Tahoma" w:hAnsi="Tahoma" w:cs="Tahoma"/>
        </w:rPr>
        <w:t>out the Grant A</w:t>
      </w:r>
      <w:r w:rsidRPr="00BB54B9">
        <w:rPr>
          <w:rFonts w:ascii="Tahoma" w:hAnsi="Tahoma" w:cs="Tahoma"/>
        </w:rPr>
        <w:t>pplication</w:t>
      </w:r>
      <w:bookmarkEnd w:id="50"/>
      <w:bookmarkEnd w:id="51"/>
    </w:p>
    <w:p w14:paraId="5A0B12B4" w14:textId="77777777" w:rsidR="005F3EF9" w:rsidRPr="00BB54B9" w:rsidRDefault="005F3EF9" w:rsidP="006D3264">
      <w:pPr>
        <w:rPr>
          <w:rFonts w:ascii="Tahoma" w:hAnsi="Tahoma" w:cs="Tahoma"/>
        </w:rPr>
      </w:pPr>
    </w:p>
    <w:p w14:paraId="5A0B12B5" w14:textId="5880015D" w:rsidR="005F3EF9" w:rsidRPr="00BB54B9" w:rsidRDefault="00137307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5 compulsory sections</w:t>
      </w:r>
      <w:r w:rsidR="00DC5F72" w:rsidRPr="00BB54B9">
        <w:rPr>
          <w:rFonts w:ascii="Tahoma" w:hAnsi="Tahoma" w:cs="Tahoma"/>
        </w:rPr>
        <w:t xml:space="preserve"> </w:t>
      </w:r>
      <w:r w:rsidR="002A6E32" w:rsidRPr="00BB54B9">
        <w:rPr>
          <w:rFonts w:ascii="Tahoma" w:hAnsi="Tahoma" w:cs="Tahoma"/>
        </w:rPr>
        <w:t xml:space="preserve">must </w:t>
      </w:r>
      <w:r w:rsidR="00DC5F72" w:rsidRPr="00BB54B9">
        <w:rPr>
          <w:rFonts w:ascii="Tahoma" w:hAnsi="Tahoma" w:cs="Tahoma"/>
        </w:rPr>
        <w:t xml:space="preserve">be completed in the </w:t>
      </w:r>
      <w:r w:rsidR="00CD0D1E" w:rsidRPr="00BB54B9">
        <w:rPr>
          <w:rFonts w:ascii="Tahoma" w:hAnsi="Tahoma" w:cs="Tahoma"/>
          <w:b/>
        </w:rPr>
        <w:t xml:space="preserve">Education Research Funding </w:t>
      </w:r>
      <w:proofErr w:type="spellStart"/>
      <w:r w:rsidR="00CD0D1E" w:rsidRPr="00BB54B9">
        <w:rPr>
          <w:rFonts w:ascii="Tahoma" w:hAnsi="Tahoma" w:cs="Tahoma"/>
          <w:b/>
        </w:rPr>
        <w:t>Programme</w:t>
      </w:r>
      <w:proofErr w:type="spellEnd"/>
      <w:r w:rsidR="00CD0D1E" w:rsidRPr="00BB54B9">
        <w:rPr>
          <w:rFonts w:ascii="Tahoma" w:hAnsi="Tahoma" w:cs="Tahoma"/>
          <w:b/>
        </w:rPr>
        <w:t xml:space="preserve"> (ERFP) </w:t>
      </w:r>
      <w:r w:rsidR="00CD0D1E" w:rsidRPr="00BB54B9">
        <w:rPr>
          <w:rFonts w:ascii="Tahoma" w:hAnsi="Tahoma" w:cs="Tahoma"/>
        </w:rPr>
        <w:t>grant application.</w:t>
      </w:r>
    </w:p>
    <w:p w14:paraId="5A0B12B6" w14:textId="77777777" w:rsidR="00DC5F72" w:rsidRPr="00BB54B9" w:rsidRDefault="00DC5F72" w:rsidP="006D3264">
      <w:pPr>
        <w:rPr>
          <w:rFonts w:ascii="Tahoma" w:hAnsi="Tahoma" w:cs="Tahoma"/>
        </w:rPr>
      </w:pPr>
    </w:p>
    <w:p w14:paraId="5A0B12B7" w14:textId="77777777" w:rsidR="002618D8" w:rsidRPr="002618D8" w:rsidRDefault="00B570F7" w:rsidP="002618D8">
      <w:pPr>
        <w:pStyle w:val="ListParagraph"/>
        <w:numPr>
          <w:ilvl w:val="0"/>
          <w:numId w:val="35"/>
        </w:numPr>
        <w:rPr>
          <w:rFonts w:ascii="Tahoma" w:hAnsi="Tahoma" w:cs="Tahoma"/>
          <w:i/>
        </w:rPr>
      </w:pPr>
      <w:r>
        <w:rPr>
          <w:rFonts w:ascii="Tahoma" w:hAnsi="Tahoma" w:cs="Tahoma"/>
          <w:b/>
        </w:rPr>
        <w:t xml:space="preserve">Section I. </w:t>
      </w:r>
      <w:r w:rsidR="002618D8" w:rsidRPr="002618D8">
        <w:rPr>
          <w:rFonts w:ascii="Tahoma" w:hAnsi="Tahoma" w:cs="Tahoma"/>
          <w:b/>
        </w:rPr>
        <w:t>Project Overview</w:t>
      </w:r>
      <w:r w:rsidR="002618D8" w:rsidRPr="002618D8">
        <w:rPr>
          <w:rFonts w:ascii="Tahoma" w:hAnsi="Tahoma" w:cs="Tahoma"/>
          <w:i/>
        </w:rPr>
        <w:t xml:space="preserve"> </w:t>
      </w:r>
      <w:r w:rsidR="00262F5E" w:rsidRPr="00262F5E">
        <w:rPr>
          <w:rFonts w:ascii="Tahoma" w:hAnsi="Tahoma" w:cs="Tahoma"/>
        </w:rPr>
        <w:t>– Note</w:t>
      </w:r>
      <w:r w:rsidR="008C36D5" w:rsidRPr="00262F5E">
        <w:rPr>
          <w:rFonts w:ascii="Tahoma" w:hAnsi="Tahoma" w:cs="Tahoma"/>
        </w:rPr>
        <w:t xml:space="preserve"> that some </w:t>
      </w:r>
      <w:r w:rsidR="002618D8" w:rsidRPr="00262F5E">
        <w:rPr>
          <w:rFonts w:ascii="Tahoma" w:hAnsi="Tahoma" w:cs="Tahoma"/>
        </w:rPr>
        <w:t>fields</w:t>
      </w:r>
      <w:r w:rsidR="008C36D5" w:rsidRPr="00262F5E">
        <w:rPr>
          <w:rFonts w:ascii="Tahoma" w:hAnsi="Tahoma" w:cs="Tahoma"/>
        </w:rPr>
        <w:t xml:space="preserve"> in this section</w:t>
      </w:r>
      <w:r w:rsidR="002618D8" w:rsidRPr="00262F5E">
        <w:rPr>
          <w:rFonts w:ascii="Tahoma" w:hAnsi="Tahoma" w:cs="Tahoma"/>
        </w:rPr>
        <w:t xml:space="preserve"> are keyed in </w:t>
      </w:r>
      <w:r w:rsidR="002618D8" w:rsidRPr="002618D8">
        <w:rPr>
          <w:rFonts w:ascii="Tahoma" w:hAnsi="Tahoma" w:cs="Tahoma"/>
        </w:rPr>
        <w:t xml:space="preserve">during </w:t>
      </w:r>
      <w:r w:rsidR="008C1ADF">
        <w:rPr>
          <w:rFonts w:ascii="Tahoma" w:hAnsi="Tahoma" w:cs="Tahoma"/>
        </w:rPr>
        <w:t>the Expression of Interest</w:t>
      </w:r>
      <w:r w:rsidR="008C36D5">
        <w:rPr>
          <w:rFonts w:ascii="Tahoma" w:hAnsi="Tahoma" w:cs="Tahoma"/>
        </w:rPr>
        <w:t>, as explained below.</w:t>
      </w:r>
    </w:p>
    <w:p w14:paraId="5A0B12B8" w14:textId="12C6CF72" w:rsidR="00207A2E" w:rsidRPr="002618D8" w:rsidRDefault="00B570F7" w:rsidP="002618D8">
      <w:pPr>
        <w:pStyle w:val="ListParagraph"/>
        <w:numPr>
          <w:ilvl w:val="0"/>
          <w:numId w:val="35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ection II. </w:t>
      </w:r>
      <w:r w:rsidR="00207A2E" w:rsidRPr="002618D8">
        <w:rPr>
          <w:rFonts w:ascii="Tahoma" w:hAnsi="Tahoma" w:cs="Tahoma"/>
          <w:b/>
        </w:rPr>
        <w:t xml:space="preserve">Project </w:t>
      </w:r>
      <w:r w:rsidR="00A73B35">
        <w:rPr>
          <w:rFonts w:ascii="Tahoma" w:hAnsi="Tahoma" w:cs="Tahoma"/>
          <w:b/>
        </w:rPr>
        <w:t>Team</w:t>
      </w:r>
    </w:p>
    <w:p w14:paraId="5A0B12B9" w14:textId="4130D1E8" w:rsidR="00207A2E" w:rsidRPr="002618D8" w:rsidRDefault="00B570F7" w:rsidP="002618D8">
      <w:pPr>
        <w:pStyle w:val="ListParagraph"/>
        <w:numPr>
          <w:ilvl w:val="0"/>
          <w:numId w:val="35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ection III. </w:t>
      </w:r>
      <w:r w:rsidR="002A6E32" w:rsidRPr="002618D8">
        <w:rPr>
          <w:rFonts w:ascii="Tahoma" w:hAnsi="Tahoma" w:cs="Tahoma"/>
          <w:b/>
        </w:rPr>
        <w:t>Project</w:t>
      </w:r>
      <w:r w:rsidR="00207A2E" w:rsidRPr="002618D8">
        <w:rPr>
          <w:rFonts w:ascii="Tahoma" w:hAnsi="Tahoma" w:cs="Tahoma"/>
          <w:b/>
        </w:rPr>
        <w:t xml:space="preserve"> </w:t>
      </w:r>
      <w:r w:rsidR="00A73B35">
        <w:rPr>
          <w:rFonts w:ascii="Tahoma" w:hAnsi="Tahoma" w:cs="Tahoma"/>
          <w:b/>
        </w:rPr>
        <w:t>Details</w:t>
      </w:r>
    </w:p>
    <w:p w14:paraId="5A0B12BA" w14:textId="77777777" w:rsidR="005F3EF9" w:rsidRPr="002618D8" w:rsidRDefault="00B570F7" w:rsidP="002618D8">
      <w:pPr>
        <w:pStyle w:val="ListParagraph"/>
        <w:numPr>
          <w:ilvl w:val="0"/>
          <w:numId w:val="35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ection IV. </w:t>
      </w:r>
      <w:r w:rsidR="002A6E32" w:rsidRPr="002618D8">
        <w:rPr>
          <w:rFonts w:ascii="Tahoma" w:hAnsi="Tahoma" w:cs="Tahoma"/>
          <w:b/>
        </w:rPr>
        <w:t>Budget Planning</w:t>
      </w:r>
    </w:p>
    <w:p w14:paraId="5A0B12BB" w14:textId="77777777" w:rsidR="00207A2E" w:rsidRDefault="00B570F7" w:rsidP="002618D8">
      <w:pPr>
        <w:pStyle w:val="ListParagraph"/>
        <w:numPr>
          <w:ilvl w:val="0"/>
          <w:numId w:val="35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Section V. </w:t>
      </w:r>
      <w:r w:rsidR="002A6E32" w:rsidRPr="002618D8">
        <w:rPr>
          <w:rFonts w:ascii="Tahoma" w:hAnsi="Tahoma" w:cs="Tahoma"/>
          <w:b/>
        </w:rPr>
        <w:t>Declaration</w:t>
      </w:r>
    </w:p>
    <w:p w14:paraId="5A0B12BC" w14:textId="77777777" w:rsidR="00E94B20" w:rsidRDefault="00E94B20" w:rsidP="00B570F7">
      <w:pPr>
        <w:rPr>
          <w:rFonts w:ascii="Tahoma" w:hAnsi="Tahoma" w:cs="Tahoma"/>
        </w:rPr>
      </w:pPr>
    </w:p>
    <w:p w14:paraId="5A0B12BD" w14:textId="77777777" w:rsidR="00B570F7" w:rsidRDefault="008C36D5" w:rsidP="00B570F7">
      <w:pPr>
        <w:rPr>
          <w:rFonts w:ascii="Tahoma" w:hAnsi="Tahoma" w:cs="Tahoma"/>
        </w:rPr>
      </w:pPr>
      <w:r>
        <w:rPr>
          <w:rFonts w:ascii="Tahoma" w:hAnsi="Tahoma" w:cs="Tahoma"/>
        </w:rPr>
        <w:t>Each of these is visible as a set of tabs:</w:t>
      </w:r>
    </w:p>
    <w:p w14:paraId="5A0B12BE" w14:textId="77777777" w:rsidR="008C36D5" w:rsidRDefault="008C36D5" w:rsidP="00B570F7">
      <w:pPr>
        <w:rPr>
          <w:rFonts w:ascii="Tahoma" w:hAnsi="Tahoma" w:cs="Tahoma"/>
        </w:rPr>
      </w:pPr>
    </w:p>
    <w:p w14:paraId="5A0B12BF" w14:textId="7AFA695E" w:rsidR="008C36D5" w:rsidRDefault="008852A0" w:rsidP="008C36D5">
      <w:pPr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73A92A30" wp14:editId="0A75C9BC">
            <wp:extent cx="6062752" cy="2146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47636" cy="21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C0" w14:textId="77777777" w:rsidR="008C36D5" w:rsidRDefault="008C36D5" w:rsidP="00B570F7">
      <w:pPr>
        <w:rPr>
          <w:rFonts w:ascii="Tahoma" w:hAnsi="Tahoma" w:cs="Tahoma"/>
        </w:rPr>
      </w:pPr>
    </w:p>
    <w:p w14:paraId="5A0B12C1" w14:textId="77777777" w:rsidR="008C36D5" w:rsidRPr="00BB54B9" w:rsidRDefault="008C36D5" w:rsidP="00B570F7">
      <w:pPr>
        <w:rPr>
          <w:rFonts w:ascii="Tahoma" w:hAnsi="Tahoma" w:cs="Tahoma"/>
        </w:rPr>
      </w:pPr>
      <w:r>
        <w:rPr>
          <w:rFonts w:ascii="Tahoma" w:hAnsi="Tahoma" w:cs="Tahoma"/>
        </w:rPr>
        <w:t>Also available in the tabs are:</w:t>
      </w:r>
    </w:p>
    <w:p w14:paraId="5A0B12C2" w14:textId="77777777" w:rsidR="00613403" w:rsidRPr="00613403" w:rsidRDefault="00613403" w:rsidP="00613403">
      <w:pPr>
        <w:pStyle w:val="ListParagraph"/>
        <w:rPr>
          <w:rFonts w:ascii="Tahoma" w:hAnsi="Tahoma" w:cs="Tahoma"/>
          <w:i/>
        </w:rPr>
      </w:pPr>
    </w:p>
    <w:p w14:paraId="5A0B12C3" w14:textId="6683D5A9" w:rsidR="00613403" w:rsidRPr="00CD0D1E" w:rsidRDefault="00613403" w:rsidP="00613403">
      <w:pPr>
        <w:pStyle w:val="ListParagraph"/>
        <w:numPr>
          <w:ilvl w:val="0"/>
          <w:numId w:val="36"/>
        </w:numPr>
        <w:rPr>
          <w:rFonts w:ascii="Tahoma" w:hAnsi="Tahoma" w:cs="Tahoma"/>
          <w:i/>
        </w:rPr>
      </w:pPr>
      <w:r w:rsidRPr="00613403">
        <w:rPr>
          <w:rFonts w:ascii="Tahoma" w:hAnsi="Tahoma" w:cs="Tahoma"/>
          <w:b/>
        </w:rPr>
        <w:t>Change ERFP Grant Category</w:t>
      </w:r>
      <w:r>
        <w:rPr>
          <w:rFonts w:ascii="Tahoma" w:hAnsi="Tahoma" w:cs="Tahoma"/>
        </w:rPr>
        <w:t xml:space="preserve"> – This allows you to change the grant categor</w:t>
      </w:r>
      <w:r w:rsidR="008C36D5">
        <w:rPr>
          <w:rFonts w:ascii="Tahoma" w:hAnsi="Tahoma" w:cs="Tahoma"/>
        </w:rPr>
        <w:t>y</w:t>
      </w:r>
      <w:r>
        <w:rPr>
          <w:rFonts w:ascii="Tahoma" w:hAnsi="Tahoma" w:cs="Tahoma"/>
        </w:rPr>
        <w:t xml:space="preserve"> </w:t>
      </w:r>
      <w:r w:rsidR="0018609D">
        <w:rPr>
          <w:rFonts w:ascii="Tahoma" w:hAnsi="Tahoma" w:cs="Tahoma"/>
        </w:rPr>
        <w:t xml:space="preserve">from </w:t>
      </w:r>
      <w:r>
        <w:rPr>
          <w:rFonts w:ascii="Tahoma" w:hAnsi="Tahoma" w:cs="Tahoma"/>
        </w:rPr>
        <w:t>Research</w:t>
      </w:r>
      <w:r w:rsidR="0018609D">
        <w:rPr>
          <w:rFonts w:ascii="Tahoma" w:hAnsi="Tahoma" w:cs="Tahoma"/>
        </w:rPr>
        <w:t xml:space="preserve"> to </w:t>
      </w:r>
      <w:r>
        <w:rPr>
          <w:rFonts w:ascii="Tahoma" w:hAnsi="Tahoma" w:cs="Tahoma"/>
        </w:rPr>
        <w:t>Development</w:t>
      </w:r>
      <w:r w:rsidR="0018609D">
        <w:rPr>
          <w:rFonts w:ascii="Tahoma" w:hAnsi="Tahoma" w:cs="Tahoma"/>
        </w:rPr>
        <w:t>. To change the grant category to Programmatic Research, a new Expression of Interest (EOI) needs to be resubmitted.</w:t>
      </w:r>
      <w:r>
        <w:rPr>
          <w:rFonts w:ascii="Tahoma" w:hAnsi="Tahoma" w:cs="Tahoma"/>
        </w:rPr>
        <w:t xml:space="preserve"> </w:t>
      </w:r>
    </w:p>
    <w:p w14:paraId="6AA8B0FF" w14:textId="77777777" w:rsidR="00CD0D1E" w:rsidRPr="00613403" w:rsidRDefault="00CD0D1E" w:rsidP="00CD0D1E">
      <w:pPr>
        <w:pStyle w:val="ListParagraph"/>
        <w:rPr>
          <w:rFonts w:ascii="Tahoma" w:hAnsi="Tahoma" w:cs="Tahoma"/>
          <w:i/>
        </w:rPr>
      </w:pPr>
    </w:p>
    <w:p w14:paraId="5A0B12C4" w14:textId="51F1947E" w:rsidR="00613403" w:rsidRPr="00613403" w:rsidRDefault="00613403" w:rsidP="00613403">
      <w:pPr>
        <w:pStyle w:val="ListParagraph"/>
        <w:numPr>
          <w:ilvl w:val="0"/>
          <w:numId w:val="36"/>
        </w:numPr>
        <w:rPr>
          <w:rFonts w:ascii="Tahoma" w:hAnsi="Tahoma" w:cs="Tahoma"/>
        </w:rPr>
      </w:pPr>
      <w:r w:rsidRPr="00613403">
        <w:rPr>
          <w:rFonts w:ascii="Tahoma" w:hAnsi="Tahoma" w:cs="Tahoma"/>
          <w:b/>
        </w:rPr>
        <w:t>Full Proposal</w:t>
      </w:r>
      <w:r w:rsidRPr="00613403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– This </w:t>
      </w:r>
      <w:r w:rsidRPr="00BB54B9">
        <w:rPr>
          <w:rFonts w:ascii="Tahoma" w:hAnsi="Tahoma" w:cs="Tahoma"/>
        </w:rPr>
        <w:t xml:space="preserve">allows you to view and edit the entire application before </w:t>
      </w:r>
      <w:r w:rsidR="008852A0" w:rsidRPr="00BB54B9">
        <w:rPr>
          <w:rFonts w:ascii="Tahoma" w:hAnsi="Tahoma" w:cs="Tahoma"/>
        </w:rPr>
        <w:t>submission.</w:t>
      </w:r>
    </w:p>
    <w:p w14:paraId="5A0B12C5" w14:textId="77777777" w:rsidR="00B570F7" w:rsidRPr="00BB54B9" w:rsidRDefault="00B570F7" w:rsidP="006D3264">
      <w:pPr>
        <w:rPr>
          <w:rFonts w:ascii="Tahoma" w:hAnsi="Tahoma" w:cs="Tahoma"/>
        </w:rPr>
      </w:pPr>
    </w:p>
    <w:p w14:paraId="5A0B12C6" w14:textId="77777777" w:rsidR="00E94B20" w:rsidRDefault="00E94B20" w:rsidP="006D3264">
      <w:pPr>
        <w:rPr>
          <w:rFonts w:ascii="Tahoma" w:hAnsi="Tahoma" w:cs="Tahoma"/>
          <w:b/>
        </w:rPr>
      </w:pPr>
    </w:p>
    <w:p w14:paraId="5A0B12C7" w14:textId="77777777" w:rsidR="00BD1BCE" w:rsidRPr="00DA71CE" w:rsidRDefault="00ED2EFC" w:rsidP="006D3264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:</w:t>
      </w:r>
    </w:p>
    <w:p w14:paraId="5A0B12C8" w14:textId="61459F83" w:rsidR="00463FFD" w:rsidRDefault="00ED2EFC" w:rsidP="00463FFD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BB54B9">
        <w:rPr>
          <w:rFonts w:ascii="Tahoma" w:hAnsi="Tahoma" w:cs="Tahoma"/>
        </w:rPr>
        <w:t>All section</w:t>
      </w:r>
      <w:r w:rsidR="00EB2FAF" w:rsidRPr="00BB54B9">
        <w:rPr>
          <w:rFonts w:ascii="Tahoma" w:hAnsi="Tahoma" w:cs="Tahoma"/>
        </w:rPr>
        <w:t>s</w:t>
      </w:r>
      <w:r w:rsidRPr="00BB54B9">
        <w:rPr>
          <w:rFonts w:ascii="Tahoma" w:hAnsi="Tahoma" w:cs="Tahoma"/>
        </w:rPr>
        <w:t xml:space="preserve"> in the</w:t>
      </w:r>
      <w:r w:rsidR="008C36D5">
        <w:rPr>
          <w:rFonts w:ascii="Tahoma" w:hAnsi="Tahoma" w:cs="Tahoma"/>
        </w:rPr>
        <w:t xml:space="preserve"> application</w:t>
      </w:r>
      <w:r w:rsidRPr="00BB54B9">
        <w:rPr>
          <w:rFonts w:ascii="Tahoma" w:hAnsi="Tahoma" w:cs="Tahoma"/>
        </w:rPr>
        <w:t xml:space="preserve"> form ha</w:t>
      </w:r>
      <w:r w:rsidR="00EB2FAF" w:rsidRPr="00BB54B9">
        <w:rPr>
          <w:rFonts w:ascii="Tahoma" w:hAnsi="Tahoma" w:cs="Tahoma"/>
        </w:rPr>
        <w:t>ve</w:t>
      </w:r>
      <w:r w:rsidRPr="00BB54B9">
        <w:rPr>
          <w:rFonts w:ascii="Tahoma" w:hAnsi="Tahoma" w:cs="Tahoma"/>
        </w:rPr>
        <w:t xml:space="preserve"> </w:t>
      </w:r>
      <w:r w:rsidR="00D34EB0" w:rsidRPr="0018609D">
        <w:rPr>
          <w:rFonts w:ascii="Tahoma" w:hAnsi="Tahoma" w:cs="Tahoma"/>
        </w:rPr>
        <w:t>a</w:t>
      </w:r>
      <w:r w:rsidR="007D1F3D" w:rsidRPr="0018609D">
        <w:rPr>
          <w:rFonts w:ascii="Tahoma" w:hAnsi="Tahoma" w:cs="Tahoma"/>
        </w:rPr>
        <w:t xml:space="preserve"> </w:t>
      </w:r>
      <w:r w:rsidR="00D34EB0" w:rsidRPr="0018609D">
        <w:rPr>
          <w:rFonts w:ascii="Tahoma" w:hAnsi="Tahoma" w:cs="Tahoma"/>
          <w:b/>
        </w:rPr>
        <w:t xml:space="preserve">User Guide and </w:t>
      </w:r>
      <w:r w:rsidR="007D1F3D" w:rsidRPr="0018609D">
        <w:rPr>
          <w:rFonts w:ascii="Tahoma" w:hAnsi="Tahoma" w:cs="Tahoma"/>
          <w:b/>
        </w:rPr>
        <w:t>Instruction</w:t>
      </w:r>
      <w:r w:rsidR="00D34EB0" w:rsidRPr="0018609D">
        <w:rPr>
          <w:rFonts w:ascii="Tahoma" w:hAnsi="Tahoma" w:cs="Tahoma"/>
          <w:b/>
        </w:rPr>
        <w:t>s</w:t>
      </w:r>
      <w:r w:rsidR="007D1F3D" w:rsidRPr="0018609D">
        <w:rPr>
          <w:rFonts w:ascii="Tahoma" w:hAnsi="Tahoma" w:cs="Tahoma"/>
        </w:rPr>
        <w:t xml:space="preserve"> </w:t>
      </w:r>
      <w:r w:rsidR="00EC7F44">
        <w:rPr>
          <w:rFonts w:ascii="Tahoma" w:hAnsi="Tahoma" w:cs="Tahoma"/>
        </w:rPr>
        <w:t>section</w:t>
      </w:r>
      <w:r w:rsidR="007D1F3D" w:rsidRPr="00BB54B9">
        <w:rPr>
          <w:rFonts w:ascii="Tahoma" w:hAnsi="Tahoma" w:cs="Tahoma"/>
        </w:rPr>
        <w:t xml:space="preserve">. Please read the instruction carefully before filling </w:t>
      </w:r>
      <w:r w:rsidR="00F2157C" w:rsidRPr="00BB54B9">
        <w:rPr>
          <w:rFonts w:ascii="Tahoma" w:hAnsi="Tahoma" w:cs="Tahoma"/>
        </w:rPr>
        <w:t>out</w:t>
      </w:r>
      <w:r w:rsidR="007D1F3D" w:rsidRPr="00BB54B9">
        <w:rPr>
          <w:rFonts w:ascii="Tahoma" w:hAnsi="Tahoma" w:cs="Tahoma"/>
        </w:rPr>
        <w:t xml:space="preserve"> the form.</w:t>
      </w:r>
    </w:p>
    <w:p w14:paraId="5A0B12C9" w14:textId="77777777" w:rsidR="00761FEF" w:rsidRPr="00CA5DBD" w:rsidRDefault="00761FEF" w:rsidP="00761FEF">
      <w:pPr>
        <w:pStyle w:val="ListParagraph"/>
        <w:rPr>
          <w:rFonts w:ascii="Tahoma" w:hAnsi="Tahoma" w:cs="Tahoma"/>
        </w:rPr>
      </w:pPr>
    </w:p>
    <w:p w14:paraId="5A0B12CA" w14:textId="34250A65" w:rsidR="009C7849" w:rsidRDefault="0024774F" w:rsidP="00E16A8D">
      <w:pPr>
        <w:rPr>
          <w:rFonts w:ascii="Tahoma" w:hAnsi="Tahoma" w:cs="Tahoma"/>
        </w:rPr>
      </w:pPr>
      <w:r w:rsidRPr="0024774F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0C0C9D8F" wp14:editId="093F8403">
            <wp:extent cx="5732145" cy="1573530"/>
            <wp:effectExtent l="0" t="0" r="1905" b="7620"/>
            <wp:docPr id="20" name="Picture 20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609D" w:rsidRPr="0018609D">
        <w:rPr>
          <w:rFonts w:ascii="Tahoma" w:hAnsi="Tahoma" w:cs="Tahoma"/>
          <w:noProof/>
        </w:rPr>
        <w:t xml:space="preserve"> </w:t>
      </w:r>
    </w:p>
    <w:p w14:paraId="6E9B8F94" w14:textId="77777777" w:rsidR="0018609D" w:rsidRPr="00463FFD" w:rsidRDefault="0018609D" w:rsidP="00E16A8D">
      <w:pPr>
        <w:rPr>
          <w:rFonts w:ascii="Tahoma" w:hAnsi="Tahoma" w:cs="Tahoma"/>
        </w:rPr>
      </w:pPr>
    </w:p>
    <w:p w14:paraId="5A0B12CB" w14:textId="77777777" w:rsidR="00E94B20" w:rsidRPr="00E94B20" w:rsidRDefault="00E94B20" w:rsidP="00E94B20">
      <w:pPr>
        <w:rPr>
          <w:rFonts w:ascii="Tahoma" w:hAnsi="Tahoma" w:cs="Tahoma"/>
        </w:rPr>
      </w:pPr>
    </w:p>
    <w:p w14:paraId="5A0B12CC" w14:textId="51A5D197" w:rsidR="00463FFD" w:rsidRPr="00746CA5" w:rsidRDefault="00746CA5" w:rsidP="006D3264">
      <w:pPr>
        <w:pStyle w:val="Heading3"/>
        <w:numPr>
          <w:ilvl w:val="2"/>
          <w:numId w:val="13"/>
        </w:numPr>
        <w:spacing w:before="0" w:line="240" w:lineRule="auto"/>
        <w:ind w:left="540"/>
        <w:rPr>
          <w:rFonts w:ascii="Tahoma" w:hAnsi="Tahoma" w:cs="Tahoma"/>
          <w:sz w:val="24"/>
          <w:szCs w:val="20"/>
        </w:rPr>
      </w:pPr>
      <w:r>
        <w:rPr>
          <w:rFonts w:ascii="Tahoma" w:hAnsi="Tahoma" w:cs="Tahoma"/>
          <w:sz w:val="24"/>
          <w:szCs w:val="20"/>
        </w:rPr>
        <w:t xml:space="preserve"> </w:t>
      </w:r>
      <w:bookmarkStart w:id="52" w:name="_Toc131081022"/>
      <w:bookmarkStart w:id="53" w:name="_Toc131080707"/>
      <w:r w:rsidR="00B570F7" w:rsidRPr="00746CA5">
        <w:rPr>
          <w:rFonts w:ascii="Tahoma" w:hAnsi="Tahoma" w:cs="Tahoma"/>
          <w:sz w:val="24"/>
          <w:szCs w:val="20"/>
        </w:rPr>
        <w:t>Expression of Interest</w:t>
      </w:r>
      <w:bookmarkEnd w:id="52"/>
      <w:bookmarkEnd w:id="53"/>
      <w:r w:rsidR="00836DE1" w:rsidRPr="00746CA5">
        <w:rPr>
          <w:rFonts w:ascii="Tahoma" w:hAnsi="Tahoma" w:cs="Tahoma"/>
          <w:sz w:val="24"/>
          <w:szCs w:val="20"/>
        </w:rPr>
        <w:t xml:space="preserve"> </w:t>
      </w:r>
    </w:p>
    <w:p w14:paraId="5A0B12CD" w14:textId="77777777" w:rsidR="00B570F7" w:rsidRDefault="00B570F7" w:rsidP="00B570F7"/>
    <w:p w14:paraId="5A0B12CE" w14:textId="161715DF" w:rsidR="008C36D5" w:rsidRPr="00BB54B9" w:rsidRDefault="008C36D5" w:rsidP="008C36D5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You must submit your </w:t>
      </w:r>
      <w:r w:rsidRPr="00B570F7">
        <w:rPr>
          <w:rFonts w:ascii="Tahoma" w:hAnsi="Tahoma" w:cs="Tahoma"/>
          <w:b/>
        </w:rPr>
        <w:t>Expression of Interest</w:t>
      </w:r>
      <w:r>
        <w:rPr>
          <w:rFonts w:ascii="Tahoma" w:hAnsi="Tahoma" w:cs="Tahoma"/>
        </w:rPr>
        <w:t xml:space="preserve"> (see details below) first before </w:t>
      </w:r>
      <w:r w:rsidRPr="00BB54B9">
        <w:rPr>
          <w:rFonts w:ascii="Tahoma" w:hAnsi="Tahoma" w:cs="Tahoma"/>
        </w:rPr>
        <w:t>fill</w:t>
      </w:r>
      <w:r>
        <w:rPr>
          <w:rFonts w:ascii="Tahoma" w:hAnsi="Tahoma" w:cs="Tahoma"/>
        </w:rPr>
        <w:t>ing</w:t>
      </w:r>
      <w:r w:rsidRPr="00BB54B9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up</w:t>
      </w:r>
      <w:r w:rsidRPr="00BB54B9">
        <w:rPr>
          <w:rFonts w:ascii="Tahoma" w:hAnsi="Tahoma" w:cs="Tahoma"/>
        </w:rPr>
        <w:t xml:space="preserve"> t</w:t>
      </w:r>
      <w:r>
        <w:rPr>
          <w:rFonts w:ascii="Tahoma" w:hAnsi="Tahoma" w:cs="Tahoma"/>
        </w:rPr>
        <w:t xml:space="preserve">he rest of the application form. You can edit/modified your form after </w:t>
      </w:r>
      <w:r w:rsidR="008C1ADF">
        <w:rPr>
          <w:rFonts w:ascii="Tahoma" w:hAnsi="Tahoma" w:cs="Tahoma"/>
        </w:rPr>
        <w:t>the Expression of Interest</w:t>
      </w:r>
      <w:r>
        <w:rPr>
          <w:rFonts w:ascii="Tahoma" w:hAnsi="Tahoma" w:cs="Tahoma"/>
        </w:rPr>
        <w:t xml:space="preserve"> at</w:t>
      </w:r>
      <w:r w:rsidRPr="00BB54B9">
        <w:rPr>
          <w:rFonts w:ascii="Tahoma" w:hAnsi="Tahoma" w:cs="Tahoma"/>
        </w:rPr>
        <w:t xml:space="preserve"> any point </w:t>
      </w:r>
      <w:r w:rsidR="00E16A8D">
        <w:rPr>
          <w:rFonts w:ascii="Tahoma" w:hAnsi="Tahoma" w:cs="Tahoma"/>
        </w:rPr>
        <w:t>in</w:t>
      </w:r>
      <w:r w:rsidRPr="00BB54B9">
        <w:rPr>
          <w:rFonts w:ascii="Tahoma" w:hAnsi="Tahoma" w:cs="Tahoma"/>
        </w:rPr>
        <w:t xml:space="preserve"> time and save them as </w:t>
      </w:r>
      <w:r>
        <w:rPr>
          <w:rFonts w:ascii="Tahoma" w:hAnsi="Tahoma" w:cs="Tahoma"/>
        </w:rPr>
        <w:t xml:space="preserve">a </w:t>
      </w:r>
      <w:r w:rsidRPr="00BB54B9">
        <w:rPr>
          <w:rFonts w:ascii="Tahoma" w:hAnsi="Tahoma" w:cs="Tahoma"/>
        </w:rPr>
        <w:t>draft before submission.</w:t>
      </w:r>
    </w:p>
    <w:p w14:paraId="5A0B12CF" w14:textId="77777777" w:rsidR="008C36D5" w:rsidRDefault="008C36D5" w:rsidP="00E60B8B">
      <w:pPr>
        <w:rPr>
          <w:rFonts w:ascii="Tahoma" w:hAnsi="Tahoma" w:cs="Tahoma"/>
        </w:rPr>
      </w:pPr>
    </w:p>
    <w:p w14:paraId="5A0B12D0" w14:textId="68BB06A1" w:rsidR="00E60B8B" w:rsidRPr="00BB54B9" w:rsidRDefault="00E60B8B" w:rsidP="00E60B8B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This section is the start of the application form.</w:t>
      </w:r>
      <w:r w:rsidRPr="00E60B8B">
        <w:rPr>
          <w:rFonts w:ascii="Tahoma" w:hAnsi="Tahoma" w:cs="Tahoma"/>
        </w:rPr>
        <w:t xml:space="preserve"> </w:t>
      </w:r>
      <w:r w:rsidRPr="00BB54B9">
        <w:rPr>
          <w:rFonts w:ascii="Tahoma" w:hAnsi="Tahoma" w:cs="Tahoma"/>
        </w:rPr>
        <w:t xml:space="preserve">Before you can move on to </w:t>
      </w:r>
      <w:r>
        <w:rPr>
          <w:rFonts w:ascii="Tahoma" w:hAnsi="Tahoma" w:cs="Tahoma"/>
        </w:rPr>
        <w:t>the main</w:t>
      </w:r>
      <w:r w:rsidRPr="00BB54B9">
        <w:rPr>
          <w:rFonts w:ascii="Tahoma" w:hAnsi="Tahoma" w:cs="Tahoma"/>
        </w:rPr>
        <w:t xml:space="preserve"> sections </w:t>
      </w:r>
      <w:r>
        <w:rPr>
          <w:rFonts w:ascii="Tahoma" w:hAnsi="Tahoma" w:cs="Tahoma"/>
        </w:rPr>
        <w:t>of</w:t>
      </w:r>
      <w:r w:rsidRPr="00BB54B9">
        <w:rPr>
          <w:rFonts w:ascii="Tahoma" w:hAnsi="Tahoma" w:cs="Tahoma"/>
        </w:rPr>
        <w:t xml:space="preserve"> the application, you are required to fill </w:t>
      </w:r>
      <w:r w:rsidR="00BC6CBD">
        <w:rPr>
          <w:rFonts w:ascii="Tahoma" w:hAnsi="Tahoma" w:cs="Tahoma"/>
        </w:rPr>
        <w:t>in</w:t>
      </w:r>
      <w:r w:rsidRPr="00BB54B9">
        <w:rPr>
          <w:rFonts w:ascii="Tahoma" w:hAnsi="Tahoma" w:cs="Tahoma"/>
        </w:rPr>
        <w:t xml:space="preserve"> </w:t>
      </w:r>
      <w:r w:rsidR="008C1ADF">
        <w:rPr>
          <w:rFonts w:ascii="Tahoma" w:hAnsi="Tahoma" w:cs="Tahoma"/>
        </w:rPr>
        <w:t xml:space="preserve">the </w:t>
      </w:r>
      <w:r>
        <w:rPr>
          <w:rFonts w:ascii="Tahoma" w:hAnsi="Tahoma" w:cs="Tahoma"/>
          <w:b/>
        </w:rPr>
        <w:t>Project Overview</w:t>
      </w:r>
      <w:r>
        <w:rPr>
          <w:rFonts w:ascii="Tahoma" w:hAnsi="Tahoma" w:cs="Tahoma"/>
          <w:i/>
        </w:rPr>
        <w:t xml:space="preserve"> </w:t>
      </w:r>
      <w:r w:rsidRPr="00BB54B9">
        <w:rPr>
          <w:rFonts w:ascii="Tahoma" w:hAnsi="Tahoma" w:cs="Tahoma"/>
        </w:rPr>
        <w:t xml:space="preserve">section and </w:t>
      </w:r>
      <w:r w:rsidR="00224E3B" w:rsidRPr="00224E3B">
        <w:rPr>
          <w:rFonts w:ascii="Tahoma" w:hAnsi="Tahoma" w:cs="Tahoma"/>
        </w:rPr>
        <w:t>submit</w:t>
      </w:r>
      <w:r w:rsidRPr="00BB54B9">
        <w:rPr>
          <w:rFonts w:ascii="Tahoma" w:hAnsi="Tahoma" w:cs="Tahoma"/>
        </w:rPr>
        <w:t xml:space="preserve"> </w:t>
      </w:r>
      <w:r w:rsidR="00341E27">
        <w:rPr>
          <w:rFonts w:ascii="Tahoma" w:hAnsi="Tahoma" w:cs="Tahoma"/>
        </w:rPr>
        <w:t xml:space="preserve">it </w:t>
      </w:r>
      <w:r>
        <w:rPr>
          <w:rFonts w:ascii="Tahoma" w:hAnsi="Tahoma" w:cs="Tahoma"/>
        </w:rPr>
        <w:t xml:space="preserve">as </w:t>
      </w:r>
      <w:r w:rsidRPr="00BB54B9">
        <w:rPr>
          <w:rFonts w:ascii="Tahoma" w:hAnsi="Tahoma" w:cs="Tahoma"/>
        </w:rPr>
        <w:t xml:space="preserve">your </w:t>
      </w:r>
      <w:r w:rsidRPr="00B570F7">
        <w:rPr>
          <w:rFonts w:ascii="Tahoma" w:hAnsi="Tahoma" w:cs="Tahoma"/>
          <w:b/>
        </w:rPr>
        <w:t xml:space="preserve">Expression of </w:t>
      </w:r>
      <w:r>
        <w:rPr>
          <w:rFonts w:ascii="Tahoma" w:hAnsi="Tahoma" w:cs="Tahoma"/>
          <w:b/>
        </w:rPr>
        <w:t>I</w:t>
      </w:r>
      <w:r w:rsidRPr="00B570F7">
        <w:rPr>
          <w:rFonts w:ascii="Tahoma" w:hAnsi="Tahoma" w:cs="Tahoma"/>
          <w:b/>
        </w:rPr>
        <w:t>nterest</w:t>
      </w:r>
      <w:r w:rsidRPr="00BB54B9">
        <w:rPr>
          <w:rFonts w:ascii="Tahoma" w:hAnsi="Tahoma" w:cs="Tahoma"/>
        </w:rPr>
        <w:t xml:space="preserve"> to apply for a grant</w:t>
      </w:r>
      <w:r>
        <w:rPr>
          <w:rFonts w:ascii="Tahoma" w:hAnsi="Tahoma" w:cs="Tahoma"/>
        </w:rPr>
        <w:t>.</w:t>
      </w:r>
      <w:r w:rsidRPr="00BB54B9">
        <w:rPr>
          <w:rFonts w:ascii="Tahoma" w:hAnsi="Tahoma" w:cs="Tahoma"/>
        </w:rPr>
        <w:t xml:space="preserve"> Filling out this section will indicate your intention to submit a proposal and a request /proposal identification (ID) will be generated. For any follow</w:t>
      </w:r>
      <w:r w:rsidR="00137307">
        <w:rPr>
          <w:rFonts w:ascii="Tahoma" w:hAnsi="Tahoma" w:cs="Tahoma"/>
        </w:rPr>
        <w:t>-</w:t>
      </w:r>
      <w:r w:rsidRPr="00BB54B9">
        <w:rPr>
          <w:rFonts w:ascii="Tahoma" w:hAnsi="Tahoma" w:cs="Tahoma"/>
        </w:rPr>
        <w:t>up action, please use the request/proposal ID to identify your application to the administrative staff.</w:t>
      </w:r>
    </w:p>
    <w:p w14:paraId="5A0B12D1" w14:textId="77777777" w:rsidR="00E60B8B" w:rsidRDefault="00E60B8B" w:rsidP="00B570F7"/>
    <w:p w14:paraId="5A0B12D2" w14:textId="193CC6A8" w:rsidR="00B570F7" w:rsidRDefault="180B1F31" w:rsidP="00B570F7">
      <w:pPr>
        <w:rPr>
          <w:rFonts w:ascii="Tahoma" w:hAnsi="Tahoma" w:cs="Tahoma"/>
        </w:rPr>
      </w:pPr>
      <w:r w:rsidRPr="34C36B1E">
        <w:rPr>
          <w:rFonts w:ascii="Tahoma" w:hAnsi="Tahoma" w:cs="Tahoma"/>
        </w:rPr>
        <w:t>The purpose</w:t>
      </w:r>
      <w:r w:rsidR="16A40C6B" w:rsidRPr="34C36B1E">
        <w:rPr>
          <w:rFonts w:ascii="Tahoma" w:hAnsi="Tahoma" w:cs="Tahoma"/>
        </w:rPr>
        <w:t xml:space="preserve"> of this</w:t>
      </w:r>
      <w:r w:rsidRPr="34C36B1E">
        <w:rPr>
          <w:rFonts w:ascii="Tahoma" w:hAnsi="Tahoma" w:cs="Tahoma"/>
        </w:rPr>
        <w:t xml:space="preserve"> </w:t>
      </w:r>
      <w:r w:rsidR="4189D8F3" w:rsidRPr="34C36B1E">
        <w:rPr>
          <w:rFonts w:ascii="Tahoma" w:hAnsi="Tahoma" w:cs="Tahoma"/>
        </w:rPr>
        <w:t xml:space="preserve">step </w:t>
      </w:r>
      <w:r w:rsidRPr="34C36B1E">
        <w:rPr>
          <w:rFonts w:ascii="Tahoma" w:hAnsi="Tahoma" w:cs="Tahoma"/>
        </w:rPr>
        <w:t xml:space="preserve">is to notify </w:t>
      </w:r>
      <w:r w:rsidR="74D9B4DF" w:rsidRPr="34C36B1E">
        <w:rPr>
          <w:rFonts w:ascii="Tahoma" w:hAnsi="Tahoma" w:cs="Tahoma"/>
        </w:rPr>
        <w:t xml:space="preserve">the </w:t>
      </w:r>
      <w:r w:rsidR="2C0CF753" w:rsidRPr="003F1710">
        <w:rPr>
          <w:rFonts w:ascii="Tahoma" w:hAnsi="Tahoma" w:cs="Tahoma"/>
        </w:rPr>
        <w:t>ERFP</w:t>
      </w:r>
      <w:r w:rsidR="770791E9" w:rsidRPr="003F1710">
        <w:rPr>
          <w:rFonts w:ascii="Tahoma" w:hAnsi="Tahoma" w:cs="Tahoma"/>
        </w:rPr>
        <w:t>O</w:t>
      </w:r>
      <w:r w:rsidRPr="34C36B1E">
        <w:rPr>
          <w:rFonts w:ascii="Tahoma" w:hAnsi="Tahoma" w:cs="Tahoma"/>
          <w:b/>
          <w:bCs/>
        </w:rPr>
        <w:t xml:space="preserve"> </w:t>
      </w:r>
      <w:r w:rsidRPr="34C36B1E">
        <w:rPr>
          <w:rFonts w:ascii="Tahoma" w:hAnsi="Tahoma" w:cs="Tahoma"/>
        </w:rPr>
        <w:t>o</w:t>
      </w:r>
      <w:r w:rsidR="74D9B4DF" w:rsidRPr="34C36B1E">
        <w:rPr>
          <w:rFonts w:ascii="Tahoma" w:hAnsi="Tahoma" w:cs="Tahoma"/>
        </w:rPr>
        <w:t>f</w:t>
      </w:r>
      <w:r w:rsidRPr="34C36B1E">
        <w:rPr>
          <w:rFonts w:ascii="Tahoma" w:hAnsi="Tahoma" w:cs="Tahoma"/>
        </w:rPr>
        <w:t xml:space="preserve"> your</w:t>
      </w:r>
      <w:r w:rsidR="48897AAC" w:rsidRPr="34C36B1E">
        <w:rPr>
          <w:rFonts w:ascii="Tahoma" w:hAnsi="Tahoma" w:cs="Tahoma"/>
        </w:rPr>
        <w:t xml:space="preserve"> Expression of Interest</w:t>
      </w:r>
      <w:r w:rsidRPr="34C36B1E">
        <w:rPr>
          <w:rFonts w:ascii="Tahoma" w:hAnsi="Tahoma" w:cs="Tahoma"/>
        </w:rPr>
        <w:t>.</w:t>
      </w:r>
      <w:r w:rsidR="184336C7" w:rsidRPr="34C36B1E">
        <w:rPr>
          <w:rFonts w:ascii="Tahoma" w:hAnsi="Tahoma" w:cs="Tahoma"/>
        </w:rPr>
        <w:t xml:space="preserve"> </w:t>
      </w:r>
      <w:r w:rsidRPr="34C36B1E">
        <w:rPr>
          <w:rFonts w:ascii="Tahoma" w:hAnsi="Tahoma" w:cs="Tahoma"/>
        </w:rPr>
        <w:t xml:space="preserve">It is recommended that you submit and record your </w:t>
      </w:r>
      <w:r w:rsidR="48897AAC" w:rsidRPr="34C36B1E">
        <w:rPr>
          <w:rFonts w:ascii="Tahoma" w:hAnsi="Tahoma" w:cs="Tahoma"/>
        </w:rPr>
        <w:t>Expression of Interest</w:t>
      </w:r>
      <w:r w:rsidRPr="34C36B1E">
        <w:rPr>
          <w:rFonts w:ascii="Tahoma" w:hAnsi="Tahoma" w:cs="Tahoma"/>
        </w:rPr>
        <w:t xml:space="preserve"> to apply for a grant in ROMS as early as possible. This will allow the </w:t>
      </w:r>
      <w:r w:rsidR="2C0CF753" w:rsidRPr="003F1710">
        <w:rPr>
          <w:rFonts w:ascii="Tahoma" w:hAnsi="Tahoma" w:cs="Tahoma"/>
        </w:rPr>
        <w:t>ERFP</w:t>
      </w:r>
      <w:r w:rsidR="06F11086" w:rsidRPr="003F1710">
        <w:rPr>
          <w:rFonts w:ascii="Tahoma" w:hAnsi="Tahoma" w:cs="Tahoma"/>
        </w:rPr>
        <w:t>O</w:t>
      </w:r>
      <w:r w:rsidRPr="00AD52CC">
        <w:rPr>
          <w:rFonts w:ascii="Tahoma" w:hAnsi="Tahoma" w:cs="Tahoma"/>
        </w:rPr>
        <w:t xml:space="preserve"> </w:t>
      </w:r>
      <w:r w:rsidRPr="34C36B1E">
        <w:rPr>
          <w:rFonts w:ascii="Tahoma" w:hAnsi="Tahoma" w:cs="Tahoma"/>
        </w:rPr>
        <w:t>team to assist you in your application.</w:t>
      </w:r>
    </w:p>
    <w:p w14:paraId="70CD5116" w14:textId="77777777" w:rsidR="002D01AD" w:rsidRDefault="002D01AD" w:rsidP="00B570F7">
      <w:pPr>
        <w:rPr>
          <w:rFonts w:ascii="Tahoma" w:hAnsi="Tahoma" w:cs="Tahoma"/>
        </w:rPr>
      </w:pPr>
    </w:p>
    <w:p w14:paraId="6F907FFB" w14:textId="77777777" w:rsidR="00EC7F44" w:rsidRPr="00A53C4E" w:rsidRDefault="00EC7F44" w:rsidP="00B570F7">
      <w:pPr>
        <w:rPr>
          <w:rFonts w:ascii="Tahoma" w:hAnsi="Tahoma" w:cs="Tahoma"/>
        </w:rPr>
      </w:pPr>
    </w:p>
    <w:p w14:paraId="5A0B12D4" w14:textId="3FA54779" w:rsidR="00B570F7" w:rsidRDefault="002D01AD" w:rsidP="00A61D4D">
      <w:pPr>
        <w:jc w:val="center"/>
      </w:pPr>
      <w:r w:rsidRPr="002D01AD">
        <w:rPr>
          <w:noProof/>
          <w:color w:val="2B579A"/>
          <w:shd w:val="clear" w:color="auto" w:fill="E6E6E6"/>
        </w:rPr>
        <w:drawing>
          <wp:inline distT="0" distB="0" distL="0" distR="0" wp14:anchorId="42B3B078" wp14:editId="125B124A">
            <wp:extent cx="5732145" cy="2688590"/>
            <wp:effectExtent l="0" t="0" r="1905" b="0"/>
            <wp:docPr id="92" name="Picture 9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Graphical user interface, application, Wo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D5" w14:textId="77777777" w:rsidR="00E94B20" w:rsidRDefault="00E94B20" w:rsidP="00B570F7"/>
    <w:p w14:paraId="5A0B12D6" w14:textId="77777777" w:rsidR="00E524F5" w:rsidRPr="00E91F39" w:rsidRDefault="00B7114E" w:rsidP="00B570F7">
      <w:pPr>
        <w:rPr>
          <w:rFonts w:ascii="Tahoma" w:hAnsi="Tahoma" w:cs="Tahoma"/>
          <w:b/>
        </w:rPr>
      </w:pPr>
      <w:r w:rsidRPr="00E91F39">
        <w:rPr>
          <w:rFonts w:ascii="Tahoma" w:hAnsi="Tahoma" w:cs="Tahoma"/>
          <w:b/>
        </w:rPr>
        <w:t>Note:</w:t>
      </w:r>
    </w:p>
    <w:p w14:paraId="5A0B12D7" w14:textId="77777777" w:rsidR="00B7114E" w:rsidRPr="00E91F39" w:rsidRDefault="00B7114E" w:rsidP="00B570F7">
      <w:pPr>
        <w:rPr>
          <w:rFonts w:ascii="Tahoma" w:hAnsi="Tahoma" w:cs="Tahoma"/>
        </w:rPr>
      </w:pPr>
    </w:p>
    <w:p w14:paraId="5A0B12D8" w14:textId="60ECDD71" w:rsidR="00B7114E" w:rsidRDefault="00B7114E" w:rsidP="00B7114E">
      <w:pPr>
        <w:pStyle w:val="ListParagraph"/>
        <w:numPr>
          <w:ilvl w:val="0"/>
          <w:numId w:val="39"/>
        </w:numPr>
        <w:rPr>
          <w:rFonts w:ascii="Tahoma" w:hAnsi="Tahoma" w:cs="Tahoma"/>
          <w:color w:val="000000" w:themeColor="text1"/>
        </w:rPr>
      </w:pPr>
      <w:r w:rsidRPr="00E91F39">
        <w:rPr>
          <w:rFonts w:ascii="Tahoma" w:hAnsi="Tahoma" w:cs="Tahoma"/>
          <w:color w:val="000000" w:themeColor="text1"/>
        </w:rPr>
        <w:t xml:space="preserve">The selection for </w:t>
      </w:r>
      <w:r w:rsidRPr="0018609D">
        <w:rPr>
          <w:rFonts w:ascii="Tahoma" w:hAnsi="Tahoma" w:cs="Tahoma"/>
          <w:b/>
          <w:bCs/>
          <w:color w:val="000000" w:themeColor="text1"/>
        </w:rPr>
        <w:t>Type of Application</w:t>
      </w:r>
      <w:r w:rsidRPr="00E91F39">
        <w:rPr>
          <w:rFonts w:ascii="Tahoma" w:hAnsi="Tahoma" w:cs="Tahoma"/>
          <w:color w:val="000000" w:themeColor="text1"/>
        </w:rPr>
        <w:t xml:space="preserve"> </w:t>
      </w:r>
      <w:r w:rsidR="0094757A">
        <w:rPr>
          <w:rFonts w:ascii="Tahoma" w:hAnsi="Tahoma" w:cs="Tahoma"/>
          <w:color w:val="000000" w:themeColor="text1"/>
        </w:rPr>
        <w:t xml:space="preserve">(‘new’ or ‘resubmission’) </w:t>
      </w:r>
      <w:r w:rsidRPr="00E91F39">
        <w:rPr>
          <w:rFonts w:ascii="Tahoma" w:hAnsi="Tahoma" w:cs="Tahoma"/>
          <w:color w:val="000000" w:themeColor="text1"/>
        </w:rPr>
        <w:t xml:space="preserve">cannot be changed after submission of </w:t>
      </w:r>
      <w:r w:rsidR="008C1ADF">
        <w:rPr>
          <w:rFonts w:ascii="Tahoma" w:hAnsi="Tahoma" w:cs="Tahoma"/>
          <w:color w:val="000000" w:themeColor="text1"/>
        </w:rPr>
        <w:t>the E</w:t>
      </w:r>
      <w:r w:rsidRPr="00E91F39">
        <w:rPr>
          <w:rFonts w:ascii="Tahoma" w:hAnsi="Tahoma" w:cs="Tahoma"/>
          <w:color w:val="000000" w:themeColor="text1"/>
        </w:rPr>
        <w:t xml:space="preserve">xpression of </w:t>
      </w:r>
      <w:r w:rsidR="008C1ADF">
        <w:rPr>
          <w:rFonts w:ascii="Tahoma" w:hAnsi="Tahoma" w:cs="Tahoma"/>
          <w:color w:val="000000" w:themeColor="text1"/>
        </w:rPr>
        <w:t>I</w:t>
      </w:r>
      <w:r w:rsidRPr="00E91F39">
        <w:rPr>
          <w:rFonts w:ascii="Tahoma" w:hAnsi="Tahoma" w:cs="Tahoma"/>
          <w:color w:val="000000" w:themeColor="text1"/>
        </w:rPr>
        <w:t xml:space="preserve">nterest. </w:t>
      </w:r>
      <w:r w:rsidR="008C1ADF">
        <w:rPr>
          <w:rFonts w:ascii="Tahoma" w:hAnsi="Tahoma" w:cs="Tahoma"/>
          <w:color w:val="000000" w:themeColor="text1"/>
        </w:rPr>
        <w:t xml:space="preserve">The </w:t>
      </w:r>
      <w:r w:rsidRPr="00E91F39">
        <w:rPr>
          <w:rFonts w:ascii="Tahoma" w:hAnsi="Tahoma" w:cs="Tahoma"/>
          <w:color w:val="000000" w:themeColor="text1"/>
        </w:rPr>
        <w:t xml:space="preserve">PI would need to resubmit a new </w:t>
      </w:r>
      <w:r w:rsidR="008C1ADF">
        <w:rPr>
          <w:rFonts w:ascii="Tahoma" w:hAnsi="Tahoma" w:cs="Tahoma"/>
          <w:color w:val="000000" w:themeColor="text1"/>
        </w:rPr>
        <w:t>E</w:t>
      </w:r>
      <w:r w:rsidRPr="00E91F39">
        <w:rPr>
          <w:rFonts w:ascii="Tahoma" w:hAnsi="Tahoma" w:cs="Tahoma"/>
          <w:color w:val="000000" w:themeColor="text1"/>
        </w:rPr>
        <w:t xml:space="preserve">xpression of </w:t>
      </w:r>
      <w:r w:rsidR="008C1ADF">
        <w:rPr>
          <w:rFonts w:ascii="Tahoma" w:hAnsi="Tahoma" w:cs="Tahoma"/>
          <w:color w:val="000000" w:themeColor="text1"/>
        </w:rPr>
        <w:t>I</w:t>
      </w:r>
      <w:r w:rsidRPr="00E91F39">
        <w:rPr>
          <w:rFonts w:ascii="Tahoma" w:hAnsi="Tahoma" w:cs="Tahoma"/>
          <w:color w:val="000000" w:themeColor="text1"/>
        </w:rPr>
        <w:t xml:space="preserve">nterest </w:t>
      </w:r>
      <w:r w:rsidR="00DC2142" w:rsidRPr="00E91F39">
        <w:rPr>
          <w:rFonts w:ascii="Tahoma" w:hAnsi="Tahoma" w:cs="Tahoma"/>
          <w:color w:val="000000" w:themeColor="text1"/>
        </w:rPr>
        <w:t xml:space="preserve">if </w:t>
      </w:r>
      <w:r w:rsidR="00DC2142">
        <w:rPr>
          <w:rFonts w:ascii="Tahoma" w:hAnsi="Tahoma" w:cs="Tahoma"/>
          <w:color w:val="000000" w:themeColor="text1"/>
        </w:rPr>
        <w:t>the</w:t>
      </w:r>
      <w:r w:rsidR="008C1ADF">
        <w:rPr>
          <w:rFonts w:ascii="Tahoma" w:hAnsi="Tahoma" w:cs="Tahoma"/>
          <w:color w:val="000000" w:themeColor="text1"/>
        </w:rPr>
        <w:t xml:space="preserve"> grant type changes</w:t>
      </w:r>
      <w:r w:rsidRPr="00E91F39">
        <w:rPr>
          <w:rFonts w:ascii="Tahoma" w:hAnsi="Tahoma" w:cs="Tahoma"/>
          <w:color w:val="000000" w:themeColor="text1"/>
        </w:rPr>
        <w:t>.</w:t>
      </w:r>
    </w:p>
    <w:p w14:paraId="4CC10BF8" w14:textId="77777777" w:rsidR="0018609D" w:rsidRPr="00E91F39" w:rsidRDefault="0018609D" w:rsidP="0018609D">
      <w:pPr>
        <w:pStyle w:val="ListParagraph"/>
        <w:rPr>
          <w:rFonts w:ascii="Tahoma" w:hAnsi="Tahoma" w:cs="Tahoma"/>
          <w:color w:val="000000" w:themeColor="text1"/>
        </w:rPr>
      </w:pPr>
    </w:p>
    <w:p w14:paraId="5A0B12D9" w14:textId="77777777" w:rsidR="00B7114E" w:rsidRDefault="00B7114E" w:rsidP="00B570F7"/>
    <w:p w14:paraId="6E4D52E7" w14:textId="4E7D2C7E" w:rsidR="0018609D" w:rsidRDefault="0018609D" w:rsidP="00E524F5">
      <w:pPr>
        <w:pStyle w:val="Heading3"/>
        <w:numPr>
          <w:ilvl w:val="3"/>
          <w:numId w:val="13"/>
        </w:numPr>
        <w:spacing w:before="0" w:line="240" w:lineRule="auto"/>
        <w:ind w:left="547" w:hanging="547"/>
        <w:rPr>
          <w:rFonts w:ascii="Tahoma" w:hAnsi="Tahoma" w:cs="Tahoma"/>
        </w:rPr>
      </w:pPr>
      <w:bookmarkStart w:id="54" w:name="_Toc131081023"/>
      <w:bookmarkStart w:id="55" w:name="_Toc131080708"/>
      <w:r>
        <w:rPr>
          <w:rFonts w:ascii="Tahoma" w:hAnsi="Tahoma" w:cs="Tahoma"/>
        </w:rPr>
        <w:t>Indication of Tier</w:t>
      </w:r>
      <w:bookmarkEnd w:id="54"/>
      <w:bookmarkEnd w:id="55"/>
    </w:p>
    <w:p w14:paraId="130F8620" w14:textId="77777777" w:rsidR="0018609D" w:rsidRDefault="0018609D" w:rsidP="0018609D">
      <w:pPr>
        <w:rPr>
          <w:rFonts w:ascii="Tahoma" w:hAnsi="Tahoma" w:cs="Tahoma"/>
        </w:rPr>
      </w:pPr>
    </w:p>
    <w:p w14:paraId="7111AF51" w14:textId="6F4BAA66" w:rsidR="00C475B1" w:rsidRDefault="0018609D" w:rsidP="00E524F5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The selection for </w:t>
      </w:r>
      <w:r w:rsidRPr="0018609D">
        <w:rPr>
          <w:rFonts w:ascii="Tahoma" w:hAnsi="Tahoma" w:cs="Tahoma"/>
          <w:b/>
          <w:bCs/>
        </w:rPr>
        <w:t>Indication of Tier</w:t>
      </w:r>
      <w:r>
        <w:rPr>
          <w:rFonts w:ascii="Tahoma" w:hAnsi="Tahoma" w:cs="Tahoma"/>
        </w:rPr>
        <w:t xml:space="preserve"> is mandatory for the EOI submission and is for indicative purposes only. This can be changed during the grant application.</w:t>
      </w:r>
    </w:p>
    <w:p w14:paraId="43913BF0" w14:textId="35B53098" w:rsidR="00C475B1" w:rsidRDefault="00C475B1" w:rsidP="00E524F5">
      <w:pPr>
        <w:rPr>
          <w:rFonts w:ascii="Tahoma" w:hAnsi="Tahoma" w:cs="Tahoma"/>
        </w:rPr>
      </w:pPr>
    </w:p>
    <w:p w14:paraId="669AE15F" w14:textId="74BBEF0A" w:rsidR="00C475B1" w:rsidRPr="00C475B1" w:rsidRDefault="00C475B1" w:rsidP="00C475B1">
      <w:pPr>
        <w:pStyle w:val="ListParagraph"/>
        <w:numPr>
          <w:ilvl w:val="3"/>
          <w:numId w:val="13"/>
        </w:numPr>
        <w:ind w:left="634"/>
        <w:outlineLvl w:val="2"/>
        <w:rPr>
          <w:rFonts w:ascii="Tahoma" w:hAnsi="Tahoma" w:cs="Tahoma"/>
          <w:b/>
        </w:rPr>
      </w:pPr>
      <w:bookmarkStart w:id="56" w:name="_Toc131081024"/>
      <w:bookmarkStart w:id="57" w:name="_Toc131080709"/>
      <w:r w:rsidRPr="00C475B1">
        <w:rPr>
          <w:rFonts w:ascii="Tahoma" w:hAnsi="Tahoma" w:cs="Tahoma"/>
          <w:b/>
        </w:rPr>
        <w:t>Keywords</w:t>
      </w:r>
      <w:bookmarkEnd w:id="56"/>
      <w:bookmarkEnd w:id="57"/>
    </w:p>
    <w:p w14:paraId="6E011B5C" w14:textId="77777777" w:rsidR="00C475B1" w:rsidRDefault="00C475B1" w:rsidP="00E524F5">
      <w:pPr>
        <w:rPr>
          <w:rFonts w:ascii="Tahoma" w:hAnsi="Tahoma" w:cs="Tahoma"/>
        </w:rPr>
      </w:pPr>
    </w:p>
    <w:p w14:paraId="5A0B12E2" w14:textId="6095B1D8" w:rsidR="00E524F5" w:rsidRDefault="00C475B1" w:rsidP="00E524F5">
      <w:pPr>
        <w:rPr>
          <w:rFonts w:ascii="Tahoma" w:hAnsi="Tahoma" w:cs="Tahoma"/>
        </w:rPr>
      </w:pPr>
      <w:bookmarkStart w:id="58" w:name="_Hlk37333570"/>
      <w:r w:rsidRPr="00C475B1">
        <w:rPr>
          <w:rFonts w:ascii="Tahoma" w:hAnsi="Tahoma" w:cs="Tahoma"/>
        </w:rPr>
        <w:t xml:space="preserve">PI can choose 3 keywords from the </w:t>
      </w:r>
      <w:r w:rsidR="009E7B54">
        <w:rPr>
          <w:rFonts w:ascii="Tahoma" w:hAnsi="Tahoma" w:cs="Tahoma"/>
        </w:rPr>
        <w:t>selection list</w:t>
      </w:r>
      <w:r w:rsidRPr="00C475B1">
        <w:rPr>
          <w:rFonts w:ascii="Tahoma" w:hAnsi="Tahoma" w:cs="Tahoma"/>
        </w:rPr>
        <w:t xml:space="preserve">, with the 1st keyword selection mandatory. These keywords are based on the Education Resource Information Center (ERIC) thesaurus and identifiers. ERIC maintains a large-scale database </w:t>
      </w:r>
      <w:r w:rsidR="00137307">
        <w:rPr>
          <w:rFonts w:ascii="Tahoma" w:hAnsi="Tahoma" w:cs="Tahoma"/>
        </w:rPr>
        <w:t>that</w:t>
      </w:r>
      <w:r w:rsidRPr="00C475B1">
        <w:rPr>
          <w:rFonts w:ascii="Tahoma" w:hAnsi="Tahoma" w:cs="Tahoma"/>
        </w:rPr>
        <w:t xml:space="preserve"> allows for indexing research across disciplines, themes</w:t>
      </w:r>
      <w:r w:rsidR="00BD226B">
        <w:rPr>
          <w:rFonts w:ascii="Tahoma" w:hAnsi="Tahoma" w:cs="Tahoma"/>
        </w:rPr>
        <w:t>,</w:t>
      </w:r>
      <w:r w:rsidRPr="00C475B1">
        <w:rPr>
          <w:rFonts w:ascii="Tahoma" w:hAnsi="Tahoma" w:cs="Tahoma"/>
        </w:rPr>
        <w:t xml:space="preserve"> and most importantly, over time. These keywords are used by </w:t>
      </w:r>
      <w:r w:rsidR="009103ED">
        <w:rPr>
          <w:rFonts w:ascii="Tahoma" w:hAnsi="Tahoma" w:cs="Tahoma"/>
        </w:rPr>
        <w:t>ERFPO</w:t>
      </w:r>
      <w:r w:rsidRPr="00C475B1">
        <w:rPr>
          <w:rFonts w:ascii="Tahoma" w:hAnsi="Tahoma" w:cs="Tahoma"/>
        </w:rPr>
        <w:t xml:space="preserve"> to </w:t>
      </w:r>
      <w:proofErr w:type="spellStart"/>
      <w:r w:rsidRPr="00C475B1">
        <w:rPr>
          <w:rFonts w:ascii="Tahoma" w:hAnsi="Tahoma" w:cs="Tahoma"/>
        </w:rPr>
        <w:t>categorise</w:t>
      </w:r>
      <w:proofErr w:type="spellEnd"/>
      <w:r w:rsidRPr="00C475B1">
        <w:rPr>
          <w:rFonts w:ascii="Tahoma" w:hAnsi="Tahoma" w:cs="Tahoma"/>
        </w:rPr>
        <w:t xml:space="preserve"> PI’s study for reports and to support synthesis efforts. The keywords you use for publication and dissemination of your work (</w:t>
      </w:r>
      <w:proofErr w:type="gramStart"/>
      <w:r w:rsidRPr="00C475B1">
        <w:rPr>
          <w:rFonts w:ascii="Tahoma" w:hAnsi="Tahoma" w:cs="Tahoma"/>
        </w:rPr>
        <w:t>e.g.</w:t>
      </w:r>
      <w:proofErr w:type="gramEnd"/>
      <w:r w:rsidRPr="00C475B1">
        <w:rPr>
          <w:rFonts w:ascii="Tahoma" w:hAnsi="Tahoma" w:cs="Tahoma"/>
        </w:rPr>
        <w:t xml:space="preserve"> journal articles, book chapters, conference presentations) may be different.</w:t>
      </w:r>
    </w:p>
    <w:p w14:paraId="44E12E5F" w14:textId="0DBCC875" w:rsidR="00C475B1" w:rsidRDefault="00C475B1" w:rsidP="00E524F5">
      <w:pPr>
        <w:rPr>
          <w:rFonts w:ascii="Tahoma" w:hAnsi="Tahoma" w:cs="Tahoma"/>
        </w:rPr>
      </w:pPr>
    </w:p>
    <w:p w14:paraId="1E62F118" w14:textId="459DA531" w:rsidR="00C475B1" w:rsidRDefault="00C475B1" w:rsidP="00E524F5">
      <w:pPr>
        <w:rPr>
          <w:rFonts w:ascii="Tahoma" w:hAnsi="Tahoma" w:cs="Tahoma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15313ED1" wp14:editId="1D439AFD">
            <wp:extent cx="3067050" cy="438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A8E5C" w14:textId="1BA28B11" w:rsidR="00C475B1" w:rsidRDefault="00C475B1" w:rsidP="00C475B1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To choose the keywords, please click </w:t>
      </w:r>
      <w:r w:rsidRPr="00BB54B9">
        <w:rPr>
          <w:rFonts w:ascii="Tahoma" w:hAnsi="Tahoma" w:cs="Tahoma"/>
        </w:rPr>
        <w:t>on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7084403A" wp14:editId="1CA0E4FD">
            <wp:extent cx="190500" cy="1714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54B9">
        <w:rPr>
          <w:rFonts w:ascii="Tahoma" w:hAnsi="Tahoma" w:cs="Tahoma"/>
        </w:rPr>
        <w:t>]</w:t>
      </w:r>
      <w:r>
        <w:rPr>
          <w:rFonts w:ascii="Tahoma" w:hAnsi="Tahoma" w:cs="Tahoma"/>
        </w:rPr>
        <w:t xml:space="preserve"> to select the keyword you would like to use.</w:t>
      </w:r>
    </w:p>
    <w:p w14:paraId="45BDC745" w14:textId="77777777" w:rsidR="00C475B1" w:rsidRDefault="00C475B1" w:rsidP="00C475B1">
      <w:pPr>
        <w:rPr>
          <w:rFonts w:ascii="Tahoma" w:hAnsi="Tahoma" w:cs="Tahoma"/>
        </w:rPr>
      </w:pPr>
    </w:p>
    <w:p w14:paraId="4BD71501" w14:textId="62C1742E" w:rsidR="00C475B1" w:rsidRDefault="00C475B1" w:rsidP="00E524F5">
      <w:pPr>
        <w:rPr>
          <w:rFonts w:ascii="Tahoma" w:hAnsi="Tahoma" w:cs="Tahoma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783CB585" wp14:editId="4C0CA1A8">
            <wp:extent cx="3057525" cy="8858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CE33" w14:textId="77777777" w:rsidR="00C475B1" w:rsidRDefault="00C475B1" w:rsidP="00C475B1">
      <w:pPr>
        <w:rPr>
          <w:rFonts w:ascii="Tahoma" w:hAnsi="Tahoma" w:cs="Tahoma"/>
        </w:rPr>
      </w:pPr>
      <w:r>
        <w:rPr>
          <w:rFonts w:ascii="Tahoma" w:hAnsi="Tahoma" w:cs="Tahoma"/>
        </w:rPr>
        <w:t>PI</w:t>
      </w:r>
      <w:r w:rsidRPr="00945042">
        <w:rPr>
          <w:rFonts w:ascii="Tahoma" w:hAnsi="Tahoma" w:cs="Tahoma"/>
        </w:rPr>
        <w:t xml:space="preserve"> can also write in 2 keywords of your own choice as descriptors for your study.</w:t>
      </w:r>
    </w:p>
    <w:bookmarkEnd w:id="58"/>
    <w:p w14:paraId="3292E579" w14:textId="77777777" w:rsidR="00C475B1" w:rsidRDefault="00C475B1" w:rsidP="00E524F5">
      <w:pPr>
        <w:rPr>
          <w:rFonts w:ascii="Tahoma" w:hAnsi="Tahoma" w:cs="Tahoma"/>
        </w:rPr>
      </w:pPr>
    </w:p>
    <w:p w14:paraId="2EAC1C59" w14:textId="1F905B08" w:rsidR="00C475B1" w:rsidRDefault="00C475B1" w:rsidP="00E524F5">
      <w:pPr>
        <w:rPr>
          <w:rFonts w:ascii="Tahoma" w:hAnsi="Tahoma" w:cs="Tahoma"/>
        </w:rPr>
      </w:pPr>
    </w:p>
    <w:p w14:paraId="5A0B12E3" w14:textId="42D0060F" w:rsidR="00E524F5" w:rsidRDefault="00E524F5" w:rsidP="00E524F5">
      <w:pPr>
        <w:pStyle w:val="Heading3"/>
        <w:numPr>
          <w:ilvl w:val="3"/>
          <w:numId w:val="13"/>
        </w:numPr>
        <w:spacing w:before="0" w:line="240" w:lineRule="auto"/>
        <w:ind w:left="547" w:hanging="547"/>
        <w:rPr>
          <w:rFonts w:ascii="Tahoma" w:hAnsi="Tahoma" w:cs="Tahoma"/>
        </w:rPr>
      </w:pPr>
      <w:bookmarkStart w:id="59" w:name="_Toc131081025"/>
      <w:bookmarkStart w:id="60" w:name="_Toc131080710"/>
      <w:r w:rsidRPr="00BB54B9">
        <w:rPr>
          <w:rFonts w:ascii="Tahoma" w:hAnsi="Tahoma" w:cs="Tahoma"/>
        </w:rPr>
        <w:t>Submit</w:t>
      </w:r>
      <w:bookmarkEnd w:id="59"/>
      <w:bookmarkEnd w:id="60"/>
    </w:p>
    <w:p w14:paraId="418543D7" w14:textId="77777777" w:rsidR="00F33420" w:rsidRPr="00F33420" w:rsidRDefault="00F33420" w:rsidP="00F33420"/>
    <w:p w14:paraId="5A0B12E4" w14:textId="49F3C93E" w:rsidR="00E524F5" w:rsidRPr="00BB54B9" w:rsidRDefault="00E524F5" w:rsidP="00E524F5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Once you have completed </w:t>
      </w:r>
      <w:r w:rsidR="006009F1" w:rsidRPr="00BB54B9">
        <w:rPr>
          <w:rFonts w:ascii="Tahoma" w:hAnsi="Tahoma" w:cs="Tahoma"/>
        </w:rPr>
        <w:t>th</w:t>
      </w:r>
      <w:r w:rsidR="008C1ADF">
        <w:rPr>
          <w:rFonts w:ascii="Tahoma" w:hAnsi="Tahoma" w:cs="Tahoma"/>
        </w:rPr>
        <w:t>e Project Overview/Expression of Interest</w:t>
      </w:r>
      <w:r w:rsidRPr="00BB54B9">
        <w:rPr>
          <w:rFonts w:ascii="Tahoma" w:hAnsi="Tahoma" w:cs="Tahoma"/>
        </w:rPr>
        <w:t xml:space="preserve">, please click on </w:t>
      </w:r>
      <w:r w:rsidR="0018609D">
        <w:rPr>
          <w:rFonts w:ascii="Tahoma" w:hAnsi="Tahoma" w:cs="Tahoma"/>
        </w:rPr>
        <w:t xml:space="preserve">Submit button </w:t>
      </w:r>
      <w:r w:rsidRPr="00BB54B9">
        <w:rPr>
          <w:rFonts w:ascii="Tahoma" w:hAnsi="Tahoma" w:cs="Tahoma"/>
        </w:rPr>
        <w:t>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A0B13D5" wp14:editId="4747204B">
            <wp:extent cx="354409" cy="361950"/>
            <wp:effectExtent l="0" t="0" r="762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8552" cy="36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54B9">
        <w:rPr>
          <w:rFonts w:ascii="Tahoma" w:hAnsi="Tahoma" w:cs="Tahoma"/>
        </w:rPr>
        <w:t>]</w:t>
      </w:r>
      <w:r w:rsidR="00FB11D8">
        <w:rPr>
          <w:rFonts w:ascii="Tahoma" w:hAnsi="Tahoma" w:cs="Tahoma"/>
        </w:rPr>
        <w:t xml:space="preserve"> </w:t>
      </w:r>
      <w:r w:rsidR="008C1ADF">
        <w:rPr>
          <w:rFonts w:ascii="Tahoma" w:hAnsi="Tahoma" w:cs="Tahoma"/>
        </w:rPr>
        <w:t>t</w:t>
      </w:r>
      <w:r w:rsidR="0018609D">
        <w:rPr>
          <w:rFonts w:ascii="Tahoma" w:hAnsi="Tahoma" w:cs="Tahoma"/>
        </w:rPr>
        <w:t>o express your interest</w:t>
      </w:r>
      <w:r>
        <w:rPr>
          <w:rFonts w:ascii="Tahoma" w:hAnsi="Tahoma" w:cs="Tahoma"/>
        </w:rPr>
        <w:t>.</w:t>
      </w:r>
    </w:p>
    <w:p w14:paraId="5A0B12E5" w14:textId="77777777" w:rsidR="00E524F5" w:rsidRDefault="00E524F5" w:rsidP="00E524F5">
      <w:pPr>
        <w:rPr>
          <w:rFonts w:ascii="Tahoma" w:hAnsi="Tahoma" w:cs="Tahoma"/>
        </w:rPr>
      </w:pPr>
    </w:p>
    <w:p w14:paraId="5A0B12E6" w14:textId="77777777" w:rsidR="00E524F5" w:rsidRPr="00BB54B9" w:rsidRDefault="00E524F5" w:rsidP="00E524F5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Once submitted,</w:t>
      </w:r>
    </w:p>
    <w:p w14:paraId="5A0B12E7" w14:textId="287C1F19" w:rsidR="00E524F5" w:rsidRDefault="00E524F5" w:rsidP="00723D92">
      <w:pPr>
        <w:pStyle w:val="ListParagraph"/>
        <w:numPr>
          <w:ilvl w:val="0"/>
          <w:numId w:val="18"/>
        </w:numPr>
        <w:spacing w:before="120" w:after="120"/>
        <w:rPr>
          <w:rFonts w:ascii="Tahoma" w:hAnsi="Tahoma" w:cs="Tahoma"/>
        </w:rPr>
      </w:pPr>
      <w:r w:rsidRPr="00BB54B9">
        <w:rPr>
          <w:rFonts w:ascii="Tahoma" w:hAnsi="Tahoma" w:cs="Tahoma"/>
        </w:rPr>
        <w:t>An application ID will be cre</w:t>
      </w:r>
      <w:r>
        <w:rPr>
          <w:rFonts w:ascii="Tahoma" w:hAnsi="Tahoma" w:cs="Tahoma"/>
        </w:rPr>
        <w:t xml:space="preserve">ated for </w:t>
      </w:r>
      <w:r w:rsidRPr="0018609D">
        <w:rPr>
          <w:rFonts w:ascii="Tahoma" w:hAnsi="Tahoma" w:cs="Tahoma"/>
        </w:rPr>
        <w:t>your application.</w:t>
      </w:r>
      <w:r w:rsidRPr="00BB54B9">
        <w:rPr>
          <w:rFonts w:ascii="Tahoma" w:hAnsi="Tahoma" w:cs="Tahoma"/>
        </w:rPr>
        <w:t xml:space="preserve"> The application ID will be displayed.</w:t>
      </w:r>
    </w:p>
    <w:p w14:paraId="3CC1D82D" w14:textId="77777777" w:rsidR="007871A0" w:rsidRPr="00723D92" w:rsidRDefault="007871A0" w:rsidP="007871A0">
      <w:pPr>
        <w:pStyle w:val="ListParagraph"/>
        <w:spacing w:before="120" w:after="120"/>
        <w:rPr>
          <w:rFonts w:ascii="Tahoma" w:hAnsi="Tahoma" w:cs="Tahoma"/>
        </w:rPr>
      </w:pPr>
    </w:p>
    <w:p w14:paraId="5A0B12E8" w14:textId="4AF3C136" w:rsidR="00E524F5" w:rsidRDefault="00CA19D5" w:rsidP="006009F1">
      <w:pPr>
        <w:pStyle w:val="ListParagraph"/>
        <w:spacing w:before="120" w:after="120"/>
        <w:ind w:left="0"/>
        <w:rPr>
          <w:rFonts w:ascii="Tahoma" w:hAnsi="Tahoma" w:cs="Tahoma"/>
        </w:rPr>
      </w:pPr>
      <w:r>
        <w:rPr>
          <w:rFonts w:ascii="Tahoma" w:hAnsi="Tahoma" w:cs="Tahoma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448077E" wp14:editId="43F46B87">
                <wp:simplePos x="0" y="0"/>
                <wp:positionH relativeFrom="column">
                  <wp:posOffset>2336800</wp:posOffset>
                </wp:positionH>
                <wp:positionV relativeFrom="paragraph">
                  <wp:posOffset>1343660</wp:posOffset>
                </wp:positionV>
                <wp:extent cx="958850" cy="146050"/>
                <wp:effectExtent l="0" t="0" r="12700" b="2540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885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6524804" id="Rectangle 32" o:spid="_x0000_s1026" style="position:absolute;margin-left:184pt;margin-top:105.8pt;width:75.5pt;height:11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" filled="f" strokecolor="red" strokeweight="2pt"/>
            </w:pict>
          </mc:Fallback>
        </mc:AlternateContent>
      </w:r>
      <w:r w:rsidRPr="00CA19D5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0F330C89" wp14:editId="6C83656A">
            <wp:extent cx="5732145" cy="1511300"/>
            <wp:effectExtent l="0" t="0" r="1905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E95C" w14:textId="77777777" w:rsidR="007871A0" w:rsidRPr="00BB54B9" w:rsidRDefault="007871A0" w:rsidP="006009F1">
      <w:pPr>
        <w:pStyle w:val="ListParagraph"/>
        <w:spacing w:before="120" w:after="120"/>
        <w:ind w:left="0"/>
        <w:rPr>
          <w:rFonts w:ascii="Tahoma" w:hAnsi="Tahoma" w:cs="Tahoma"/>
        </w:rPr>
      </w:pPr>
    </w:p>
    <w:p w14:paraId="5A0B12E9" w14:textId="33E61D25" w:rsidR="00E524F5" w:rsidRDefault="745BD2D5" w:rsidP="00E524F5">
      <w:pPr>
        <w:pStyle w:val="ListParagraph"/>
        <w:numPr>
          <w:ilvl w:val="0"/>
          <w:numId w:val="18"/>
        </w:numPr>
        <w:spacing w:before="120" w:after="120"/>
        <w:rPr>
          <w:rFonts w:ascii="Tahoma" w:hAnsi="Tahoma" w:cs="Tahoma"/>
        </w:rPr>
      </w:pPr>
      <w:r w:rsidRPr="34C36B1E">
        <w:rPr>
          <w:rFonts w:ascii="Tahoma" w:hAnsi="Tahoma" w:cs="Tahoma"/>
        </w:rPr>
        <w:t xml:space="preserve">An email will be sent to </w:t>
      </w:r>
      <w:r w:rsidR="48897AAC" w:rsidRPr="34C36B1E">
        <w:rPr>
          <w:rFonts w:ascii="Tahoma" w:hAnsi="Tahoma" w:cs="Tahoma"/>
        </w:rPr>
        <w:t xml:space="preserve">the </w:t>
      </w:r>
      <w:r w:rsidRPr="34C36B1E">
        <w:rPr>
          <w:rFonts w:ascii="Tahoma" w:hAnsi="Tahoma" w:cs="Tahoma"/>
        </w:rPr>
        <w:t xml:space="preserve">grant owner and endorsing </w:t>
      </w:r>
      <w:r w:rsidR="00C82391" w:rsidRPr="003F1710">
        <w:rPr>
          <w:rStyle w:val="cf01"/>
          <w:rFonts w:ascii="Tahoma" w:hAnsi="Tahoma" w:cs="Tahoma"/>
          <w:sz w:val="22"/>
          <w:szCs w:val="22"/>
        </w:rPr>
        <w:t>Reporting Officer, Director of Research (</w:t>
      </w:r>
      <w:proofErr w:type="spellStart"/>
      <w:r w:rsidR="00C82391" w:rsidRPr="003F1710">
        <w:rPr>
          <w:rStyle w:val="cf01"/>
          <w:rFonts w:ascii="Tahoma" w:hAnsi="Tahoma" w:cs="Tahoma"/>
          <w:sz w:val="22"/>
          <w:szCs w:val="22"/>
        </w:rPr>
        <w:t>DoR</w:t>
      </w:r>
      <w:proofErr w:type="spellEnd"/>
      <w:r w:rsidR="00C82391" w:rsidRPr="003F1710">
        <w:rPr>
          <w:rStyle w:val="cf01"/>
          <w:rFonts w:ascii="Tahoma" w:hAnsi="Tahoma" w:cs="Tahoma"/>
          <w:sz w:val="22"/>
          <w:szCs w:val="22"/>
        </w:rPr>
        <w:t xml:space="preserve">) or equivalent </w:t>
      </w:r>
      <w:r w:rsidRPr="34C36B1E">
        <w:rPr>
          <w:rFonts w:ascii="Tahoma" w:hAnsi="Tahoma" w:cs="Tahoma"/>
        </w:rPr>
        <w:t xml:space="preserve">that you have submitted an intention to apply for </w:t>
      </w:r>
      <w:r w:rsidR="7E826C64" w:rsidRPr="34C36B1E">
        <w:rPr>
          <w:rFonts w:ascii="Tahoma" w:hAnsi="Tahoma" w:cs="Tahoma"/>
        </w:rPr>
        <w:t xml:space="preserve">a </w:t>
      </w:r>
      <w:proofErr w:type="gramStart"/>
      <w:r w:rsidRPr="34C36B1E">
        <w:rPr>
          <w:rFonts w:ascii="Tahoma" w:hAnsi="Tahoma" w:cs="Tahoma"/>
        </w:rPr>
        <w:t>grant</w:t>
      </w:r>
      <w:proofErr w:type="gramEnd"/>
    </w:p>
    <w:p w14:paraId="0A23688B" w14:textId="77777777" w:rsidR="007871A0" w:rsidRPr="00B63BCE" w:rsidRDefault="007871A0" w:rsidP="007871A0">
      <w:pPr>
        <w:pStyle w:val="ListParagraph"/>
        <w:spacing w:before="120" w:after="120"/>
        <w:rPr>
          <w:rFonts w:ascii="Tahoma" w:hAnsi="Tahoma" w:cs="Tahoma"/>
        </w:rPr>
      </w:pPr>
    </w:p>
    <w:p w14:paraId="5A0B12EA" w14:textId="1040EC10" w:rsidR="00E524F5" w:rsidRDefault="00E524F5" w:rsidP="00E524F5">
      <w:pPr>
        <w:pStyle w:val="ListParagraph"/>
        <w:numPr>
          <w:ilvl w:val="0"/>
          <w:numId w:val="18"/>
        </w:numPr>
        <w:spacing w:before="120" w:after="120"/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You </w:t>
      </w:r>
      <w:r>
        <w:rPr>
          <w:rFonts w:ascii="Tahoma" w:hAnsi="Tahoma" w:cs="Tahoma"/>
        </w:rPr>
        <w:t xml:space="preserve">can </w:t>
      </w:r>
      <w:r w:rsidRPr="00BB54B9">
        <w:rPr>
          <w:rFonts w:ascii="Tahoma" w:hAnsi="Tahoma" w:cs="Tahoma"/>
        </w:rPr>
        <w:t>continue to fill</w:t>
      </w:r>
      <w:r w:rsidR="00DA71CE">
        <w:rPr>
          <w:rFonts w:ascii="Tahoma" w:hAnsi="Tahoma" w:cs="Tahoma"/>
        </w:rPr>
        <w:t xml:space="preserve"> in</w:t>
      </w:r>
      <w:r w:rsidRPr="00BB54B9">
        <w:rPr>
          <w:rFonts w:ascii="Tahoma" w:hAnsi="Tahoma" w:cs="Tahoma"/>
        </w:rPr>
        <w:t xml:space="preserve"> your application</w:t>
      </w:r>
      <w:r>
        <w:rPr>
          <w:rFonts w:ascii="Tahoma" w:hAnsi="Tahoma" w:cs="Tahoma"/>
        </w:rPr>
        <w:t>.</w:t>
      </w:r>
      <w:r w:rsidR="0018609D">
        <w:rPr>
          <w:rFonts w:ascii="Tahoma" w:hAnsi="Tahoma" w:cs="Tahoma"/>
        </w:rPr>
        <w:t xml:space="preserve"> For NIE </w:t>
      </w:r>
      <w:r w:rsidR="00371C41">
        <w:rPr>
          <w:rFonts w:ascii="Tahoma" w:hAnsi="Tahoma" w:cs="Tahoma"/>
        </w:rPr>
        <w:t>applicant</w:t>
      </w:r>
      <w:r w:rsidR="0018609D">
        <w:rPr>
          <w:rFonts w:ascii="Tahoma" w:hAnsi="Tahoma" w:cs="Tahoma"/>
        </w:rPr>
        <w:t xml:space="preserve">, </w:t>
      </w:r>
      <w:r w:rsidR="0018609D" w:rsidRPr="00BB54B9">
        <w:rPr>
          <w:rFonts w:ascii="Tahoma" w:hAnsi="Tahoma" w:cs="Tahoma"/>
        </w:rPr>
        <w:t>yo</w:t>
      </w:r>
      <w:r w:rsidR="0018609D">
        <w:rPr>
          <w:rFonts w:ascii="Tahoma" w:hAnsi="Tahoma" w:cs="Tahoma"/>
        </w:rPr>
        <w:t xml:space="preserve">ur delegated colleague </w:t>
      </w:r>
      <w:r w:rsidR="002B71C5">
        <w:rPr>
          <w:rFonts w:ascii="Tahoma" w:hAnsi="Tahoma" w:cs="Tahoma"/>
        </w:rPr>
        <w:t>could</w:t>
      </w:r>
      <w:r w:rsidR="0018609D">
        <w:rPr>
          <w:rFonts w:ascii="Tahoma" w:hAnsi="Tahoma" w:cs="Tahoma"/>
        </w:rPr>
        <w:t xml:space="preserve"> continue to </w:t>
      </w:r>
      <w:r w:rsidR="007871A0">
        <w:rPr>
          <w:rFonts w:ascii="Tahoma" w:hAnsi="Tahoma" w:cs="Tahoma"/>
        </w:rPr>
        <w:t xml:space="preserve">assist in completing on behalf of </w:t>
      </w:r>
      <w:r w:rsidR="00B74B74">
        <w:rPr>
          <w:rFonts w:ascii="Tahoma" w:hAnsi="Tahoma" w:cs="Tahoma"/>
        </w:rPr>
        <w:t>you</w:t>
      </w:r>
      <w:r w:rsidR="00DA71CE">
        <w:rPr>
          <w:rFonts w:ascii="Tahoma" w:hAnsi="Tahoma" w:cs="Tahoma"/>
        </w:rPr>
        <w:t xml:space="preserve"> if you had assigned for an assistant (refer 3.4.1.2)</w:t>
      </w:r>
      <w:r w:rsidR="007871A0">
        <w:rPr>
          <w:rFonts w:ascii="Tahoma" w:hAnsi="Tahoma" w:cs="Tahoma"/>
        </w:rPr>
        <w:t>.</w:t>
      </w:r>
    </w:p>
    <w:p w14:paraId="2E9CAACF" w14:textId="77777777" w:rsidR="007871A0" w:rsidRPr="007871A0" w:rsidRDefault="007871A0" w:rsidP="007871A0">
      <w:pPr>
        <w:pStyle w:val="ListParagraph"/>
        <w:rPr>
          <w:rFonts w:ascii="Tahoma" w:hAnsi="Tahoma" w:cs="Tahoma"/>
        </w:rPr>
      </w:pPr>
    </w:p>
    <w:p w14:paraId="6E935DE0" w14:textId="77777777" w:rsidR="007871A0" w:rsidRPr="00DA71CE" w:rsidRDefault="007871A0" w:rsidP="007871A0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:</w:t>
      </w:r>
    </w:p>
    <w:p w14:paraId="26853BB5" w14:textId="20727A87" w:rsidR="007871A0" w:rsidRPr="00AF3BDE" w:rsidRDefault="007871A0" w:rsidP="055820F1">
      <w:pPr>
        <w:pStyle w:val="ListParagraph"/>
        <w:numPr>
          <w:ilvl w:val="0"/>
          <w:numId w:val="18"/>
        </w:numPr>
        <w:rPr>
          <w:rFonts w:ascii="Tahoma" w:hAnsi="Tahoma" w:cs="Tahoma"/>
          <w:b/>
          <w:bCs/>
        </w:rPr>
      </w:pPr>
      <w:r w:rsidRPr="055820F1">
        <w:rPr>
          <w:rFonts w:ascii="Tahoma" w:hAnsi="Tahoma" w:cs="Tahoma"/>
        </w:rPr>
        <w:t>Save you</w:t>
      </w:r>
      <w:r w:rsidR="6703B2F5" w:rsidRPr="055820F1">
        <w:rPr>
          <w:rFonts w:ascii="Tahoma" w:hAnsi="Tahoma" w:cs="Tahoma"/>
        </w:rPr>
        <w:t>r</w:t>
      </w:r>
      <w:r w:rsidRPr="055820F1">
        <w:rPr>
          <w:rFonts w:ascii="Tahoma" w:hAnsi="Tahoma" w:cs="Tahoma"/>
        </w:rPr>
        <w:t xml:space="preserve"> work every now and then by clicking [</w:t>
      </w:r>
      <w:r>
        <w:rPr>
          <w:noProof/>
        </w:rPr>
        <w:drawing>
          <wp:inline distT="0" distB="0" distL="0" distR="0" wp14:anchorId="07846400" wp14:editId="2C6C44BC">
            <wp:extent cx="352425" cy="409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55820F1">
        <w:rPr>
          <w:rFonts w:ascii="Tahoma" w:hAnsi="Tahoma" w:cs="Tahoma"/>
        </w:rPr>
        <w:t>] on the upper right corner of the page.</w:t>
      </w:r>
    </w:p>
    <w:p w14:paraId="605066CB" w14:textId="2CDCCA89" w:rsidR="007871A0" w:rsidRDefault="007871A0" w:rsidP="007871A0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You can go back and forth between sections by using the available tabs above every page.</w:t>
      </w:r>
    </w:p>
    <w:p w14:paraId="2D52C569" w14:textId="64BA479C" w:rsidR="00B14507" w:rsidRDefault="00B14507" w:rsidP="00B14507">
      <w:pPr>
        <w:pStyle w:val="ListParagraph"/>
        <w:rPr>
          <w:rFonts w:ascii="Tahoma" w:hAnsi="Tahoma" w:cs="Tahoma"/>
        </w:rPr>
      </w:pPr>
    </w:p>
    <w:p w14:paraId="16B4BBFE" w14:textId="5228E3E3" w:rsidR="007871A0" w:rsidRPr="007871A0" w:rsidRDefault="007E615B" w:rsidP="007871A0">
      <w:pPr>
        <w:spacing w:before="120" w:after="120"/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05BB6B30" wp14:editId="739491E0">
            <wp:extent cx="5732145" cy="202940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EB" w14:textId="0E45B335" w:rsidR="00E94B20" w:rsidRPr="00E60B8B" w:rsidRDefault="00E94B20" w:rsidP="00E60B8B"/>
    <w:p w14:paraId="5A0B12EC" w14:textId="61666479" w:rsidR="00215430" w:rsidRPr="00746CA5" w:rsidRDefault="00746CA5" w:rsidP="006D3264">
      <w:pPr>
        <w:pStyle w:val="Heading3"/>
        <w:numPr>
          <w:ilvl w:val="2"/>
          <w:numId w:val="13"/>
        </w:numPr>
        <w:spacing w:before="0" w:line="240" w:lineRule="auto"/>
        <w:ind w:left="540"/>
        <w:rPr>
          <w:rFonts w:ascii="Tahoma" w:hAnsi="Tahoma" w:cs="Tahoma"/>
          <w:sz w:val="24"/>
          <w:szCs w:val="20"/>
        </w:rPr>
      </w:pPr>
      <w:r>
        <w:rPr>
          <w:rFonts w:ascii="Tahoma" w:hAnsi="Tahoma" w:cs="Tahoma"/>
          <w:sz w:val="28"/>
        </w:rPr>
        <w:t xml:space="preserve"> </w:t>
      </w:r>
      <w:bookmarkStart w:id="61" w:name="_Toc131081026"/>
      <w:bookmarkStart w:id="62" w:name="_Toc131080711"/>
      <w:r w:rsidR="009C7849" w:rsidRPr="00746CA5">
        <w:rPr>
          <w:rFonts w:ascii="Tahoma" w:hAnsi="Tahoma" w:cs="Tahoma"/>
          <w:sz w:val="24"/>
          <w:szCs w:val="20"/>
        </w:rPr>
        <w:t xml:space="preserve">Section I. </w:t>
      </w:r>
      <w:r w:rsidR="00E60B8B" w:rsidRPr="00746CA5">
        <w:rPr>
          <w:rFonts w:ascii="Tahoma" w:hAnsi="Tahoma" w:cs="Tahoma"/>
          <w:sz w:val="24"/>
          <w:szCs w:val="20"/>
        </w:rPr>
        <w:t>P</w:t>
      </w:r>
      <w:r w:rsidR="009C7849" w:rsidRPr="00746CA5">
        <w:rPr>
          <w:rFonts w:ascii="Tahoma" w:hAnsi="Tahoma" w:cs="Tahoma"/>
          <w:sz w:val="24"/>
          <w:szCs w:val="20"/>
        </w:rPr>
        <w:t>ROJECT OVERVIEW</w:t>
      </w:r>
      <w:bookmarkEnd w:id="61"/>
      <w:bookmarkEnd w:id="62"/>
    </w:p>
    <w:p w14:paraId="5A0B12ED" w14:textId="77777777" w:rsidR="009F412C" w:rsidRDefault="009F412C" w:rsidP="006D3264">
      <w:pPr>
        <w:rPr>
          <w:rFonts w:ascii="Tahoma" w:hAnsi="Tahoma" w:cs="Tahoma"/>
        </w:rPr>
      </w:pPr>
    </w:p>
    <w:p w14:paraId="5A0B12EE" w14:textId="00D3D566" w:rsidR="00F30738" w:rsidRDefault="009F412C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T</w:t>
      </w:r>
      <w:r w:rsidR="00C24C03" w:rsidRPr="00BB54B9">
        <w:rPr>
          <w:rFonts w:ascii="Tahoma" w:hAnsi="Tahoma" w:cs="Tahoma"/>
        </w:rPr>
        <w:t xml:space="preserve">his section is </w:t>
      </w:r>
      <w:r w:rsidR="00EB2FAF" w:rsidRPr="00BB54B9">
        <w:rPr>
          <w:rFonts w:ascii="Tahoma" w:hAnsi="Tahoma" w:cs="Tahoma"/>
        </w:rPr>
        <w:t>the</w:t>
      </w:r>
      <w:r w:rsidR="00C24C03" w:rsidRPr="00BB54B9">
        <w:rPr>
          <w:rFonts w:ascii="Tahoma" w:hAnsi="Tahoma" w:cs="Tahoma"/>
        </w:rPr>
        <w:t xml:space="preserve"> start of </w:t>
      </w:r>
      <w:r w:rsidR="00C24C03" w:rsidRPr="0018609D">
        <w:rPr>
          <w:rFonts w:ascii="Tahoma" w:hAnsi="Tahoma" w:cs="Tahoma"/>
        </w:rPr>
        <w:t xml:space="preserve">the </w:t>
      </w:r>
      <w:r w:rsidR="00224E3B" w:rsidRPr="0018609D">
        <w:rPr>
          <w:rFonts w:ascii="Tahoma" w:hAnsi="Tahoma" w:cs="Tahoma"/>
        </w:rPr>
        <w:t xml:space="preserve">main section of the </w:t>
      </w:r>
      <w:r w:rsidR="00C24C03" w:rsidRPr="0018609D">
        <w:rPr>
          <w:rFonts w:ascii="Tahoma" w:hAnsi="Tahoma" w:cs="Tahoma"/>
        </w:rPr>
        <w:t>application form.</w:t>
      </w:r>
      <w:r w:rsidR="00C24C03" w:rsidRPr="00BB54B9">
        <w:rPr>
          <w:rFonts w:ascii="Tahoma" w:hAnsi="Tahoma" w:cs="Tahoma"/>
        </w:rPr>
        <w:t xml:space="preserve"> Please fill </w:t>
      </w:r>
      <w:r w:rsidR="00BC6CBD">
        <w:rPr>
          <w:rFonts w:ascii="Tahoma" w:hAnsi="Tahoma" w:cs="Tahoma"/>
        </w:rPr>
        <w:t xml:space="preserve">in </w:t>
      </w:r>
      <w:r w:rsidR="00137307">
        <w:rPr>
          <w:rFonts w:ascii="Tahoma" w:hAnsi="Tahoma" w:cs="Tahoma"/>
        </w:rPr>
        <w:t xml:space="preserve">the </w:t>
      </w:r>
      <w:r w:rsidR="00C24C03" w:rsidRPr="00BB54B9">
        <w:rPr>
          <w:rFonts w:ascii="Tahoma" w:hAnsi="Tahoma" w:cs="Tahoma"/>
        </w:rPr>
        <w:t>necessary</w:t>
      </w:r>
      <w:r w:rsidR="00341E27">
        <w:rPr>
          <w:rFonts w:ascii="Tahoma" w:hAnsi="Tahoma" w:cs="Tahoma"/>
        </w:rPr>
        <w:t xml:space="preserve">/additional </w:t>
      </w:r>
      <w:r w:rsidR="00C24C03" w:rsidRPr="00BB54B9">
        <w:rPr>
          <w:rFonts w:ascii="Tahoma" w:hAnsi="Tahoma" w:cs="Tahoma"/>
        </w:rPr>
        <w:t>information</w:t>
      </w:r>
      <w:r w:rsidR="00341E27">
        <w:rPr>
          <w:rFonts w:ascii="Tahoma" w:hAnsi="Tahoma" w:cs="Tahoma"/>
        </w:rPr>
        <w:t xml:space="preserve"> required</w:t>
      </w:r>
      <w:r w:rsidR="00C24C03" w:rsidRPr="00BB54B9">
        <w:rPr>
          <w:rFonts w:ascii="Tahoma" w:hAnsi="Tahoma" w:cs="Tahoma"/>
        </w:rPr>
        <w:t xml:space="preserve"> in t</w:t>
      </w:r>
      <w:r w:rsidR="00341E27">
        <w:rPr>
          <w:rFonts w:ascii="Tahoma" w:hAnsi="Tahoma" w:cs="Tahoma"/>
        </w:rPr>
        <w:t>his</w:t>
      </w:r>
      <w:r w:rsidR="00C24C03" w:rsidRPr="00BB54B9">
        <w:rPr>
          <w:rFonts w:ascii="Tahoma" w:hAnsi="Tahoma" w:cs="Tahoma"/>
        </w:rPr>
        <w:t xml:space="preserve"> section.</w:t>
      </w:r>
      <w:r w:rsidR="00224E3B">
        <w:rPr>
          <w:rFonts w:ascii="Tahoma" w:hAnsi="Tahoma" w:cs="Tahoma"/>
        </w:rPr>
        <w:t xml:space="preserve"> Most fields </w:t>
      </w:r>
      <w:r w:rsidR="008C1ADF">
        <w:rPr>
          <w:rFonts w:ascii="Tahoma" w:hAnsi="Tahoma" w:cs="Tahoma"/>
        </w:rPr>
        <w:t xml:space="preserve">have been </w:t>
      </w:r>
      <w:r w:rsidR="00224E3B">
        <w:rPr>
          <w:rFonts w:ascii="Tahoma" w:hAnsi="Tahoma" w:cs="Tahoma"/>
        </w:rPr>
        <w:t xml:space="preserve">keyed in during </w:t>
      </w:r>
      <w:r w:rsidR="008C1ADF">
        <w:rPr>
          <w:rFonts w:ascii="Tahoma" w:hAnsi="Tahoma" w:cs="Tahoma"/>
        </w:rPr>
        <w:t>the Expression of Interest</w:t>
      </w:r>
      <w:r w:rsidR="00224E3B">
        <w:rPr>
          <w:rFonts w:ascii="Tahoma" w:hAnsi="Tahoma" w:cs="Tahoma"/>
        </w:rPr>
        <w:t>.</w:t>
      </w:r>
    </w:p>
    <w:p w14:paraId="515C64E7" w14:textId="77777777" w:rsidR="00F33420" w:rsidRPr="00BB54B9" w:rsidRDefault="00F33420" w:rsidP="006D3264">
      <w:pPr>
        <w:rPr>
          <w:rFonts w:ascii="Tahoma" w:hAnsi="Tahoma" w:cs="Tahoma"/>
        </w:rPr>
      </w:pPr>
    </w:p>
    <w:p w14:paraId="75168D9B" w14:textId="45D4B87E" w:rsidR="0018609D" w:rsidRDefault="0018609D" w:rsidP="006D3264">
      <w:pPr>
        <w:rPr>
          <w:rFonts w:ascii="Tahoma" w:hAnsi="Tahoma" w:cs="Tahoma"/>
          <w:noProof/>
        </w:rPr>
      </w:pPr>
      <w:r>
        <w:rPr>
          <w:rFonts w:ascii="Tahoma" w:hAnsi="Tahoma" w:cs="Tahoma"/>
          <w:noProof/>
        </w:rPr>
        <w:t xml:space="preserve"> </w:t>
      </w:r>
      <w:r w:rsidR="000F10DC" w:rsidRPr="000F10DC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0CB69018" wp14:editId="395F7288">
            <wp:extent cx="5732145" cy="2612390"/>
            <wp:effectExtent l="0" t="0" r="1905" b="0"/>
            <wp:docPr id="79" name="Picture 7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2989A" w14:textId="77777777" w:rsidR="0018609D" w:rsidRDefault="0018609D" w:rsidP="006D3264">
      <w:pPr>
        <w:rPr>
          <w:rFonts w:ascii="Tahoma" w:hAnsi="Tahoma" w:cs="Tahoma"/>
          <w:noProof/>
        </w:rPr>
      </w:pPr>
    </w:p>
    <w:p w14:paraId="5A0B12F1" w14:textId="6D10EB9D" w:rsidR="005D56C9" w:rsidRDefault="00C24C03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All fields that ha</w:t>
      </w:r>
      <w:r w:rsidR="00EB2FAF" w:rsidRPr="00BB54B9">
        <w:rPr>
          <w:rFonts w:ascii="Tahoma" w:hAnsi="Tahoma" w:cs="Tahoma"/>
        </w:rPr>
        <w:t>ve</w:t>
      </w:r>
      <w:r w:rsidRPr="00BB54B9">
        <w:rPr>
          <w:rFonts w:ascii="Tahoma" w:hAnsi="Tahoma" w:cs="Tahoma"/>
        </w:rPr>
        <w:t xml:space="preserve"> [</w:t>
      </w:r>
      <w:r w:rsidR="00BC130D">
        <w:rPr>
          <w:noProof/>
          <w:color w:val="2B579A"/>
          <w:shd w:val="clear" w:color="auto" w:fill="E6E6E6"/>
        </w:rPr>
        <w:drawing>
          <wp:inline distT="0" distB="0" distL="0" distR="0" wp14:anchorId="5A0B13DB" wp14:editId="5A0B13DC">
            <wp:extent cx="190500" cy="171450"/>
            <wp:effectExtent l="0" t="0" r="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54B9">
        <w:rPr>
          <w:rFonts w:ascii="Tahoma" w:hAnsi="Tahoma" w:cs="Tahoma"/>
        </w:rPr>
        <w:t xml:space="preserve">] </w:t>
      </w:r>
      <w:r w:rsidR="00F30738" w:rsidRPr="00BB54B9">
        <w:rPr>
          <w:rFonts w:ascii="Tahoma" w:hAnsi="Tahoma" w:cs="Tahoma"/>
        </w:rPr>
        <w:t xml:space="preserve">icon </w:t>
      </w:r>
      <w:r w:rsidR="00B14507">
        <w:rPr>
          <w:rFonts w:ascii="Tahoma" w:hAnsi="Tahoma" w:cs="Tahoma"/>
        </w:rPr>
        <w:t xml:space="preserve">next to it </w:t>
      </w:r>
      <w:r w:rsidR="00EB2FAF" w:rsidRPr="00BB54B9">
        <w:rPr>
          <w:rFonts w:ascii="Tahoma" w:hAnsi="Tahoma" w:cs="Tahoma"/>
        </w:rPr>
        <w:t xml:space="preserve">will </w:t>
      </w:r>
      <w:r w:rsidRPr="00BB54B9">
        <w:rPr>
          <w:rFonts w:ascii="Tahoma" w:hAnsi="Tahoma" w:cs="Tahoma"/>
        </w:rPr>
        <w:t>allow</w:t>
      </w:r>
      <w:r w:rsidR="00B14507">
        <w:rPr>
          <w:rFonts w:ascii="Tahoma" w:hAnsi="Tahoma" w:cs="Tahoma"/>
        </w:rPr>
        <w:t xml:space="preserve"> you to select a</w:t>
      </w:r>
      <w:r w:rsidRPr="00BB54B9">
        <w:rPr>
          <w:rFonts w:ascii="Tahoma" w:hAnsi="Tahoma" w:cs="Tahoma"/>
        </w:rPr>
        <w:t xml:space="preserve"> </w:t>
      </w:r>
      <w:r w:rsidR="005D56C9" w:rsidRPr="00BB54B9">
        <w:rPr>
          <w:rFonts w:ascii="Tahoma" w:hAnsi="Tahoma" w:cs="Tahoma"/>
        </w:rPr>
        <w:t>single or multiple selection</w:t>
      </w:r>
      <w:r w:rsidR="008C1ADF">
        <w:rPr>
          <w:rFonts w:ascii="Tahoma" w:hAnsi="Tahoma" w:cs="Tahoma"/>
        </w:rPr>
        <w:t>.</w:t>
      </w:r>
    </w:p>
    <w:p w14:paraId="644D2F65" w14:textId="002018C0" w:rsidR="0018609D" w:rsidRDefault="0018609D" w:rsidP="006D3264">
      <w:pPr>
        <w:rPr>
          <w:rFonts w:ascii="Tahoma" w:hAnsi="Tahoma" w:cs="Tahoma"/>
        </w:rPr>
      </w:pPr>
    </w:p>
    <w:p w14:paraId="6A62362B" w14:textId="77777777" w:rsidR="0018609D" w:rsidRPr="00BB54B9" w:rsidRDefault="0018609D" w:rsidP="006D3264">
      <w:pPr>
        <w:rPr>
          <w:rFonts w:ascii="Tahoma" w:hAnsi="Tahoma" w:cs="Tahoma"/>
        </w:rPr>
      </w:pPr>
    </w:p>
    <w:p w14:paraId="5A0B12F3" w14:textId="77777777" w:rsidR="005D56C9" w:rsidRPr="00F85BCD" w:rsidRDefault="3042FBF5" w:rsidP="34C36B1E">
      <w:pPr>
        <w:rPr>
          <w:rFonts w:ascii="Tahoma" w:hAnsi="Tahoma" w:cs="Tahoma"/>
          <w:b/>
          <w:bCs/>
          <w:u w:val="single"/>
        </w:rPr>
      </w:pPr>
      <w:r w:rsidRPr="34C36B1E">
        <w:rPr>
          <w:rFonts w:ascii="Tahoma" w:hAnsi="Tahoma" w:cs="Tahoma"/>
          <w:b/>
          <w:bCs/>
          <w:u w:val="single"/>
        </w:rPr>
        <w:t>Single selection</w:t>
      </w:r>
    </w:p>
    <w:p w14:paraId="5A0B12F4" w14:textId="77777777" w:rsidR="00C24C03" w:rsidRPr="00BB54B9" w:rsidRDefault="00C24C03" w:rsidP="006D3264">
      <w:pPr>
        <w:rPr>
          <w:rFonts w:ascii="Tahoma" w:hAnsi="Tahoma" w:cs="Tahoma"/>
        </w:rPr>
      </w:pPr>
    </w:p>
    <w:p w14:paraId="5A0B12F6" w14:textId="2DC3F7CC" w:rsidR="00C24C03" w:rsidRDefault="00C24C03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Clicking on the [</w:t>
      </w:r>
      <w:r w:rsidR="00BC130D">
        <w:rPr>
          <w:noProof/>
          <w:color w:val="2B579A"/>
          <w:shd w:val="clear" w:color="auto" w:fill="E6E6E6"/>
        </w:rPr>
        <w:drawing>
          <wp:inline distT="0" distB="0" distL="0" distR="0" wp14:anchorId="5A0B13DF" wp14:editId="5A0B13E0">
            <wp:extent cx="190500" cy="1714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30E7" w:rsidRPr="00BB54B9">
        <w:rPr>
          <w:rFonts w:ascii="Tahoma" w:hAnsi="Tahoma" w:cs="Tahoma"/>
        </w:rPr>
        <w:t>]</w:t>
      </w:r>
      <w:r w:rsidRPr="00BB54B9">
        <w:rPr>
          <w:rFonts w:ascii="Tahoma" w:hAnsi="Tahoma" w:cs="Tahoma"/>
        </w:rPr>
        <w:t xml:space="preserve"> will </w:t>
      </w:r>
      <w:proofErr w:type="gramStart"/>
      <w:r w:rsidRPr="00BB54B9">
        <w:rPr>
          <w:rFonts w:ascii="Tahoma" w:hAnsi="Tahoma" w:cs="Tahoma"/>
        </w:rPr>
        <w:t>open up</w:t>
      </w:r>
      <w:proofErr w:type="gramEnd"/>
      <w:r w:rsidRPr="00BB54B9">
        <w:rPr>
          <w:rFonts w:ascii="Tahoma" w:hAnsi="Tahoma" w:cs="Tahoma"/>
        </w:rPr>
        <w:t xml:space="preserve"> a dialogue box.</w:t>
      </w:r>
      <w:r w:rsidR="005074E4" w:rsidRPr="00BB54B9">
        <w:rPr>
          <w:rFonts w:ascii="Tahoma" w:hAnsi="Tahoma" w:cs="Tahoma"/>
        </w:rPr>
        <w:t xml:space="preserve"> You can scroll the list of available option</w:t>
      </w:r>
      <w:r w:rsidR="008C1ADF">
        <w:rPr>
          <w:rFonts w:ascii="Tahoma" w:hAnsi="Tahoma" w:cs="Tahoma"/>
        </w:rPr>
        <w:t>s</w:t>
      </w:r>
      <w:r w:rsidR="005074E4" w:rsidRPr="00BB54B9">
        <w:rPr>
          <w:rFonts w:ascii="Tahoma" w:hAnsi="Tahoma" w:cs="Tahoma"/>
        </w:rPr>
        <w:t xml:space="preserve"> and click on the text to select</w:t>
      </w:r>
      <w:r w:rsidR="009076FD">
        <w:rPr>
          <w:rFonts w:ascii="Tahoma" w:hAnsi="Tahoma" w:cs="Tahoma"/>
        </w:rPr>
        <w:t>.</w:t>
      </w:r>
    </w:p>
    <w:p w14:paraId="5A0B12F7" w14:textId="77777777" w:rsidR="00BC130D" w:rsidRDefault="00BC130D" w:rsidP="006D3264">
      <w:pPr>
        <w:rPr>
          <w:rFonts w:ascii="Tahoma" w:hAnsi="Tahoma" w:cs="Tahoma"/>
        </w:rPr>
      </w:pPr>
    </w:p>
    <w:p w14:paraId="5A0B12FA" w14:textId="379CC152" w:rsidR="00ED2EFC" w:rsidRPr="009076FD" w:rsidRDefault="005855F8" w:rsidP="009076FD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9076FD">
        <w:rPr>
          <w:rFonts w:ascii="Tahoma" w:hAnsi="Tahoma" w:cs="Tahoma"/>
        </w:rPr>
        <w:t xml:space="preserve">If you </w:t>
      </w:r>
      <w:r w:rsidR="00F2157C" w:rsidRPr="009076FD">
        <w:rPr>
          <w:rFonts w:ascii="Tahoma" w:hAnsi="Tahoma" w:cs="Tahoma"/>
        </w:rPr>
        <w:t>know</w:t>
      </w:r>
      <w:r w:rsidRPr="009076FD">
        <w:rPr>
          <w:rFonts w:ascii="Tahoma" w:hAnsi="Tahoma" w:cs="Tahoma"/>
        </w:rPr>
        <w:t xml:space="preserve"> your </w:t>
      </w:r>
      <w:r w:rsidR="00A571A6" w:rsidRPr="009076FD">
        <w:rPr>
          <w:rFonts w:ascii="Tahoma" w:hAnsi="Tahoma" w:cs="Tahoma"/>
        </w:rPr>
        <w:t>selection</w:t>
      </w:r>
      <w:r w:rsidR="00EB2FAF" w:rsidRPr="009076FD">
        <w:rPr>
          <w:rFonts w:ascii="Tahoma" w:hAnsi="Tahoma" w:cs="Tahoma"/>
        </w:rPr>
        <w:t>,</w:t>
      </w:r>
      <w:r w:rsidRPr="009076FD">
        <w:rPr>
          <w:rFonts w:ascii="Tahoma" w:hAnsi="Tahoma" w:cs="Tahoma"/>
        </w:rPr>
        <w:t xml:space="preserve"> you can key in search </w:t>
      </w:r>
      <w:r w:rsidR="00700377" w:rsidRPr="009076FD">
        <w:rPr>
          <w:rFonts w:ascii="Tahoma" w:hAnsi="Tahoma" w:cs="Tahoma"/>
        </w:rPr>
        <w:t>text in the provided field</w:t>
      </w:r>
      <w:r w:rsidR="00F2157C" w:rsidRPr="009076FD">
        <w:rPr>
          <w:rFonts w:ascii="Tahoma" w:hAnsi="Tahoma" w:cs="Tahoma"/>
        </w:rPr>
        <w:t>. T</w:t>
      </w:r>
      <w:r w:rsidR="00EB2FAF" w:rsidRPr="009076FD">
        <w:rPr>
          <w:rFonts w:ascii="Tahoma" w:hAnsi="Tahoma" w:cs="Tahoma"/>
        </w:rPr>
        <w:t>his will quickly</w:t>
      </w:r>
      <w:r w:rsidR="00720F50" w:rsidRPr="009076FD">
        <w:rPr>
          <w:rFonts w:ascii="Tahoma" w:hAnsi="Tahoma" w:cs="Tahoma"/>
        </w:rPr>
        <w:t xml:space="preserve"> </w:t>
      </w:r>
      <w:r w:rsidR="00700377" w:rsidRPr="009076FD">
        <w:rPr>
          <w:rFonts w:ascii="Tahoma" w:hAnsi="Tahoma" w:cs="Tahoma"/>
        </w:rPr>
        <w:t xml:space="preserve">narrow down your options. </w:t>
      </w:r>
    </w:p>
    <w:p w14:paraId="7B96359F" w14:textId="77777777" w:rsidR="009076FD" w:rsidRPr="009076FD" w:rsidRDefault="009076FD" w:rsidP="009076FD">
      <w:pPr>
        <w:ind w:left="360"/>
        <w:rPr>
          <w:rFonts w:ascii="Tahoma" w:hAnsi="Tahoma" w:cs="Tahoma"/>
        </w:rPr>
      </w:pPr>
    </w:p>
    <w:p w14:paraId="1D35E780" w14:textId="77777777" w:rsidR="009076FD" w:rsidRPr="00BB54B9" w:rsidRDefault="009076FD" w:rsidP="009076FD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BB54B9">
        <w:rPr>
          <w:rFonts w:ascii="Tahoma" w:hAnsi="Tahoma" w:cs="Tahoma"/>
        </w:rPr>
        <w:t>To view all your options again just clear your search text.</w:t>
      </w:r>
    </w:p>
    <w:p w14:paraId="5A0B12FC" w14:textId="13B12FFF" w:rsidR="00995644" w:rsidRPr="00BB54B9" w:rsidRDefault="00995644" w:rsidP="009076FD">
      <w:pPr>
        <w:pStyle w:val="ListParagraph"/>
        <w:rPr>
          <w:rFonts w:ascii="Tahoma" w:hAnsi="Tahoma" w:cs="Tahoma"/>
        </w:rPr>
      </w:pPr>
    </w:p>
    <w:p w14:paraId="5A0B12FD" w14:textId="1DF8DD80" w:rsidR="002D1611" w:rsidRPr="00BB54B9" w:rsidRDefault="007A2DB5" w:rsidP="009076FD">
      <w:pPr>
        <w:pStyle w:val="ListParagraph"/>
        <w:ind w:left="0"/>
        <w:jc w:val="center"/>
        <w:rPr>
          <w:rFonts w:ascii="Tahoma" w:hAnsi="Tahoma" w:cs="Tahoma"/>
        </w:rPr>
      </w:pPr>
      <w:r w:rsidRPr="007A2DB5">
        <w:rPr>
          <w:rFonts w:ascii="Tahoma" w:hAnsi="Tahoma" w:cs="Tahoma"/>
          <w:noProof/>
        </w:rPr>
        <w:drawing>
          <wp:inline distT="0" distB="0" distL="0" distR="0" wp14:anchorId="7974B9FA" wp14:editId="0E0FB312">
            <wp:extent cx="4381725" cy="2838596"/>
            <wp:effectExtent l="0" t="0" r="0" b="0"/>
            <wp:docPr id="18" name="Picture 1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ord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81725" cy="283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2FE" w14:textId="77777777" w:rsidR="00720F50" w:rsidRPr="00BB54B9" w:rsidRDefault="00720F50" w:rsidP="006D3264">
      <w:pPr>
        <w:pStyle w:val="ListParagraph"/>
        <w:rPr>
          <w:rFonts w:ascii="Tahoma" w:hAnsi="Tahoma" w:cs="Tahoma"/>
        </w:rPr>
      </w:pPr>
    </w:p>
    <w:p w14:paraId="5A0B1300" w14:textId="77777777" w:rsidR="00F2157C" w:rsidRPr="00BB54B9" w:rsidRDefault="00F2157C" w:rsidP="006D3264">
      <w:pPr>
        <w:pStyle w:val="ListParagraph"/>
        <w:rPr>
          <w:rFonts w:ascii="Tahoma" w:hAnsi="Tahoma" w:cs="Tahoma"/>
        </w:rPr>
      </w:pPr>
    </w:p>
    <w:p w14:paraId="5A0B1301" w14:textId="77777777" w:rsidR="005D56C9" w:rsidRPr="0080361B" w:rsidRDefault="005D56C9" w:rsidP="006D3264">
      <w:pPr>
        <w:rPr>
          <w:rFonts w:ascii="Tahoma" w:hAnsi="Tahoma" w:cs="Tahoma"/>
          <w:b/>
          <w:u w:val="single"/>
        </w:rPr>
      </w:pPr>
      <w:r w:rsidRPr="0080361B">
        <w:rPr>
          <w:rFonts w:ascii="Tahoma" w:hAnsi="Tahoma" w:cs="Tahoma"/>
          <w:b/>
          <w:u w:val="single"/>
        </w:rPr>
        <w:t>Multiple selections</w:t>
      </w:r>
    </w:p>
    <w:p w14:paraId="5A0B1302" w14:textId="77777777" w:rsidR="005D56C9" w:rsidRPr="00BB54B9" w:rsidRDefault="005D56C9" w:rsidP="006D3264">
      <w:pPr>
        <w:pStyle w:val="ListParagraph"/>
        <w:ind w:left="547"/>
        <w:rPr>
          <w:rFonts w:ascii="Tahoma" w:hAnsi="Tahoma" w:cs="Tahoma"/>
        </w:rPr>
      </w:pPr>
    </w:p>
    <w:p w14:paraId="5A0B1303" w14:textId="65527539" w:rsidR="005D56C9" w:rsidRPr="00BB54B9" w:rsidRDefault="005D56C9" w:rsidP="0018609D">
      <w:pPr>
        <w:rPr>
          <w:rFonts w:ascii="Tahoma" w:hAnsi="Tahoma" w:cs="Tahoma"/>
        </w:rPr>
      </w:pPr>
    </w:p>
    <w:p w14:paraId="3D4829F4" w14:textId="77777777" w:rsidR="009076FD" w:rsidRPr="00DC6030" w:rsidRDefault="009076FD" w:rsidP="009076FD">
      <w:pPr>
        <w:pStyle w:val="ListParagraph"/>
        <w:numPr>
          <w:ilvl w:val="0"/>
          <w:numId w:val="44"/>
        </w:numPr>
        <w:rPr>
          <w:rFonts w:ascii="Tahoma" w:hAnsi="Tahoma" w:cs="Tahoma"/>
        </w:rPr>
      </w:pPr>
      <w:r w:rsidRPr="00DC6030">
        <w:rPr>
          <w:rFonts w:ascii="Tahoma" w:hAnsi="Tahoma" w:cs="Tahoma"/>
        </w:rPr>
        <w:t>Click on the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147E3F73" wp14:editId="4A54CF08">
            <wp:extent cx="190500" cy="171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6030">
        <w:rPr>
          <w:rFonts w:ascii="Tahoma" w:hAnsi="Tahoma" w:cs="Tahoma"/>
        </w:rPr>
        <w:t>] icon</w:t>
      </w:r>
      <w:r w:rsidRPr="00DC6030" w:rsidDel="00A571A6">
        <w:rPr>
          <w:rFonts w:ascii="Tahoma" w:hAnsi="Tahoma" w:cs="Tahoma"/>
        </w:rPr>
        <w:t xml:space="preserve"> </w:t>
      </w:r>
      <w:r w:rsidRPr="00DC6030">
        <w:rPr>
          <w:rFonts w:ascii="Tahoma" w:hAnsi="Tahoma" w:cs="Tahoma"/>
        </w:rPr>
        <w:t xml:space="preserve">will </w:t>
      </w:r>
      <w:proofErr w:type="gramStart"/>
      <w:r w:rsidRPr="00DC6030">
        <w:rPr>
          <w:rFonts w:ascii="Tahoma" w:hAnsi="Tahoma" w:cs="Tahoma"/>
        </w:rPr>
        <w:t>open up</w:t>
      </w:r>
      <w:proofErr w:type="gramEnd"/>
      <w:r w:rsidRPr="00DC6030">
        <w:rPr>
          <w:rFonts w:ascii="Tahoma" w:hAnsi="Tahoma" w:cs="Tahoma"/>
        </w:rPr>
        <w:t xml:space="preserve"> a dialog box.</w:t>
      </w:r>
    </w:p>
    <w:p w14:paraId="5A0B1306" w14:textId="77777777" w:rsidR="005D1830" w:rsidRDefault="005D1830" w:rsidP="006D3264">
      <w:pPr>
        <w:rPr>
          <w:rFonts w:ascii="Tahoma" w:hAnsi="Tahoma" w:cs="Tahoma"/>
        </w:rPr>
      </w:pPr>
    </w:p>
    <w:p w14:paraId="5A0B1307" w14:textId="10637234" w:rsidR="005D56C9" w:rsidRDefault="00453FB5" w:rsidP="0018609D">
      <w:pPr>
        <w:ind w:firstLine="720"/>
        <w:rPr>
          <w:rFonts w:ascii="Tahoma" w:hAnsi="Tahoma" w:cs="Tahoma"/>
        </w:rPr>
      </w:pPr>
      <w:r w:rsidRPr="00453FB5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5220F374" wp14:editId="486503BF">
            <wp:extent cx="3926235" cy="2507449"/>
            <wp:effectExtent l="0" t="0" r="0" b="7620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56452" cy="252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08" w14:textId="5A58EAB1" w:rsidR="00601415" w:rsidRDefault="00601415" w:rsidP="003E0DBB">
      <w:pPr>
        <w:ind w:firstLine="720"/>
        <w:jc w:val="center"/>
        <w:rPr>
          <w:rFonts w:ascii="Tahoma" w:hAnsi="Tahoma" w:cs="Tahoma"/>
        </w:rPr>
      </w:pPr>
    </w:p>
    <w:p w14:paraId="7CD29DFF" w14:textId="77777777" w:rsidR="009076FD" w:rsidRDefault="009076FD" w:rsidP="009076FD">
      <w:pPr>
        <w:pStyle w:val="ListParagraph"/>
        <w:numPr>
          <w:ilvl w:val="0"/>
          <w:numId w:val="45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Click the value to select from the </w:t>
      </w:r>
      <w:r w:rsidRPr="00DC6030">
        <w:rPr>
          <w:rFonts w:ascii="Tahoma" w:hAnsi="Tahoma" w:cs="Tahoma"/>
          <w:b/>
          <w:bCs/>
        </w:rPr>
        <w:t>Available</w:t>
      </w:r>
      <w:r>
        <w:rPr>
          <w:rFonts w:ascii="Tahoma" w:hAnsi="Tahoma" w:cs="Tahoma"/>
        </w:rPr>
        <w:t xml:space="preserve"> list and the value will be changed to the </w:t>
      </w:r>
      <w:r w:rsidRPr="00DC6030">
        <w:rPr>
          <w:rFonts w:ascii="Tahoma" w:hAnsi="Tahoma" w:cs="Tahoma"/>
          <w:b/>
          <w:bCs/>
        </w:rPr>
        <w:t>Selected</w:t>
      </w:r>
      <w:r>
        <w:rPr>
          <w:rFonts w:ascii="Tahoma" w:hAnsi="Tahoma" w:cs="Tahoma"/>
        </w:rPr>
        <w:t xml:space="preserve"> list. Proceed to </w:t>
      </w:r>
      <w:r w:rsidRPr="00BB54B9">
        <w:rPr>
          <w:rFonts w:ascii="Tahoma" w:hAnsi="Tahoma" w:cs="Tahoma"/>
        </w:rPr>
        <w:t>click “</w:t>
      </w:r>
      <w:r w:rsidRPr="00DC6030">
        <w:rPr>
          <w:rFonts w:ascii="Tahoma" w:hAnsi="Tahoma" w:cs="Tahoma"/>
          <w:b/>
          <w:bCs/>
        </w:rPr>
        <w:t>OK</w:t>
      </w:r>
      <w:r w:rsidRPr="00BB54B9">
        <w:rPr>
          <w:rFonts w:ascii="Tahoma" w:hAnsi="Tahoma" w:cs="Tahoma"/>
        </w:rPr>
        <w:t>”</w:t>
      </w:r>
      <w:r>
        <w:rPr>
          <w:rFonts w:ascii="Tahoma" w:hAnsi="Tahoma" w:cs="Tahoma"/>
        </w:rPr>
        <w:t xml:space="preserve"> to save the selection.</w:t>
      </w:r>
    </w:p>
    <w:p w14:paraId="20306D02" w14:textId="77777777" w:rsidR="009076FD" w:rsidRDefault="009076FD" w:rsidP="009076FD">
      <w:pPr>
        <w:ind w:firstLine="720"/>
        <w:rPr>
          <w:rFonts w:ascii="Tahoma" w:hAnsi="Tahoma" w:cs="Tahoma"/>
        </w:rPr>
      </w:pPr>
    </w:p>
    <w:p w14:paraId="5A0B1309" w14:textId="40E7C5E2" w:rsidR="007817AD" w:rsidRPr="00BB54B9" w:rsidRDefault="00453FB5" w:rsidP="0018609D">
      <w:pPr>
        <w:ind w:firstLine="720"/>
        <w:rPr>
          <w:rFonts w:ascii="Tahoma" w:hAnsi="Tahoma" w:cs="Tahoma"/>
        </w:rPr>
      </w:pPr>
      <w:r w:rsidRPr="00453FB5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169F49FE" wp14:editId="77E65569">
            <wp:extent cx="4629388" cy="2971953"/>
            <wp:effectExtent l="0" t="0" r="0" b="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29388" cy="29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0A" w14:textId="77777777" w:rsidR="005D56C9" w:rsidRDefault="005D56C9" w:rsidP="006D3264">
      <w:pPr>
        <w:rPr>
          <w:rFonts w:ascii="Tahoma" w:hAnsi="Tahoma" w:cs="Tahoma"/>
        </w:rPr>
      </w:pPr>
    </w:p>
    <w:p w14:paraId="02C4D7C1" w14:textId="77777777" w:rsidR="0018609D" w:rsidRDefault="0018609D" w:rsidP="0018609D">
      <w:pPr>
        <w:pStyle w:val="Heading3"/>
        <w:numPr>
          <w:ilvl w:val="3"/>
          <w:numId w:val="13"/>
        </w:numPr>
        <w:spacing w:before="0"/>
        <w:ind w:left="0" w:firstLine="0"/>
        <w:rPr>
          <w:rFonts w:ascii="Tahoma" w:hAnsi="Tahoma" w:cs="Tahoma"/>
        </w:rPr>
      </w:pPr>
      <w:bookmarkStart w:id="63" w:name="_Toc131081027"/>
      <w:bookmarkStart w:id="64" w:name="_Toc131080712"/>
      <w:r w:rsidRPr="0018609D">
        <w:rPr>
          <w:rFonts w:ascii="Tahoma" w:hAnsi="Tahoma" w:cs="Tahoma"/>
        </w:rPr>
        <w:t>Printable Application Form</w:t>
      </w:r>
      <w:bookmarkEnd w:id="63"/>
      <w:bookmarkEnd w:id="64"/>
    </w:p>
    <w:p w14:paraId="0E21502C" w14:textId="77777777" w:rsidR="0018609D" w:rsidRDefault="0018609D" w:rsidP="009C7849">
      <w:pPr>
        <w:rPr>
          <w:rFonts w:ascii="Tahoma" w:hAnsi="Tahoma" w:cs="Tahoma"/>
        </w:rPr>
      </w:pPr>
    </w:p>
    <w:p w14:paraId="5A0B130C" w14:textId="5495B3D8" w:rsidR="009C7849" w:rsidRDefault="009C7849" w:rsidP="009C7849">
      <w:pPr>
        <w:rPr>
          <w:rFonts w:ascii="Tahoma" w:hAnsi="Tahoma" w:cs="Tahoma"/>
        </w:rPr>
      </w:pPr>
      <w:r w:rsidRPr="002A03D0">
        <w:rPr>
          <w:rFonts w:ascii="Tahoma" w:hAnsi="Tahoma" w:cs="Tahoma"/>
        </w:rPr>
        <w:t xml:space="preserve">In the </w:t>
      </w:r>
      <w:r w:rsidRPr="002A03D0">
        <w:rPr>
          <w:rFonts w:ascii="Tahoma" w:hAnsi="Tahoma" w:cs="Tahoma"/>
          <w:b/>
        </w:rPr>
        <w:t>Printable Application Form</w:t>
      </w:r>
      <w:r w:rsidRPr="00BB54B9">
        <w:rPr>
          <w:rFonts w:ascii="Tahoma" w:hAnsi="Tahoma" w:cs="Tahoma"/>
        </w:rPr>
        <w:t xml:space="preserve"> section, you will be able </w:t>
      </w:r>
      <w:r w:rsidR="00137307">
        <w:rPr>
          <w:rFonts w:ascii="Tahoma" w:hAnsi="Tahoma" w:cs="Tahoma"/>
        </w:rPr>
        <w:t xml:space="preserve">to </w:t>
      </w:r>
      <w:r w:rsidRPr="00BB54B9">
        <w:rPr>
          <w:rFonts w:ascii="Tahoma" w:hAnsi="Tahoma" w:cs="Tahoma"/>
        </w:rPr>
        <w:t xml:space="preserve">view the printable online form which has been customized for readability and will show the details of the entire application form. </w:t>
      </w:r>
    </w:p>
    <w:p w14:paraId="5A0B130D" w14:textId="77777777" w:rsidR="009C7849" w:rsidRDefault="009C7849" w:rsidP="009C7849">
      <w:pPr>
        <w:rPr>
          <w:rFonts w:ascii="Tahoma" w:hAnsi="Tahoma" w:cs="Tahoma"/>
        </w:rPr>
      </w:pPr>
    </w:p>
    <w:p w14:paraId="5A0B130E" w14:textId="7C11AE39" w:rsidR="00DE340D" w:rsidRDefault="0018609D" w:rsidP="00787ADD">
      <w:pPr>
        <w:jc w:val="center"/>
        <w:rPr>
          <w:rFonts w:ascii="Tahoma" w:hAnsi="Tahoma" w:cs="Tahoma"/>
        </w:rPr>
      </w:pPr>
      <w:r w:rsidRPr="0018609D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4D55C7CD" wp14:editId="12B401E4">
            <wp:extent cx="5732145" cy="1042035"/>
            <wp:effectExtent l="0" t="0" r="190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0F" w14:textId="77777777" w:rsidR="009C7849" w:rsidRDefault="009C7849" w:rsidP="009C7849">
      <w:pPr>
        <w:rPr>
          <w:rFonts w:ascii="Tahoma" w:hAnsi="Tahoma" w:cs="Tahoma"/>
        </w:rPr>
      </w:pPr>
    </w:p>
    <w:p w14:paraId="5A0B1310" w14:textId="7AAE1044" w:rsidR="009C7849" w:rsidRPr="00BB54B9" w:rsidRDefault="009C7849" w:rsidP="009C7849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his </w:t>
      </w:r>
      <w:r w:rsidRPr="00BB54B9">
        <w:rPr>
          <w:rFonts w:ascii="Tahoma" w:hAnsi="Tahoma" w:cs="Tahoma"/>
          <w:b/>
        </w:rPr>
        <w:t>Printable Application Form</w:t>
      </w:r>
      <w:r w:rsidRPr="00BB54B9">
        <w:rPr>
          <w:rFonts w:ascii="Tahoma" w:hAnsi="Tahoma" w:cs="Tahoma"/>
        </w:rPr>
        <w:t xml:space="preserve"> section is available throughout the application. The form will show the content that you have keyed into the system. </w:t>
      </w:r>
      <w:r w:rsidR="00A571A6">
        <w:rPr>
          <w:rFonts w:ascii="Tahoma" w:hAnsi="Tahoma" w:cs="Tahoma"/>
        </w:rPr>
        <w:t>For example, i</w:t>
      </w:r>
      <w:r w:rsidRPr="00BB54B9">
        <w:rPr>
          <w:rFonts w:ascii="Tahoma" w:hAnsi="Tahoma" w:cs="Tahoma"/>
        </w:rPr>
        <w:t xml:space="preserve">f you have keyed in just the </w:t>
      </w:r>
      <w:r w:rsidR="00097647">
        <w:rPr>
          <w:rFonts w:ascii="Tahoma" w:hAnsi="Tahoma" w:cs="Tahoma"/>
        </w:rPr>
        <w:t>Project</w:t>
      </w:r>
      <w:r>
        <w:rPr>
          <w:rFonts w:ascii="Tahoma" w:hAnsi="Tahoma" w:cs="Tahoma"/>
        </w:rPr>
        <w:t xml:space="preserve"> </w:t>
      </w:r>
      <w:r w:rsidR="00097647">
        <w:rPr>
          <w:rFonts w:ascii="Tahoma" w:hAnsi="Tahoma" w:cs="Tahoma"/>
        </w:rPr>
        <w:t>Overview</w:t>
      </w:r>
      <w:r w:rsidRPr="00BB54B9">
        <w:rPr>
          <w:rFonts w:ascii="Tahoma" w:hAnsi="Tahoma" w:cs="Tahoma"/>
        </w:rPr>
        <w:t xml:space="preserve"> section, then only records in the </w:t>
      </w:r>
      <w:r w:rsidR="00097647">
        <w:rPr>
          <w:rFonts w:ascii="Tahoma" w:hAnsi="Tahoma" w:cs="Tahoma"/>
        </w:rPr>
        <w:t>Project Overview</w:t>
      </w:r>
      <w:r w:rsidRPr="00BB54B9">
        <w:rPr>
          <w:rFonts w:ascii="Tahoma" w:hAnsi="Tahoma" w:cs="Tahoma"/>
        </w:rPr>
        <w:t xml:space="preserve"> section will be populated to the printable online form. The rest of the other sections in the printable online form will be empty.</w:t>
      </w:r>
    </w:p>
    <w:p w14:paraId="5A0B1311" w14:textId="07AE4DAD" w:rsidR="00E94B20" w:rsidRDefault="00E94B20" w:rsidP="006D3264">
      <w:pPr>
        <w:rPr>
          <w:rFonts w:ascii="Tahoma" w:hAnsi="Tahoma" w:cs="Tahoma"/>
        </w:rPr>
      </w:pPr>
    </w:p>
    <w:p w14:paraId="5D7AF7C8" w14:textId="77777777" w:rsidR="009076FD" w:rsidRPr="00DA71CE" w:rsidRDefault="009076FD" w:rsidP="009076FD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:</w:t>
      </w:r>
    </w:p>
    <w:p w14:paraId="518096A3" w14:textId="77777777" w:rsidR="009076FD" w:rsidRPr="00AF3BDE" w:rsidRDefault="009076FD" w:rsidP="009076FD">
      <w:pPr>
        <w:pStyle w:val="ListParagraph"/>
        <w:numPr>
          <w:ilvl w:val="0"/>
          <w:numId w:val="18"/>
        </w:numPr>
        <w:rPr>
          <w:rFonts w:ascii="Tahoma" w:hAnsi="Tahoma" w:cs="Tahoma"/>
          <w:b/>
        </w:rPr>
      </w:pPr>
      <w:r w:rsidRPr="00AF3BDE">
        <w:rPr>
          <w:rFonts w:ascii="Tahoma" w:hAnsi="Tahoma" w:cs="Tahoma"/>
        </w:rPr>
        <w:t>Save you</w:t>
      </w:r>
      <w:r>
        <w:rPr>
          <w:rFonts w:ascii="Tahoma" w:hAnsi="Tahoma" w:cs="Tahoma"/>
        </w:rPr>
        <w:t>r</w:t>
      </w:r>
      <w:r w:rsidRPr="00AF3BDE">
        <w:rPr>
          <w:rFonts w:ascii="Tahoma" w:hAnsi="Tahoma" w:cs="Tahoma"/>
        </w:rPr>
        <w:t xml:space="preserve"> work now and then by clicking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689DF40" wp14:editId="02466FD2">
            <wp:extent cx="352425" cy="4095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3BDE">
        <w:rPr>
          <w:rFonts w:ascii="Tahoma" w:hAnsi="Tahoma" w:cs="Tahoma"/>
        </w:rPr>
        <w:t>]on the upper right corner of the page.</w:t>
      </w:r>
    </w:p>
    <w:p w14:paraId="4D1FC308" w14:textId="77777777" w:rsidR="009076FD" w:rsidRDefault="009076FD" w:rsidP="009076FD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You can go back and forth between sections by using the available tabs above every page.</w:t>
      </w:r>
    </w:p>
    <w:p w14:paraId="44E6A922" w14:textId="7FBCEC35" w:rsidR="009E7B54" w:rsidRDefault="009E7B54" w:rsidP="006D3264">
      <w:pPr>
        <w:rPr>
          <w:rFonts w:ascii="Tahoma" w:hAnsi="Tahoma" w:cs="Tahoma"/>
        </w:rPr>
      </w:pPr>
    </w:p>
    <w:p w14:paraId="0DBE96FB" w14:textId="77777777" w:rsidR="009076FD" w:rsidRDefault="009076FD" w:rsidP="006D3264">
      <w:pPr>
        <w:rPr>
          <w:rFonts w:ascii="Tahoma" w:hAnsi="Tahoma" w:cs="Tahoma"/>
        </w:rPr>
      </w:pPr>
    </w:p>
    <w:p w14:paraId="5A0B1312" w14:textId="62AF695D" w:rsidR="009C7849" w:rsidRDefault="009C7849" w:rsidP="009C7849">
      <w:pPr>
        <w:pStyle w:val="Heading3"/>
        <w:numPr>
          <w:ilvl w:val="3"/>
          <w:numId w:val="13"/>
        </w:numPr>
        <w:spacing w:before="0"/>
        <w:ind w:left="0" w:firstLine="0"/>
        <w:rPr>
          <w:rFonts w:ascii="Tahoma" w:hAnsi="Tahoma" w:cs="Tahoma"/>
        </w:rPr>
      </w:pPr>
      <w:bookmarkStart w:id="65" w:name="_Toc131081028"/>
      <w:bookmarkStart w:id="66" w:name="_Toc131080713"/>
      <w:r>
        <w:rPr>
          <w:rFonts w:ascii="Tahoma" w:hAnsi="Tahoma" w:cs="Tahoma"/>
        </w:rPr>
        <w:t>Change ERFP Grant Category</w:t>
      </w:r>
      <w:bookmarkEnd w:id="65"/>
      <w:bookmarkEnd w:id="66"/>
    </w:p>
    <w:p w14:paraId="5A0B1313" w14:textId="77777777" w:rsidR="009C7849" w:rsidRDefault="009C7849" w:rsidP="009C7849"/>
    <w:p w14:paraId="5A0B1314" w14:textId="1ED8376A" w:rsidR="009C7849" w:rsidRDefault="009C7849" w:rsidP="009C7849">
      <w:r>
        <w:t>During the succeeding sections</w:t>
      </w:r>
      <w:r w:rsidR="00137307">
        <w:t>,</w:t>
      </w:r>
      <w:r>
        <w:t xml:space="preserve"> until you have submitted your application, you have the option to change the ERFP Grant Category. </w:t>
      </w:r>
      <w:r w:rsidR="0018609D">
        <w:t xml:space="preserve">To change the ERFP Grant Category from Research/Development to Programmatic Research, a new EOI form needs to be resubmitted. </w:t>
      </w:r>
      <w:r>
        <w:t>To do th</w:t>
      </w:r>
      <w:r w:rsidR="0018609D">
        <w:t>e change,</w:t>
      </w:r>
      <w:r>
        <w:t xml:space="preserve"> you need to click [</w:t>
      </w:r>
      <w:r w:rsidR="00161129">
        <w:rPr>
          <w:noProof/>
          <w:color w:val="2B579A"/>
          <w:shd w:val="clear" w:color="auto" w:fill="E6E6E6"/>
        </w:rPr>
        <w:drawing>
          <wp:inline distT="0" distB="0" distL="0" distR="0" wp14:anchorId="5A0B13F5" wp14:editId="5A0B13F6">
            <wp:extent cx="1581150" cy="228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].</w:t>
      </w:r>
    </w:p>
    <w:p w14:paraId="5A0B1315" w14:textId="77777777" w:rsidR="009C7849" w:rsidRDefault="009C7849" w:rsidP="009C7849"/>
    <w:p w14:paraId="5A0B1316" w14:textId="77777777" w:rsidR="009C7849" w:rsidRDefault="009C7849" w:rsidP="009C7849">
      <w:r>
        <w:t>You’ll be directed to the following page:</w:t>
      </w:r>
    </w:p>
    <w:p w14:paraId="5A0B1317" w14:textId="77777777" w:rsidR="009C7849" w:rsidRDefault="009C7849" w:rsidP="009C7849"/>
    <w:p w14:paraId="5A0B1318" w14:textId="10AF3A04" w:rsidR="009C7849" w:rsidRDefault="00903AC4" w:rsidP="00787ADD">
      <w:pPr>
        <w:jc w:val="center"/>
      </w:pPr>
      <w:r w:rsidRPr="00903AC4">
        <w:rPr>
          <w:noProof/>
          <w:color w:val="2B579A"/>
          <w:shd w:val="clear" w:color="auto" w:fill="E6E6E6"/>
        </w:rPr>
        <w:drawing>
          <wp:inline distT="0" distB="0" distL="0" distR="0" wp14:anchorId="3CE310AE" wp14:editId="416D1444">
            <wp:extent cx="5732145" cy="1178560"/>
            <wp:effectExtent l="0" t="0" r="1905" b="254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19" w14:textId="77777777" w:rsidR="009C7849" w:rsidRDefault="009C7849" w:rsidP="009C7849">
      <w:r>
        <w:t xml:space="preserve">Change your </w:t>
      </w:r>
      <w:r w:rsidRPr="008669BF">
        <w:rPr>
          <w:b/>
        </w:rPr>
        <w:t>ERFP Grant Category</w:t>
      </w:r>
      <w:r>
        <w:t xml:space="preserve"> and click [</w:t>
      </w:r>
      <w:r w:rsidR="00963CCA">
        <w:rPr>
          <w:noProof/>
          <w:color w:val="2B579A"/>
          <w:shd w:val="clear" w:color="auto" w:fill="E6E6E6"/>
        </w:rPr>
        <w:drawing>
          <wp:inline distT="0" distB="0" distL="0" distR="0" wp14:anchorId="5A0B13F9" wp14:editId="5A0B13FA">
            <wp:extent cx="1666875" cy="257175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. You will always be redirected back to </w:t>
      </w:r>
      <w:r w:rsidR="003148D0">
        <w:t xml:space="preserve">the </w:t>
      </w:r>
      <w:r w:rsidRPr="008669BF">
        <w:rPr>
          <w:b/>
        </w:rPr>
        <w:t xml:space="preserve">Project </w:t>
      </w:r>
      <w:r>
        <w:rPr>
          <w:b/>
        </w:rPr>
        <w:t>Overview</w:t>
      </w:r>
      <w:r>
        <w:t xml:space="preserve"> section to confirm that the data/values still comply with the new ERFP Grant Category.</w:t>
      </w:r>
    </w:p>
    <w:p w14:paraId="5A0B131A" w14:textId="77777777" w:rsidR="009C7849" w:rsidRDefault="009C7849" w:rsidP="00AF3BDE">
      <w:pPr>
        <w:rPr>
          <w:rFonts w:ascii="Tahoma" w:hAnsi="Tahoma" w:cs="Tahoma"/>
          <w:b/>
        </w:rPr>
      </w:pPr>
    </w:p>
    <w:p w14:paraId="5A0B131B" w14:textId="77777777" w:rsidR="00AF3BDE" w:rsidRPr="00DA71CE" w:rsidRDefault="00AE6E7E" w:rsidP="00AF3BDE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</w:t>
      </w:r>
      <w:r w:rsidR="00AF3BDE" w:rsidRPr="00DA71CE">
        <w:rPr>
          <w:rFonts w:ascii="Tahoma" w:hAnsi="Tahoma" w:cs="Tahoma"/>
          <w:b/>
          <w:color w:val="FF0000"/>
        </w:rPr>
        <w:t>:</w:t>
      </w:r>
    </w:p>
    <w:p w14:paraId="5A0B131C" w14:textId="589ADC6B" w:rsidR="00EA2CD0" w:rsidRPr="00AF3BDE" w:rsidRDefault="00EA2CD0" w:rsidP="00AF3BDE">
      <w:pPr>
        <w:pStyle w:val="ListParagraph"/>
        <w:numPr>
          <w:ilvl w:val="0"/>
          <w:numId w:val="18"/>
        </w:numPr>
        <w:rPr>
          <w:rFonts w:ascii="Tahoma" w:hAnsi="Tahoma" w:cs="Tahoma"/>
          <w:b/>
        </w:rPr>
      </w:pPr>
      <w:r w:rsidRPr="00AF3BDE">
        <w:rPr>
          <w:rFonts w:ascii="Tahoma" w:hAnsi="Tahoma" w:cs="Tahoma"/>
        </w:rPr>
        <w:t>Save you</w:t>
      </w:r>
      <w:r w:rsidR="00137307">
        <w:rPr>
          <w:rFonts w:ascii="Tahoma" w:hAnsi="Tahoma" w:cs="Tahoma"/>
        </w:rPr>
        <w:t>r</w:t>
      </w:r>
      <w:r w:rsidRPr="00AF3BDE">
        <w:rPr>
          <w:rFonts w:ascii="Tahoma" w:hAnsi="Tahoma" w:cs="Tahoma"/>
        </w:rPr>
        <w:t xml:space="preserve"> work now and then by clicking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A0B13FB" wp14:editId="5A0B13FC">
            <wp:extent cx="352425" cy="40957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3BDE">
        <w:rPr>
          <w:rFonts w:ascii="Tahoma" w:hAnsi="Tahoma" w:cs="Tahoma"/>
        </w:rPr>
        <w:t>]on the upper right corner of the page.</w:t>
      </w:r>
    </w:p>
    <w:p w14:paraId="5A0B131D" w14:textId="77777777" w:rsidR="00AE6E7E" w:rsidRDefault="00AE6E7E" w:rsidP="00AE6E7E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You can go back and forth </w:t>
      </w:r>
      <w:r w:rsidR="003148D0">
        <w:rPr>
          <w:rFonts w:ascii="Tahoma" w:hAnsi="Tahoma" w:cs="Tahoma"/>
        </w:rPr>
        <w:t xml:space="preserve">between </w:t>
      </w:r>
      <w:r>
        <w:rPr>
          <w:rFonts w:ascii="Tahoma" w:hAnsi="Tahoma" w:cs="Tahoma"/>
        </w:rPr>
        <w:t>section</w:t>
      </w:r>
      <w:r w:rsidR="003148D0">
        <w:rPr>
          <w:rFonts w:ascii="Tahoma" w:hAnsi="Tahoma" w:cs="Tahoma"/>
        </w:rPr>
        <w:t>s by</w:t>
      </w:r>
      <w:r>
        <w:rPr>
          <w:rFonts w:ascii="Tahoma" w:hAnsi="Tahoma" w:cs="Tahoma"/>
        </w:rPr>
        <w:t xml:space="preserve"> using the available </w:t>
      </w:r>
      <w:r w:rsidR="003148D0">
        <w:rPr>
          <w:rFonts w:ascii="Tahoma" w:hAnsi="Tahoma" w:cs="Tahoma"/>
        </w:rPr>
        <w:t xml:space="preserve">tabs </w:t>
      </w:r>
      <w:r>
        <w:rPr>
          <w:rFonts w:ascii="Tahoma" w:hAnsi="Tahoma" w:cs="Tahoma"/>
        </w:rPr>
        <w:t>above every page.</w:t>
      </w:r>
    </w:p>
    <w:p w14:paraId="35C53581" w14:textId="56F9FCC0" w:rsidR="00C82745" w:rsidRDefault="00C82745" w:rsidP="00C82745">
      <w:pPr>
        <w:rPr>
          <w:rFonts w:ascii="Tahoma" w:hAnsi="Tahoma" w:cs="Tahoma"/>
        </w:rPr>
      </w:pPr>
    </w:p>
    <w:p w14:paraId="12B77BCB" w14:textId="0188CE0D" w:rsidR="00C82745" w:rsidRPr="00C82745" w:rsidRDefault="007E615B" w:rsidP="00C82745">
      <w:pPr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78558629" wp14:editId="6DEF1E10">
            <wp:extent cx="5732145" cy="202940"/>
            <wp:effectExtent l="0" t="0" r="0" b="698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1F" w14:textId="18BF39F8" w:rsidR="00AE6E7E" w:rsidRDefault="00AE6E7E" w:rsidP="00787ADD">
      <w:pPr>
        <w:jc w:val="center"/>
        <w:rPr>
          <w:rFonts w:ascii="Tahoma" w:hAnsi="Tahoma" w:cs="Tahoma"/>
        </w:rPr>
      </w:pPr>
    </w:p>
    <w:p w14:paraId="5A0B1320" w14:textId="77777777" w:rsidR="005D56C9" w:rsidRDefault="005D56C9" w:rsidP="006D3264">
      <w:pPr>
        <w:rPr>
          <w:rFonts w:ascii="Tahoma" w:hAnsi="Tahoma" w:cs="Tahoma"/>
        </w:rPr>
      </w:pPr>
    </w:p>
    <w:p w14:paraId="5A0B1331" w14:textId="6EF550F6" w:rsidR="00C7008F" w:rsidRPr="00746CA5" w:rsidRDefault="008167FA" w:rsidP="009C7849">
      <w:pPr>
        <w:pStyle w:val="Heading3"/>
        <w:numPr>
          <w:ilvl w:val="2"/>
          <w:numId w:val="13"/>
        </w:numPr>
        <w:spacing w:before="0"/>
        <w:ind w:left="54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bookmarkStart w:id="67" w:name="_Toc131081029"/>
      <w:bookmarkStart w:id="68" w:name="_Toc131080714"/>
      <w:r w:rsidR="00E46C32" w:rsidRPr="00746CA5">
        <w:rPr>
          <w:rFonts w:ascii="Tahoma" w:hAnsi="Tahoma" w:cs="Tahoma"/>
          <w:sz w:val="24"/>
          <w:szCs w:val="24"/>
        </w:rPr>
        <w:t>Section II. PROJECT TEAM</w:t>
      </w:r>
      <w:bookmarkEnd w:id="67"/>
      <w:bookmarkEnd w:id="68"/>
    </w:p>
    <w:p w14:paraId="5A0B1332" w14:textId="77777777" w:rsidR="00C7008F" w:rsidRPr="00BB54B9" w:rsidRDefault="00C7008F" w:rsidP="006D3264">
      <w:pPr>
        <w:rPr>
          <w:rFonts w:ascii="Tahoma" w:hAnsi="Tahoma" w:cs="Tahoma"/>
        </w:rPr>
      </w:pPr>
    </w:p>
    <w:p w14:paraId="5A0B1333" w14:textId="77777777" w:rsidR="00FA53D5" w:rsidRDefault="00C7008F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his section </w:t>
      </w:r>
      <w:r w:rsidR="0023787B">
        <w:rPr>
          <w:rFonts w:ascii="Tahoma" w:hAnsi="Tahoma" w:cs="Tahoma"/>
        </w:rPr>
        <w:t>focuses</w:t>
      </w:r>
      <w:r w:rsidR="00927F18" w:rsidRPr="00BB54B9">
        <w:rPr>
          <w:rFonts w:ascii="Tahoma" w:hAnsi="Tahoma" w:cs="Tahoma"/>
        </w:rPr>
        <w:t xml:space="preserve"> on the project team that you will be proposing for your project.</w:t>
      </w:r>
      <w:r w:rsidR="003D25F1" w:rsidRPr="00BB54B9">
        <w:rPr>
          <w:rFonts w:ascii="Tahoma" w:hAnsi="Tahoma" w:cs="Tahoma"/>
        </w:rPr>
        <w:t xml:space="preserve"> </w:t>
      </w:r>
      <w:r w:rsidR="00783E03">
        <w:rPr>
          <w:rFonts w:ascii="Tahoma" w:hAnsi="Tahoma" w:cs="Tahoma"/>
        </w:rPr>
        <w:t xml:space="preserve">Add information on team members, the estimated hours of work per week on the project, their various roles, </w:t>
      </w:r>
      <w:proofErr w:type="gramStart"/>
      <w:r w:rsidR="00783E03">
        <w:rPr>
          <w:rFonts w:ascii="Tahoma" w:hAnsi="Tahoma" w:cs="Tahoma"/>
        </w:rPr>
        <w:t>responsibilities</w:t>
      </w:r>
      <w:proofErr w:type="gramEnd"/>
      <w:r w:rsidR="00783E03">
        <w:rPr>
          <w:rFonts w:ascii="Tahoma" w:hAnsi="Tahoma" w:cs="Tahoma"/>
        </w:rPr>
        <w:t xml:space="preserve"> and contributions to the project. Attach CVs.</w:t>
      </w:r>
    </w:p>
    <w:p w14:paraId="5A0B1334" w14:textId="77777777" w:rsidR="00FA53D5" w:rsidRDefault="00FA53D5" w:rsidP="006D3264">
      <w:pPr>
        <w:rPr>
          <w:rFonts w:ascii="Tahoma" w:hAnsi="Tahoma" w:cs="Tahoma"/>
        </w:rPr>
      </w:pPr>
    </w:p>
    <w:p w14:paraId="5A0B1335" w14:textId="34B645A8" w:rsidR="00C7008F" w:rsidRDefault="00EE1328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T</w:t>
      </w:r>
      <w:r w:rsidR="008775D4" w:rsidRPr="00BB54B9">
        <w:rPr>
          <w:rFonts w:ascii="Tahoma" w:hAnsi="Tahoma" w:cs="Tahoma"/>
        </w:rPr>
        <w:t>his section consist</w:t>
      </w:r>
      <w:r w:rsidRPr="00BB54B9">
        <w:rPr>
          <w:rFonts w:ascii="Tahoma" w:hAnsi="Tahoma" w:cs="Tahoma"/>
        </w:rPr>
        <w:t xml:space="preserve">s of </w:t>
      </w:r>
      <w:r w:rsidR="008775D4" w:rsidRPr="00BB54B9">
        <w:rPr>
          <w:rFonts w:ascii="Tahoma" w:hAnsi="Tahoma" w:cs="Tahoma"/>
        </w:rPr>
        <w:t>numerous table component</w:t>
      </w:r>
      <w:r w:rsidRPr="00BB54B9">
        <w:rPr>
          <w:rFonts w:ascii="Tahoma" w:hAnsi="Tahoma" w:cs="Tahoma"/>
        </w:rPr>
        <w:t>s</w:t>
      </w:r>
      <w:r w:rsidR="00FA53D5">
        <w:rPr>
          <w:rFonts w:ascii="Tahoma" w:hAnsi="Tahoma" w:cs="Tahoma"/>
        </w:rPr>
        <w:t xml:space="preserve">. </w:t>
      </w:r>
      <w:r w:rsidR="008775D4" w:rsidRPr="00BB54B9">
        <w:rPr>
          <w:rFonts w:ascii="Tahoma" w:hAnsi="Tahoma" w:cs="Tahoma"/>
        </w:rPr>
        <w:t>For the detail</w:t>
      </w:r>
      <w:r w:rsidR="00783E03">
        <w:rPr>
          <w:rFonts w:ascii="Tahoma" w:hAnsi="Tahoma" w:cs="Tahoma"/>
        </w:rPr>
        <w:t>s</w:t>
      </w:r>
      <w:r w:rsidR="008775D4" w:rsidRPr="00BB54B9">
        <w:rPr>
          <w:rFonts w:ascii="Tahoma" w:hAnsi="Tahoma" w:cs="Tahoma"/>
        </w:rPr>
        <w:t xml:space="preserve"> on how to add </w:t>
      </w:r>
      <w:r w:rsidR="002D4065" w:rsidRPr="00BB54B9">
        <w:rPr>
          <w:rFonts w:ascii="Tahoma" w:hAnsi="Tahoma" w:cs="Tahoma"/>
        </w:rPr>
        <w:t xml:space="preserve">a </w:t>
      </w:r>
      <w:r w:rsidR="008775D4" w:rsidRPr="00BB54B9">
        <w:rPr>
          <w:rFonts w:ascii="Tahoma" w:hAnsi="Tahoma" w:cs="Tahoma"/>
        </w:rPr>
        <w:t xml:space="preserve">record to </w:t>
      </w:r>
      <w:r w:rsidR="002D4065" w:rsidRPr="00BB54B9">
        <w:rPr>
          <w:rFonts w:ascii="Tahoma" w:hAnsi="Tahoma" w:cs="Tahoma"/>
        </w:rPr>
        <w:t xml:space="preserve">the </w:t>
      </w:r>
      <w:r w:rsidR="008775D4" w:rsidRPr="00BB54B9">
        <w:rPr>
          <w:rFonts w:ascii="Tahoma" w:hAnsi="Tahoma" w:cs="Tahoma"/>
        </w:rPr>
        <w:t>table component</w:t>
      </w:r>
      <w:r w:rsidR="002D4065" w:rsidRPr="00BB54B9">
        <w:rPr>
          <w:rFonts w:ascii="Tahoma" w:hAnsi="Tahoma" w:cs="Tahoma"/>
        </w:rPr>
        <w:t>,</w:t>
      </w:r>
      <w:r w:rsidR="008775D4" w:rsidRPr="00BB54B9">
        <w:rPr>
          <w:rFonts w:ascii="Tahoma" w:hAnsi="Tahoma" w:cs="Tahoma"/>
        </w:rPr>
        <w:t xml:space="preserve"> refer to </w:t>
      </w:r>
      <w:hyperlink w:anchor="_GENERAL_INFORMATION_ON" w:history="1">
        <w:r w:rsidR="00CB22EA" w:rsidRPr="00F25ABC">
          <w:rPr>
            <w:rStyle w:val="Hyperlink"/>
            <w:rFonts w:ascii="Tahoma" w:hAnsi="Tahoma" w:cs="Tahoma"/>
            <w:b/>
          </w:rPr>
          <w:t xml:space="preserve">Section </w:t>
        </w:r>
        <w:r w:rsidR="00022EDE" w:rsidRPr="00F25ABC">
          <w:rPr>
            <w:rStyle w:val="Hyperlink"/>
            <w:rFonts w:ascii="Tahoma" w:hAnsi="Tahoma" w:cs="Tahoma"/>
            <w:b/>
          </w:rPr>
          <w:t>2</w:t>
        </w:r>
      </w:hyperlink>
      <w:r w:rsidR="0033355A">
        <w:rPr>
          <w:rFonts w:ascii="Tahoma" w:hAnsi="Tahoma" w:cs="Tahoma"/>
          <w:b/>
        </w:rPr>
        <w:t xml:space="preserve"> </w:t>
      </w:r>
      <w:r w:rsidR="0033355A" w:rsidRPr="0033355A">
        <w:rPr>
          <w:rFonts w:ascii="Tahoma" w:hAnsi="Tahoma" w:cs="Tahoma"/>
        </w:rPr>
        <w:t>of this document</w:t>
      </w:r>
      <w:r w:rsidR="008775D4" w:rsidRPr="00BB54B9">
        <w:rPr>
          <w:rFonts w:ascii="Tahoma" w:hAnsi="Tahoma" w:cs="Tahoma"/>
        </w:rPr>
        <w:t>.</w:t>
      </w:r>
    </w:p>
    <w:p w14:paraId="4F9B06C9" w14:textId="77777777" w:rsidR="0018609D" w:rsidRPr="00BB54B9" w:rsidRDefault="0018609D" w:rsidP="006D3264">
      <w:pPr>
        <w:rPr>
          <w:rFonts w:ascii="Tahoma" w:hAnsi="Tahoma" w:cs="Tahoma"/>
        </w:rPr>
      </w:pPr>
    </w:p>
    <w:p w14:paraId="5A0B1336" w14:textId="62A73FF0" w:rsidR="00C7008F" w:rsidRDefault="000F10DC" w:rsidP="006D3264">
      <w:pPr>
        <w:rPr>
          <w:rFonts w:ascii="Tahoma" w:hAnsi="Tahoma" w:cs="Tahoma"/>
        </w:rPr>
      </w:pPr>
      <w:r w:rsidRPr="000F10DC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454CD046" wp14:editId="7F9F4385">
            <wp:extent cx="5732145" cy="2653665"/>
            <wp:effectExtent l="0" t="0" r="1905" b="0"/>
            <wp:docPr id="78" name="Picture 7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, email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0C7B" w14:textId="77777777" w:rsidR="0018609D" w:rsidRDefault="0018609D" w:rsidP="006D3264">
      <w:pPr>
        <w:rPr>
          <w:rFonts w:ascii="Tahoma" w:hAnsi="Tahoma" w:cs="Tahoma"/>
        </w:rPr>
      </w:pPr>
    </w:p>
    <w:p w14:paraId="5A0B1337" w14:textId="77777777" w:rsidR="00C6729C" w:rsidRPr="00C6729C" w:rsidRDefault="00C6729C" w:rsidP="006D3264">
      <w:pPr>
        <w:rPr>
          <w:rFonts w:ascii="Tahoma" w:hAnsi="Tahoma" w:cs="Tahoma"/>
        </w:rPr>
      </w:pPr>
    </w:p>
    <w:p w14:paraId="5A0B1338" w14:textId="77777777" w:rsidR="007E72AD" w:rsidRDefault="007E72AD" w:rsidP="009C7849">
      <w:pPr>
        <w:pStyle w:val="Heading3"/>
        <w:numPr>
          <w:ilvl w:val="3"/>
          <w:numId w:val="13"/>
        </w:numPr>
        <w:spacing w:before="0"/>
        <w:ind w:left="0" w:firstLine="0"/>
        <w:rPr>
          <w:rFonts w:ascii="Tahoma" w:hAnsi="Tahoma" w:cs="Tahoma"/>
        </w:rPr>
      </w:pPr>
      <w:bookmarkStart w:id="69" w:name="_Toc131081030"/>
      <w:bookmarkStart w:id="70" w:name="_Toc131080715"/>
      <w:r w:rsidRPr="007E72AD">
        <w:rPr>
          <w:rFonts w:ascii="Tahoma" w:hAnsi="Tahoma" w:cs="Tahoma"/>
        </w:rPr>
        <w:t>Funded Research Undertake</w:t>
      </w:r>
      <w:r>
        <w:rPr>
          <w:rFonts w:ascii="Tahoma" w:hAnsi="Tahoma" w:cs="Tahoma"/>
        </w:rPr>
        <w:t xml:space="preserve">n by the PI in the last 5 </w:t>
      </w:r>
      <w:proofErr w:type="gramStart"/>
      <w:r>
        <w:rPr>
          <w:rFonts w:ascii="Tahoma" w:hAnsi="Tahoma" w:cs="Tahoma"/>
        </w:rPr>
        <w:t>years</w:t>
      </w:r>
      <w:bookmarkEnd w:id="69"/>
      <w:bookmarkEnd w:id="70"/>
      <w:proofErr w:type="gramEnd"/>
    </w:p>
    <w:p w14:paraId="53F059D4" w14:textId="77777777" w:rsidR="0049741F" w:rsidRDefault="0049741F" w:rsidP="00F90820">
      <w:pPr>
        <w:rPr>
          <w:rFonts w:ascii="Tahoma" w:hAnsi="Tahoma" w:cs="Tahoma"/>
        </w:rPr>
      </w:pPr>
    </w:p>
    <w:p w14:paraId="63F32162" w14:textId="71267550" w:rsidR="001D01A7" w:rsidRDefault="001D01A7" w:rsidP="001D01A7">
      <w:pPr>
        <w:rPr>
          <w:rFonts w:ascii="Tahoma" w:hAnsi="Tahoma" w:cs="Tahoma"/>
        </w:rPr>
      </w:pPr>
      <w:r w:rsidRPr="00040B65">
        <w:rPr>
          <w:rFonts w:ascii="Tahoma" w:hAnsi="Tahoma" w:cs="Tahoma"/>
        </w:rPr>
        <w:t>For</w:t>
      </w:r>
      <w:r w:rsidRPr="00B07323">
        <w:rPr>
          <w:rFonts w:ascii="Tahoma" w:hAnsi="Tahoma" w:cs="Tahoma"/>
        </w:rPr>
        <w:t xml:space="preserve"> all PIs, you will have to add in the Funded Research undertaken by you in the last 5 years</w:t>
      </w:r>
      <w:r>
        <w:rPr>
          <w:rFonts w:ascii="Tahoma" w:hAnsi="Tahoma" w:cs="Tahoma"/>
        </w:rPr>
        <w:t xml:space="preserve">. Please key in all columns including the </w:t>
      </w:r>
      <w:proofErr w:type="spellStart"/>
      <w:r>
        <w:rPr>
          <w:rFonts w:ascii="Tahoma" w:hAnsi="Tahoma" w:cs="Tahoma"/>
        </w:rPr>
        <w:t>Hrs</w:t>
      </w:r>
      <w:proofErr w:type="spellEnd"/>
      <w:r>
        <w:rPr>
          <w:rFonts w:ascii="Tahoma" w:hAnsi="Tahoma" w:cs="Tahoma"/>
        </w:rPr>
        <w:t xml:space="preserve"> Per Week on the Project column.</w:t>
      </w:r>
    </w:p>
    <w:p w14:paraId="75B8D5C7" w14:textId="77777777" w:rsidR="0018609D" w:rsidRDefault="0018609D" w:rsidP="00F90820">
      <w:pPr>
        <w:rPr>
          <w:rFonts w:ascii="Tahoma" w:hAnsi="Tahoma" w:cs="Tahoma"/>
        </w:rPr>
      </w:pPr>
    </w:p>
    <w:p w14:paraId="7E22C19D" w14:textId="077FDBE3" w:rsidR="0049741F" w:rsidRDefault="000428D2" w:rsidP="00F90820">
      <w:pPr>
        <w:rPr>
          <w:rFonts w:ascii="Tahoma" w:hAnsi="Tahoma" w:cs="Tahoma"/>
          <w:b/>
        </w:rPr>
      </w:pPr>
      <w:r w:rsidRPr="000428D2">
        <w:rPr>
          <w:rFonts w:ascii="Tahoma" w:hAnsi="Tahoma" w:cs="Tahoma"/>
          <w:b/>
          <w:noProof/>
          <w:color w:val="2B579A"/>
          <w:shd w:val="clear" w:color="auto" w:fill="E6E6E6"/>
        </w:rPr>
        <w:drawing>
          <wp:inline distT="0" distB="0" distL="0" distR="0" wp14:anchorId="4F234C1C" wp14:editId="25A63CEA">
            <wp:extent cx="5732145" cy="1031240"/>
            <wp:effectExtent l="0" t="0" r="1905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EB1B0" w14:textId="77777777" w:rsidR="0049741F" w:rsidRDefault="0049741F" w:rsidP="00F90820">
      <w:pPr>
        <w:rPr>
          <w:rFonts w:ascii="Tahoma" w:hAnsi="Tahoma" w:cs="Tahoma"/>
          <w:b/>
        </w:rPr>
      </w:pPr>
    </w:p>
    <w:p w14:paraId="0158FBED" w14:textId="77777777" w:rsidR="0049741F" w:rsidRDefault="0049741F" w:rsidP="00F90820">
      <w:pPr>
        <w:rPr>
          <w:rFonts w:ascii="Tahoma" w:hAnsi="Tahoma" w:cs="Tahoma"/>
          <w:b/>
        </w:rPr>
      </w:pPr>
    </w:p>
    <w:p w14:paraId="5A0B133A" w14:textId="21638102" w:rsidR="00783E03" w:rsidRPr="0018609D" w:rsidRDefault="0018609D" w:rsidP="00F90820">
      <w:pPr>
        <w:rPr>
          <w:rFonts w:ascii="Tahoma" w:hAnsi="Tahoma" w:cs="Tahoma"/>
          <w:bCs/>
        </w:rPr>
      </w:pPr>
      <w:proofErr w:type="spellStart"/>
      <w:r w:rsidRPr="00F90820">
        <w:rPr>
          <w:rFonts w:ascii="Tahoma" w:hAnsi="Tahoma" w:cs="Tahoma"/>
          <w:b/>
        </w:rPr>
        <w:t>Hrs</w:t>
      </w:r>
      <w:proofErr w:type="spellEnd"/>
      <w:r w:rsidRPr="00F90820">
        <w:rPr>
          <w:rFonts w:ascii="Tahoma" w:hAnsi="Tahoma" w:cs="Tahoma"/>
          <w:b/>
        </w:rPr>
        <w:t xml:space="preserve"> Per </w:t>
      </w:r>
      <w:proofErr w:type="spellStart"/>
      <w:r w:rsidRPr="00F90820">
        <w:rPr>
          <w:rFonts w:ascii="Tahoma" w:hAnsi="Tahoma" w:cs="Tahoma"/>
          <w:b/>
        </w:rPr>
        <w:t>Wk</w:t>
      </w:r>
      <w:proofErr w:type="spellEnd"/>
      <w:r w:rsidRPr="00F90820">
        <w:rPr>
          <w:rFonts w:ascii="Tahoma" w:hAnsi="Tahoma" w:cs="Tahoma"/>
          <w:b/>
        </w:rPr>
        <w:t xml:space="preserve"> on Project</w:t>
      </w:r>
      <w:r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  <w:bCs/>
        </w:rPr>
        <w:t xml:space="preserve">is referring to the number of hours undertaken by the PI </w:t>
      </w:r>
      <w:proofErr w:type="gramStart"/>
      <w:r>
        <w:rPr>
          <w:rFonts w:ascii="Tahoma" w:hAnsi="Tahoma" w:cs="Tahoma"/>
          <w:bCs/>
        </w:rPr>
        <w:t>during the course of</w:t>
      </w:r>
      <w:proofErr w:type="gramEnd"/>
      <w:r>
        <w:rPr>
          <w:rFonts w:ascii="Tahoma" w:hAnsi="Tahoma" w:cs="Tahoma"/>
          <w:bCs/>
        </w:rPr>
        <w:t xml:space="preserve"> the project.</w:t>
      </w:r>
    </w:p>
    <w:p w14:paraId="5A0B133B" w14:textId="77777777" w:rsidR="00783E03" w:rsidRDefault="00783E03" w:rsidP="00F90820">
      <w:pPr>
        <w:rPr>
          <w:rFonts w:ascii="Tahoma" w:hAnsi="Tahoma" w:cs="Tahoma"/>
        </w:rPr>
      </w:pPr>
    </w:p>
    <w:p w14:paraId="5A0B133C" w14:textId="312F46D3" w:rsidR="00F90820" w:rsidRDefault="00F90820" w:rsidP="00F90820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For details on how to </w:t>
      </w:r>
      <w:r>
        <w:rPr>
          <w:rFonts w:ascii="Tahoma" w:hAnsi="Tahoma" w:cs="Tahoma"/>
        </w:rPr>
        <w:t>edit a record in</w:t>
      </w:r>
      <w:r w:rsidRPr="00BB54B9">
        <w:rPr>
          <w:rFonts w:ascii="Tahoma" w:hAnsi="Tahoma" w:cs="Tahoma"/>
        </w:rPr>
        <w:t xml:space="preserve"> </w:t>
      </w:r>
      <w:r w:rsidR="0018609D"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 xml:space="preserve">table component refer to </w:t>
      </w:r>
      <w:hyperlink w:anchor="_GENERAL_INFORMATION_ON" w:history="1">
        <w:r w:rsidRPr="007C62AF">
          <w:rPr>
            <w:rStyle w:val="Hyperlink"/>
            <w:rFonts w:ascii="Tahoma" w:hAnsi="Tahoma" w:cs="Tahoma"/>
            <w:b/>
          </w:rPr>
          <w:t>Section 2</w:t>
        </w:r>
      </w:hyperlink>
      <w:r w:rsidR="007C62AF" w:rsidRPr="007C62AF">
        <w:rPr>
          <w:rFonts w:ascii="Tahoma" w:hAnsi="Tahoma" w:cs="Tahoma"/>
        </w:rPr>
        <w:t xml:space="preserve"> of this document</w:t>
      </w:r>
      <w:r w:rsidRPr="00BB54B9">
        <w:rPr>
          <w:rFonts w:ascii="Tahoma" w:hAnsi="Tahoma" w:cs="Tahoma"/>
        </w:rPr>
        <w:t>.</w:t>
      </w:r>
    </w:p>
    <w:p w14:paraId="7DBCD5EE" w14:textId="77777777" w:rsidR="001C4EE8" w:rsidRDefault="001C4EE8" w:rsidP="00F90820">
      <w:pPr>
        <w:rPr>
          <w:rFonts w:ascii="Tahoma" w:hAnsi="Tahoma" w:cs="Tahoma"/>
        </w:rPr>
      </w:pPr>
    </w:p>
    <w:p w14:paraId="5A0B133E" w14:textId="464B11FF" w:rsidR="007E72AD" w:rsidRDefault="007E72AD" w:rsidP="007E72AD">
      <w:pPr>
        <w:rPr>
          <w:rFonts w:ascii="Tahoma" w:hAnsi="Tahoma" w:cs="Tahoma"/>
        </w:rPr>
      </w:pPr>
    </w:p>
    <w:p w14:paraId="5A0B133F" w14:textId="77777777" w:rsidR="003E0DBB" w:rsidRDefault="003E0DBB" w:rsidP="00C43DD1">
      <w:pPr>
        <w:rPr>
          <w:rFonts w:ascii="Tahoma" w:hAnsi="Tahoma" w:cs="Tahoma"/>
          <w:b/>
        </w:rPr>
      </w:pPr>
    </w:p>
    <w:p w14:paraId="5B35B17A" w14:textId="77777777" w:rsidR="00EA4858" w:rsidRDefault="00EA4858" w:rsidP="00C43DD1">
      <w:pPr>
        <w:rPr>
          <w:rFonts w:ascii="Tahoma" w:hAnsi="Tahoma" w:cs="Tahoma"/>
          <w:b/>
        </w:rPr>
      </w:pPr>
    </w:p>
    <w:p w14:paraId="68C9B572" w14:textId="77777777" w:rsidR="00EA4858" w:rsidRDefault="00EA4858" w:rsidP="00C43DD1">
      <w:pPr>
        <w:rPr>
          <w:rFonts w:ascii="Tahoma" w:hAnsi="Tahoma" w:cs="Tahoma"/>
          <w:b/>
        </w:rPr>
      </w:pPr>
    </w:p>
    <w:p w14:paraId="5A0B1340" w14:textId="77777777" w:rsidR="00C43DD1" w:rsidRPr="00DA71CE" w:rsidRDefault="00C43DD1" w:rsidP="00C43DD1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:</w:t>
      </w:r>
    </w:p>
    <w:p w14:paraId="5A0B1341" w14:textId="09B21B06" w:rsidR="003148D0" w:rsidRPr="00AF3BDE" w:rsidRDefault="003148D0" w:rsidP="003148D0">
      <w:pPr>
        <w:pStyle w:val="ListParagraph"/>
        <w:numPr>
          <w:ilvl w:val="0"/>
          <w:numId w:val="18"/>
        </w:numPr>
        <w:rPr>
          <w:rFonts w:ascii="Tahoma" w:hAnsi="Tahoma" w:cs="Tahoma"/>
          <w:b/>
        </w:rPr>
      </w:pPr>
      <w:r w:rsidRPr="00AF3BDE">
        <w:rPr>
          <w:rFonts w:ascii="Tahoma" w:hAnsi="Tahoma" w:cs="Tahoma"/>
        </w:rPr>
        <w:t>Save you</w:t>
      </w:r>
      <w:r w:rsidR="00137307">
        <w:rPr>
          <w:rFonts w:ascii="Tahoma" w:hAnsi="Tahoma" w:cs="Tahoma"/>
        </w:rPr>
        <w:t>r</w:t>
      </w:r>
      <w:r w:rsidRPr="00AF3BDE">
        <w:rPr>
          <w:rFonts w:ascii="Tahoma" w:hAnsi="Tahoma" w:cs="Tahoma"/>
        </w:rPr>
        <w:t xml:space="preserve"> work now and then by clicking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A0B140B" wp14:editId="5A0B140C">
            <wp:extent cx="352425" cy="4095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3BDE">
        <w:rPr>
          <w:rFonts w:ascii="Tahoma" w:hAnsi="Tahoma" w:cs="Tahoma"/>
        </w:rPr>
        <w:t>]on the upper right corner of the page.</w:t>
      </w:r>
    </w:p>
    <w:p w14:paraId="5A0B1342" w14:textId="77777777" w:rsidR="003148D0" w:rsidRDefault="003148D0" w:rsidP="003148D0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You can go back and forth between sections by using the available tabs above every page.</w:t>
      </w:r>
    </w:p>
    <w:p w14:paraId="5A0B1343" w14:textId="77777777" w:rsidR="00C43DD1" w:rsidRPr="00AE6E7E" w:rsidRDefault="00C43DD1" w:rsidP="00C43DD1">
      <w:pPr>
        <w:pStyle w:val="ListParagraph"/>
        <w:rPr>
          <w:rFonts w:ascii="Tahoma" w:hAnsi="Tahoma" w:cs="Tahoma"/>
        </w:rPr>
      </w:pPr>
    </w:p>
    <w:p w14:paraId="5A0B1344" w14:textId="5F5B9A86" w:rsidR="00CF4ADC" w:rsidRDefault="007E615B" w:rsidP="006D3264">
      <w:pPr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5843F1E7" wp14:editId="7AC32649">
            <wp:extent cx="5732145" cy="202940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6FF43" w14:textId="66766068" w:rsidR="009E7B54" w:rsidRDefault="009E7B54" w:rsidP="006D3264">
      <w:pPr>
        <w:rPr>
          <w:rFonts w:ascii="Tahoma" w:hAnsi="Tahoma" w:cs="Tahoma"/>
        </w:rPr>
      </w:pPr>
    </w:p>
    <w:p w14:paraId="5D10F7A9" w14:textId="77777777" w:rsidR="006E6D8F" w:rsidRPr="0030134D" w:rsidRDefault="006E6D8F" w:rsidP="006E6D8F">
      <w:pPr>
        <w:pStyle w:val="Heading3"/>
        <w:numPr>
          <w:ilvl w:val="2"/>
          <w:numId w:val="13"/>
        </w:numPr>
        <w:spacing w:before="0"/>
        <w:ind w:left="540"/>
        <w:rPr>
          <w:rFonts w:ascii="Tahoma" w:hAnsi="Tahoma" w:cs="Tahoma"/>
          <w:sz w:val="28"/>
        </w:rPr>
      </w:pPr>
      <w:bookmarkStart w:id="71" w:name="_Toc131081031"/>
      <w:bookmarkStart w:id="72" w:name="_Toc131080716"/>
      <w:r w:rsidRPr="00746CA5">
        <w:rPr>
          <w:rFonts w:ascii="Tahoma" w:hAnsi="Tahoma" w:cs="Tahoma"/>
          <w:sz w:val="24"/>
          <w:szCs w:val="20"/>
        </w:rPr>
        <w:t>Section II. PROJECT DETAILS</w:t>
      </w:r>
      <w:bookmarkEnd w:id="71"/>
      <w:bookmarkEnd w:id="72"/>
    </w:p>
    <w:p w14:paraId="6EF9E336" w14:textId="77777777" w:rsidR="006E6D8F" w:rsidRPr="00BB54B9" w:rsidRDefault="006E6D8F" w:rsidP="006E6D8F">
      <w:pPr>
        <w:rPr>
          <w:rFonts w:ascii="Tahoma" w:hAnsi="Tahoma" w:cs="Tahoma"/>
        </w:rPr>
      </w:pPr>
    </w:p>
    <w:p w14:paraId="038E8023" w14:textId="77777777" w:rsidR="006E6D8F" w:rsidRDefault="006E6D8F" w:rsidP="006E6D8F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In this section, fill in </w:t>
      </w:r>
      <w:r w:rsidRPr="00BB54B9">
        <w:rPr>
          <w:rFonts w:ascii="Tahoma" w:hAnsi="Tahoma" w:cs="Tahoma"/>
        </w:rPr>
        <w:t>project detail</w:t>
      </w:r>
      <w:r>
        <w:rPr>
          <w:rFonts w:ascii="Tahoma" w:hAnsi="Tahoma" w:cs="Tahoma"/>
        </w:rPr>
        <w:t>s</w:t>
      </w:r>
      <w:r w:rsidRPr="00BB54B9">
        <w:rPr>
          <w:rFonts w:ascii="Tahoma" w:hAnsi="Tahoma" w:cs="Tahoma"/>
        </w:rPr>
        <w:t xml:space="preserve"> such as the project abstract</w:t>
      </w:r>
      <w:r>
        <w:rPr>
          <w:rFonts w:ascii="Tahoma" w:hAnsi="Tahoma" w:cs="Tahoma"/>
        </w:rPr>
        <w:t>,</w:t>
      </w:r>
      <w:r w:rsidRPr="00BB54B9">
        <w:rPr>
          <w:rFonts w:ascii="Tahoma" w:hAnsi="Tahoma" w:cs="Tahoma"/>
        </w:rPr>
        <w:t xml:space="preserve"> research methodology, research questions, objectives, and deliverables. </w:t>
      </w:r>
    </w:p>
    <w:p w14:paraId="0CD67963" w14:textId="77777777" w:rsidR="006E6D8F" w:rsidRDefault="006E6D8F" w:rsidP="006E6D8F">
      <w:pPr>
        <w:rPr>
          <w:rFonts w:ascii="Tahoma" w:hAnsi="Tahoma" w:cs="Tahoma"/>
        </w:rPr>
      </w:pPr>
    </w:p>
    <w:p w14:paraId="1AFB870F" w14:textId="77777777" w:rsidR="006E6D8F" w:rsidRDefault="006E6D8F" w:rsidP="006E6D8F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>For the detail</w:t>
      </w:r>
      <w:r>
        <w:rPr>
          <w:rFonts w:ascii="Tahoma" w:hAnsi="Tahoma" w:cs="Tahoma"/>
        </w:rPr>
        <w:t>s</w:t>
      </w:r>
      <w:r w:rsidRPr="00BB54B9">
        <w:rPr>
          <w:rFonts w:ascii="Tahoma" w:hAnsi="Tahoma" w:cs="Tahoma"/>
        </w:rPr>
        <w:t xml:space="preserve"> on how to add a record to the table component, refer to </w:t>
      </w:r>
      <w:hyperlink w:anchor="_GENERAL_INFORMATION_ON" w:history="1">
        <w:r w:rsidRPr="00F25ABC">
          <w:rPr>
            <w:rStyle w:val="Hyperlink"/>
            <w:rFonts w:ascii="Tahoma" w:hAnsi="Tahoma" w:cs="Tahoma"/>
            <w:b/>
          </w:rPr>
          <w:t>Section 2</w:t>
        </w:r>
      </w:hyperlink>
      <w:r>
        <w:rPr>
          <w:rFonts w:ascii="Tahoma" w:hAnsi="Tahoma" w:cs="Tahoma"/>
          <w:b/>
        </w:rPr>
        <w:t xml:space="preserve"> </w:t>
      </w:r>
      <w:r w:rsidRPr="0033355A">
        <w:rPr>
          <w:rFonts w:ascii="Tahoma" w:hAnsi="Tahoma" w:cs="Tahoma"/>
        </w:rPr>
        <w:t>of this document</w:t>
      </w:r>
      <w:r w:rsidRPr="00BB54B9">
        <w:rPr>
          <w:rFonts w:ascii="Tahoma" w:hAnsi="Tahoma" w:cs="Tahoma"/>
        </w:rPr>
        <w:t xml:space="preserve">. </w:t>
      </w:r>
      <w:r w:rsidRPr="00BB54B9">
        <w:rPr>
          <w:rFonts w:ascii="Tahoma" w:hAnsi="Tahoma" w:cs="Tahoma"/>
        </w:rPr>
        <w:softHyphen/>
      </w:r>
    </w:p>
    <w:p w14:paraId="3E7917DA" w14:textId="77777777" w:rsidR="006E6D8F" w:rsidRDefault="006E6D8F" w:rsidP="006E6D8F">
      <w:pPr>
        <w:rPr>
          <w:rFonts w:ascii="Tahoma" w:hAnsi="Tahoma" w:cs="Tahoma"/>
        </w:rPr>
      </w:pPr>
    </w:p>
    <w:p w14:paraId="4694D206" w14:textId="400EB099" w:rsidR="006E6D8F" w:rsidRDefault="00E24970" w:rsidP="006E6D8F">
      <w:pPr>
        <w:rPr>
          <w:rFonts w:ascii="Tahoma" w:hAnsi="Tahoma" w:cs="Tahoma"/>
        </w:rPr>
      </w:pPr>
      <w:r w:rsidRPr="00E2497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0E99A37E" wp14:editId="44FFB9B8">
            <wp:extent cx="5732145" cy="2652395"/>
            <wp:effectExtent l="0" t="0" r="1905" b="0"/>
            <wp:docPr id="77" name="Picture 7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A0320" w14:textId="77777777" w:rsidR="006E6D8F" w:rsidRDefault="006E6D8F" w:rsidP="006E6D8F">
      <w:pPr>
        <w:rPr>
          <w:rFonts w:ascii="Tahoma" w:hAnsi="Tahoma" w:cs="Tahoma"/>
        </w:rPr>
      </w:pPr>
    </w:p>
    <w:p w14:paraId="7066BF62" w14:textId="77777777" w:rsidR="006E6D8F" w:rsidRDefault="006E6D8F" w:rsidP="006E6D8F">
      <w:pPr>
        <w:rPr>
          <w:rFonts w:ascii="Tahoma" w:hAnsi="Tahoma" w:cs="Tahoma"/>
        </w:rPr>
      </w:pPr>
      <w:r>
        <w:rPr>
          <w:rFonts w:ascii="Tahoma" w:hAnsi="Tahoma" w:cs="Tahoma"/>
        </w:rPr>
        <w:t>For the project abstract, provide a clear summary of the project purpose, methodology, and outcomes/deliverables. Ideally, the abstract will also show how the proposed project links with the identified research priority areas.</w:t>
      </w:r>
    </w:p>
    <w:p w14:paraId="30C90DDC" w14:textId="77777777" w:rsidR="006E6D8F" w:rsidRDefault="006E6D8F" w:rsidP="006E6D8F">
      <w:pPr>
        <w:rPr>
          <w:rFonts w:ascii="Tahoma" w:hAnsi="Tahoma" w:cs="Tahoma"/>
        </w:rPr>
      </w:pPr>
    </w:p>
    <w:p w14:paraId="2C25831F" w14:textId="77777777" w:rsidR="006E6D8F" w:rsidRDefault="006E6D8F" w:rsidP="006E6D8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Keywords should be chosen carefully to reflect the theme of the project and to include crucial concepts/constructs which identify and distinguish your project in relation to </w:t>
      </w:r>
      <w:proofErr w:type="gramStart"/>
      <w:r>
        <w:rPr>
          <w:rFonts w:ascii="Tahoma" w:hAnsi="Tahoma" w:cs="Tahoma"/>
        </w:rPr>
        <w:t>other</w:t>
      </w:r>
      <w:proofErr w:type="gramEnd"/>
      <w:r>
        <w:rPr>
          <w:rFonts w:ascii="Tahoma" w:hAnsi="Tahoma" w:cs="Tahoma"/>
        </w:rPr>
        <w:t xml:space="preserve"> research. Be careful of keywords which are too general (</w:t>
      </w:r>
      <w:proofErr w:type="gramStart"/>
      <w:r>
        <w:rPr>
          <w:rFonts w:ascii="Tahoma" w:hAnsi="Tahoma" w:cs="Tahoma"/>
        </w:rPr>
        <w:t>e.g.</w:t>
      </w:r>
      <w:proofErr w:type="gramEnd"/>
      <w:r>
        <w:rPr>
          <w:rFonts w:ascii="Tahoma" w:hAnsi="Tahoma" w:cs="Tahoma"/>
        </w:rPr>
        <w:t xml:space="preserve"> ‘teachers’) and do not help to distinguish your research project. Ideally, keywords are echoed in your title and/or abstract.</w:t>
      </w:r>
    </w:p>
    <w:p w14:paraId="3623F9B4" w14:textId="77777777" w:rsidR="006E6D8F" w:rsidRDefault="006E6D8F" w:rsidP="006E6D8F">
      <w:pPr>
        <w:rPr>
          <w:rFonts w:ascii="Tahoma" w:hAnsi="Tahoma" w:cs="Tahoma"/>
        </w:rPr>
      </w:pPr>
    </w:p>
    <w:p w14:paraId="1D2F4622" w14:textId="3DFABB75" w:rsidR="006E6D8F" w:rsidRPr="00D17E65" w:rsidRDefault="006E6D8F" w:rsidP="006E6D8F">
      <w:pPr>
        <w:rPr>
          <w:rFonts w:ascii="Tahoma" w:hAnsi="Tahoma" w:cs="Tahoma"/>
        </w:rPr>
      </w:pPr>
      <w:r w:rsidRPr="00D17E65">
        <w:rPr>
          <w:rFonts w:ascii="Tahoma" w:hAnsi="Tahoma" w:cs="Tahoma"/>
        </w:rPr>
        <w:t xml:space="preserve">3 keywords </w:t>
      </w:r>
      <w:r>
        <w:rPr>
          <w:rFonts w:ascii="Tahoma" w:hAnsi="Tahoma" w:cs="Tahoma"/>
        </w:rPr>
        <w:t xml:space="preserve">can be chosen </w:t>
      </w:r>
      <w:r w:rsidRPr="00D17E65">
        <w:rPr>
          <w:rFonts w:ascii="Tahoma" w:hAnsi="Tahoma" w:cs="Tahoma"/>
        </w:rPr>
        <w:t>from the drop</w:t>
      </w:r>
      <w:r>
        <w:rPr>
          <w:rFonts w:ascii="Tahoma" w:hAnsi="Tahoma" w:cs="Tahoma"/>
        </w:rPr>
        <w:t>-</w:t>
      </w:r>
      <w:r w:rsidRPr="00D17E65">
        <w:rPr>
          <w:rFonts w:ascii="Tahoma" w:hAnsi="Tahoma" w:cs="Tahoma"/>
        </w:rPr>
        <w:t>down menus</w:t>
      </w:r>
      <w:r>
        <w:rPr>
          <w:rFonts w:ascii="Tahoma" w:hAnsi="Tahoma" w:cs="Tahoma"/>
        </w:rPr>
        <w:t xml:space="preserve"> and t</w:t>
      </w:r>
      <w:r w:rsidRPr="00D17E65">
        <w:rPr>
          <w:rFonts w:ascii="Tahoma" w:hAnsi="Tahoma" w:cs="Tahoma"/>
        </w:rPr>
        <w:t xml:space="preserve">hese keywords are based on the Education Resource Information Center (ERIC) thesaurus and identifiers. ERIC maintains a large-scale database </w:t>
      </w:r>
      <w:r>
        <w:rPr>
          <w:rFonts w:ascii="Tahoma" w:hAnsi="Tahoma" w:cs="Tahoma"/>
        </w:rPr>
        <w:t>that</w:t>
      </w:r>
      <w:r w:rsidRPr="00D17E65">
        <w:rPr>
          <w:rFonts w:ascii="Tahoma" w:hAnsi="Tahoma" w:cs="Tahoma"/>
        </w:rPr>
        <w:t xml:space="preserve"> allows for indexing research across disciplines, themes</w:t>
      </w:r>
      <w:r>
        <w:rPr>
          <w:rFonts w:ascii="Tahoma" w:hAnsi="Tahoma" w:cs="Tahoma"/>
        </w:rPr>
        <w:t>,</w:t>
      </w:r>
      <w:r w:rsidRPr="00D17E65">
        <w:rPr>
          <w:rFonts w:ascii="Tahoma" w:hAnsi="Tahoma" w:cs="Tahoma"/>
        </w:rPr>
        <w:t xml:space="preserve"> and, most importantly, over time. These keywords are used by </w:t>
      </w:r>
      <w:r w:rsidR="00144A52">
        <w:rPr>
          <w:rFonts w:ascii="Tahoma" w:hAnsi="Tahoma" w:cs="Tahoma"/>
        </w:rPr>
        <w:t>ERFPO</w:t>
      </w:r>
      <w:r w:rsidR="00144A52" w:rsidDel="00144A52">
        <w:rPr>
          <w:rFonts w:ascii="Tahoma" w:hAnsi="Tahoma" w:cs="Tahoma"/>
        </w:rPr>
        <w:t xml:space="preserve"> </w:t>
      </w:r>
      <w:r w:rsidRPr="00D17E65">
        <w:rPr>
          <w:rFonts w:ascii="Tahoma" w:hAnsi="Tahoma" w:cs="Tahoma"/>
        </w:rPr>
        <w:t xml:space="preserve">to </w:t>
      </w:r>
      <w:proofErr w:type="spellStart"/>
      <w:r w:rsidRPr="00D17E65">
        <w:rPr>
          <w:rFonts w:ascii="Tahoma" w:hAnsi="Tahoma" w:cs="Tahoma"/>
        </w:rPr>
        <w:t>categorise</w:t>
      </w:r>
      <w:proofErr w:type="spellEnd"/>
      <w:r w:rsidRPr="00D17E65">
        <w:rPr>
          <w:rFonts w:ascii="Tahoma" w:hAnsi="Tahoma" w:cs="Tahoma"/>
        </w:rPr>
        <w:t xml:space="preserve"> your study for </w:t>
      </w:r>
      <w:r w:rsidR="00144A52">
        <w:rPr>
          <w:rFonts w:ascii="Tahoma" w:hAnsi="Tahoma" w:cs="Tahoma"/>
        </w:rPr>
        <w:t>ERFPO</w:t>
      </w:r>
      <w:r w:rsidR="00144A52" w:rsidDel="00144A52">
        <w:rPr>
          <w:rFonts w:ascii="Tahoma" w:hAnsi="Tahoma" w:cs="Tahoma"/>
        </w:rPr>
        <w:t xml:space="preserve"> </w:t>
      </w:r>
      <w:r w:rsidRPr="00D17E65">
        <w:rPr>
          <w:rFonts w:ascii="Tahoma" w:hAnsi="Tahoma" w:cs="Tahoma"/>
        </w:rPr>
        <w:t xml:space="preserve">reports and to support synthesis efforts. </w:t>
      </w:r>
      <w:r w:rsidRPr="0018609D">
        <w:rPr>
          <w:rFonts w:ascii="Tahoma" w:hAnsi="Tahoma" w:cs="Tahoma"/>
        </w:rPr>
        <w:t>The keywords you use</w:t>
      </w:r>
      <w:r w:rsidRPr="00D17E65">
        <w:rPr>
          <w:rFonts w:ascii="Tahoma" w:hAnsi="Tahoma" w:cs="Tahoma"/>
        </w:rPr>
        <w:t xml:space="preserve"> for publication and dissemination of your work (</w:t>
      </w:r>
      <w:proofErr w:type="gramStart"/>
      <w:r w:rsidRPr="00D17E65">
        <w:rPr>
          <w:rFonts w:ascii="Tahoma" w:hAnsi="Tahoma" w:cs="Tahoma"/>
        </w:rPr>
        <w:t>e.g.</w:t>
      </w:r>
      <w:proofErr w:type="gramEnd"/>
      <w:r w:rsidRPr="00D17E65">
        <w:rPr>
          <w:rFonts w:ascii="Tahoma" w:hAnsi="Tahoma" w:cs="Tahoma"/>
        </w:rPr>
        <w:t xml:space="preserve"> journal articles, book chapters, conference presentations) may be different.</w:t>
      </w:r>
    </w:p>
    <w:p w14:paraId="39A254BA" w14:textId="77777777" w:rsidR="006E6D8F" w:rsidRDefault="006E6D8F" w:rsidP="006E6D8F">
      <w:pPr>
        <w:rPr>
          <w:rFonts w:ascii="Tahoma" w:hAnsi="Tahoma" w:cs="Tahoma"/>
        </w:rPr>
      </w:pPr>
    </w:p>
    <w:p w14:paraId="23993D43" w14:textId="77777777" w:rsidR="006E6D8F" w:rsidRDefault="006E6D8F" w:rsidP="006E6D8F">
      <w:pPr>
        <w:rPr>
          <w:rFonts w:ascii="Tahoma" w:hAnsi="Tahoma" w:cs="Tahoma"/>
        </w:rPr>
      </w:pPr>
      <w:r w:rsidRPr="00D17E65">
        <w:rPr>
          <w:rFonts w:ascii="Tahoma" w:hAnsi="Tahoma" w:cs="Tahoma"/>
        </w:rPr>
        <w:t>You can also write in 2 keywords of your own choice as descriptors for your study.</w:t>
      </w:r>
    </w:p>
    <w:p w14:paraId="48CFF713" w14:textId="77777777" w:rsidR="006E6D8F" w:rsidRPr="00BB54B9" w:rsidRDefault="006E6D8F" w:rsidP="006E6D8F">
      <w:pPr>
        <w:rPr>
          <w:rFonts w:ascii="Tahoma" w:hAnsi="Tahoma" w:cs="Tahoma"/>
        </w:rPr>
      </w:pPr>
    </w:p>
    <w:p w14:paraId="6D467588" w14:textId="77777777" w:rsidR="006E6D8F" w:rsidRPr="00BB54B9" w:rsidRDefault="006E6D8F" w:rsidP="006E6D8F">
      <w:pPr>
        <w:jc w:val="center"/>
        <w:rPr>
          <w:rFonts w:ascii="Tahoma" w:hAnsi="Tahoma" w:cs="Tahoma"/>
        </w:rPr>
      </w:pPr>
    </w:p>
    <w:p w14:paraId="4317D63F" w14:textId="77777777" w:rsidR="006E6D8F" w:rsidRPr="00DA71CE" w:rsidRDefault="006E6D8F" w:rsidP="006E6D8F">
      <w:pPr>
        <w:rPr>
          <w:rFonts w:ascii="Tahoma" w:hAnsi="Tahoma" w:cs="Tahoma"/>
          <w:b/>
          <w:color w:val="FF0000"/>
        </w:rPr>
      </w:pPr>
      <w:r w:rsidRPr="00DA71CE">
        <w:rPr>
          <w:rFonts w:ascii="Tahoma" w:hAnsi="Tahoma" w:cs="Tahoma"/>
          <w:b/>
          <w:color w:val="FF0000"/>
        </w:rPr>
        <w:t>Note:</w:t>
      </w:r>
    </w:p>
    <w:p w14:paraId="048301D6" w14:textId="77777777" w:rsidR="006E6D8F" w:rsidRPr="0018609D" w:rsidRDefault="006E6D8F" w:rsidP="006E6D8F">
      <w:pPr>
        <w:pStyle w:val="ListParagraph"/>
        <w:numPr>
          <w:ilvl w:val="0"/>
          <w:numId w:val="15"/>
        </w:numPr>
        <w:rPr>
          <w:rFonts w:ascii="Tahoma" w:hAnsi="Tahoma" w:cs="Tahoma"/>
          <w:b/>
        </w:rPr>
      </w:pPr>
      <w:r w:rsidRPr="0018609D">
        <w:rPr>
          <w:rFonts w:ascii="Tahoma" w:hAnsi="Tahoma" w:cs="Tahoma"/>
        </w:rPr>
        <w:t>Save your work now and then by clicking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5BF25BD" wp14:editId="21179C01">
            <wp:extent cx="352425" cy="409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609D">
        <w:rPr>
          <w:rFonts w:ascii="Tahoma" w:hAnsi="Tahoma" w:cs="Tahoma"/>
        </w:rPr>
        <w:t>] on the upper right corner of the page.</w:t>
      </w:r>
    </w:p>
    <w:p w14:paraId="30EA2524" w14:textId="77777777" w:rsidR="006E6D8F" w:rsidRDefault="006E6D8F" w:rsidP="006E6D8F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You can go back and forth between sections by using the available tabs above every page.</w:t>
      </w:r>
    </w:p>
    <w:p w14:paraId="219FAAF9" w14:textId="77777777" w:rsidR="006E6D8F" w:rsidRPr="00AE6E7E" w:rsidRDefault="006E6D8F" w:rsidP="006E6D8F">
      <w:pPr>
        <w:pStyle w:val="ListParagraph"/>
        <w:rPr>
          <w:rFonts w:ascii="Tahoma" w:hAnsi="Tahoma" w:cs="Tahoma"/>
        </w:rPr>
      </w:pPr>
    </w:p>
    <w:p w14:paraId="056EE495" w14:textId="77777777" w:rsidR="006E6D8F" w:rsidRDefault="006E6D8F" w:rsidP="006E6D8F">
      <w:pPr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21C88BC3" wp14:editId="25A67090">
            <wp:extent cx="5732145" cy="202940"/>
            <wp:effectExtent l="0" t="0" r="0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3DE9B" w14:textId="77777777" w:rsidR="006E6D8F" w:rsidRPr="00F35449" w:rsidRDefault="006E6D8F" w:rsidP="006E6D8F">
      <w:pPr>
        <w:rPr>
          <w:rFonts w:ascii="Tahoma" w:hAnsi="Tahoma" w:cs="Tahoma"/>
        </w:rPr>
      </w:pPr>
    </w:p>
    <w:p w14:paraId="665D52C4" w14:textId="77777777" w:rsidR="006E6D8F" w:rsidRDefault="006E6D8F" w:rsidP="006D3264">
      <w:pPr>
        <w:rPr>
          <w:rFonts w:ascii="Tahoma" w:hAnsi="Tahoma" w:cs="Tahoma"/>
        </w:rPr>
      </w:pPr>
    </w:p>
    <w:p w14:paraId="74ED7A92" w14:textId="77777777" w:rsidR="00DA71CE" w:rsidRDefault="00DA71CE" w:rsidP="006D3264">
      <w:pPr>
        <w:rPr>
          <w:rFonts w:ascii="Tahoma" w:hAnsi="Tahoma" w:cs="Tahoma"/>
        </w:rPr>
      </w:pPr>
    </w:p>
    <w:p w14:paraId="5A0B1346" w14:textId="19AFB994" w:rsidR="004C5EDC" w:rsidRPr="00746CA5" w:rsidRDefault="003F31DC" w:rsidP="00746CA5">
      <w:pPr>
        <w:pStyle w:val="Heading3"/>
        <w:numPr>
          <w:ilvl w:val="2"/>
          <w:numId w:val="46"/>
        </w:numPr>
        <w:spacing w:before="0"/>
        <w:rPr>
          <w:rFonts w:ascii="Tahoma" w:hAnsi="Tahoma" w:cs="Tahoma"/>
          <w:sz w:val="20"/>
          <w:szCs w:val="20"/>
        </w:rPr>
      </w:pPr>
      <w:bookmarkStart w:id="73" w:name="_Toc131081032"/>
      <w:bookmarkStart w:id="74" w:name="_Toc131080717"/>
      <w:r w:rsidRPr="00746CA5">
        <w:rPr>
          <w:rFonts w:ascii="Tahoma" w:hAnsi="Tahoma" w:cs="Tahoma"/>
          <w:sz w:val="24"/>
          <w:szCs w:val="20"/>
        </w:rPr>
        <w:t>Section IV. BUDGET PLANNING</w:t>
      </w:r>
      <w:bookmarkEnd w:id="73"/>
      <w:bookmarkEnd w:id="74"/>
    </w:p>
    <w:p w14:paraId="3AB1228C" w14:textId="77777777" w:rsidR="0018609D" w:rsidRDefault="0018609D" w:rsidP="00783E03">
      <w:pPr>
        <w:rPr>
          <w:rFonts w:ascii="Tahoma" w:hAnsi="Tahoma" w:cs="Tahoma"/>
        </w:rPr>
      </w:pPr>
    </w:p>
    <w:p w14:paraId="5A0B1347" w14:textId="719D4D73" w:rsidR="00783E03" w:rsidRPr="00BB54B9" w:rsidRDefault="000B33ED" w:rsidP="00783E03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his </w:t>
      </w:r>
      <w:r w:rsidR="00253187" w:rsidRPr="00BB54B9">
        <w:rPr>
          <w:rFonts w:ascii="Tahoma" w:hAnsi="Tahoma" w:cs="Tahoma"/>
        </w:rPr>
        <w:t xml:space="preserve">section </w:t>
      </w:r>
      <w:r w:rsidR="00EE1328" w:rsidRPr="00BB54B9">
        <w:rPr>
          <w:rFonts w:ascii="Tahoma" w:hAnsi="Tahoma" w:cs="Tahoma"/>
        </w:rPr>
        <w:t>record</w:t>
      </w:r>
      <w:r w:rsidRPr="00BB54B9">
        <w:rPr>
          <w:rFonts w:ascii="Tahoma" w:hAnsi="Tahoma" w:cs="Tahoma"/>
        </w:rPr>
        <w:t>s</w:t>
      </w:r>
      <w:r w:rsidR="00EE1328" w:rsidRPr="00BB54B9">
        <w:rPr>
          <w:rFonts w:ascii="Tahoma" w:hAnsi="Tahoma" w:cs="Tahoma"/>
        </w:rPr>
        <w:t xml:space="preserve"> the budget that you require for the project</w:t>
      </w:r>
      <w:r w:rsidR="00C748DD" w:rsidRPr="00BB54B9">
        <w:rPr>
          <w:rFonts w:ascii="Tahoma" w:hAnsi="Tahoma" w:cs="Tahoma"/>
        </w:rPr>
        <w:t>.</w:t>
      </w:r>
      <w:r w:rsidR="00783E03">
        <w:rPr>
          <w:rFonts w:ascii="Tahoma" w:hAnsi="Tahoma" w:cs="Tahoma"/>
        </w:rPr>
        <w:t xml:space="preserve"> </w:t>
      </w:r>
      <w:r w:rsidR="00783E03" w:rsidRPr="00BB54B9">
        <w:rPr>
          <w:rFonts w:ascii="Tahoma" w:hAnsi="Tahoma" w:cs="Tahoma"/>
        </w:rPr>
        <w:t xml:space="preserve">This is one of the most important sections of the application form. The total budget proposal for </w:t>
      </w:r>
      <w:r w:rsidR="00783E03" w:rsidRPr="0018609D">
        <w:rPr>
          <w:rFonts w:ascii="Tahoma" w:hAnsi="Tahoma" w:cs="Tahoma"/>
          <w:bCs/>
        </w:rPr>
        <w:t>the</w:t>
      </w:r>
      <w:r w:rsidR="00783E03" w:rsidRPr="00BB54B9">
        <w:rPr>
          <w:rFonts w:ascii="Tahoma" w:hAnsi="Tahoma" w:cs="Tahoma"/>
          <w:b/>
        </w:rPr>
        <w:t xml:space="preserve"> </w:t>
      </w:r>
      <w:r w:rsidR="00783E03" w:rsidRPr="00BB54B9">
        <w:rPr>
          <w:rFonts w:ascii="Tahoma" w:hAnsi="Tahoma" w:cs="Tahoma"/>
        </w:rPr>
        <w:t xml:space="preserve">application will determine </w:t>
      </w:r>
      <w:r w:rsidR="007E090F">
        <w:rPr>
          <w:rFonts w:ascii="Tahoma" w:hAnsi="Tahoma" w:cs="Tahoma"/>
        </w:rPr>
        <w:t xml:space="preserve">the </w:t>
      </w:r>
      <w:r w:rsidR="007E090F" w:rsidRPr="00BB54B9">
        <w:rPr>
          <w:rFonts w:ascii="Tahoma" w:hAnsi="Tahoma" w:cs="Tahoma"/>
        </w:rPr>
        <w:t>‘tier’</w:t>
      </w:r>
      <w:r w:rsidR="00783E03">
        <w:rPr>
          <w:rFonts w:ascii="Tahoma" w:hAnsi="Tahoma" w:cs="Tahoma"/>
        </w:rPr>
        <w:t xml:space="preserve"> of</w:t>
      </w:r>
      <w:r w:rsidR="00783E03" w:rsidRPr="00BB54B9">
        <w:rPr>
          <w:rFonts w:ascii="Tahoma" w:hAnsi="Tahoma" w:cs="Tahoma"/>
        </w:rPr>
        <w:t xml:space="preserve"> the project and the level of approval required for the application.</w:t>
      </w:r>
      <w:r w:rsidR="00783E03">
        <w:rPr>
          <w:rFonts w:ascii="Tahoma" w:hAnsi="Tahoma" w:cs="Tahoma"/>
        </w:rPr>
        <w:t xml:space="preserve"> This also impacts the requirements of the Case for Support.</w:t>
      </w:r>
    </w:p>
    <w:p w14:paraId="5A0B1348" w14:textId="77777777" w:rsidR="00783E03" w:rsidRDefault="00783E03" w:rsidP="006D3264">
      <w:pPr>
        <w:rPr>
          <w:rFonts w:ascii="Tahoma" w:hAnsi="Tahoma" w:cs="Tahoma"/>
        </w:rPr>
      </w:pPr>
    </w:p>
    <w:p w14:paraId="5A0B134A" w14:textId="77777777" w:rsidR="004C5EDC" w:rsidRPr="00BB54B9" w:rsidRDefault="004C5EDC" w:rsidP="006D3264">
      <w:pPr>
        <w:rPr>
          <w:rFonts w:ascii="Tahoma" w:hAnsi="Tahoma" w:cs="Tahoma"/>
          <w:noProof/>
        </w:rPr>
      </w:pPr>
    </w:p>
    <w:p w14:paraId="5A0B134B" w14:textId="69EBD79D" w:rsidR="004C5EDC" w:rsidRPr="00BB54B9" w:rsidRDefault="00114B37" w:rsidP="006D3264">
      <w:pPr>
        <w:rPr>
          <w:rFonts w:ascii="Tahoma" w:eastAsiaTheme="majorEastAsia" w:hAnsi="Tahoma" w:cs="Tahoma"/>
          <w:b/>
          <w:bCs/>
        </w:rPr>
      </w:pPr>
      <w:r w:rsidRPr="00114B37">
        <w:rPr>
          <w:rFonts w:ascii="Tahoma" w:eastAsiaTheme="majorEastAsia" w:hAnsi="Tahoma" w:cs="Tahoma"/>
          <w:b/>
          <w:bCs/>
          <w:noProof/>
          <w:color w:val="2B579A"/>
          <w:shd w:val="clear" w:color="auto" w:fill="E6E6E6"/>
        </w:rPr>
        <w:drawing>
          <wp:inline distT="0" distB="0" distL="0" distR="0" wp14:anchorId="17BB81A5" wp14:editId="599C57FC">
            <wp:extent cx="5732145" cy="2165350"/>
            <wp:effectExtent l="0" t="0" r="1905" b="635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4C" w14:textId="77777777" w:rsidR="004C5EDC" w:rsidRPr="00BB54B9" w:rsidRDefault="004C5EDC" w:rsidP="006D3264">
      <w:pPr>
        <w:rPr>
          <w:rFonts w:ascii="Tahoma" w:eastAsiaTheme="majorEastAsia" w:hAnsi="Tahoma" w:cs="Tahoma"/>
          <w:b/>
          <w:bCs/>
        </w:rPr>
      </w:pPr>
    </w:p>
    <w:p w14:paraId="62EA1F90" w14:textId="76E11EA4" w:rsidR="00A1368C" w:rsidRDefault="00A1368C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The budget for the project could consists of Human Resources Costs, Equipment Costs, Consumables Costs and Other Costs. There is </w:t>
      </w:r>
      <w:r w:rsidR="00114B37">
        <w:rPr>
          <w:rFonts w:ascii="Tahoma" w:hAnsi="Tahoma" w:cs="Tahoma"/>
        </w:rPr>
        <w:t xml:space="preserve">an Institutional Indirect Research Costs which is 30% of </w:t>
      </w:r>
      <w:r w:rsidR="00142CA0">
        <w:rPr>
          <w:rFonts w:ascii="Tahoma" w:hAnsi="Tahoma" w:cs="Tahoma"/>
        </w:rPr>
        <w:t xml:space="preserve">the </w:t>
      </w:r>
      <w:r w:rsidR="00114B37">
        <w:rPr>
          <w:rFonts w:ascii="Tahoma" w:hAnsi="Tahoma" w:cs="Tahoma"/>
        </w:rPr>
        <w:t xml:space="preserve">direct cost and is automatically calculated by the system and included in the Grand Total. </w:t>
      </w:r>
    </w:p>
    <w:p w14:paraId="07D9D4AE" w14:textId="3F17C5FA" w:rsidR="00A1368C" w:rsidRDefault="00A1368C" w:rsidP="006D3264">
      <w:pPr>
        <w:rPr>
          <w:rFonts w:ascii="Tahoma" w:hAnsi="Tahoma" w:cs="Tahoma"/>
        </w:rPr>
      </w:pPr>
    </w:p>
    <w:p w14:paraId="0E12D3BA" w14:textId="2F301459" w:rsidR="00FF3C73" w:rsidRDefault="00FF3C73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For details on what are allowable under the various type of expense</w:t>
      </w:r>
      <w:r w:rsidR="00FE0AB3">
        <w:rPr>
          <w:rFonts w:ascii="Tahoma" w:hAnsi="Tahoma" w:cs="Tahoma"/>
        </w:rPr>
        <w:t>s</w:t>
      </w:r>
      <w:r>
        <w:rPr>
          <w:rFonts w:ascii="Tahoma" w:hAnsi="Tahoma" w:cs="Tahoma"/>
        </w:rPr>
        <w:t xml:space="preserve">, you may refer to the </w:t>
      </w:r>
      <w:r w:rsidR="004B4805">
        <w:rPr>
          <w:rFonts w:ascii="Tahoma" w:hAnsi="Tahoma" w:cs="Tahoma"/>
        </w:rPr>
        <w:t xml:space="preserve">online </w:t>
      </w:r>
      <w:r>
        <w:rPr>
          <w:rFonts w:ascii="Tahoma" w:hAnsi="Tahoma" w:cs="Tahoma"/>
        </w:rPr>
        <w:t>Help in ROMS.</w:t>
      </w:r>
    </w:p>
    <w:p w14:paraId="6048E5E1" w14:textId="77777777" w:rsidR="00FF3C73" w:rsidRDefault="00FF3C73" w:rsidP="006D3264">
      <w:pPr>
        <w:rPr>
          <w:rFonts w:ascii="Tahoma" w:hAnsi="Tahoma" w:cs="Tahoma"/>
        </w:rPr>
      </w:pPr>
    </w:p>
    <w:p w14:paraId="20730593" w14:textId="300D4341" w:rsidR="005723D5" w:rsidRDefault="005723D5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For details on how to add a record to the table in the various costs, please refer to </w:t>
      </w:r>
      <w:hyperlink w:anchor="_GENERAL_INFORMATION_ON" w:history="1">
        <w:r w:rsidRPr="006F4CAE">
          <w:rPr>
            <w:rStyle w:val="Hyperlink"/>
            <w:rFonts w:ascii="Tahoma" w:hAnsi="Tahoma" w:cs="Tahoma"/>
            <w:b/>
          </w:rPr>
          <w:t>Section 2</w:t>
        </w:r>
      </w:hyperlink>
      <w:r>
        <w:rPr>
          <w:rStyle w:val="Hyperlink"/>
          <w:rFonts w:ascii="Tahoma" w:hAnsi="Tahoma" w:cs="Tahoma"/>
          <w:b/>
        </w:rPr>
        <w:t xml:space="preserve"> </w:t>
      </w:r>
      <w:r w:rsidRPr="006F4CAE">
        <w:rPr>
          <w:rFonts w:ascii="Tahoma" w:hAnsi="Tahoma" w:cs="Tahoma"/>
        </w:rPr>
        <w:t>of</w:t>
      </w:r>
      <w:r>
        <w:rPr>
          <w:rFonts w:ascii="Tahoma" w:hAnsi="Tahoma" w:cs="Tahoma"/>
        </w:rPr>
        <w:t xml:space="preserve"> this document.</w:t>
      </w:r>
    </w:p>
    <w:p w14:paraId="6178C526" w14:textId="7C4323E4" w:rsidR="005723D5" w:rsidRDefault="005723D5" w:rsidP="006D3264">
      <w:pPr>
        <w:rPr>
          <w:rFonts w:ascii="Tahoma" w:hAnsi="Tahoma" w:cs="Tahoma"/>
        </w:rPr>
      </w:pPr>
    </w:p>
    <w:p w14:paraId="5A0B136A" w14:textId="77777777" w:rsidR="008B632B" w:rsidRPr="00BB54B9" w:rsidRDefault="008B632B" w:rsidP="006D3264">
      <w:pPr>
        <w:rPr>
          <w:rFonts w:ascii="Tahoma" w:hAnsi="Tahoma" w:cs="Tahoma"/>
        </w:rPr>
      </w:pPr>
    </w:p>
    <w:p w14:paraId="5A0B136B" w14:textId="402BEB14" w:rsidR="008B632B" w:rsidRPr="00BB54B9" w:rsidRDefault="00CC1210" w:rsidP="006D3264">
      <w:pPr>
        <w:rPr>
          <w:rFonts w:ascii="Tahoma" w:hAnsi="Tahoma" w:cs="Tahoma"/>
        </w:rPr>
      </w:pPr>
      <w:r w:rsidRPr="00CC121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6FE6382D" wp14:editId="29A51AF3">
            <wp:extent cx="5732145" cy="2369820"/>
            <wp:effectExtent l="0" t="0" r="1905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4CAE">
        <w:rPr>
          <w:rFonts w:ascii="Tahoma" w:hAnsi="Tahoma" w:cs="Tahoma"/>
        </w:rPr>
        <w:t xml:space="preserve"> </w:t>
      </w:r>
    </w:p>
    <w:p w14:paraId="5A0B136C" w14:textId="48DD07D7" w:rsidR="00B274DC" w:rsidRDefault="00CC1210" w:rsidP="006D3264">
      <w:pPr>
        <w:rPr>
          <w:rFonts w:ascii="Tahoma" w:hAnsi="Tahoma" w:cs="Tahoma"/>
        </w:rPr>
      </w:pPr>
      <w:r w:rsidRPr="00CC121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3AC5FF14" wp14:editId="58D77B94">
            <wp:extent cx="5732145" cy="1563370"/>
            <wp:effectExtent l="0" t="0" r="1905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1210">
        <w:rPr>
          <w:rFonts w:ascii="Tahoma" w:hAnsi="Tahoma" w:cs="Tahoma"/>
          <w:noProof/>
        </w:rPr>
        <w:t xml:space="preserve"> </w:t>
      </w:r>
    </w:p>
    <w:p w14:paraId="2743F284" w14:textId="0DDEA442" w:rsidR="00C859D6" w:rsidRDefault="00CC1210" w:rsidP="006D3264">
      <w:pPr>
        <w:rPr>
          <w:rFonts w:ascii="Tahoma" w:hAnsi="Tahoma" w:cs="Tahoma"/>
        </w:rPr>
      </w:pPr>
      <w:r w:rsidRPr="00CC121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315024B6" wp14:editId="5837BD31">
            <wp:extent cx="5732145" cy="1669415"/>
            <wp:effectExtent l="0" t="0" r="1905" b="6985"/>
            <wp:docPr id="28" name="Picture 28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Word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6E" w14:textId="77777777" w:rsidR="008B632B" w:rsidRDefault="008B632B" w:rsidP="006D3264">
      <w:pPr>
        <w:rPr>
          <w:rFonts w:ascii="Tahoma" w:hAnsi="Tahoma" w:cs="Tahoma"/>
        </w:rPr>
      </w:pPr>
    </w:p>
    <w:p w14:paraId="5A0B136F" w14:textId="77777777" w:rsidR="00177303" w:rsidRPr="00BB54B9" w:rsidRDefault="00177303" w:rsidP="009C7849">
      <w:pPr>
        <w:pStyle w:val="Heading3"/>
        <w:numPr>
          <w:ilvl w:val="3"/>
          <w:numId w:val="13"/>
        </w:numPr>
        <w:spacing w:before="0"/>
        <w:ind w:left="0" w:firstLine="0"/>
        <w:rPr>
          <w:rFonts w:ascii="Tahoma" w:hAnsi="Tahoma" w:cs="Tahoma"/>
        </w:rPr>
      </w:pPr>
      <w:bookmarkStart w:id="75" w:name="_Toc131081033"/>
      <w:bookmarkStart w:id="76" w:name="_Toc131080718"/>
      <w:r w:rsidRPr="00BB54B9">
        <w:rPr>
          <w:rFonts w:ascii="Tahoma" w:hAnsi="Tahoma" w:cs="Tahoma"/>
        </w:rPr>
        <w:t xml:space="preserve">Integrity </w:t>
      </w:r>
      <w:r w:rsidR="00DD40AD" w:rsidRPr="00BB54B9">
        <w:rPr>
          <w:rFonts w:ascii="Tahoma" w:hAnsi="Tahoma" w:cs="Tahoma"/>
        </w:rPr>
        <w:t xml:space="preserve">and Accuracy </w:t>
      </w:r>
      <w:r w:rsidRPr="00BB54B9">
        <w:rPr>
          <w:rFonts w:ascii="Tahoma" w:hAnsi="Tahoma" w:cs="Tahoma"/>
        </w:rPr>
        <w:t>of Computation</w:t>
      </w:r>
      <w:bookmarkEnd w:id="75"/>
      <w:bookmarkEnd w:id="76"/>
    </w:p>
    <w:p w14:paraId="5A0B1370" w14:textId="77777777" w:rsidR="00177303" w:rsidRPr="00BB54B9" w:rsidRDefault="00177303" w:rsidP="006D3264">
      <w:pPr>
        <w:rPr>
          <w:rFonts w:ascii="Tahoma" w:hAnsi="Tahoma" w:cs="Tahoma"/>
        </w:rPr>
      </w:pPr>
    </w:p>
    <w:p w14:paraId="5A0B1372" w14:textId="2CCE0E72" w:rsidR="00EF4E17" w:rsidRDefault="00177303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Due to </w:t>
      </w:r>
      <w:r w:rsidR="004B555C"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>complexity of the budget planning section</w:t>
      </w:r>
      <w:r w:rsidR="0033473D" w:rsidRPr="00BB54B9">
        <w:rPr>
          <w:rFonts w:ascii="Tahoma" w:hAnsi="Tahoma" w:cs="Tahoma"/>
        </w:rPr>
        <w:t>,</w:t>
      </w:r>
      <w:r w:rsidRPr="00BB54B9">
        <w:rPr>
          <w:rFonts w:ascii="Tahoma" w:hAnsi="Tahoma" w:cs="Tahoma"/>
        </w:rPr>
        <w:t xml:space="preserve"> </w:t>
      </w:r>
      <w:r w:rsidR="004B555C">
        <w:rPr>
          <w:rFonts w:ascii="Tahoma" w:hAnsi="Tahoma" w:cs="Tahoma"/>
        </w:rPr>
        <w:t xml:space="preserve">there is a </w:t>
      </w:r>
      <w:r w:rsidRPr="00BB54B9">
        <w:rPr>
          <w:rFonts w:ascii="Tahoma" w:hAnsi="Tahoma" w:cs="Tahoma"/>
        </w:rPr>
        <w:t xml:space="preserve">function </w:t>
      </w:r>
      <w:r w:rsidR="00A954D9">
        <w:rPr>
          <w:rFonts w:ascii="Tahoma" w:hAnsi="Tahoma" w:cs="Tahoma"/>
        </w:rPr>
        <w:t>to caution applicant</w:t>
      </w:r>
      <w:r w:rsidR="004B555C">
        <w:rPr>
          <w:rFonts w:ascii="Tahoma" w:hAnsi="Tahoma" w:cs="Tahoma"/>
        </w:rPr>
        <w:t>s</w:t>
      </w:r>
      <w:r w:rsidR="00A954D9">
        <w:rPr>
          <w:rFonts w:ascii="Tahoma" w:hAnsi="Tahoma" w:cs="Tahoma"/>
        </w:rPr>
        <w:t xml:space="preserve"> if their </w:t>
      </w:r>
      <w:r w:rsidRPr="00BB54B9">
        <w:rPr>
          <w:rFonts w:ascii="Tahoma" w:hAnsi="Tahoma" w:cs="Tahoma"/>
        </w:rPr>
        <w:t>calculation</w:t>
      </w:r>
      <w:r w:rsidR="004B555C">
        <w:rPr>
          <w:rFonts w:ascii="Tahoma" w:hAnsi="Tahoma" w:cs="Tahoma"/>
        </w:rPr>
        <w:t>s</w:t>
      </w:r>
      <w:r w:rsidRPr="00BB54B9">
        <w:rPr>
          <w:rFonts w:ascii="Tahoma" w:hAnsi="Tahoma" w:cs="Tahoma"/>
        </w:rPr>
        <w:t xml:space="preserve"> </w:t>
      </w:r>
      <w:r w:rsidR="004B555C">
        <w:rPr>
          <w:rFonts w:ascii="Tahoma" w:hAnsi="Tahoma" w:cs="Tahoma"/>
        </w:rPr>
        <w:t>have</w:t>
      </w:r>
      <w:r w:rsidR="004B555C" w:rsidRPr="00BB54B9">
        <w:rPr>
          <w:rFonts w:ascii="Tahoma" w:hAnsi="Tahoma" w:cs="Tahoma"/>
        </w:rPr>
        <w:t xml:space="preserve"> </w:t>
      </w:r>
      <w:r w:rsidRPr="00BB54B9">
        <w:rPr>
          <w:rFonts w:ascii="Tahoma" w:hAnsi="Tahoma" w:cs="Tahoma"/>
        </w:rPr>
        <w:t xml:space="preserve">issues. </w:t>
      </w:r>
    </w:p>
    <w:p w14:paraId="780CF36B" w14:textId="77777777" w:rsidR="00CC1210" w:rsidRDefault="00CC1210" w:rsidP="006D3264">
      <w:pPr>
        <w:rPr>
          <w:rFonts w:ascii="Tahoma" w:hAnsi="Tahoma" w:cs="Tahoma"/>
        </w:rPr>
      </w:pPr>
    </w:p>
    <w:p w14:paraId="5A0B1373" w14:textId="7BAED754" w:rsidR="00177303" w:rsidRPr="00BB54B9" w:rsidRDefault="004B555C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You can</w:t>
      </w:r>
      <w:r w:rsidR="00177303" w:rsidRPr="00BB54B9">
        <w:rPr>
          <w:rFonts w:ascii="Tahoma" w:hAnsi="Tahoma" w:cs="Tahoma"/>
        </w:rPr>
        <w:t xml:space="preserve"> </w:t>
      </w:r>
      <w:r w:rsidR="00DD40AD" w:rsidRPr="00BB54B9">
        <w:rPr>
          <w:rFonts w:ascii="Tahoma" w:hAnsi="Tahoma" w:cs="Tahoma"/>
        </w:rPr>
        <w:t>identify</w:t>
      </w:r>
      <w:r w:rsidR="00177303" w:rsidRPr="00BB54B9">
        <w:rPr>
          <w:rFonts w:ascii="Tahoma" w:hAnsi="Tahoma" w:cs="Tahoma"/>
        </w:rPr>
        <w:t xml:space="preserve"> computation error</w:t>
      </w:r>
      <w:r>
        <w:rPr>
          <w:rFonts w:ascii="Tahoma" w:hAnsi="Tahoma" w:cs="Tahoma"/>
        </w:rPr>
        <w:t>s</w:t>
      </w:r>
      <w:r w:rsidR="00177303" w:rsidRPr="00BB54B9">
        <w:rPr>
          <w:rFonts w:ascii="Tahoma" w:hAnsi="Tahoma" w:cs="Tahoma"/>
        </w:rPr>
        <w:t xml:space="preserve"> in </w:t>
      </w:r>
      <w:r w:rsidR="00A954D9" w:rsidRPr="00A954D9">
        <w:rPr>
          <w:rFonts w:ascii="Tahoma" w:hAnsi="Tahoma" w:cs="Tahoma"/>
          <w:b/>
        </w:rPr>
        <w:t>Table 1: Summary of Research Grant Budget Requested</w:t>
      </w:r>
      <w:r w:rsidR="00177303" w:rsidRPr="00BB54B9">
        <w:rPr>
          <w:rFonts w:ascii="Tahoma" w:hAnsi="Tahoma" w:cs="Tahoma"/>
        </w:rPr>
        <w:t xml:space="preserve"> as show</w:t>
      </w:r>
      <w:r w:rsidR="009E7B54">
        <w:rPr>
          <w:rFonts w:ascii="Tahoma" w:hAnsi="Tahoma" w:cs="Tahoma"/>
        </w:rPr>
        <w:t>n</w:t>
      </w:r>
      <w:r w:rsidR="00177303" w:rsidRPr="00BB54B9">
        <w:rPr>
          <w:rFonts w:ascii="Tahoma" w:hAnsi="Tahoma" w:cs="Tahoma"/>
        </w:rPr>
        <w:t xml:space="preserve"> below.</w:t>
      </w:r>
      <w:r w:rsidR="00CF2056" w:rsidRPr="00BB54B9">
        <w:rPr>
          <w:rFonts w:ascii="Tahoma" w:hAnsi="Tahoma" w:cs="Tahoma"/>
        </w:rPr>
        <w:t xml:space="preserve"> </w:t>
      </w:r>
      <w:r w:rsidR="00783E03">
        <w:rPr>
          <w:rFonts w:ascii="Tahoma" w:hAnsi="Tahoma" w:cs="Tahoma"/>
        </w:rPr>
        <w:t>Note</w:t>
      </w:r>
      <w:r w:rsidR="00CF2056" w:rsidRPr="00BB54B9">
        <w:rPr>
          <w:rFonts w:ascii="Tahoma" w:hAnsi="Tahoma" w:cs="Tahoma"/>
        </w:rPr>
        <w:t xml:space="preserve"> that the section will be updated only </w:t>
      </w:r>
      <w:r w:rsidR="00EF4E17">
        <w:rPr>
          <w:rFonts w:ascii="Tahoma" w:hAnsi="Tahoma" w:cs="Tahoma"/>
        </w:rPr>
        <w:t>after</w:t>
      </w:r>
      <w:r w:rsidR="00CF2056" w:rsidRPr="00BB54B9">
        <w:rPr>
          <w:rFonts w:ascii="Tahoma" w:hAnsi="Tahoma" w:cs="Tahoma"/>
        </w:rPr>
        <w:t xml:space="preserve"> you click on the [</w:t>
      </w:r>
      <w:r w:rsidR="00B015AA">
        <w:rPr>
          <w:noProof/>
          <w:color w:val="2B579A"/>
          <w:shd w:val="clear" w:color="auto" w:fill="E6E6E6"/>
        </w:rPr>
        <w:drawing>
          <wp:inline distT="0" distB="0" distL="0" distR="0" wp14:anchorId="5A0B1413" wp14:editId="5A0B1414">
            <wp:extent cx="342900" cy="3238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2056" w:rsidRPr="00BB54B9">
        <w:rPr>
          <w:rFonts w:ascii="Tahoma" w:hAnsi="Tahoma" w:cs="Tahoma"/>
        </w:rPr>
        <w:t>] button.</w:t>
      </w:r>
    </w:p>
    <w:p w14:paraId="5A0B1374" w14:textId="77777777" w:rsidR="00716E0E" w:rsidRDefault="00716E0E" w:rsidP="006D3264">
      <w:pPr>
        <w:rPr>
          <w:rFonts w:ascii="Tahoma" w:hAnsi="Tahoma" w:cs="Tahoma"/>
          <w:noProof/>
        </w:rPr>
      </w:pPr>
    </w:p>
    <w:p w14:paraId="5A0B1375" w14:textId="77777777" w:rsidR="00177303" w:rsidRPr="00BB54B9" w:rsidRDefault="00117FC8" w:rsidP="00716E0E">
      <w:pPr>
        <w:jc w:val="center"/>
        <w:rPr>
          <w:rFonts w:ascii="Tahoma" w:hAnsi="Tahoma" w:cs="Tahoma"/>
        </w:rPr>
      </w:pPr>
      <w:r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5A0B1415" wp14:editId="5A0B1416">
            <wp:extent cx="4657688" cy="115252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43"/>
                    <a:stretch/>
                  </pic:blipFill>
                  <pic:spPr bwMode="auto">
                    <a:xfrm>
                      <a:off x="0" y="0"/>
                      <a:ext cx="4674330" cy="1156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B1376" w14:textId="77777777" w:rsidR="00177303" w:rsidRPr="00BB54B9" w:rsidRDefault="00177303" w:rsidP="006D3264">
      <w:pPr>
        <w:rPr>
          <w:rFonts w:ascii="Tahoma" w:hAnsi="Tahoma" w:cs="Tahoma"/>
          <w:noProof/>
        </w:rPr>
      </w:pPr>
    </w:p>
    <w:p w14:paraId="5A0B1377" w14:textId="77777777" w:rsidR="00A954D9" w:rsidRPr="00A75581" w:rsidRDefault="00A954D9" w:rsidP="00A954D9">
      <w:pPr>
        <w:rPr>
          <w:rFonts w:ascii="Tahoma" w:hAnsi="Tahoma" w:cs="Tahoma"/>
          <w:b/>
          <w:color w:val="FF0000"/>
        </w:rPr>
      </w:pPr>
      <w:r w:rsidRPr="00A75581">
        <w:rPr>
          <w:rFonts w:ascii="Tahoma" w:hAnsi="Tahoma" w:cs="Tahoma"/>
          <w:b/>
          <w:color w:val="FF0000"/>
        </w:rPr>
        <w:t>Note:</w:t>
      </w:r>
    </w:p>
    <w:p w14:paraId="5A0B1378" w14:textId="5D58797D" w:rsidR="003148D0" w:rsidRPr="00AF3BDE" w:rsidRDefault="003148D0" w:rsidP="003148D0">
      <w:pPr>
        <w:pStyle w:val="ListParagraph"/>
        <w:numPr>
          <w:ilvl w:val="0"/>
          <w:numId w:val="18"/>
        </w:numPr>
        <w:rPr>
          <w:rFonts w:ascii="Tahoma" w:hAnsi="Tahoma" w:cs="Tahoma"/>
          <w:b/>
        </w:rPr>
      </w:pPr>
      <w:r w:rsidRPr="00AF3BDE">
        <w:rPr>
          <w:rFonts w:ascii="Tahoma" w:hAnsi="Tahoma" w:cs="Tahoma"/>
        </w:rPr>
        <w:t>Save you</w:t>
      </w:r>
      <w:r w:rsidR="00137307">
        <w:rPr>
          <w:rFonts w:ascii="Tahoma" w:hAnsi="Tahoma" w:cs="Tahoma"/>
        </w:rPr>
        <w:t>r</w:t>
      </w:r>
      <w:r w:rsidRPr="00AF3BDE">
        <w:rPr>
          <w:rFonts w:ascii="Tahoma" w:hAnsi="Tahoma" w:cs="Tahoma"/>
        </w:rPr>
        <w:t xml:space="preserve"> work now and then by clicking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A0B1417" wp14:editId="5A0B1418">
            <wp:extent cx="352425" cy="4095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1891" w:rsidRPr="00AF3BDE">
        <w:rPr>
          <w:rFonts w:ascii="Tahoma" w:hAnsi="Tahoma" w:cs="Tahoma"/>
        </w:rPr>
        <w:t>] on</w:t>
      </w:r>
      <w:r w:rsidRPr="00AF3BDE">
        <w:rPr>
          <w:rFonts w:ascii="Tahoma" w:hAnsi="Tahoma" w:cs="Tahoma"/>
        </w:rPr>
        <w:t xml:space="preserve"> the upper right corner of the page.</w:t>
      </w:r>
    </w:p>
    <w:p w14:paraId="5A0B1379" w14:textId="77777777" w:rsidR="003148D0" w:rsidRDefault="003148D0" w:rsidP="003148D0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You can go back and forth between sections by using the available tabs above every page.</w:t>
      </w:r>
    </w:p>
    <w:p w14:paraId="5A0B137A" w14:textId="77777777" w:rsidR="00A954D9" w:rsidRPr="003E0DBB" w:rsidRDefault="00A954D9" w:rsidP="003E0DBB">
      <w:pPr>
        <w:rPr>
          <w:rFonts w:ascii="Tahoma" w:hAnsi="Tahoma" w:cs="Tahoma"/>
        </w:rPr>
      </w:pPr>
    </w:p>
    <w:p w14:paraId="5A0B137B" w14:textId="4ED04767" w:rsidR="00A954D9" w:rsidRDefault="007E615B" w:rsidP="006D3264">
      <w:pPr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275011C9" wp14:editId="16BF3661">
            <wp:extent cx="5732145" cy="202940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7C" w14:textId="77777777" w:rsidR="00086E91" w:rsidRPr="00BB54B9" w:rsidRDefault="00E44EC3" w:rsidP="006D3264">
      <w:pPr>
        <w:rPr>
          <w:rFonts w:ascii="Tahoma" w:eastAsiaTheme="majorEastAsia" w:hAnsi="Tahoma" w:cs="Tahoma"/>
          <w:b/>
          <w:bCs/>
        </w:rPr>
      </w:pPr>
      <w:r w:rsidRPr="00BB54B9">
        <w:rPr>
          <w:rFonts w:ascii="Tahoma" w:hAnsi="Tahoma" w:cs="Tahoma"/>
        </w:rPr>
        <w:t xml:space="preserve"> </w:t>
      </w:r>
    </w:p>
    <w:p w14:paraId="5A0B137D" w14:textId="31343EDB" w:rsidR="00086E91" w:rsidRDefault="00746CA5" w:rsidP="009C7849">
      <w:pPr>
        <w:pStyle w:val="Heading3"/>
        <w:numPr>
          <w:ilvl w:val="2"/>
          <w:numId w:val="13"/>
        </w:numPr>
        <w:spacing w:before="0"/>
        <w:ind w:left="540"/>
        <w:rPr>
          <w:rFonts w:ascii="Tahoma" w:hAnsi="Tahoma" w:cs="Tahoma"/>
          <w:sz w:val="28"/>
        </w:rPr>
      </w:pPr>
      <w:r>
        <w:rPr>
          <w:rFonts w:ascii="Tahoma" w:hAnsi="Tahoma" w:cs="Tahoma"/>
          <w:sz w:val="28"/>
        </w:rPr>
        <w:t xml:space="preserve"> </w:t>
      </w:r>
      <w:bookmarkStart w:id="77" w:name="_Toc131081034"/>
      <w:bookmarkStart w:id="78" w:name="_Toc131080719"/>
      <w:r w:rsidR="00A954D9" w:rsidRPr="00746CA5">
        <w:rPr>
          <w:rFonts w:ascii="Tahoma" w:hAnsi="Tahoma" w:cs="Tahoma"/>
          <w:sz w:val="24"/>
          <w:szCs w:val="20"/>
        </w:rPr>
        <w:t xml:space="preserve">Section V. </w:t>
      </w:r>
      <w:r w:rsidR="00341AB9" w:rsidRPr="00746CA5">
        <w:rPr>
          <w:rFonts w:ascii="Tahoma" w:hAnsi="Tahoma" w:cs="Tahoma"/>
          <w:sz w:val="24"/>
          <w:szCs w:val="20"/>
        </w:rPr>
        <w:t>D</w:t>
      </w:r>
      <w:r w:rsidR="00A954D9" w:rsidRPr="00746CA5">
        <w:rPr>
          <w:rFonts w:ascii="Tahoma" w:hAnsi="Tahoma" w:cs="Tahoma"/>
          <w:sz w:val="24"/>
          <w:szCs w:val="20"/>
        </w:rPr>
        <w:t>ECLARATION</w:t>
      </w:r>
      <w:bookmarkEnd w:id="77"/>
      <w:bookmarkEnd w:id="78"/>
    </w:p>
    <w:p w14:paraId="5A0B137E" w14:textId="77777777" w:rsidR="00467BC7" w:rsidRDefault="00467BC7" w:rsidP="00467BC7"/>
    <w:p w14:paraId="5A0B137F" w14:textId="26399EDB" w:rsidR="00467BC7" w:rsidRDefault="3B023865" w:rsidP="00467BC7">
      <w:pPr>
        <w:rPr>
          <w:rFonts w:ascii="Tahoma" w:hAnsi="Tahoma" w:cs="Tahoma"/>
        </w:rPr>
      </w:pPr>
      <w:r w:rsidRPr="34C36B1E">
        <w:rPr>
          <w:rFonts w:ascii="Tahoma" w:hAnsi="Tahoma" w:cs="Tahoma"/>
        </w:rPr>
        <w:t xml:space="preserve">This section records your declaration </w:t>
      </w:r>
      <w:r w:rsidR="4C2B5FB2" w:rsidRPr="34C36B1E">
        <w:rPr>
          <w:rFonts w:ascii="Tahoma" w:hAnsi="Tahoma" w:cs="Tahoma"/>
        </w:rPr>
        <w:t xml:space="preserve">for the </w:t>
      </w:r>
      <w:r w:rsidRPr="34C36B1E">
        <w:rPr>
          <w:rFonts w:ascii="Tahoma" w:hAnsi="Tahoma" w:cs="Tahoma"/>
        </w:rPr>
        <w:t>Personal Data Protection Act (PDPA)</w:t>
      </w:r>
      <w:r w:rsidR="39CC38B2" w:rsidRPr="34C36B1E">
        <w:rPr>
          <w:rFonts w:ascii="Tahoma" w:hAnsi="Tahoma" w:cs="Tahoma"/>
        </w:rPr>
        <w:t xml:space="preserve"> and Undertaking Statements</w:t>
      </w:r>
      <w:r w:rsidRPr="34C36B1E">
        <w:rPr>
          <w:rFonts w:ascii="Tahoma" w:hAnsi="Tahoma" w:cs="Tahoma"/>
        </w:rPr>
        <w:t>.</w:t>
      </w:r>
      <w:r w:rsidR="4DF96E87" w:rsidRPr="34C36B1E">
        <w:rPr>
          <w:rFonts w:ascii="Tahoma" w:hAnsi="Tahoma" w:cs="Tahoma"/>
        </w:rPr>
        <w:t xml:space="preserve"> </w:t>
      </w:r>
      <w:r w:rsidR="4C2B5FB2" w:rsidRPr="34C36B1E">
        <w:rPr>
          <w:rFonts w:ascii="Tahoma" w:hAnsi="Tahoma" w:cs="Tahoma"/>
        </w:rPr>
        <w:t>S</w:t>
      </w:r>
      <w:r w:rsidR="4DF96E87" w:rsidRPr="34C36B1E">
        <w:rPr>
          <w:rFonts w:ascii="Tahoma" w:hAnsi="Tahoma" w:cs="Tahoma"/>
        </w:rPr>
        <w:t xml:space="preserve">elect </w:t>
      </w:r>
      <w:r w:rsidR="7E826C64" w:rsidRPr="34C36B1E">
        <w:rPr>
          <w:rFonts w:ascii="Tahoma" w:hAnsi="Tahoma" w:cs="Tahoma"/>
        </w:rPr>
        <w:t xml:space="preserve">the </w:t>
      </w:r>
      <w:r w:rsidR="4DF96E87" w:rsidRPr="34C36B1E">
        <w:rPr>
          <w:rFonts w:ascii="Tahoma" w:hAnsi="Tahoma" w:cs="Tahoma"/>
        </w:rPr>
        <w:t>necessary option</w:t>
      </w:r>
      <w:r w:rsidR="4C2B5FB2" w:rsidRPr="34C36B1E">
        <w:rPr>
          <w:rFonts w:ascii="Tahoma" w:hAnsi="Tahoma" w:cs="Tahoma"/>
        </w:rPr>
        <w:t>s</w:t>
      </w:r>
      <w:r w:rsidR="4DF96E87" w:rsidRPr="34C36B1E">
        <w:rPr>
          <w:rFonts w:ascii="Tahoma" w:hAnsi="Tahoma" w:cs="Tahoma"/>
        </w:rPr>
        <w:t xml:space="preserve"> in the declaration </w:t>
      </w:r>
      <w:r w:rsidR="39CC38B2" w:rsidRPr="34C36B1E">
        <w:rPr>
          <w:rFonts w:ascii="Tahoma" w:hAnsi="Tahoma" w:cs="Tahoma"/>
        </w:rPr>
        <w:t xml:space="preserve">and undertaking statements </w:t>
      </w:r>
      <w:r w:rsidR="4DF96E87" w:rsidRPr="34C36B1E">
        <w:rPr>
          <w:rFonts w:ascii="Tahoma" w:hAnsi="Tahoma" w:cs="Tahoma"/>
        </w:rPr>
        <w:t>section</w:t>
      </w:r>
      <w:r w:rsidR="3302BE0D" w:rsidRPr="34C36B1E">
        <w:rPr>
          <w:rFonts w:ascii="Tahoma" w:hAnsi="Tahoma" w:cs="Tahoma"/>
        </w:rPr>
        <w:t>s</w:t>
      </w:r>
      <w:r w:rsidR="4DF96E87" w:rsidRPr="34C36B1E">
        <w:rPr>
          <w:rFonts w:ascii="Tahoma" w:hAnsi="Tahoma" w:cs="Tahoma"/>
        </w:rPr>
        <w:t>.</w:t>
      </w:r>
    </w:p>
    <w:p w14:paraId="5A0B1380" w14:textId="77777777" w:rsidR="004B555C" w:rsidRDefault="004B555C" w:rsidP="00467BC7"/>
    <w:p w14:paraId="5A0B1381" w14:textId="23AF217E" w:rsidR="00467BC7" w:rsidRDefault="00C56BF3" w:rsidP="003E0DBB">
      <w:pPr>
        <w:jc w:val="center"/>
      </w:pPr>
      <w:r w:rsidRPr="00C56BF3">
        <w:rPr>
          <w:noProof/>
          <w:color w:val="2B579A"/>
          <w:shd w:val="clear" w:color="auto" w:fill="E6E6E6"/>
        </w:rPr>
        <w:drawing>
          <wp:inline distT="0" distB="0" distL="0" distR="0" wp14:anchorId="10A49ACB" wp14:editId="06B5D314">
            <wp:extent cx="5732145" cy="2258170"/>
            <wp:effectExtent l="0" t="0" r="1905" b="889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49"/>
                    <a:srcRect b="14247"/>
                    <a:stretch/>
                  </pic:blipFill>
                  <pic:spPr bwMode="auto">
                    <a:xfrm>
                      <a:off x="0" y="0"/>
                      <a:ext cx="5732145" cy="2258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B1383" w14:textId="7759C7A3" w:rsidR="006022E1" w:rsidRDefault="005C4D3C" w:rsidP="006022E1">
      <w:pPr>
        <w:jc w:val="right"/>
      </w:pPr>
      <w:r w:rsidRPr="00731A3A">
        <w:rPr>
          <w:noProof/>
        </w:rPr>
        <w:drawing>
          <wp:inline distT="0" distB="0" distL="0" distR="0" wp14:anchorId="6A432B1B" wp14:editId="701DDAB6">
            <wp:extent cx="5732145" cy="1691640"/>
            <wp:effectExtent l="0" t="0" r="1905" b="381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65C2" w14:textId="208D2718" w:rsidR="00A75581" w:rsidRDefault="000E0F3F" w:rsidP="00467BC7">
      <w:pPr>
        <w:rPr>
          <w:rFonts w:ascii="Tahoma" w:hAnsi="Tahoma" w:cs="Tahoma"/>
          <w:b/>
        </w:rPr>
      </w:pPr>
      <w:r w:rsidRPr="00A76881">
        <w:rPr>
          <w:noProof/>
        </w:rPr>
        <w:drawing>
          <wp:inline distT="0" distB="0" distL="0" distR="0" wp14:anchorId="622188E0" wp14:editId="554D0237">
            <wp:extent cx="5732145" cy="1395730"/>
            <wp:effectExtent l="0" t="0" r="1905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84" w14:textId="4952ACAE" w:rsidR="00467BC7" w:rsidRPr="00A75581" w:rsidRDefault="00467BC7" w:rsidP="00467BC7">
      <w:pPr>
        <w:rPr>
          <w:rFonts w:ascii="Tahoma" w:hAnsi="Tahoma" w:cs="Tahoma"/>
          <w:b/>
          <w:color w:val="FF0000"/>
        </w:rPr>
      </w:pPr>
      <w:r w:rsidRPr="00A75581">
        <w:rPr>
          <w:rFonts w:ascii="Tahoma" w:hAnsi="Tahoma" w:cs="Tahoma"/>
          <w:b/>
          <w:color w:val="FF0000"/>
        </w:rPr>
        <w:t>Note:</w:t>
      </w:r>
    </w:p>
    <w:p w14:paraId="5A0B1385" w14:textId="40291D96" w:rsidR="003148D0" w:rsidRPr="00AF3BDE" w:rsidRDefault="003148D0" w:rsidP="003148D0">
      <w:pPr>
        <w:pStyle w:val="ListParagraph"/>
        <w:numPr>
          <w:ilvl w:val="0"/>
          <w:numId w:val="18"/>
        </w:numPr>
        <w:rPr>
          <w:rFonts w:ascii="Tahoma" w:hAnsi="Tahoma" w:cs="Tahoma"/>
          <w:b/>
        </w:rPr>
      </w:pPr>
      <w:r w:rsidRPr="00AF3BDE">
        <w:rPr>
          <w:rFonts w:ascii="Tahoma" w:hAnsi="Tahoma" w:cs="Tahoma"/>
        </w:rPr>
        <w:t>Save you</w:t>
      </w:r>
      <w:r w:rsidR="00137307">
        <w:rPr>
          <w:rFonts w:ascii="Tahoma" w:hAnsi="Tahoma" w:cs="Tahoma"/>
        </w:rPr>
        <w:t>r</w:t>
      </w:r>
      <w:r w:rsidRPr="00AF3BDE">
        <w:rPr>
          <w:rFonts w:ascii="Tahoma" w:hAnsi="Tahoma" w:cs="Tahoma"/>
        </w:rPr>
        <w:t xml:space="preserve"> work now and then by clicking [</w:t>
      </w:r>
      <w:r>
        <w:rPr>
          <w:noProof/>
          <w:color w:val="2B579A"/>
          <w:shd w:val="clear" w:color="auto" w:fill="E6E6E6"/>
        </w:rPr>
        <w:drawing>
          <wp:inline distT="0" distB="0" distL="0" distR="0" wp14:anchorId="5A0B141F" wp14:editId="5A0B1420">
            <wp:extent cx="352425" cy="4095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2733" w:rsidRPr="00AF3BDE">
        <w:rPr>
          <w:rFonts w:ascii="Tahoma" w:hAnsi="Tahoma" w:cs="Tahoma"/>
        </w:rPr>
        <w:t>] on</w:t>
      </w:r>
      <w:r w:rsidRPr="00AF3BDE">
        <w:rPr>
          <w:rFonts w:ascii="Tahoma" w:hAnsi="Tahoma" w:cs="Tahoma"/>
        </w:rPr>
        <w:t xml:space="preserve"> the upper right corner of the page.</w:t>
      </w:r>
    </w:p>
    <w:p w14:paraId="5A0B1386" w14:textId="77777777" w:rsidR="003148D0" w:rsidRDefault="003148D0" w:rsidP="003148D0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You can go back and forth between sections by using the available tabs above every page.</w:t>
      </w:r>
    </w:p>
    <w:p w14:paraId="5A0B1387" w14:textId="77777777" w:rsidR="00467BC7" w:rsidRPr="00AE6E7E" w:rsidRDefault="00467BC7" w:rsidP="00467BC7">
      <w:pPr>
        <w:pStyle w:val="ListParagraph"/>
        <w:rPr>
          <w:rFonts w:ascii="Tahoma" w:hAnsi="Tahoma" w:cs="Tahoma"/>
        </w:rPr>
      </w:pPr>
    </w:p>
    <w:p w14:paraId="5A0B1388" w14:textId="526713F5" w:rsidR="00467BC7" w:rsidRDefault="007E615B" w:rsidP="00467BC7">
      <w:pPr>
        <w:rPr>
          <w:rFonts w:ascii="Tahoma" w:hAnsi="Tahoma" w:cs="Tahoma"/>
        </w:rPr>
      </w:pPr>
      <w:r w:rsidRPr="008852A0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57758DB9" wp14:editId="4BD12B56">
            <wp:extent cx="5732145" cy="202940"/>
            <wp:effectExtent l="0" t="0" r="0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89" w14:textId="77777777" w:rsidR="00DF7082" w:rsidRPr="00F35449" w:rsidRDefault="00DF7082" w:rsidP="00467BC7">
      <w:pPr>
        <w:rPr>
          <w:rFonts w:ascii="Tahoma" w:hAnsi="Tahoma" w:cs="Tahoma"/>
        </w:rPr>
      </w:pPr>
    </w:p>
    <w:p w14:paraId="5A0B138A" w14:textId="05F61E0F" w:rsidR="00467BC7" w:rsidRPr="00746CA5" w:rsidRDefault="00B668B6" w:rsidP="00746CA5">
      <w:pPr>
        <w:pStyle w:val="Heading3"/>
        <w:numPr>
          <w:ilvl w:val="2"/>
          <w:numId w:val="13"/>
        </w:numPr>
        <w:tabs>
          <w:tab w:val="left" w:pos="810"/>
        </w:tabs>
        <w:spacing w:before="0"/>
        <w:ind w:left="630" w:hanging="540"/>
        <w:rPr>
          <w:rFonts w:ascii="Tahoma" w:hAnsi="Tahoma" w:cs="Tahoma"/>
          <w:sz w:val="24"/>
          <w:szCs w:val="20"/>
        </w:rPr>
      </w:pPr>
      <w:bookmarkStart w:id="79" w:name="_Toc131081035"/>
      <w:bookmarkStart w:id="80" w:name="_Toc131080720"/>
      <w:r w:rsidRPr="00746CA5">
        <w:rPr>
          <w:rFonts w:ascii="Tahoma" w:hAnsi="Tahoma" w:cs="Tahoma"/>
          <w:sz w:val="24"/>
          <w:szCs w:val="20"/>
        </w:rPr>
        <w:t>Full Proposal</w:t>
      </w:r>
      <w:bookmarkEnd w:id="79"/>
      <w:bookmarkEnd w:id="80"/>
    </w:p>
    <w:p w14:paraId="5A0B138B" w14:textId="77777777" w:rsidR="00467BC7" w:rsidRPr="00467BC7" w:rsidRDefault="00467BC7" w:rsidP="00467BC7"/>
    <w:p w14:paraId="5A0B138C" w14:textId="77777777" w:rsidR="00170526" w:rsidRDefault="00341AB9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This is the final step before submission. </w:t>
      </w:r>
      <w:r w:rsidR="00B668B6">
        <w:rPr>
          <w:rFonts w:ascii="Tahoma" w:hAnsi="Tahoma" w:cs="Tahoma"/>
        </w:rPr>
        <w:t>This section</w:t>
      </w:r>
      <w:r w:rsidR="00B668B6" w:rsidRPr="00BB54B9">
        <w:rPr>
          <w:rFonts w:ascii="Tahoma" w:hAnsi="Tahoma" w:cs="Tahoma"/>
        </w:rPr>
        <w:t xml:space="preserve"> allows you to view and edit the entire application before submission</w:t>
      </w:r>
      <w:r w:rsidR="00B668B6">
        <w:rPr>
          <w:rFonts w:ascii="Tahoma" w:hAnsi="Tahoma" w:cs="Tahoma"/>
        </w:rPr>
        <w:t>.</w:t>
      </w:r>
    </w:p>
    <w:p w14:paraId="5A0B138D" w14:textId="77777777" w:rsidR="00B668B6" w:rsidRDefault="00B668B6" w:rsidP="006D3264">
      <w:pPr>
        <w:rPr>
          <w:rFonts w:ascii="Tahoma" w:hAnsi="Tahoma" w:cs="Tahoma"/>
        </w:rPr>
      </w:pPr>
    </w:p>
    <w:p w14:paraId="5A0B138E" w14:textId="480636ED" w:rsidR="00341AB9" w:rsidRDefault="00170526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I</w:t>
      </w:r>
      <w:r w:rsidRPr="00BB54B9">
        <w:rPr>
          <w:rFonts w:ascii="Tahoma" w:hAnsi="Tahoma" w:cs="Tahoma"/>
        </w:rPr>
        <w:t xml:space="preserve">f you need to review </w:t>
      </w:r>
      <w:r w:rsidR="00B668B6">
        <w:rPr>
          <w:rFonts w:ascii="Tahoma" w:hAnsi="Tahoma" w:cs="Tahoma"/>
        </w:rPr>
        <w:t xml:space="preserve">the </w:t>
      </w:r>
      <w:r w:rsidRPr="00BB54B9">
        <w:rPr>
          <w:rFonts w:ascii="Tahoma" w:hAnsi="Tahoma" w:cs="Tahoma"/>
        </w:rPr>
        <w:t>application</w:t>
      </w:r>
      <w:r w:rsidR="00B668B6">
        <w:rPr>
          <w:rFonts w:ascii="Tahoma" w:hAnsi="Tahoma" w:cs="Tahoma"/>
        </w:rPr>
        <w:t xml:space="preserve"> section by section</w:t>
      </w:r>
      <w:r w:rsidRPr="00BB54B9">
        <w:rPr>
          <w:rFonts w:ascii="Tahoma" w:hAnsi="Tahoma" w:cs="Tahoma"/>
        </w:rPr>
        <w:t xml:space="preserve">, please </w:t>
      </w:r>
      <w:r w:rsidR="00B668B6">
        <w:rPr>
          <w:rFonts w:ascii="Tahoma" w:hAnsi="Tahoma" w:cs="Tahoma"/>
        </w:rPr>
        <w:t>click on</w:t>
      </w:r>
      <w:r w:rsidRPr="00BB54B9">
        <w:rPr>
          <w:rFonts w:ascii="Tahoma" w:hAnsi="Tahoma" w:cs="Tahoma"/>
        </w:rPr>
        <w:t xml:space="preserve"> [</w:t>
      </w:r>
      <w:r w:rsidR="00A579FE" w:rsidRPr="00A579FE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3175EF20" wp14:editId="0C1AA9E8">
            <wp:extent cx="1096672" cy="161925"/>
            <wp:effectExtent l="0" t="0" r="825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100409" cy="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54B9">
        <w:rPr>
          <w:rFonts w:ascii="Tahoma" w:hAnsi="Tahoma" w:cs="Tahoma"/>
        </w:rPr>
        <w:t xml:space="preserve">] </w:t>
      </w:r>
      <w:r w:rsidR="00B668B6">
        <w:rPr>
          <w:rFonts w:ascii="Tahoma" w:hAnsi="Tahoma" w:cs="Tahoma"/>
        </w:rPr>
        <w:t>button</w:t>
      </w:r>
      <w:r>
        <w:rPr>
          <w:rFonts w:ascii="Tahoma" w:hAnsi="Tahoma" w:cs="Tahoma"/>
        </w:rPr>
        <w:t>.</w:t>
      </w:r>
      <w:r w:rsidR="001F19FF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For submission</w:t>
      </w:r>
      <w:r w:rsidR="0033473D" w:rsidRPr="00BB54B9">
        <w:rPr>
          <w:rFonts w:ascii="Tahoma" w:hAnsi="Tahoma" w:cs="Tahoma"/>
        </w:rPr>
        <w:t>,</w:t>
      </w:r>
      <w:r w:rsidR="00341AB9" w:rsidRPr="00BB54B9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please </w:t>
      </w:r>
      <w:r w:rsidR="00341AB9" w:rsidRPr="00BB54B9">
        <w:rPr>
          <w:rFonts w:ascii="Tahoma" w:hAnsi="Tahoma" w:cs="Tahoma"/>
        </w:rPr>
        <w:t>click on [</w:t>
      </w:r>
      <w:r w:rsidR="00A579FE" w:rsidRPr="00A579FE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129D4AEC" wp14:editId="6B98DEF3">
            <wp:extent cx="1323975" cy="169741"/>
            <wp:effectExtent l="0" t="0" r="0" b="19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39749" cy="171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1AB9" w:rsidRPr="00BB54B9">
        <w:rPr>
          <w:rFonts w:ascii="Tahoma" w:hAnsi="Tahoma" w:cs="Tahoma"/>
        </w:rPr>
        <w:t>]</w:t>
      </w:r>
      <w:r>
        <w:rPr>
          <w:rFonts w:ascii="Tahoma" w:hAnsi="Tahoma" w:cs="Tahoma"/>
        </w:rPr>
        <w:t>.</w:t>
      </w:r>
    </w:p>
    <w:p w14:paraId="5A0B138F" w14:textId="77777777" w:rsidR="00170526" w:rsidRDefault="00170526" w:rsidP="00170526">
      <w:pPr>
        <w:rPr>
          <w:rFonts w:ascii="Tahoma" w:hAnsi="Tahoma" w:cs="Tahoma"/>
          <w:color w:val="FF0000"/>
        </w:rPr>
      </w:pPr>
    </w:p>
    <w:p w14:paraId="5A0B1390" w14:textId="77777777" w:rsidR="00170526" w:rsidRPr="00A75581" w:rsidRDefault="00170526" w:rsidP="00170526">
      <w:pPr>
        <w:rPr>
          <w:rFonts w:ascii="Tahoma" w:hAnsi="Tahoma" w:cs="Tahoma"/>
          <w:b/>
          <w:bCs/>
          <w:color w:val="FF0000"/>
        </w:rPr>
      </w:pPr>
      <w:r w:rsidRPr="00A75581">
        <w:rPr>
          <w:rFonts w:ascii="Tahoma" w:hAnsi="Tahoma" w:cs="Tahoma"/>
          <w:b/>
          <w:bCs/>
          <w:color w:val="FF0000"/>
        </w:rPr>
        <w:t xml:space="preserve">Note: </w:t>
      </w:r>
    </w:p>
    <w:p w14:paraId="5A0B1391" w14:textId="77777777" w:rsidR="00170526" w:rsidRPr="00BB54B9" w:rsidRDefault="00D21762" w:rsidP="00170526">
      <w:pPr>
        <w:rPr>
          <w:rFonts w:ascii="Tahoma" w:hAnsi="Tahoma" w:cs="Tahoma"/>
          <w:color w:val="FF0000"/>
        </w:rPr>
      </w:pPr>
      <w:r w:rsidRPr="00D21762">
        <w:rPr>
          <w:rFonts w:ascii="Arial" w:hAnsi="Arial" w:cs="Arial"/>
          <w:color w:val="FF0000"/>
        </w:rPr>
        <w:t>Once you submit your application, you will not be able to make changes to your documents</w:t>
      </w:r>
      <w:r w:rsidR="007B2287">
        <w:rPr>
          <w:rFonts w:ascii="Arial" w:hAnsi="Arial" w:cs="Arial"/>
          <w:color w:val="FF0000"/>
        </w:rPr>
        <w:t>.</w:t>
      </w:r>
    </w:p>
    <w:p w14:paraId="5A0B1392" w14:textId="77777777" w:rsidR="00170526" w:rsidRPr="00841892" w:rsidRDefault="00170526" w:rsidP="00841892">
      <w:pPr>
        <w:pStyle w:val="ListParagraph"/>
        <w:rPr>
          <w:rFonts w:ascii="Tahoma" w:hAnsi="Tahoma" w:cs="Tahoma"/>
        </w:rPr>
      </w:pPr>
    </w:p>
    <w:p w14:paraId="5A0B1393" w14:textId="3977975D" w:rsidR="00841892" w:rsidRDefault="00137307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I</w:t>
      </w:r>
      <w:r w:rsidR="00841892">
        <w:rPr>
          <w:rFonts w:ascii="Tahoma" w:hAnsi="Tahoma" w:cs="Tahoma"/>
        </w:rPr>
        <w:t>n this section</w:t>
      </w:r>
      <w:r w:rsidR="0018609D">
        <w:rPr>
          <w:rFonts w:ascii="Tahoma" w:hAnsi="Tahoma" w:cs="Tahoma"/>
        </w:rPr>
        <w:t>,</w:t>
      </w:r>
      <w:r w:rsidR="00841892">
        <w:rPr>
          <w:rFonts w:ascii="Tahoma" w:hAnsi="Tahoma" w:cs="Tahoma"/>
        </w:rPr>
        <w:t xml:space="preserve"> a PI can only submit his/her proposal.</w:t>
      </w:r>
    </w:p>
    <w:p w14:paraId="5A0B1394" w14:textId="77777777" w:rsidR="000E66A0" w:rsidRDefault="000E66A0" w:rsidP="003E0DBB">
      <w:pPr>
        <w:jc w:val="center"/>
        <w:rPr>
          <w:rFonts w:ascii="Tahoma" w:hAnsi="Tahoma" w:cs="Tahoma"/>
          <w:noProof/>
        </w:rPr>
      </w:pPr>
    </w:p>
    <w:p w14:paraId="5A0B1395" w14:textId="6493D55C" w:rsidR="00550533" w:rsidRPr="00BB54B9" w:rsidRDefault="002D56E8" w:rsidP="003E0DBB">
      <w:pPr>
        <w:jc w:val="center"/>
        <w:rPr>
          <w:rFonts w:ascii="Tahoma" w:hAnsi="Tahoma" w:cs="Tahoma"/>
        </w:rPr>
      </w:pPr>
      <w:r w:rsidRPr="002D56E8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166D1473" wp14:editId="55A4560B">
            <wp:extent cx="5732145" cy="2648585"/>
            <wp:effectExtent l="0" t="0" r="1905" b="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96" w14:textId="77777777" w:rsidR="00FB29B8" w:rsidRDefault="00FB29B8" w:rsidP="006D3264">
      <w:pPr>
        <w:rPr>
          <w:rFonts w:ascii="Tahoma" w:hAnsi="Tahoma" w:cs="Tahoma"/>
        </w:rPr>
      </w:pPr>
    </w:p>
    <w:p w14:paraId="5A0B1397" w14:textId="39F5C515" w:rsidR="00360AA0" w:rsidRPr="00BB54B9" w:rsidRDefault="004B555C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Complete</w:t>
      </w:r>
      <w:r w:rsidR="00360AA0" w:rsidRPr="00BB54B9">
        <w:rPr>
          <w:rFonts w:ascii="Tahoma" w:hAnsi="Tahoma" w:cs="Tahoma"/>
        </w:rPr>
        <w:t xml:space="preserve"> your application by clicking </w:t>
      </w:r>
      <w:r>
        <w:rPr>
          <w:rFonts w:ascii="Tahoma" w:hAnsi="Tahoma" w:cs="Tahoma"/>
        </w:rPr>
        <w:t>the</w:t>
      </w:r>
      <w:r w:rsidRPr="00BB54B9">
        <w:rPr>
          <w:rFonts w:ascii="Tahoma" w:hAnsi="Tahoma" w:cs="Tahoma"/>
        </w:rPr>
        <w:t xml:space="preserve"> </w:t>
      </w:r>
      <w:r w:rsidR="00360AA0" w:rsidRPr="00BB54B9">
        <w:rPr>
          <w:rFonts w:ascii="Tahoma" w:hAnsi="Tahoma" w:cs="Tahoma"/>
        </w:rPr>
        <w:t>[</w:t>
      </w:r>
      <w:r w:rsidR="00A579FE" w:rsidRPr="00A579FE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24967A71" wp14:editId="3BE4034A">
            <wp:extent cx="1323975" cy="169741"/>
            <wp:effectExtent l="0" t="0" r="0" b="190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39749" cy="171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5ED">
        <w:rPr>
          <w:rFonts w:ascii="Tahoma" w:hAnsi="Tahoma" w:cs="Tahoma"/>
        </w:rPr>
        <w:t>] button.</w:t>
      </w:r>
    </w:p>
    <w:p w14:paraId="5A0B1398" w14:textId="77777777" w:rsidR="00550533" w:rsidRDefault="00550533" w:rsidP="006D3264">
      <w:pPr>
        <w:rPr>
          <w:rFonts w:ascii="Tahoma" w:hAnsi="Tahoma" w:cs="Tahoma"/>
        </w:rPr>
      </w:pPr>
    </w:p>
    <w:p w14:paraId="5A0B1399" w14:textId="50A0FB3A" w:rsidR="002A4717" w:rsidRDefault="002A4717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Some error scenarios that y</w:t>
      </w:r>
      <w:r w:rsidR="00FB29B8">
        <w:rPr>
          <w:rFonts w:ascii="Tahoma" w:hAnsi="Tahoma" w:cs="Tahoma"/>
        </w:rPr>
        <w:t xml:space="preserve">ou might encounter </w:t>
      </w:r>
      <w:r>
        <w:rPr>
          <w:rFonts w:ascii="Tahoma" w:hAnsi="Tahoma" w:cs="Tahoma"/>
        </w:rPr>
        <w:t xml:space="preserve">after clicking the </w:t>
      </w:r>
      <w:r w:rsidR="006C557B" w:rsidRPr="00BB54B9">
        <w:rPr>
          <w:rFonts w:ascii="Tahoma" w:hAnsi="Tahoma" w:cs="Tahoma"/>
        </w:rPr>
        <w:t>[</w:t>
      </w:r>
      <w:r w:rsidR="00A579FE" w:rsidRPr="00A579FE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4AD2B736" wp14:editId="10CB75FA">
            <wp:extent cx="1323975" cy="169741"/>
            <wp:effectExtent l="0" t="0" r="0" b="190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39749" cy="171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557B">
        <w:rPr>
          <w:rFonts w:ascii="Tahoma" w:hAnsi="Tahoma" w:cs="Tahoma"/>
        </w:rPr>
        <w:t xml:space="preserve">] </w:t>
      </w:r>
      <w:r>
        <w:rPr>
          <w:rFonts w:ascii="Tahoma" w:hAnsi="Tahoma" w:cs="Tahoma"/>
        </w:rPr>
        <w:t xml:space="preserve">button </w:t>
      </w:r>
      <w:proofErr w:type="gramStart"/>
      <w:r>
        <w:rPr>
          <w:rFonts w:ascii="Tahoma" w:hAnsi="Tahoma" w:cs="Tahoma"/>
        </w:rPr>
        <w:t>are</w:t>
      </w:r>
      <w:proofErr w:type="gramEnd"/>
      <w:r>
        <w:rPr>
          <w:rFonts w:ascii="Tahoma" w:hAnsi="Tahoma" w:cs="Tahoma"/>
        </w:rPr>
        <w:t>:</w:t>
      </w:r>
    </w:p>
    <w:p w14:paraId="5A0B139A" w14:textId="05F7927A" w:rsidR="00FB29B8" w:rsidRDefault="002A4717" w:rsidP="002A4717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2A4717">
        <w:rPr>
          <w:rFonts w:ascii="Tahoma" w:hAnsi="Tahoma" w:cs="Tahoma"/>
        </w:rPr>
        <w:t>The</w:t>
      </w:r>
      <w:r w:rsidR="00FB29B8" w:rsidRPr="002A4717">
        <w:rPr>
          <w:rFonts w:ascii="Tahoma" w:hAnsi="Tahoma" w:cs="Tahoma"/>
        </w:rPr>
        <w:t xml:space="preserve"> reconfirmation page is an extra feature </w:t>
      </w:r>
      <w:r w:rsidR="004B555C">
        <w:rPr>
          <w:rFonts w:ascii="Tahoma" w:hAnsi="Tahoma" w:cs="Tahoma"/>
        </w:rPr>
        <w:t>with which</w:t>
      </w:r>
      <w:r w:rsidR="004B555C" w:rsidRPr="002A4717">
        <w:rPr>
          <w:rFonts w:ascii="Tahoma" w:hAnsi="Tahoma" w:cs="Tahoma"/>
        </w:rPr>
        <w:t xml:space="preserve"> </w:t>
      </w:r>
      <w:r w:rsidR="00FB29B8" w:rsidRPr="002A4717">
        <w:rPr>
          <w:rFonts w:ascii="Tahoma" w:hAnsi="Tahoma" w:cs="Tahoma"/>
        </w:rPr>
        <w:t>ROMS informs you that some required fields are not yet filled out</w:t>
      </w:r>
      <w:r w:rsidR="00FD4077" w:rsidRPr="002A4717">
        <w:rPr>
          <w:rFonts w:ascii="Tahoma" w:hAnsi="Tahoma" w:cs="Tahoma"/>
        </w:rPr>
        <w:t xml:space="preserve">. These fields should be filled to be able to submit your application successfully. Once </w:t>
      </w:r>
      <w:r w:rsidR="004B555C">
        <w:rPr>
          <w:rFonts w:ascii="Tahoma" w:hAnsi="Tahoma" w:cs="Tahoma"/>
        </w:rPr>
        <w:t>you complete the missing field,</w:t>
      </w:r>
      <w:r w:rsidR="004B555C" w:rsidRPr="002A4717">
        <w:rPr>
          <w:rFonts w:ascii="Tahoma" w:hAnsi="Tahoma" w:cs="Tahoma"/>
        </w:rPr>
        <w:t xml:space="preserve"> </w:t>
      </w:r>
      <w:r w:rsidR="00FD4077" w:rsidRPr="002A4717">
        <w:rPr>
          <w:rFonts w:ascii="Tahoma" w:hAnsi="Tahoma" w:cs="Tahoma"/>
        </w:rPr>
        <w:t>click on</w:t>
      </w:r>
      <w:r w:rsidR="004B555C">
        <w:rPr>
          <w:rFonts w:ascii="Tahoma" w:hAnsi="Tahoma" w:cs="Tahoma"/>
        </w:rPr>
        <w:t xml:space="preserve"> the</w:t>
      </w:r>
      <w:r w:rsidR="00FD4077" w:rsidRPr="002A4717">
        <w:rPr>
          <w:rFonts w:ascii="Tahoma" w:hAnsi="Tahoma" w:cs="Tahoma"/>
        </w:rPr>
        <w:t xml:space="preserve"> [</w:t>
      </w:r>
      <w:r w:rsidR="00DF7082">
        <w:rPr>
          <w:noProof/>
          <w:color w:val="2B579A"/>
          <w:shd w:val="clear" w:color="auto" w:fill="E6E6E6"/>
        </w:rPr>
        <w:drawing>
          <wp:inline distT="0" distB="0" distL="0" distR="0" wp14:anchorId="5A0B142D" wp14:editId="5A0B142E">
            <wp:extent cx="1666875" cy="257175"/>
            <wp:effectExtent l="0" t="0" r="9525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4077" w:rsidRPr="002A4717">
        <w:rPr>
          <w:rFonts w:ascii="Tahoma" w:hAnsi="Tahoma" w:cs="Tahoma"/>
        </w:rPr>
        <w:t>] button on the lower right portion of the page.</w:t>
      </w:r>
    </w:p>
    <w:p w14:paraId="05BB0C65" w14:textId="77777777" w:rsidR="001F70C1" w:rsidRPr="002A4717" w:rsidRDefault="001F70C1" w:rsidP="001F70C1">
      <w:pPr>
        <w:pStyle w:val="ListParagraph"/>
        <w:rPr>
          <w:rFonts w:ascii="Tahoma" w:hAnsi="Tahoma" w:cs="Tahoma"/>
        </w:rPr>
      </w:pPr>
    </w:p>
    <w:p w14:paraId="5A0B139B" w14:textId="14260697" w:rsidR="00FB29B8" w:rsidRDefault="001F70C1" w:rsidP="0018609D">
      <w:pPr>
        <w:ind w:left="720"/>
        <w:jc w:val="center"/>
        <w:rPr>
          <w:rFonts w:ascii="Tahoma" w:hAnsi="Tahoma" w:cs="Tahoma"/>
        </w:rPr>
      </w:pPr>
      <w:r>
        <w:rPr>
          <w:rFonts w:ascii="Tahoma" w:hAnsi="Tahoma" w:cs="Tahoma"/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1D78C86" wp14:editId="3B915647">
                <wp:simplePos x="0" y="0"/>
                <wp:positionH relativeFrom="column">
                  <wp:posOffset>5397500</wp:posOffset>
                </wp:positionH>
                <wp:positionV relativeFrom="paragraph">
                  <wp:posOffset>2283460</wp:posOffset>
                </wp:positionV>
                <wp:extent cx="615950" cy="247650"/>
                <wp:effectExtent l="0" t="0" r="1270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02CE96EA" id="Rectangle 35" o:spid="_x0000_s1026" style="position:absolute;margin-left:425pt;margin-top:179.8pt;width:48.5pt;height:19.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" filled="f" strokecolor="red" strokeweight="2pt"/>
            </w:pict>
          </mc:Fallback>
        </mc:AlternateContent>
      </w:r>
      <w:r w:rsidRPr="001F70C1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64BDDE81" wp14:editId="4FAEF4F1">
            <wp:extent cx="5732145" cy="2475865"/>
            <wp:effectExtent l="0" t="0" r="1905" b="635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139C" w14:textId="77777777" w:rsidR="002A4717" w:rsidRDefault="002A4717" w:rsidP="002A4717">
      <w:pPr>
        <w:pStyle w:val="ListParagraph"/>
        <w:rPr>
          <w:rFonts w:ascii="Tahoma" w:hAnsi="Tahoma" w:cs="Tahoma"/>
        </w:rPr>
      </w:pPr>
    </w:p>
    <w:p w14:paraId="5A0B139D" w14:textId="135131DD" w:rsidR="00981F21" w:rsidRPr="002A4717" w:rsidRDefault="002A4717" w:rsidP="002A4717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>
        <w:rPr>
          <w:rFonts w:ascii="Tahoma" w:hAnsi="Tahoma" w:cs="Tahoma"/>
        </w:rPr>
        <w:t>E</w:t>
      </w:r>
      <w:r w:rsidR="00981F21" w:rsidRPr="002A4717">
        <w:rPr>
          <w:rFonts w:ascii="Tahoma" w:hAnsi="Tahoma" w:cs="Tahoma"/>
        </w:rPr>
        <w:t>rror</w:t>
      </w:r>
      <w:r w:rsidR="008045ED" w:rsidRPr="002A4717">
        <w:rPr>
          <w:rFonts w:ascii="Tahoma" w:hAnsi="Tahoma" w:cs="Tahoma"/>
        </w:rPr>
        <w:t xml:space="preserve"> wherein after submission you’ll be reroute</w:t>
      </w:r>
      <w:r w:rsidR="00137307">
        <w:rPr>
          <w:rFonts w:ascii="Tahoma" w:hAnsi="Tahoma" w:cs="Tahoma"/>
        </w:rPr>
        <w:t>d</w:t>
      </w:r>
      <w:r w:rsidR="008045ED" w:rsidRPr="002A4717">
        <w:rPr>
          <w:rFonts w:ascii="Tahoma" w:hAnsi="Tahoma" w:cs="Tahoma"/>
        </w:rPr>
        <w:t xml:space="preserve"> back to the application form with the following message as shown below. This is an additional ROMS system checking</w:t>
      </w:r>
      <w:r>
        <w:rPr>
          <w:rFonts w:ascii="Tahoma" w:hAnsi="Tahoma" w:cs="Tahoma"/>
        </w:rPr>
        <w:t xml:space="preserve"> required by the committee</w:t>
      </w:r>
      <w:r w:rsidR="008045ED" w:rsidRPr="002A4717">
        <w:rPr>
          <w:rFonts w:ascii="Tahoma" w:hAnsi="Tahoma" w:cs="Tahoma"/>
        </w:rPr>
        <w:t xml:space="preserve">. You must comply </w:t>
      </w:r>
      <w:r w:rsidR="00137307">
        <w:rPr>
          <w:rFonts w:ascii="Tahoma" w:hAnsi="Tahoma" w:cs="Tahoma"/>
        </w:rPr>
        <w:t>with</w:t>
      </w:r>
      <w:r w:rsidR="008045ED" w:rsidRPr="002A4717">
        <w:rPr>
          <w:rFonts w:ascii="Tahoma" w:hAnsi="Tahoma" w:cs="Tahoma"/>
        </w:rPr>
        <w:t xml:space="preserve"> </w:t>
      </w:r>
      <w:r w:rsidR="009E7B54">
        <w:rPr>
          <w:rFonts w:ascii="Tahoma" w:hAnsi="Tahoma" w:cs="Tahoma"/>
        </w:rPr>
        <w:t>every</w:t>
      </w:r>
      <w:r>
        <w:rPr>
          <w:rFonts w:ascii="Tahoma" w:hAnsi="Tahoma" w:cs="Tahoma"/>
        </w:rPr>
        <w:t xml:space="preserve"> </w:t>
      </w:r>
      <w:r w:rsidR="008045ED" w:rsidRPr="002A4717">
        <w:rPr>
          <w:rFonts w:ascii="Tahoma" w:hAnsi="Tahoma" w:cs="Tahoma"/>
        </w:rPr>
        <w:t>item before you can submit your proposal.</w:t>
      </w:r>
    </w:p>
    <w:p w14:paraId="5A0B139E" w14:textId="77777777" w:rsidR="008045ED" w:rsidRDefault="008045ED" w:rsidP="006D3264">
      <w:pPr>
        <w:rPr>
          <w:rFonts w:ascii="Tahoma" w:hAnsi="Tahoma" w:cs="Tahoma"/>
        </w:rPr>
      </w:pPr>
    </w:p>
    <w:p w14:paraId="5A0B139F" w14:textId="0B92CB35" w:rsidR="008045ED" w:rsidRDefault="008045ED" w:rsidP="0018609D">
      <w:pPr>
        <w:ind w:left="720"/>
        <w:rPr>
          <w:rFonts w:ascii="Tahoma" w:hAnsi="Tahoma" w:cs="Tahoma"/>
        </w:rPr>
      </w:pPr>
    </w:p>
    <w:p w14:paraId="5A0B13A0" w14:textId="39C5920C" w:rsidR="00FB29B8" w:rsidRPr="00BB54B9" w:rsidRDefault="00A15271" w:rsidP="00A15271">
      <w:pPr>
        <w:ind w:left="360"/>
        <w:rPr>
          <w:rFonts w:ascii="Tahoma" w:hAnsi="Tahoma" w:cs="Tahoma"/>
        </w:rPr>
      </w:pPr>
      <w:r w:rsidRPr="00A15271">
        <w:rPr>
          <w:rFonts w:ascii="Tahoma" w:hAnsi="Tahoma" w:cs="Tahoma"/>
          <w:noProof/>
          <w:color w:val="2B579A"/>
          <w:shd w:val="clear" w:color="auto" w:fill="E6E6E6"/>
        </w:rPr>
        <w:drawing>
          <wp:inline distT="0" distB="0" distL="0" distR="0" wp14:anchorId="6B80A46F" wp14:editId="70CB024A">
            <wp:extent cx="5732145" cy="1455420"/>
            <wp:effectExtent l="0" t="0" r="1905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28E49" w14:textId="77777777" w:rsidR="0018609D" w:rsidRDefault="0018609D" w:rsidP="008045ED">
      <w:pPr>
        <w:rPr>
          <w:rFonts w:ascii="Tahoma" w:hAnsi="Tahoma" w:cs="Tahoma"/>
        </w:rPr>
      </w:pPr>
    </w:p>
    <w:p w14:paraId="75CB0AC9" w14:textId="3717973B" w:rsidR="0018609D" w:rsidRPr="0018609D" w:rsidRDefault="0018609D" w:rsidP="008045ED">
      <w:pPr>
        <w:rPr>
          <w:rFonts w:ascii="Tahoma" w:hAnsi="Tahoma" w:cs="Tahoma"/>
          <w:u w:val="single"/>
        </w:rPr>
      </w:pPr>
    </w:p>
    <w:p w14:paraId="5A0B13A2" w14:textId="1C8F598E" w:rsidR="008045ED" w:rsidRDefault="7C9F0F99" w:rsidP="006D3264">
      <w:pPr>
        <w:rPr>
          <w:rFonts w:ascii="Tahoma" w:hAnsi="Tahoma" w:cs="Tahoma"/>
        </w:rPr>
      </w:pPr>
      <w:r w:rsidRPr="34C36B1E">
        <w:rPr>
          <w:rFonts w:ascii="Tahoma" w:hAnsi="Tahoma" w:cs="Tahoma"/>
        </w:rPr>
        <w:t>Once you</w:t>
      </w:r>
      <w:r w:rsidR="4C98F084" w:rsidRPr="34C36B1E">
        <w:rPr>
          <w:rFonts w:ascii="Tahoma" w:hAnsi="Tahoma" w:cs="Tahoma"/>
        </w:rPr>
        <w:t xml:space="preserve"> have </w:t>
      </w:r>
      <w:r w:rsidR="4E148DD5" w:rsidRPr="34C36B1E">
        <w:rPr>
          <w:rFonts w:ascii="Tahoma" w:hAnsi="Tahoma" w:cs="Tahoma"/>
        </w:rPr>
        <w:t>applied</w:t>
      </w:r>
      <w:r w:rsidR="4C98F084" w:rsidRPr="34C36B1E">
        <w:rPr>
          <w:rFonts w:ascii="Tahoma" w:hAnsi="Tahoma" w:cs="Tahoma"/>
        </w:rPr>
        <w:t xml:space="preserve"> </w:t>
      </w:r>
      <w:r w:rsidRPr="34C36B1E">
        <w:rPr>
          <w:rFonts w:ascii="Tahoma" w:hAnsi="Tahoma" w:cs="Tahoma"/>
        </w:rPr>
        <w:t xml:space="preserve">successfully, it will be forwarded </w:t>
      </w:r>
      <w:r w:rsidR="4C98F084" w:rsidRPr="34C36B1E">
        <w:rPr>
          <w:rFonts w:ascii="Tahoma" w:hAnsi="Tahoma" w:cs="Tahoma"/>
        </w:rPr>
        <w:t xml:space="preserve">to </w:t>
      </w:r>
      <w:r w:rsidR="3007BFF5" w:rsidRPr="34C36B1E">
        <w:rPr>
          <w:rFonts w:ascii="Tahoma" w:hAnsi="Tahoma" w:cs="Tahoma"/>
        </w:rPr>
        <w:t>your</w:t>
      </w:r>
      <w:r w:rsidR="4C98F084" w:rsidRPr="34C36B1E">
        <w:rPr>
          <w:rFonts w:ascii="Tahoma" w:hAnsi="Tahoma" w:cs="Tahoma"/>
        </w:rPr>
        <w:t xml:space="preserve"> </w:t>
      </w:r>
      <w:r w:rsidR="00C82391" w:rsidRPr="003F1710">
        <w:rPr>
          <w:rStyle w:val="cf01"/>
          <w:rFonts w:ascii="Tahoma" w:hAnsi="Tahoma" w:cs="Tahoma"/>
          <w:sz w:val="22"/>
          <w:szCs w:val="22"/>
        </w:rPr>
        <w:t>Reporting Officer, Director of Research (</w:t>
      </w:r>
      <w:proofErr w:type="spellStart"/>
      <w:r w:rsidR="00C82391" w:rsidRPr="003F1710">
        <w:rPr>
          <w:rStyle w:val="cf01"/>
          <w:rFonts w:ascii="Tahoma" w:hAnsi="Tahoma" w:cs="Tahoma"/>
          <w:sz w:val="22"/>
          <w:szCs w:val="22"/>
        </w:rPr>
        <w:t>DoR</w:t>
      </w:r>
      <w:proofErr w:type="spellEnd"/>
      <w:r w:rsidR="00C82391" w:rsidRPr="003F1710">
        <w:rPr>
          <w:rStyle w:val="cf01"/>
          <w:rFonts w:ascii="Tahoma" w:hAnsi="Tahoma" w:cs="Tahoma"/>
          <w:sz w:val="22"/>
          <w:szCs w:val="22"/>
        </w:rPr>
        <w:t>) or equivalent</w:t>
      </w:r>
      <w:r w:rsidR="00C82391">
        <w:rPr>
          <w:rStyle w:val="cf01"/>
        </w:rPr>
        <w:t xml:space="preserve"> </w:t>
      </w:r>
      <w:r w:rsidR="4C98F084" w:rsidRPr="34C36B1E">
        <w:rPr>
          <w:rFonts w:ascii="Tahoma" w:hAnsi="Tahoma" w:cs="Tahoma"/>
        </w:rPr>
        <w:t xml:space="preserve">for endorsement. </w:t>
      </w:r>
    </w:p>
    <w:p w14:paraId="4F17DB85" w14:textId="77777777" w:rsidR="0018609D" w:rsidRDefault="0018609D" w:rsidP="006D3264">
      <w:pPr>
        <w:rPr>
          <w:rFonts w:ascii="Tahoma" w:hAnsi="Tahoma" w:cs="Tahoma"/>
        </w:rPr>
      </w:pPr>
    </w:p>
    <w:p w14:paraId="5A0B13A5" w14:textId="2621344F" w:rsidR="00F97A18" w:rsidRDefault="00F97A18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Follow-up</w:t>
      </w:r>
    </w:p>
    <w:p w14:paraId="5A0B13A6" w14:textId="77777777" w:rsidR="00360AA0" w:rsidRPr="00BB54B9" w:rsidRDefault="00355B30" w:rsidP="006D3264">
      <w:pPr>
        <w:rPr>
          <w:rFonts w:ascii="Tahoma" w:hAnsi="Tahoma" w:cs="Tahoma"/>
        </w:rPr>
      </w:pPr>
      <w:r>
        <w:rPr>
          <w:rFonts w:ascii="Tahoma" w:hAnsi="Tahoma" w:cs="Tahoma"/>
        </w:rPr>
        <w:t>The process described above is</w:t>
      </w:r>
      <w:r w:rsidR="00360AA0" w:rsidRPr="00BB54B9">
        <w:rPr>
          <w:rFonts w:ascii="Tahoma" w:hAnsi="Tahoma" w:cs="Tahoma"/>
        </w:rPr>
        <w:t xml:space="preserve"> the first step in the grant application process. You may need to act upon your application in other step</w:t>
      </w:r>
      <w:r w:rsidR="00DD40AD" w:rsidRPr="00BB54B9">
        <w:rPr>
          <w:rFonts w:ascii="Tahoma" w:hAnsi="Tahoma" w:cs="Tahoma"/>
        </w:rPr>
        <w:t>s</w:t>
      </w:r>
      <w:r w:rsidR="00360AA0" w:rsidRPr="00BB54B9">
        <w:rPr>
          <w:rFonts w:ascii="Tahoma" w:hAnsi="Tahoma" w:cs="Tahoma"/>
        </w:rPr>
        <w:t xml:space="preserve"> of the </w:t>
      </w:r>
      <w:r w:rsidR="00F97A18">
        <w:rPr>
          <w:rFonts w:ascii="Tahoma" w:hAnsi="Tahoma" w:cs="Tahoma"/>
        </w:rPr>
        <w:t xml:space="preserve">process, </w:t>
      </w:r>
      <w:proofErr w:type="gramStart"/>
      <w:r w:rsidR="00F97A18">
        <w:rPr>
          <w:rFonts w:ascii="Tahoma" w:hAnsi="Tahoma" w:cs="Tahoma"/>
        </w:rPr>
        <w:t>e.g.</w:t>
      </w:r>
      <w:proofErr w:type="gramEnd"/>
      <w:r w:rsidR="00F97A18">
        <w:rPr>
          <w:rFonts w:ascii="Tahoma" w:hAnsi="Tahoma" w:cs="Tahoma"/>
        </w:rPr>
        <w:t xml:space="preserve"> ‘Evaluation’ and ‘Review’ (see section 3.1 – Grant Application Process).</w:t>
      </w:r>
      <w:r w:rsidR="00360AA0" w:rsidRPr="00BB54B9">
        <w:rPr>
          <w:rFonts w:ascii="Tahoma" w:hAnsi="Tahoma" w:cs="Tahoma"/>
        </w:rPr>
        <w:t xml:space="preserve"> </w:t>
      </w:r>
    </w:p>
    <w:p w14:paraId="5A0B13A7" w14:textId="77777777" w:rsidR="00360AA0" w:rsidRPr="00BB54B9" w:rsidRDefault="00360AA0" w:rsidP="006D3264">
      <w:pPr>
        <w:rPr>
          <w:rFonts w:ascii="Tahoma" w:hAnsi="Tahoma" w:cs="Tahoma"/>
        </w:rPr>
      </w:pPr>
    </w:p>
    <w:p w14:paraId="5A0B13A8" w14:textId="44091D80" w:rsidR="00C036CF" w:rsidRPr="00BB54B9" w:rsidRDefault="3007BFF5" w:rsidP="006D3264">
      <w:pPr>
        <w:rPr>
          <w:rFonts w:ascii="Tahoma" w:hAnsi="Tahoma" w:cs="Tahoma"/>
        </w:rPr>
      </w:pPr>
      <w:r w:rsidRPr="34C36B1E">
        <w:rPr>
          <w:rFonts w:ascii="Tahoma" w:hAnsi="Tahoma" w:cs="Tahoma"/>
        </w:rPr>
        <w:t>You</w:t>
      </w:r>
      <w:r w:rsidR="2424EEB9" w:rsidRPr="34C36B1E">
        <w:rPr>
          <w:rFonts w:ascii="Tahoma" w:hAnsi="Tahoma" w:cs="Tahoma"/>
        </w:rPr>
        <w:t xml:space="preserve"> may be </w:t>
      </w:r>
      <w:r w:rsidR="56816FDA" w:rsidRPr="34C36B1E">
        <w:rPr>
          <w:rFonts w:ascii="Tahoma" w:hAnsi="Tahoma" w:cs="Tahoma"/>
        </w:rPr>
        <w:t>requested</w:t>
      </w:r>
      <w:r w:rsidR="2424EEB9" w:rsidRPr="34C36B1E">
        <w:rPr>
          <w:rFonts w:ascii="Tahoma" w:hAnsi="Tahoma" w:cs="Tahoma"/>
        </w:rPr>
        <w:t xml:space="preserve"> to </w:t>
      </w:r>
      <w:r w:rsidR="23040E4B" w:rsidRPr="34C36B1E">
        <w:rPr>
          <w:rFonts w:ascii="Tahoma" w:hAnsi="Tahoma" w:cs="Tahoma"/>
        </w:rPr>
        <w:t>update your proposal</w:t>
      </w:r>
      <w:r w:rsidR="2424EEB9" w:rsidRPr="34C36B1E">
        <w:rPr>
          <w:rFonts w:ascii="Tahoma" w:hAnsi="Tahoma" w:cs="Tahoma"/>
        </w:rPr>
        <w:t xml:space="preserve"> </w:t>
      </w:r>
      <w:r w:rsidR="23040E4B" w:rsidRPr="34C36B1E">
        <w:rPr>
          <w:rFonts w:ascii="Tahoma" w:hAnsi="Tahoma" w:cs="Tahoma"/>
        </w:rPr>
        <w:t xml:space="preserve">and if your proposal is </w:t>
      </w:r>
      <w:r w:rsidR="56816FDA" w:rsidRPr="34C36B1E">
        <w:rPr>
          <w:rFonts w:ascii="Tahoma" w:hAnsi="Tahoma" w:cs="Tahoma"/>
        </w:rPr>
        <w:t>approved,</w:t>
      </w:r>
      <w:r w:rsidR="23040E4B" w:rsidRPr="34C36B1E">
        <w:rPr>
          <w:rFonts w:ascii="Tahoma" w:hAnsi="Tahoma" w:cs="Tahoma"/>
        </w:rPr>
        <w:t xml:space="preserve"> you </w:t>
      </w:r>
      <w:r w:rsidRPr="34C36B1E">
        <w:rPr>
          <w:rFonts w:ascii="Tahoma" w:hAnsi="Tahoma" w:cs="Tahoma"/>
        </w:rPr>
        <w:t xml:space="preserve">will be </w:t>
      </w:r>
      <w:r w:rsidR="23040E4B" w:rsidRPr="34C36B1E">
        <w:rPr>
          <w:rFonts w:ascii="Tahoma" w:hAnsi="Tahoma" w:cs="Tahoma"/>
        </w:rPr>
        <w:t>require</w:t>
      </w:r>
      <w:r w:rsidR="56816FDA" w:rsidRPr="34C36B1E">
        <w:rPr>
          <w:rFonts w:ascii="Tahoma" w:hAnsi="Tahoma" w:cs="Tahoma"/>
        </w:rPr>
        <w:t>d</w:t>
      </w:r>
      <w:r w:rsidR="23040E4B" w:rsidRPr="34C36B1E">
        <w:rPr>
          <w:rFonts w:ascii="Tahoma" w:hAnsi="Tahoma" w:cs="Tahoma"/>
        </w:rPr>
        <w:t xml:space="preserve"> </w:t>
      </w:r>
      <w:r w:rsidR="56816FDA" w:rsidRPr="34C36B1E">
        <w:rPr>
          <w:rFonts w:ascii="Tahoma" w:hAnsi="Tahoma" w:cs="Tahoma"/>
        </w:rPr>
        <w:t xml:space="preserve">to </w:t>
      </w:r>
      <w:r w:rsidR="2424EEB9" w:rsidRPr="34C36B1E">
        <w:rPr>
          <w:rFonts w:ascii="Tahoma" w:hAnsi="Tahoma" w:cs="Tahoma"/>
        </w:rPr>
        <w:t>put</w:t>
      </w:r>
      <w:r w:rsidR="23040E4B" w:rsidRPr="34C36B1E">
        <w:rPr>
          <w:rFonts w:ascii="Tahoma" w:hAnsi="Tahoma" w:cs="Tahoma"/>
        </w:rPr>
        <w:t xml:space="preserve"> up an updated budget (</w:t>
      </w:r>
      <w:r w:rsidRPr="34C36B1E">
        <w:rPr>
          <w:rFonts w:ascii="Tahoma" w:hAnsi="Tahoma" w:cs="Tahoma"/>
        </w:rPr>
        <w:t>‘</w:t>
      </w:r>
      <w:r w:rsidR="23040E4B" w:rsidRPr="34C36B1E">
        <w:rPr>
          <w:rFonts w:ascii="Tahoma" w:hAnsi="Tahoma" w:cs="Tahoma"/>
        </w:rPr>
        <w:t>budget phasing</w:t>
      </w:r>
      <w:r w:rsidRPr="34C36B1E">
        <w:rPr>
          <w:rFonts w:ascii="Tahoma" w:hAnsi="Tahoma" w:cs="Tahoma"/>
        </w:rPr>
        <w:t>’</w:t>
      </w:r>
      <w:r w:rsidR="23040E4B" w:rsidRPr="34C36B1E">
        <w:rPr>
          <w:rFonts w:ascii="Tahoma" w:hAnsi="Tahoma" w:cs="Tahoma"/>
        </w:rPr>
        <w:t xml:space="preserve">) </w:t>
      </w:r>
      <w:r w:rsidRPr="34C36B1E">
        <w:rPr>
          <w:rFonts w:ascii="Tahoma" w:hAnsi="Tahoma" w:cs="Tahoma"/>
        </w:rPr>
        <w:t>with details of your</w:t>
      </w:r>
      <w:r w:rsidR="23040E4B" w:rsidRPr="34C36B1E">
        <w:rPr>
          <w:rFonts w:ascii="Tahoma" w:hAnsi="Tahoma" w:cs="Tahoma"/>
        </w:rPr>
        <w:t xml:space="preserve"> budget planning for </w:t>
      </w:r>
      <w:r w:rsidR="002B5CAF">
        <w:rPr>
          <w:rFonts w:ascii="Tahoma" w:hAnsi="Tahoma" w:cs="Tahoma"/>
        </w:rPr>
        <w:t>ERFPO</w:t>
      </w:r>
      <w:r w:rsidR="002B5CAF" w:rsidRPr="34C36B1E" w:rsidDel="002B5CAF">
        <w:rPr>
          <w:rFonts w:ascii="Tahoma" w:hAnsi="Tahoma" w:cs="Tahoma"/>
          <w:color w:val="FF0000"/>
        </w:rPr>
        <w:t xml:space="preserve"> </w:t>
      </w:r>
      <w:r w:rsidR="23040E4B" w:rsidRPr="34C36B1E">
        <w:rPr>
          <w:rFonts w:ascii="Tahoma" w:hAnsi="Tahoma" w:cs="Tahoma"/>
        </w:rPr>
        <w:t>record purpose</w:t>
      </w:r>
      <w:r w:rsidRPr="34C36B1E">
        <w:rPr>
          <w:rFonts w:ascii="Tahoma" w:hAnsi="Tahoma" w:cs="Tahoma"/>
        </w:rPr>
        <w:t>s</w:t>
      </w:r>
      <w:r w:rsidR="23040E4B" w:rsidRPr="34C36B1E">
        <w:rPr>
          <w:rFonts w:ascii="Tahoma" w:hAnsi="Tahoma" w:cs="Tahoma"/>
        </w:rPr>
        <w:t>.</w:t>
      </w:r>
    </w:p>
    <w:p w14:paraId="5A0B13A9" w14:textId="77777777" w:rsidR="00C036CF" w:rsidRPr="00BB54B9" w:rsidRDefault="00C036CF" w:rsidP="006D3264">
      <w:pPr>
        <w:rPr>
          <w:rFonts w:ascii="Tahoma" w:hAnsi="Tahoma" w:cs="Tahoma"/>
        </w:rPr>
      </w:pPr>
    </w:p>
    <w:p w14:paraId="5A0B13AA" w14:textId="6BDF3392" w:rsidR="00360AA0" w:rsidRPr="00BB54B9" w:rsidRDefault="0037096A" w:rsidP="006D3264">
      <w:pPr>
        <w:rPr>
          <w:rFonts w:ascii="Tahoma" w:hAnsi="Tahoma" w:cs="Tahoma"/>
        </w:rPr>
      </w:pPr>
      <w:r w:rsidRPr="00BB54B9">
        <w:rPr>
          <w:rFonts w:ascii="Tahoma" w:hAnsi="Tahoma" w:cs="Tahoma"/>
        </w:rPr>
        <w:t xml:space="preserve">Your </w:t>
      </w:r>
      <w:r w:rsidR="00C036CF" w:rsidRPr="00BB54B9">
        <w:rPr>
          <w:rFonts w:ascii="Tahoma" w:hAnsi="Tahoma" w:cs="Tahoma"/>
        </w:rPr>
        <w:t xml:space="preserve">acceptance of the grant offer </w:t>
      </w:r>
      <w:r w:rsidR="00F97A18">
        <w:rPr>
          <w:rFonts w:ascii="Tahoma" w:hAnsi="Tahoma" w:cs="Tahoma"/>
        </w:rPr>
        <w:t>will</w:t>
      </w:r>
      <w:r w:rsidR="00F97A18" w:rsidRPr="00BB54B9">
        <w:rPr>
          <w:rFonts w:ascii="Tahoma" w:hAnsi="Tahoma" w:cs="Tahoma"/>
        </w:rPr>
        <w:t xml:space="preserve"> </w:t>
      </w:r>
      <w:r w:rsidR="00F97A18">
        <w:rPr>
          <w:rFonts w:ascii="Tahoma" w:hAnsi="Tahoma" w:cs="Tahoma"/>
        </w:rPr>
        <w:t xml:space="preserve">also </w:t>
      </w:r>
      <w:r w:rsidR="00C036CF" w:rsidRPr="00BB54B9">
        <w:rPr>
          <w:rFonts w:ascii="Tahoma" w:hAnsi="Tahoma" w:cs="Tahoma"/>
        </w:rPr>
        <w:t>be through the syste</w:t>
      </w:r>
      <w:r w:rsidR="00F97A18">
        <w:rPr>
          <w:rFonts w:ascii="Tahoma" w:hAnsi="Tahoma" w:cs="Tahoma"/>
        </w:rPr>
        <w:t xml:space="preserve">m if your proposal is </w:t>
      </w:r>
      <w:r w:rsidR="00BD5730">
        <w:rPr>
          <w:rFonts w:ascii="Tahoma" w:hAnsi="Tahoma" w:cs="Tahoma"/>
        </w:rPr>
        <w:t>approved</w:t>
      </w:r>
      <w:r w:rsidR="00F97A18">
        <w:rPr>
          <w:rFonts w:ascii="Tahoma" w:hAnsi="Tahoma" w:cs="Tahoma"/>
        </w:rPr>
        <w:t>.</w:t>
      </w:r>
    </w:p>
    <w:p w14:paraId="5A0B13AB" w14:textId="77777777" w:rsidR="003628D0" w:rsidRPr="00BB54B9" w:rsidRDefault="003628D0" w:rsidP="006D3264">
      <w:pPr>
        <w:rPr>
          <w:rFonts w:ascii="Tahoma" w:hAnsi="Tahoma" w:cs="Tahoma"/>
        </w:rPr>
      </w:pPr>
    </w:p>
    <w:p w14:paraId="5A0B13AC" w14:textId="77777777" w:rsidR="003628D0" w:rsidRDefault="003628D0" w:rsidP="006D3264">
      <w:pPr>
        <w:rPr>
          <w:rFonts w:ascii="Tahoma" w:hAnsi="Tahoma" w:cs="Tahoma"/>
        </w:rPr>
      </w:pPr>
    </w:p>
    <w:p w14:paraId="5A0B13B0" w14:textId="77777777" w:rsidR="003E0DBB" w:rsidRDefault="003E0DBB" w:rsidP="006D3264">
      <w:pPr>
        <w:rPr>
          <w:rFonts w:ascii="Tahoma" w:hAnsi="Tahoma" w:cs="Tahoma"/>
        </w:rPr>
      </w:pPr>
    </w:p>
    <w:p w14:paraId="5A0B13B3" w14:textId="77777777" w:rsidR="003628D0" w:rsidRPr="00BB54B9" w:rsidRDefault="003628D0" w:rsidP="006D3264">
      <w:pPr>
        <w:rPr>
          <w:rFonts w:ascii="Tahoma" w:hAnsi="Tahoma" w:cs="Tahoma"/>
        </w:rPr>
      </w:pPr>
    </w:p>
    <w:p w14:paraId="5A0B13B4" w14:textId="77777777" w:rsidR="003628D0" w:rsidRPr="00BB54B9" w:rsidRDefault="003628D0" w:rsidP="006D3264">
      <w:pPr>
        <w:rPr>
          <w:rFonts w:ascii="Tahoma" w:hAnsi="Tahoma" w:cs="Tahoma"/>
        </w:rPr>
      </w:pPr>
    </w:p>
    <w:p w14:paraId="5A0B13B5" w14:textId="77777777" w:rsidR="00086E91" w:rsidRPr="00BB54B9" w:rsidRDefault="003628D0" w:rsidP="006D3264">
      <w:pPr>
        <w:rPr>
          <w:rFonts w:ascii="Tahoma" w:hAnsi="Tahoma" w:cs="Tahoma"/>
          <w:noProof/>
        </w:rPr>
      </w:pPr>
      <w:r w:rsidRPr="00BB54B9">
        <w:rPr>
          <w:rFonts w:ascii="Tahoma" w:hAnsi="Tahoma" w:cs="Tahoma"/>
          <w:b/>
        </w:rPr>
        <w:t>END OF MANUAL</w:t>
      </w:r>
    </w:p>
    <w:sectPr w:rsidR="00086E91" w:rsidRPr="00BB54B9" w:rsidSect="009F2624">
      <w:headerReference w:type="default" r:id="rId57"/>
      <w:footerReference w:type="default" r:id="rId58"/>
      <w:pgSz w:w="11907" w:h="16839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1198B" w14:textId="77777777" w:rsidR="00575928" w:rsidRDefault="00575928" w:rsidP="000B33ED">
      <w:r>
        <w:separator/>
      </w:r>
    </w:p>
  </w:endnote>
  <w:endnote w:type="continuationSeparator" w:id="0">
    <w:p w14:paraId="22ADA8F1" w14:textId="77777777" w:rsidR="00575928" w:rsidRDefault="00575928" w:rsidP="000B33ED">
      <w:r>
        <w:continuationSeparator/>
      </w:r>
    </w:p>
  </w:endnote>
  <w:endnote w:type="continuationNotice" w:id="1">
    <w:p w14:paraId="052A70F3" w14:textId="77777777" w:rsidR="00575928" w:rsidRDefault="005759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ZShuTi">
    <w:altName w:val="SimSun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ahoma" w:hAnsi="Tahoma" w:cs="Tahoma"/>
        <w:sz w:val="18"/>
        <w:szCs w:val="18"/>
      </w:rPr>
      <w:id w:val="-146206091"/>
      <w:docPartObj>
        <w:docPartGallery w:val="Page Numbers (Bottom of Page)"/>
        <w:docPartUnique/>
      </w:docPartObj>
    </w:sdtPr>
    <w:sdtContent>
      <w:sdt>
        <w:sdtPr>
          <w:rPr>
            <w:rFonts w:ascii="Tahoma" w:hAnsi="Tahoma" w:cs="Tahoma"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Content>
          <w:p w14:paraId="5A0B1437" w14:textId="77777777" w:rsidR="00371C41" w:rsidRPr="00C246F9" w:rsidRDefault="00371C41">
            <w:pPr>
              <w:pStyle w:val="Footer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C246F9">
              <w:rPr>
                <w:rFonts w:ascii="Tahoma" w:hAnsi="Tahoma" w:cs="Tahoma"/>
                <w:sz w:val="18"/>
                <w:szCs w:val="18"/>
              </w:rPr>
              <w:t xml:space="preserve">Page </w:t>
            </w:r>
            <w:r w:rsidRPr="00C246F9">
              <w:rPr>
                <w:rFonts w:ascii="Tahoma" w:hAnsi="Tahoma" w:cs="Tahoma"/>
                <w:b/>
                <w:bCs/>
                <w:color w:val="2B579A"/>
                <w:sz w:val="18"/>
                <w:szCs w:val="18"/>
                <w:shd w:val="clear" w:color="auto" w:fill="E6E6E6"/>
              </w:rPr>
              <w:fldChar w:fldCharType="begin"/>
            </w:r>
            <w:r w:rsidRPr="00C246F9">
              <w:rPr>
                <w:rFonts w:ascii="Tahoma" w:hAnsi="Tahoma" w:cs="Tahoma"/>
                <w:b/>
                <w:bCs/>
                <w:sz w:val="18"/>
                <w:szCs w:val="18"/>
              </w:rPr>
              <w:instrText xml:space="preserve"> PAGE </w:instrText>
            </w:r>
            <w:r w:rsidRPr="00C246F9">
              <w:rPr>
                <w:rFonts w:ascii="Tahoma" w:hAnsi="Tahoma" w:cs="Tahoma"/>
                <w:b/>
                <w:bCs/>
                <w:color w:val="2B579A"/>
                <w:sz w:val="18"/>
                <w:szCs w:val="18"/>
                <w:shd w:val="clear" w:color="auto" w:fill="E6E6E6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t>19</w:t>
            </w:r>
            <w:r w:rsidRPr="00C246F9">
              <w:rPr>
                <w:rFonts w:ascii="Tahoma" w:hAnsi="Tahoma" w:cs="Tahoma"/>
                <w:b/>
                <w:bCs/>
                <w:color w:val="2B579A"/>
                <w:sz w:val="18"/>
                <w:szCs w:val="18"/>
                <w:shd w:val="clear" w:color="auto" w:fill="E6E6E6"/>
              </w:rPr>
              <w:fldChar w:fldCharType="end"/>
            </w:r>
            <w:r w:rsidRPr="00C246F9">
              <w:rPr>
                <w:rFonts w:ascii="Tahoma" w:hAnsi="Tahoma" w:cs="Tahoma"/>
                <w:sz w:val="18"/>
                <w:szCs w:val="18"/>
              </w:rPr>
              <w:t xml:space="preserve"> of </w:t>
            </w:r>
            <w:r w:rsidRPr="00C246F9">
              <w:rPr>
                <w:rFonts w:ascii="Tahoma" w:hAnsi="Tahoma" w:cs="Tahoma"/>
                <w:b/>
                <w:bCs/>
                <w:color w:val="2B579A"/>
                <w:sz w:val="18"/>
                <w:szCs w:val="18"/>
                <w:shd w:val="clear" w:color="auto" w:fill="E6E6E6"/>
              </w:rPr>
              <w:fldChar w:fldCharType="begin"/>
            </w:r>
            <w:r w:rsidRPr="00C246F9">
              <w:rPr>
                <w:rFonts w:ascii="Tahoma" w:hAnsi="Tahoma" w:cs="Tahoma"/>
                <w:b/>
                <w:bCs/>
                <w:sz w:val="18"/>
                <w:szCs w:val="18"/>
              </w:rPr>
              <w:instrText xml:space="preserve"> NUMPAGES  </w:instrText>
            </w:r>
            <w:r w:rsidRPr="00C246F9">
              <w:rPr>
                <w:rFonts w:ascii="Tahoma" w:hAnsi="Tahoma" w:cs="Tahoma"/>
                <w:b/>
                <w:bCs/>
                <w:color w:val="2B579A"/>
                <w:sz w:val="18"/>
                <w:szCs w:val="18"/>
                <w:shd w:val="clear" w:color="auto" w:fill="E6E6E6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t>20</w:t>
            </w:r>
            <w:r w:rsidRPr="00C246F9">
              <w:rPr>
                <w:rFonts w:ascii="Tahoma" w:hAnsi="Tahoma" w:cs="Tahoma"/>
                <w:b/>
                <w:bCs/>
                <w:color w:val="2B579A"/>
                <w:sz w:val="18"/>
                <w:szCs w:val="18"/>
                <w:shd w:val="clear" w:color="auto" w:fill="E6E6E6"/>
              </w:rPr>
              <w:fldChar w:fldCharType="end"/>
            </w:r>
          </w:p>
        </w:sdtContent>
      </w:sdt>
    </w:sdtContent>
  </w:sdt>
  <w:p w14:paraId="5A0B1438" w14:textId="77777777" w:rsidR="00371C41" w:rsidRDefault="00371C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BAA06" w14:textId="77777777" w:rsidR="00575928" w:rsidRDefault="00575928" w:rsidP="000B33ED">
      <w:r>
        <w:separator/>
      </w:r>
    </w:p>
  </w:footnote>
  <w:footnote w:type="continuationSeparator" w:id="0">
    <w:p w14:paraId="74789364" w14:textId="77777777" w:rsidR="00575928" w:rsidRDefault="00575928" w:rsidP="000B33ED">
      <w:r>
        <w:continuationSeparator/>
      </w:r>
    </w:p>
  </w:footnote>
  <w:footnote w:type="continuationNotice" w:id="1">
    <w:p w14:paraId="3E427D09" w14:textId="77777777" w:rsidR="00575928" w:rsidRDefault="005759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1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10"/>
      <w:gridCol w:w="3222"/>
      <w:gridCol w:w="4281"/>
    </w:tblGrid>
    <w:tr w:rsidR="00371C41" w14:paraId="2748C19F" w14:textId="77777777" w:rsidTr="0018609D">
      <w:trPr>
        <w:trHeight w:val="381"/>
      </w:trPr>
      <w:tc>
        <w:tcPr>
          <w:tcW w:w="2910" w:type="dxa"/>
        </w:tcPr>
        <w:p w14:paraId="4B161E88" w14:textId="77777777" w:rsidR="00371C41" w:rsidRDefault="00371C41" w:rsidP="0018609D">
          <w:pPr>
            <w:pStyle w:val="Header"/>
            <w:jc w:val="center"/>
            <w:rPr>
              <w:color w:val="FF0000"/>
            </w:rPr>
          </w:pPr>
        </w:p>
      </w:tc>
      <w:tc>
        <w:tcPr>
          <w:tcW w:w="3222" w:type="dxa"/>
        </w:tcPr>
        <w:p w14:paraId="2A9E1F00" w14:textId="6C144F00" w:rsidR="00371C41" w:rsidRPr="0018609D" w:rsidRDefault="00371C41" w:rsidP="0018609D">
          <w:pPr>
            <w:pStyle w:val="Header"/>
            <w:jc w:val="center"/>
            <w:rPr>
              <w:color w:val="FF0000"/>
              <w:sz w:val="20"/>
              <w:szCs w:val="20"/>
            </w:rPr>
          </w:pPr>
          <w:r w:rsidRPr="0018609D">
            <w:rPr>
              <w:color w:val="FF0000"/>
              <w:sz w:val="20"/>
              <w:szCs w:val="20"/>
            </w:rPr>
            <w:t>Restricted</w:t>
          </w:r>
        </w:p>
      </w:tc>
      <w:tc>
        <w:tcPr>
          <w:tcW w:w="4281" w:type="dxa"/>
        </w:tcPr>
        <w:p w14:paraId="0F180371" w14:textId="04F349CB" w:rsidR="00371C41" w:rsidRPr="0018609D" w:rsidRDefault="00371C41" w:rsidP="0018609D">
          <w:pPr>
            <w:pStyle w:val="Header"/>
            <w:rPr>
              <w:color w:val="FF0000"/>
              <w:sz w:val="20"/>
              <w:szCs w:val="20"/>
            </w:rPr>
          </w:pPr>
          <w:r w:rsidRPr="005A23F7">
            <w:rPr>
              <w:color w:val="000000" w:themeColor="text1"/>
              <w:sz w:val="18"/>
              <w:szCs w:val="18"/>
            </w:rPr>
            <w:t xml:space="preserve">ROMS Manual – Application for ERFP </w:t>
          </w:r>
        </w:p>
      </w:tc>
    </w:tr>
  </w:tbl>
  <w:p w14:paraId="0031D190" w14:textId="0930FD4F" w:rsidR="00371C41" w:rsidRPr="0018609D" w:rsidRDefault="00371C41" w:rsidP="0018609D">
    <w:pPr>
      <w:pStyle w:val="Header"/>
      <w:jc w:val="center"/>
      <w:rPr>
        <w:color w:val="FF0000"/>
      </w:rPr>
    </w:pPr>
    <w:r>
      <w:rPr>
        <w:noProof/>
        <w:color w:val="FF0000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726E75" wp14:editId="606D640D">
              <wp:simplePos x="0" y="0"/>
              <wp:positionH relativeFrom="column">
                <wp:posOffset>-200025</wp:posOffset>
              </wp:positionH>
              <wp:positionV relativeFrom="paragraph">
                <wp:posOffset>53339</wp:posOffset>
              </wp:positionV>
              <wp:extent cx="6305550" cy="0"/>
              <wp:effectExtent l="0" t="0" r="0" b="0"/>
              <wp:wrapNone/>
              <wp:docPr id="45" name="Straight Connector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305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5F4F1F82" id="Straight Connector 4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.75pt,4.2pt" to="480.7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" strokecolor="black [3040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56E2"/>
    <w:multiLevelType w:val="hybridMultilevel"/>
    <w:tmpl w:val="B366E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230DE"/>
    <w:multiLevelType w:val="hybridMultilevel"/>
    <w:tmpl w:val="902A40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765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541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3B444B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3B90EC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56F14DF"/>
    <w:multiLevelType w:val="multilevel"/>
    <w:tmpl w:val="1032C73C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  <w:sz w:val="28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  <w:sz w:val="28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1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sz w:val="28"/>
      </w:rPr>
    </w:lvl>
  </w:abstractNum>
  <w:abstractNum w:abstractNumId="6" w15:restartNumberingAfterBreak="0">
    <w:nsid w:val="069D58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5327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A615CC3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 w15:restartNumberingAfterBreak="0">
    <w:nsid w:val="0AE369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C640FBE"/>
    <w:multiLevelType w:val="hybridMultilevel"/>
    <w:tmpl w:val="3B6C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786894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1" w15:restartNumberingAfterBreak="0">
    <w:nsid w:val="143B5C02"/>
    <w:multiLevelType w:val="hybridMultilevel"/>
    <w:tmpl w:val="27F41C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5115C5C"/>
    <w:multiLevelType w:val="hybridMultilevel"/>
    <w:tmpl w:val="0716362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7D1C0D"/>
    <w:multiLevelType w:val="hybridMultilevel"/>
    <w:tmpl w:val="C424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760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4E5C0A"/>
    <w:multiLevelType w:val="hybridMultilevel"/>
    <w:tmpl w:val="5E24E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A153B4"/>
    <w:multiLevelType w:val="hybridMultilevel"/>
    <w:tmpl w:val="D338C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E41D21"/>
    <w:multiLevelType w:val="hybridMultilevel"/>
    <w:tmpl w:val="830C0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9554E"/>
    <w:multiLevelType w:val="hybridMultilevel"/>
    <w:tmpl w:val="3668B7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F725E3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0" w15:restartNumberingAfterBreak="0">
    <w:nsid w:val="26680DB4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1" w15:restartNumberingAfterBreak="0">
    <w:nsid w:val="28AF0DF3"/>
    <w:multiLevelType w:val="multilevel"/>
    <w:tmpl w:val="DC146E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8"/>
        <w:szCs w:val="28"/>
      </w:rPr>
    </w:lvl>
    <w:lvl w:ilvl="3">
      <w:start w:val="1"/>
      <w:numFmt w:val="decimal"/>
      <w:lvlText w:val="%1.%2.%3.%4."/>
      <w:lvlJc w:val="left"/>
      <w:pPr>
        <w:ind w:left="5327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16944B6"/>
    <w:multiLevelType w:val="hybridMultilevel"/>
    <w:tmpl w:val="7BAC1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303CCC"/>
    <w:multiLevelType w:val="multilevel"/>
    <w:tmpl w:val="5524C84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532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3D787590"/>
    <w:multiLevelType w:val="hybridMultilevel"/>
    <w:tmpl w:val="06788964"/>
    <w:lvl w:ilvl="0" w:tplc="ECA88C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51E19"/>
    <w:multiLevelType w:val="hybridMultilevel"/>
    <w:tmpl w:val="D85CF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FC71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78E45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D0F7D52"/>
    <w:multiLevelType w:val="hybridMultilevel"/>
    <w:tmpl w:val="E3EA38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1E66CF"/>
    <w:multiLevelType w:val="hybridMultilevel"/>
    <w:tmpl w:val="5E5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57645"/>
    <w:multiLevelType w:val="hybridMultilevel"/>
    <w:tmpl w:val="324E313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B373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42D052B"/>
    <w:multiLevelType w:val="hybridMultilevel"/>
    <w:tmpl w:val="E8DE1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0C35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FD23CBB"/>
    <w:multiLevelType w:val="hybridMultilevel"/>
    <w:tmpl w:val="33F0DB2C"/>
    <w:lvl w:ilvl="0" w:tplc="E740033C">
      <w:start w:val="1"/>
      <w:numFmt w:val="lowerLetter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A1773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32F3C99"/>
    <w:multiLevelType w:val="hybridMultilevel"/>
    <w:tmpl w:val="004CC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C901B2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8" w15:restartNumberingAfterBreak="0">
    <w:nsid w:val="6A6E41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FF5690A"/>
    <w:multiLevelType w:val="hybridMultilevel"/>
    <w:tmpl w:val="E486A8B8"/>
    <w:lvl w:ilvl="0" w:tplc="4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0" w15:restartNumberingAfterBreak="0">
    <w:nsid w:val="73A000AA"/>
    <w:multiLevelType w:val="hybridMultilevel"/>
    <w:tmpl w:val="50F06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AF3850"/>
    <w:multiLevelType w:val="hybridMultilevel"/>
    <w:tmpl w:val="19866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8F64E99"/>
    <w:multiLevelType w:val="multilevel"/>
    <w:tmpl w:val="81A8735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EB118B2"/>
    <w:multiLevelType w:val="hybridMultilevel"/>
    <w:tmpl w:val="33F0DB2C"/>
    <w:lvl w:ilvl="0" w:tplc="E740033C">
      <w:start w:val="1"/>
      <w:numFmt w:val="lowerLetter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F607B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F9F5B1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 w16cid:durableId="290093742">
    <w:abstractNumId w:val="25"/>
  </w:num>
  <w:num w:numId="2" w16cid:durableId="402801561">
    <w:abstractNumId w:val="16"/>
  </w:num>
  <w:num w:numId="3" w16cid:durableId="1555771951">
    <w:abstractNumId w:val="31"/>
  </w:num>
  <w:num w:numId="4" w16cid:durableId="1778986898">
    <w:abstractNumId w:val="37"/>
  </w:num>
  <w:num w:numId="5" w16cid:durableId="1322809455">
    <w:abstractNumId w:val="19"/>
  </w:num>
  <w:num w:numId="6" w16cid:durableId="1271550222">
    <w:abstractNumId w:val="20"/>
  </w:num>
  <w:num w:numId="7" w16cid:durableId="967735421">
    <w:abstractNumId w:val="45"/>
  </w:num>
  <w:num w:numId="8" w16cid:durableId="1523782125">
    <w:abstractNumId w:val="7"/>
  </w:num>
  <w:num w:numId="9" w16cid:durableId="747268124">
    <w:abstractNumId w:val="26"/>
  </w:num>
  <w:num w:numId="10" w16cid:durableId="405349501">
    <w:abstractNumId w:val="27"/>
  </w:num>
  <w:num w:numId="11" w16cid:durableId="1748653377">
    <w:abstractNumId w:val="44"/>
  </w:num>
  <w:num w:numId="12" w16cid:durableId="600070028">
    <w:abstractNumId w:val="10"/>
  </w:num>
  <w:num w:numId="13" w16cid:durableId="414325132">
    <w:abstractNumId w:val="42"/>
  </w:num>
  <w:num w:numId="14" w16cid:durableId="1247689782">
    <w:abstractNumId w:val="18"/>
  </w:num>
  <w:num w:numId="15" w16cid:durableId="359361280">
    <w:abstractNumId w:val="29"/>
  </w:num>
  <w:num w:numId="16" w16cid:durableId="1370112053">
    <w:abstractNumId w:val="1"/>
  </w:num>
  <w:num w:numId="17" w16cid:durableId="138422616">
    <w:abstractNumId w:val="33"/>
  </w:num>
  <w:num w:numId="18" w16cid:durableId="884491611">
    <w:abstractNumId w:val="9"/>
  </w:num>
  <w:num w:numId="19" w16cid:durableId="997415714">
    <w:abstractNumId w:val="4"/>
  </w:num>
  <w:num w:numId="20" w16cid:durableId="1655841442">
    <w:abstractNumId w:val="13"/>
  </w:num>
  <w:num w:numId="21" w16cid:durableId="439374229">
    <w:abstractNumId w:val="38"/>
  </w:num>
  <w:num w:numId="22" w16cid:durableId="881330065">
    <w:abstractNumId w:val="41"/>
  </w:num>
  <w:num w:numId="23" w16cid:durableId="767196494">
    <w:abstractNumId w:val="36"/>
  </w:num>
  <w:num w:numId="24" w16cid:durableId="2125227847">
    <w:abstractNumId w:val="3"/>
  </w:num>
  <w:num w:numId="25" w16cid:durableId="1366055346">
    <w:abstractNumId w:val="14"/>
  </w:num>
  <w:num w:numId="26" w16cid:durableId="29768298">
    <w:abstractNumId w:val="24"/>
  </w:num>
  <w:num w:numId="27" w16cid:durableId="216361576">
    <w:abstractNumId w:val="40"/>
  </w:num>
  <w:num w:numId="28" w16cid:durableId="2140681423">
    <w:abstractNumId w:val="17"/>
  </w:num>
  <w:num w:numId="29" w16cid:durableId="1886479751">
    <w:abstractNumId w:val="0"/>
  </w:num>
  <w:num w:numId="30" w16cid:durableId="154615428">
    <w:abstractNumId w:val="8"/>
  </w:num>
  <w:num w:numId="31" w16cid:durableId="846214249">
    <w:abstractNumId w:val="35"/>
  </w:num>
  <w:num w:numId="32" w16cid:durableId="1904563264">
    <w:abstractNumId w:val="39"/>
  </w:num>
  <w:num w:numId="33" w16cid:durableId="436750496">
    <w:abstractNumId w:val="2"/>
  </w:num>
  <w:num w:numId="34" w16cid:durableId="1872523559">
    <w:abstractNumId w:val="28"/>
  </w:num>
  <w:num w:numId="35" w16cid:durableId="1098675549">
    <w:abstractNumId w:val="34"/>
  </w:num>
  <w:num w:numId="36" w16cid:durableId="864366261">
    <w:abstractNumId w:val="43"/>
  </w:num>
  <w:num w:numId="37" w16cid:durableId="963119292">
    <w:abstractNumId w:val="6"/>
  </w:num>
  <w:num w:numId="38" w16cid:durableId="1785153196">
    <w:abstractNumId w:val="21"/>
  </w:num>
  <w:num w:numId="39" w16cid:durableId="637564274">
    <w:abstractNumId w:val="30"/>
  </w:num>
  <w:num w:numId="40" w16cid:durableId="1814903721">
    <w:abstractNumId w:val="23"/>
  </w:num>
  <w:num w:numId="41" w16cid:durableId="334769325">
    <w:abstractNumId w:val="11"/>
  </w:num>
  <w:num w:numId="42" w16cid:durableId="1532575132">
    <w:abstractNumId w:val="12"/>
  </w:num>
  <w:num w:numId="43" w16cid:durableId="1408965019">
    <w:abstractNumId w:val="15"/>
  </w:num>
  <w:num w:numId="44" w16cid:durableId="1411853742">
    <w:abstractNumId w:val="32"/>
  </w:num>
  <w:num w:numId="45" w16cid:durableId="304630431">
    <w:abstractNumId w:val="22"/>
  </w:num>
  <w:num w:numId="46" w16cid:durableId="195513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szQytTAwNzEwMbRU0lEKTi0uzszPAykwtKwFAEWfvp8tAAAA"/>
  </w:docVars>
  <w:rsids>
    <w:rsidRoot w:val="00242C61"/>
    <w:rsid w:val="00001CD6"/>
    <w:rsid w:val="0001301B"/>
    <w:rsid w:val="0002244A"/>
    <w:rsid w:val="00022EDE"/>
    <w:rsid w:val="000279FF"/>
    <w:rsid w:val="000307BA"/>
    <w:rsid w:val="00033C26"/>
    <w:rsid w:val="00035B28"/>
    <w:rsid w:val="00041094"/>
    <w:rsid w:val="0004219F"/>
    <w:rsid w:val="000428D2"/>
    <w:rsid w:val="000549DD"/>
    <w:rsid w:val="00060CF2"/>
    <w:rsid w:val="000614B8"/>
    <w:rsid w:val="000629DC"/>
    <w:rsid w:val="00066C83"/>
    <w:rsid w:val="00080A73"/>
    <w:rsid w:val="000831FB"/>
    <w:rsid w:val="0008478B"/>
    <w:rsid w:val="00085635"/>
    <w:rsid w:val="00086E91"/>
    <w:rsid w:val="00094DF8"/>
    <w:rsid w:val="0009566F"/>
    <w:rsid w:val="00097647"/>
    <w:rsid w:val="00097DBD"/>
    <w:rsid w:val="000A02AF"/>
    <w:rsid w:val="000B21CE"/>
    <w:rsid w:val="000B33ED"/>
    <w:rsid w:val="000B3CE7"/>
    <w:rsid w:val="000B461F"/>
    <w:rsid w:val="000B796D"/>
    <w:rsid w:val="000C0C15"/>
    <w:rsid w:val="000C1E3A"/>
    <w:rsid w:val="000C7A32"/>
    <w:rsid w:val="000D7E81"/>
    <w:rsid w:val="000E0F3F"/>
    <w:rsid w:val="000E4350"/>
    <w:rsid w:val="000E5846"/>
    <w:rsid w:val="000E66A0"/>
    <w:rsid w:val="000F10DC"/>
    <w:rsid w:val="000F1C89"/>
    <w:rsid w:val="000F3D47"/>
    <w:rsid w:val="000F6ADA"/>
    <w:rsid w:val="00107AB0"/>
    <w:rsid w:val="00110592"/>
    <w:rsid w:val="00114B37"/>
    <w:rsid w:val="00117FC8"/>
    <w:rsid w:val="0012114A"/>
    <w:rsid w:val="00121D82"/>
    <w:rsid w:val="00123BB7"/>
    <w:rsid w:val="00131D5F"/>
    <w:rsid w:val="00137307"/>
    <w:rsid w:val="001411D2"/>
    <w:rsid w:val="00141826"/>
    <w:rsid w:val="00142CA0"/>
    <w:rsid w:val="00144A52"/>
    <w:rsid w:val="00147699"/>
    <w:rsid w:val="00153952"/>
    <w:rsid w:val="00155CF7"/>
    <w:rsid w:val="00161129"/>
    <w:rsid w:val="001637E6"/>
    <w:rsid w:val="0016394F"/>
    <w:rsid w:val="00170526"/>
    <w:rsid w:val="00170A03"/>
    <w:rsid w:val="00177303"/>
    <w:rsid w:val="001848DC"/>
    <w:rsid w:val="00185525"/>
    <w:rsid w:val="0018609D"/>
    <w:rsid w:val="00190925"/>
    <w:rsid w:val="001943E8"/>
    <w:rsid w:val="001A1EFD"/>
    <w:rsid w:val="001B2189"/>
    <w:rsid w:val="001B2DB6"/>
    <w:rsid w:val="001B7BE9"/>
    <w:rsid w:val="001C4BC3"/>
    <w:rsid w:val="001C4EE8"/>
    <w:rsid w:val="001D01A7"/>
    <w:rsid w:val="001E1027"/>
    <w:rsid w:val="001F19FF"/>
    <w:rsid w:val="001F70C1"/>
    <w:rsid w:val="001F72C7"/>
    <w:rsid w:val="001F7E8A"/>
    <w:rsid w:val="00203F77"/>
    <w:rsid w:val="00204102"/>
    <w:rsid w:val="0020573D"/>
    <w:rsid w:val="00207A2E"/>
    <w:rsid w:val="00215430"/>
    <w:rsid w:val="00215569"/>
    <w:rsid w:val="00224E3B"/>
    <w:rsid w:val="00235254"/>
    <w:rsid w:val="0023664D"/>
    <w:rsid w:val="0023787B"/>
    <w:rsid w:val="0023787E"/>
    <w:rsid w:val="00237ADB"/>
    <w:rsid w:val="00241BA4"/>
    <w:rsid w:val="00242C61"/>
    <w:rsid w:val="00246281"/>
    <w:rsid w:val="002462BC"/>
    <w:rsid w:val="0024774F"/>
    <w:rsid w:val="00247773"/>
    <w:rsid w:val="00253187"/>
    <w:rsid w:val="00260D44"/>
    <w:rsid w:val="002618D8"/>
    <w:rsid w:val="00262F5E"/>
    <w:rsid w:val="00264751"/>
    <w:rsid w:val="00271E3A"/>
    <w:rsid w:val="00275ABC"/>
    <w:rsid w:val="00283E26"/>
    <w:rsid w:val="002876FA"/>
    <w:rsid w:val="002936A7"/>
    <w:rsid w:val="00293EE6"/>
    <w:rsid w:val="002A03D0"/>
    <w:rsid w:val="002A1D89"/>
    <w:rsid w:val="002A4717"/>
    <w:rsid w:val="002A6E32"/>
    <w:rsid w:val="002B436E"/>
    <w:rsid w:val="002B465D"/>
    <w:rsid w:val="002B5394"/>
    <w:rsid w:val="002B5CAF"/>
    <w:rsid w:val="002B71C5"/>
    <w:rsid w:val="002B753C"/>
    <w:rsid w:val="002C2C80"/>
    <w:rsid w:val="002C727B"/>
    <w:rsid w:val="002D01AD"/>
    <w:rsid w:val="002D1611"/>
    <w:rsid w:val="002D4065"/>
    <w:rsid w:val="002D56E8"/>
    <w:rsid w:val="002E2D45"/>
    <w:rsid w:val="002E4352"/>
    <w:rsid w:val="0030134D"/>
    <w:rsid w:val="0031207A"/>
    <w:rsid w:val="00313323"/>
    <w:rsid w:val="003148D0"/>
    <w:rsid w:val="003152DF"/>
    <w:rsid w:val="0032136E"/>
    <w:rsid w:val="003217FA"/>
    <w:rsid w:val="0032691E"/>
    <w:rsid w:val="00331292"/>
    <w:rsid w:val="0033355A"/>
    <w:rsid w:val="00333D20"/>
    <w:rsid w:val="0033473D"/>
    <w:rsid w:val="00341AB9"/>
    <w:rsid w:val="00341E27"/>
    <w:rsid w:val="003420BD"/>
    <w:rsid w:val="0034585D"/>
    <w:rsid w:val="003464CF"/>
    <w:rsid w:val="00346F69"/>
    <w:rsid w:val="0035129A"/>
    <w:rsid w:val="00355B30"/>
    <w:rsid w:val="003573B5"/>
    <w:rsid w:val="00360501"/>
    <w:rsid w:val="00360509"/>
    <w:rsid w:val="00360AA0"/>
    <w:rsid w:val="00361DAF"/>
    <w:rsid w:val="00361FA9"/>
    <w:rsid w:val="003628D0"/>
    <w:rsid w:val="0037096A"/>
    <w:rsid w:val="00371C41"/>
    <w:rsid w:val="003748EB"/>
    <w:rsid w:val="00384C60"/>
    <w:rsid w:val="003869AD"/>
    <w:rsid w:val="00390C62"/>
    <w:rsid w:val="00393287"/>
    <w:rsid w:val="0039680C"/>
    <w:rsid w:val="003978CC"/>
    <w:rsid w:val="00397A1D"/>
    <w:rsid w:val="003A21D8"/>
    <w:rsid w:val="003A2582"/>
    <w:rsid w:val="003A4879"/>
    <w:rsid w:val="003A5C47"/>
    <w:rsid w:val="003B6210"/>
    <w:rsid w:val="003C6637"/>
    <w:rsid w:val="003D25F1"/>
    <w:rsid w:val="003D3649"/>
    <w:rsid w:val="003D632A"/>
    <w:rsid w:val="003D7E70"/>
    <w:rsid w:val="003E0DBB"/>
    <w:rsid w:val="003E1891"/>
    <w:rsid w:val="003E3861"/>
    <w:rsid w:val="003F1710"/>
    <w:rsid w:val="003F2D1F"/>
    <w:rsid w:val="003F2DB8"/>
    <w:rsid w:val="003F31DC"/>
    <w:rsid w:val="004005EA"/>
    <w:rsid w:val="00401837"/>
    <w:rsid w:val="004109EE"/>
    <w:rsid w:val="0042342A"/>
    <w:rsid w:val="004239B6"/>
    <w:rsid w:val="00423F95"/>
    <w:rsid w:val="00425002"/>
    <w:rsid w:val="0042682F"/>
    <w:rsid w:val="00436CF6"/>
    <w:rsid w:val="00440EAB"/>
    <w:rsid w:val="00445FEB"/>
    <w:rsid w:val="004500DC"/>
    <w:rsid w:val="0045345B"/>
    <w:rsid w:val="00453FB5"/>
    <w:rsid w:val="00463FFD"/>
    <w:rsid w:val="00467BC7"/>
    <w:rsid w:val="00485789"/>
    <w:rsid w:val="00486912"/>
    <w:rsid w:val="00487E84"/>
    <w:rsid w:val="0049741F"/>
    <w:rsid w:val="004A1DAB"/>
    <w:rsid w:val="004A6FD7"/>
    <w:rsid w:val="004B42F5"/>
    <w:rsid w:val="004B4805"/>
    <w:rsid w:val="004B555C"/>
    <w:rsid w:val="004C18FF"/>
    <w:rsid w:val="004C5EDC"/>
    <w:rsid w:val="004D0B00"/>
    <w:rsid w:val="004D1165"/>
    <w:rsid w:val="004E1694"/>
    <w:rsid w:val="004F6E58"/>
    <w:rsid w:val="00502E8E"/>
    <w:rsid w:val="00503C23"/>
    <w:rsid w:val="005074E4"/>
    <w:rsid w:val="005112F1"/>
    <w:rsid w:val="005135C5"/>
    <w:rsid w:val="0052286A"/>
    <w:rsid w:val="00523A1F"/>
    <w:rsid w:val="005261AC"/>
    <w:rsid w:val="00532C1C"/>
    <w:rsid w:val="00544F63"/>
    <w:rsid w:val="00550533"/>
    <w:rsid w:val="005548C9"/>
    <w:rsid w:val="00560745"/>
    <w:rsid w:val="005634C1"/>
    <w:rsid w:val="005713C0"/>
    <w:rsid w:val="005723D5"/>
    <w:rsid w:val="00575928"/>
    <w:rsid w:val="005855F8"/>
    <w:rsid w:val="00586B27"/>
    <w:rsid w:val="005878F1"/>
    <w:rsid w:val="00591B79"/>
    <w:rsid w:val="00591E5A"/>
    <w:rsid w:val="00595242"/>
    <w:rsid w:val="005A23F7"/>
    <w:rsid w:val="005A2DAC"/>
    <w:rsid w:val="005A415E"/>
    <w:rsid w:val="005B58B0"/>
    <w:rsid w:val="005C0DCF"/>
    <w:rsid w:val="005C1C0D"/>
    <w:rsid w:val="005C48EE"/>
    <w:rsid w:val="005C4D3C"/>
    <w:rsid w:val="005C575D"/>
    <w:rsid w:val="005D0BA0"/>
    <w:rsid w:val="005D1830"/>
    <w:rsid w:val="005D56C9"/>
    <w:rsid w:val="005F3EF9"/>
    <w:rsid w:val="005F5694"/>
    <w:rsid w:val="005F7BF0"/>
    <w:rsid w:val="006009F1"/>
    <w:rsid w:val="00601415"/>
    <w:rsid w:val="006022E1"/>
    <w:rsid w:val="00605683"/>
    <w:rsid w:val="00607239"/>
    <w:rsid w:val="006102BE"/>
    <w:rsid w:val="006113A8"/>
    <w:rsid w:val="00613403"/>
    <w:rsid w:val="00615B2F"/>
    <w:rsid w:val="00622B77"/>
    <w:rsid w:val="006363C8"/>
    <w:rsid w:val="006364C0"/>
    <w:rsid w:val="00645AB3"/>
    <w:rsid w:val="0065103A"/>
    <w:rsid w:val="006608DA"/>
    <w:rsid w:val="00661B56"/>
    <w:rsid w:val="00661CED"/>
    <w:rsid w:val="006621E0"/>
    <w:rsid w:val="0066716B"/>
    <w:rsid w:val="00670F4B"/>
    <w:rsid w:val="00674942"/>
    <w:rsid w:val="00677717"/>
    <w:rsid w:val="006807A5"/>
    <w:rsid w:val="006841B7"/>
    <w:rsid w:val="00686CB0"/>
    <w:rsid w:val="006912A1"/>
    <w:rsid w:val="00694264"/>
    <w:rsid w:val="006A28CA"/>
    <w:rsid w:val="006A577C"/>
    <w:rsid w:val="006A615E"/>
    <w:rsid w:val="006B3CF1"/>
    <w:rsid w:val="006B6703"/>
    <w:rsid w:val="006C330E"/>
    <w:rsid w:val="006C557B"/>
    <w:rsid w:val="006D01FC"/>
    <w:rsid w:val="006D149E"/>
    <w:rsid w:val="006D3264"/>
    <w:rsid w:val="006E20BA"/>
    <w:rsid w:val="006E30E7"/>
    <w:rsid w:val="006E6D8F"/>
    <w:rsid w:val="006F0C4A"/>
    <w:rsid w:val="006F4CAE"/>
    <w:rsid w:val="006F739B"/>
    <w:rsid w:val="00700377"/>
    <w:rsid w:val="007003B5"/>
    <w:rsid w:val="00704687"/>
    <w:rsid w:val="007103E6"/>
    <w:rsid w:val="0071115B"/>
    <w:rsid w:val="00713924"/>
    <w:rsid w:val="007141A6"/>
    <w:rsid w:val="00714F81"/>
    <w:rsid w:val="00716E0E"/>
    <w:rsid w:val="007178ED"/>
    <w:rsid w:val="00720F50"/>
    <w:rsid w:val="00721F6B"/>
    <w:rsid w:val="00723D92"/>
    <w:rsid w:val="007244C4"/>
    <w:rsid w:val="007253DF"/>
    <w:rsid w:val="00726CDA"/>
    <w:rsid w:val="007272E0"/>
    <w:rsid w:val="00734171"/>
    <w:rsid w:val="00746CA5"/>
    <w:rsid w:val="00747B64"/>
    <w:rsid w:val="00761FEF"/>
    <w:rsid w:val="0076449E"/>
    <w:rsid w:val="0076551C"/>
    <w:rsid w:val="00780757"/>
    <w:rsid w:val="007817AD"/>
    <w:rsid w:val="0078230A"/>
    <w:rsid w:val="00783ABB"/>
    <w:rsid w:val="00783E03"/>
    <w:rsid w:val="007871A0"/>
    <w:rsid w:val="00787ADD"/>
    <w:rsid w:val="00794811"/>
    <w:rsid w:val="007978F4"/>
    <w:rsid w:val="007A2DB5"/>
    <w:rsid w:val="007A5384"/>
    <w:rsid w:val="007B097D"/>
    <w:rsid w:val="007B2287"/>
    <w:rsid w:val="007B2D10"/>
    <w:rsid w:val="007B6EA8"/>
    <w:rsid w:val="007C62AF"/>
    <w:rsid w:val="007D0D26"/>
    <w:rsid w:val="007D0F49"/>
    <w:rsid w:val="007D1F3D"/>
    <w:rsid w:val="007D612E"/>
    <w:rsid w:val="007D7AE0"/>
    <w:rsid w:val="007E090F"/>
    <w:rsid w:val="007E615B"/>
    <w:rsid w:val="007E72AD"/>
    <w:rsid w:val="007F4BF1"/>
    <w:rsid w:val="007F692A"/>
    <w:rsid w:val="007F79A3"/>
    <w:rsid w:val="0080361B"/>
    <w:rsid w:val="008045ED"/>
    <w:rsid w:val="00811C12"/>
    <w:rsid w:val="00814EA8"/>
    <w:rsid w:val="008167FA"/>
    <w:rsid w:val="0081715C"/>
    <w:rsid w:val="00822173"/>
    <w:rsid w:val="00823162"/>
    <w:rsid w:val="008301D3"/>
    <w:rsid w:val="00830A1D"/>
    <w:rsid w:val="00834A7E"/>
    <w:rsid w:val="00834AEA"/>
    <w:rsid w:val="00836DE1"/>
    <w:rsid w:val="00841892"/>
    <w:rsid w:val="00842640"/>
    <w:rsid w:val="00843804"/>
    <w:rsid w:val="00844CDC"/>
    <w:rsid w:val="00852815"/>
    <w:rsid w:val="00852DA3"/>
    <w:rsid w:val="008669BF"/>
    <w:rsid w:val="008766C5"/>
    <w:rsid w:val="008775D4"/>
    <w:rsid w:val="008810B2"/>
    <w:rsid w:val="008852A0"/>
    <w:rsid w:val="00892A60"/>
    <w:rsid w:val="008A37B3"/>
    <w:rsid w:val="008A391C"/>
    <w:rsid w:val="008A5E0D"/>
    <w:rsid w:val="008B6026"/>
    <w:rsid w:val="008B632B"/>
    <w:rsid w:val="008C1ADF"/>
    <w:rsid w:val="008C35E9"/>
    <w:rsid w:val="008C36D5"/>
    <w:rsid w:val="008C6761"/>
    <w:rsid w:val="008E2947"/>
    <w:rsid w:val="008E3F0A"/>
    <w:rsid w:val="008F66B7"/>
    <w:rsid w:val="00903AC4"/>
    <w:rsid w:val="00907038"/>
    <w:rsid w:val="009076FD"/>
    <w:rsid w:val="009103ED"/>
    <w:rsid w:val="009123E8"/>
    <w:rsid w:val="00917F1D"/>
    <w:rsid w:val="009241CD"/>
    <w:rsid w:val="00927F18"/>
    <w:rsid w:val="00937670"/>
    <w:rsid w:val="00937BA0"/>
    <w:rsid w:val="00945D58"/>
    <w:rsid w:val="0094757A"/>
    <w:rsid w:val="00947CDA"/>
    <w:rsid w:val="009637CC"/>
    <w:rsid w:val="00963CCA"/>
    <w:rsid w:val="00966651"/>
    <w:rsid w:val="00967473"/>
    <w:rsid w:val="0097009A"/>
    <w:rsid w:val="00980ACD"/>
    <w:rsid w:val="009817CD"/>
    <w:rsid w:val="00981F21"/>
    <w:rsid w:val="009849DB"/>
    <w:rsid w:val="00986091"/>
    <w:rsid w:val="00990E9C"/>
    <w:rsid w:val="009915D8"/>
    <w:rsid w:val="00995644"/>
    <w:rsid w:val="009A07D6"/>
    <w:rsid w:val="009B3D15"/>
    <w:rsid w:val="009C004B"/>
    <w:rsid w:val="009C40E5"/>
    <w:rsid w:val="009C6858"/>
    <w:rsid w:val="009C7849"/>
    <w:rsid w:val="009D53AA"/>
    <w:rsid w:val="009D71B9"/>
    <w:rsid w:val="009E4287"/>
    <w:rsid w:val="009E7B54"/>
    <w:rsid w:val="009F163F"/>
    <w:rsid w:val="009F2624"/>
    <w:rsid w:val="009F412C"/>
    <w:rsid w:val="009F4425"/>
    <w:rsid w:val="009F618E"/>
    <w:rsid w:val="00A01978"/>
    <w:rsid w:val="00A02292"/>
    <w:rsid w:val="00A065DF"/>
    <w:rsid w:val="00A10C5C"/>
    <w:rsid w:val="00A10CF5"/>
    <w:rsid w:val="00A13141"/>
    <w:rsid w:val="00A1368C"/>
    <w:rsid w:val="00A15271"/>
    <w:rsid w:val="00A2699D"/>
    <w:rsid w:val="00A30632"/>
    <w:rsid w:val="00A3097F"/>
    <w:rsid w:val="00A31EE5"/>
    <w:rsid w:val="00A351F9"/>
    <w:rsid w:val="00A42863"/>
    <w:rsid w:val="00A4335D"/>
    <w:rsid w:val="00A47722"/>
    <w:rsid w:val="00A47931"/>
    <w:rsid w:val="00A50A34"/>
    <w:rsid w:val="00A53C4E"/>
    <w:rsid w:val="00A53CA4"/>
    <w:rsid w:val="00A571A6"/>
    <w:rsid w:val="00A579FE"/>
    <w:rsid w:val="00A60135"/>
    <w:rsid w:val="00A61D4D"/>
    <w:rsid w:val="00A6400F"/>
    <w:rsid w:val="00A73B35"/>
    <w:rsid w:val="00A74F13"/>
    <w:rsid w:val="00A75581"/>
    <w:rsid w:val="00A91F72"/>
    <w:rsid w:val="00A954D9"/>
    <w:rsid w:val="00AB684F"/>
    <w:rsid w:val="00AB7C23"/>
    <w:rsid w:val="00AC1FB9"/>
    <w:rsid w:val="00AC50EE"/>
    <w:rsid w:val="00AC7F8D"/>
    <w:rsid w:val="00AD52CC"/>
    <w:rsid w:val="00AD5498"/>
    <w:rsid w:val="00AE32DF"/>
    <w:rsid w:val="00AE4E9D"/>
    <w:rsid w:val="00AE572D"/>
    <w:rsid w:val="00AE6E7E"/>
    <w:rsid w:val="00AF18A4"/>
    <w:rsid w:val="00AF3BDE"/>
    <w:rsid w:val="00B00C85"/>
    <w:rsid w:val="00B015AA"/>
    <w:rsid w:val="00B0641C"/>
    <w:rsid w:val="00B06CC2"/>
    <w:rsid w:val="00B14507"/>
    <w:rsid w:val="00B17C18"/>
    <w:rsid w:val="00B230BF"/>
    <w:rsid w:val="00B234B7"/>
    <w:rsid w:val="00B24163"/>
    <w:rsid w:val="00B2632A"/>
    <w:rsid w:val="00B274DC"/>
    <w:rsid w:val="00B3013E"/>
    <w:rsid w:val="00B3155C"/>
    <w:rsid w:val="00B32C4C"/>
    <w:rsid w:val="00B343E3"/>
    <w:rsid w:val="00B42F06"/>
    <w:rsid w:val="00B51A83"/>
    <w:rsid w:val="00B570F7"/>
    <w:rsid w:val="00B63BCE"/>
    <w:rsid w:val="00B668B6"/>
    <w:rsid w:val="00B7114E"/>
    <w:rsid w:val="00B713EA"/>
    <w:rsid w:val="00B74B74"/>
    <w:rsid w:val="00B77125"/>
    <w:rsid w:val="00B81728"/>
    <w:rsid w:val="00B85578"/>
    <w:rsid w:val="00B85B73"/>
    <w:rsid w:val="00B879CC"/>
    <w:rsid w:val="00B9621E"/>
    <w:rsid w:val="00BA19F6"/>
    <w:rsid w:val="00BA7A38"/>
    <w:rsid w:val="00BB06B3"/>
    <w:rsid w:val="00BB2006"/>
    <w:rsid w:val="00BB54B9"/>
    <w:rsid w:val="00BC130D"/>
    <w:rsid w:val="00BC1B6F"/>
    <w:rsid w:val="00BC2514"/>
    <w:rsid w:val="00BC2E45"/>
    <w:rsid w:val="00BC6C40"/>
    <w:rsid w:val="00BC6CBD"/>
    <w:rsid w:val="00BD1BCE"/>
    <w:rsid w:val="00BD2129"/>
    <w:rsid w:val="00BD226B"/>
    <w:rsid w:val="00BD256E"/>
    <w:rsid w:val="00BD5730"/>
    <w:rsid w:val="00BD78DC"/>
    <w:rsid w:val="00BE5280"/>
    <w:rsid w:val="00BE6B6B"/>
    <w:rsid w:val="00BE7949"/>
    <w:rsid w:val="00BF2E0A"/>
    <w:rsid w:val="00C01139"/>
    <w:rsid w:val="00C036CF"/>
    <w:rsid w:val="00C13EC1"/>
    <w:rsid w:val="00C16B54"/>
    <w:rsid w:val="00C175C8"/>
    <w:rsid w:val="00C21F31"/>
    <w:rsid w:val="00C246F9"/>
    <w:rsid w:val="00C24C03"/>
    <w:rsid w:val="00C32ECA"/>
    <w:rsid w:val="00C43DD1"/>
    <w:rsid w:val="00C45058"/>
    <w:rsid w:val="00C4537B"/>
    <w:rsid w:val="00C475B1"/>
    <w:rsid w:val="00C47A00"/>
    <w:rsid w:val="00C50EF9"/>
    <w:rsid w:val="00C53741"/>
    <w:rsid w:val="00C54E81"/>
    <w:rsid w:val="00C56BF3"/>
    <w:rsid w:val="00C57633"/>
    <w:rsid w:val="00C608D7"/>
    <w:rsid w:val="00C63614"/>
    <w:rsid w:val="00C6729C"/>
    <w:rsid w:val="00C7008F"/>
    <w:rsid w:val="00C7463B"/>
    <w:rsid w:val="00C748DD"/>
    <w:rsid w:val="00C82391"/>
    <w:rsid w:val="00C82745"/>
    <w:rsid w:val="00C84056"/>
    <w:rsid w:val="00C859D6"/>
    <w:rsid w:val="00C90F66"/>
    <w:rsid w:val="00CA19D5"/>
    <w:rsid w:val="00CA48BD"/>
    <w:rsid w:val="00CA5986"/>
    <w:rsid w:val="00CA5DBD"/>
    <w:rsid w:val="00CB0333"/>
    <w:rsid w:val="00CB0B17"/>
    <w:rsid w:val="00CB0FBF"/>
    <w:rsid w:val="00CB19B8"/>
    <w:rsid w:val="00CB22EA"/>
    <w:rsid w:val="00CB2BED"/>
    <w:rsid w:val="00CC1210"/>
    <w:rsid w:val="00CC5C2C"/>
    <w:rsid w:val="00CD0D1E"/>
    <w:rsid w:val="00CD2D5F"/>
    <w:rsid w:val="00CD5511"/>
    <w:rsid w:val="00CE3E2A"/>
    <w:rsid w:val="00CF2056"/>
    <w:rsid w:val="00CF4ADC"/>
    <w:rsid w:val="00CF6CAB"/>
    <w:rsid w:val="00CF6F75"/>
    <w:rsid w:val="00CF7663"/>
    <w:rsid w:val="00D00543"/>
    <w:rsid w:val="00D020A0"/>
    <w:rsid w:val="00D12162"/>
    <w:rsid w:val="00D12CA3"/>
    <w:rsid w:val="00D20EE6"/>
    <w:rsid w:val="00D21762"/>
    <w:rsid w:val="00D2559A"/>
    <w:rsid w:val="00D310F8"/>
    <w:rsid w:val="00D32595"/>
    <w:rsid w:val="00D34EB0"/>
    <w:rsid w:val="00D44E48"/>
    <w:rsid w:val="00D44F32"/>
    <w:rsid w:val="00D50FAC"/>
    <w:rsid w:val="00D525A6"/>
    <w:rsid w:val="00D5585F"/>
    <w:rsid w:val="00D6110A"/>
    <w:rsid w:val="00D61D20"/>
    <w:rsid w:val="00D62BC5"/>
    <w:rsid w:val="00D62EA5"/>
    <w:rsid w:val="00D661C9"/>
    <w:rsid w:val="00D8566C"/>
    <w:rsid w:val="00D90BEF"/>
    <w:rsid w:val="00D92258"/>
    <w:rsid w:val="00D93812"/>
    <w:rsid w:val="00D942BC"/>
    <w:rsid w:val="00DA71CE"/>
    <w:rsid w:val="00DB0CCC"/>
    <w:rsid w:val="00DC2142"/>
    <w:rsid w:val="00DC2385"/>
    <w:rsid w:val="00DC4BDE"/>
    <w:rsid w:val="00DC5F72"/>
    <w:rsid w:val="00DC7439"/>
    <w:rsid w:val="00DD3C32"/>
    <w:rsid w:val="00DD40AD"/>
    <w:rsid w:val="00DE1708"/>
    <w:rsid w:val="00DE340D"/>
    <w:rsid w:val="00DE5696"/>
    <w:rsid w:val="00DF348E"/>
    <w:rsid w:val="00DF7082"/>
    <w:rsid w:val="00DF7A5D"/>
    <w:rsid w:val="00E05A69"/>
    <w:rsid w:val="00E100D7"/>
    <w:rsid w:val="00E10192"/>
    <w:rsid w:val="00E1622C"/>
    <w:rsid w:val="00E16A8D"/>
    <w:rsid w:val="00E1709A"/>
    <w:rsid w:val="00E172AA"/>
    <w:rsid w:val="00E23BAE"/>
    <w:rsid w:val="00E24970"/>
    <w:rsid w:val="00E251B3"/>
    <w:rsid w:val="00E31F85"/>
    <w:rsid w:val="00E32605"/>
    <w:rsid w:val="00E3344C"/>
    <w:rsid w:val="00E33892"/>
    <w:rsid w:val="00E42622"/>
    <w:rsid w:val="00E44308"/>
    <w:rsid w:val="00E44EC3"/>
    <w:rsid w:val="00E45D04"/>
    <w:rsid w:val="00E46C32"/>
    <w:rsid w:val="00E524F5"/>
    <w:rsid w:val="00E54621"/>
    <w:rsid w:val="00E55126"/>
    <w:rsid w:val="00E60B8B"/>
    <w:rsid w:val="00E65528"/>
    <w:rsid w:val="00E66A62"/>
    <w:rsid w:val="00E76CDF"/>
    <w:rsid w:val="00E85704"/>
    <w:rsid w:val="00E91F39"/>
    <w:rsid w:val="00E9351C"/>
    <w:rsid w:val="00E94B20"/>
    <w:rsid w:val="00E97E25"/>
    <w:rsid w:val="00EA115D"/>
    <w:rsid w:val="00EA2CD0"/>
    <w:rsid w:val="00EA36A1"/>
    <w:rsid w:val="00EA4858"/>
    <w:rsid w:val="00EA720A"/>
    <w:rsid w:val="00EB268D"/>
    <w:rsid w:val="00EB2FAF"/>
    <w:rsid w:val="00EB5131"/>
    <w:rsid w:val="00EB705D"/>
    <w:rsid w:val="00EC2733"/>
    <w:rsid w:val="00EC48D9"/>
    <w:rsid w:val="00EC4B32"/>
    <w:rsid w:val="00EC613D"/>
    <w:rsid w:val="00EC6897"/>
    <w:rsid w:val="00EC7F44"/>
    <w:rsid w:val="00ED0E32"/>
    <w:rsid w:val="00ED1004"/>
    <w:rsid w:val="00ED2EFC"/>
    <w:rsid w:val="00ED5520"/>
    <w:rsid w:val="00ED67D3"/>
    <w:rsid w:val="00ED6BF8"/>
    <w:rsid w:val="00EE1328"/>
    <w:rsid w:val="00EE1D1A"/>
    <w:rsid w:val="00EF4E17"/>
    <w:rsid w:val="00F012B6"/>
    <w:rsid w:val="00F07436"/>
    <w:rsid w:val="00F10E33"/>
    <w:rsid w:val="00F2157C"/>
    <w:rsid w:val="00F25ABC"/>
    <w:rsid w:val="00F30738"/>
    <w:rsid w:val="00F31970"/>
    <w:rsid w:val="00F323D4"/>
    <w:rsid w:val="00F32B69"/>
    <w:rsid w:val="00F33420"/>
    <w:rsid w:val="00F33C63"/>
    <w:rsid w:val="00F349AD"/>
    <w:rsid w:val="00F35449"/>
    <w:rsid w:val="00F41A73"/>
    <w:rsid w:val="00F46BA2"/>
    <w:rsid w:val="00F47D96"/>
    <w:rsid w:val="00F50840"/>
    <w:rsid w:val="00F53CE8"/>
    <w:rsid w:val="00F6285B"/>
    <w:rsid w:val="00F6392A"/>
    <w:rsid w:val="00F6766F"/>
    <w:rsid w:val="00F74F65"/>
    <w:rsid w:val="00F84DF9"/>
    <w:rsid w:val="00F85BCD"/>
    <w:rsid w:val="00F90820"/>
    <w:rsid w:val="00F9251E"/>
    <w:rsid w:val="00F979E7"/>
    <w:rsid w:val="00F97A18"/>
    <w:rsid w:val="00FA1C28"/>
    <w:rsid w:val="00FA2639"/>
    <w:rsid w:val="00FA53D5"/>
    <w:rsid w:val="00FA58A0"/>
    <w:rsid w:val="00FA7149"/>
    <w:rsid w:val="00FB11D8"/>
    <w:rsid w:val="00FB29B8"/>
    <w:rsid w:val="00FB42F9"/>
    <w:rsid w:val="00FC3AB6"/>
    <w:rsid w:val="00FC50F0"/>
    <w:rsid w:val="00FC70CE"/>
    <w:rsid w:val="00FD0321"/>
    <w:rsid w:val="00FD4077"/>
    <w:rsid w:val="00FE0AB3"/>
    <w:rsid w:val="00FF11C4"/>
    <w:rsid w:val="00FF3C73"/>
    <w:rsid w:val="055820F1"/>
    <w:rsid w:val="056EFA35"/>
    <w:rsid w:val="06F11086"/>
    <w:rsid w:val="10D9B054"/>
    <w:rsid w:val="10F94074"/>
    <w:rsid w:val="16A40C6B"/>
    <w:rsid w:val="180B1F31"/>
    <w:rsid w:val="184336C7"/>
    <w:rsid w:val="1EC8221D"/>
    <w:rsid w:val="23040E4B"/>
    <w:rsid w:val="2424EEB9"/>
    <w:rsid w:val="253C7B6C"/>
    <w:rsid w:val="2C0CF753"/>
    <w:rsid w:val="3007BFF5"/>
    <w:rsid w:val="3042FBF5"/>
    <w:rsid w:val="3302BE0D"/>
    <w:rsid w:val="34C36B1E"/>
    <w:rsid w:val="39CC38B2"/>
    <w:rsid w:val="3B023865"/>
    <w:rsid w:val="3B9F38EE"/>
    <w:rsid w:val="4189D8F3"/>
    <w:rsid w:val="48897AAC"/>
    <w:rsid w:val="4C2B5FB2"/>
    <w:rsid w:val="4C98F084"/>
    <w:rsid w:val="4DF96E87"/>
    <w:rsid w:val="4E148DD5"/>
    <w:rsid w:val="5277194B"/>
    <w:rsid w:val="56816FDA"/>
    <w:rsid w:val="6703B2F5"/>
    <w:rsid w:val="745BD2D5"/>
    <w:rsid w:val="74D9B4DF"/>
    <w:rsid w:val="770791E9"/>
    <w:rsid w:val="7C9F0F99"/>
    <w:rsid w:val="7E82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A0B1249"/>
  <w15:docId w15:val="{E3266A7F-61C8-43C9-BF98-0B68F2E2B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C61"/>
  </w:style>
  <w:style w:type="paragraph" w:styleId="Heading1">
    <w:name w:val="heading 1"/>
    <w:basedOn w:val="Normal"/>
    <w:next w:val="Normal"/>
    <w:link w:val="Heading1Char"/>
    <w:uiPriority w:val="9"/>
    <w:qFormat/>
    <w:rsid w:val="00242C61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2C61"/>
    <w:p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C61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2C61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2C61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2C61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2C61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2C61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C61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242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42C6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42C6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C6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2C6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2C6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2C6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2C6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2C6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2C6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42C61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2C6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C6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2C6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242C61"/>
    <w:rPr>
      <w:b/>
      <w:bCs/>
    </w:rPr>
  </w:style>
  <w:style w:type="character" w:styleId="Emphasis">
    <w:name w:val="Emphasis"/>
    <w:uiPriority w:val="20"/>
    <w:qFormat/>
    <w:rsid w:val="00242C6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242C61"/>
  </w:style>
  <w:style w:type="paragraph" w:styleId="ListParagraph">
    <w:name w:val="List Paragraph"/>
    <w:basedOn w:val="Normal"/>
    <w:uiPriority w:val="34"/>
    <w:qFormat/>
    <w:rsid w:val="00242C6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42C61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42C6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2C6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2C61"/>
    <w:rPr>
      <w:b/>
      <w:bCs/>
      <w:i/>
      <w:iCs/>
    </w:rPr>
  </w:style>
  <w:style w:type="character" w:styleId="SubtleEmphasis">
    <w:name w:val="Subtle Emphasis"/>
    <w:uiPriority w:val="19"/>
    <w:qFormat/>
    <w:rsid w:val="00242C61"/>
    <w:rPr>
      <w:i/>
      <w:iCs/>
    </w:rPr>
  </w:style>
  <w:style w:type="character" w:styleId="IntenseEmphasis">
    <w:name w:val="Intense Emphasis"/>
    <w:uiPriority w:val="21"/>
    <w:qFormat/>
    <w:rsid w:val="00242C61"/>
    <w:rPr>
      <w:b/>
      <w:bCs/>
    </w:rPr>
  </w:style>
  <w:style w:type="character" w:styleId="SubtleReference">
    <w:name w:val="Subtle Reference"/>
    <w:uiPriority w:val="31"/>
    <w:qFormat/>
    <w:rsid w:val="00242C61"/>
    <w:rPr>
      <w:smallCaps/>
    </w:rPr>
  </w:style>
  <w:style w:type="character" w:styleId="IntenseReference">
    <w:name w:val="Intense Reference"/>
    <w:uiPriority w:val="32"/>
    <w:qFormat/>
    <w:rsid w:val="00242C61"/>
    <w:rPr>
      <w:smallCaps/>
      <w:spacing w:val="5"/>
      <w:u w:val="single"/>
    </w:rPr>
  </w:style>
  <w:style w:type="character" w:styleId="BookTitle">
    <w:name w:val="Book Title"/>
    <w:uiPriority w:val="33"/>
    <w:qFormat/>
    <w:rsid w:val="00242C6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42C61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242C6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C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C61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01301B"/>
    <w:pPr>
      <w:tabs>
        <w:tab w:val="left" w:pos="440"/>
        <w:tab w:val="right" w:leader="dot" w:pos="9017"/>
      </w:tabs>
      <w:spacing w:after="100"/>
    </w:pPr>
    <w:rPr>
      <w:b/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1301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C5C2C"/>
    <w:pPr>
      <w:tabs>
        <w:tab w:val="left" w:pos="1540"/>
        <w:tab w:val="right" w:leader="dot" w:pos="9017"/>
      </w:tabs>
      <w:spacing w:after="100"/>
      <w:ind w:left="440"/>
    </w:pPr>
    <w:rPr>
      <w:rFonts w:ascii="Tahoma" w:hAnsi="Tahoma" w:cs="Tahoma"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9F2624"/>
  </w:style>
  <w:style w:type="character" w:styleId="FollowedHyperlink">
    <w:name w:val="FollowedHyperlink"/>
    <w:basedOn w:val="DefaultParagraphFont"/>
    <w:uiPriority w:val="99"/>
    <w:semiHidden/>
    <w:unhideWhenUsed/>
    <w:rsid w:val="00C50EF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B33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33ED"/>
  </w:style>
  <w:style w:type="paragraph" w:styleId="Footer">
    <w:name w:val="footer"/>
    <w:basedOn w:val="Normal"/>
    <w:link w:val="FooterChar"/>
    <w:uiPriority w:val="99"/>
    <w:unhideWhenUsed/>
    <w:rsid w:val="000B33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3ED"/>
  </w:style>
  <w:style w:type="character" w:styleId="CommentReference">
    <w:name w:val="annotation reference"/>
    <w:basedOn w:val="DefaultParagraphFont"/>
    <w:uiPriority w:val="99"/>
    <w:semiHidden/>
    <w:unhideWhenUsed/>
    <w:rsid w:val="008438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38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38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38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380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C25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50A34"/>
  </w:style>
  <w:style w:type="character" w:customStyle="1" w:styleId="cf01">
    <w:name w:val="cf01"/>
    <w:basedOn w:val="DefaultParagraphFont"/>
    <w:rsid w:val="00C8239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5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77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963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815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266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531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703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ervicedesk@nie.edu.sg" TargetMode="External"/><Relationship Id="rId18" Type="http://schemas.openxmlformats.org/officeDocument/2006/relationships/hyperlink" Target="https://roms.nie.edu.sg" TargetMode="External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9" Type="http://schemas.openxmlformats.org/officeDocument/2006/relationships/image" Target="media/image13.png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footer" Target="footer1.xml"/><Relationship Id="rId5" Type="http://schemas.openxmlformats.org/officeDocument/2006/relationships/customXml" Target="../customXml/item5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rfp.edu.sg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8" Type="http://schemas.openxmlformats.org/officeDocument/2006/relationships/settings" Target="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hyperlink" Target="mailto:grants@erfp.edu.sg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fontTable" Target="fontTable.xml"/><Relationship Id="rId20" Type="http://schemas.openxmlformats.org/officeDocument/2006/relationships/image" Target="media/image4.png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1.emf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header" Target="header1.xml"/><Relationship Id="rId10" Type="http://schemas.openxmlformats.org/officeDocument/2006/relationships/footnotes" Target="footnotes.xm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[This document provides the necessary information for PI to navigate into ROMS when submitting the grant proposal for Education Research Funding Programme (ERFP) under  Education Research Funding Programme Office (ERFPO)] 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89CD250A4C24C8A7A3A73BDA0387F" ma:contentTypeVersion="0" ma:contentTypeDescription="Create a new document." ma:contentTypeScope="" ma:versionID="01a1b89a1b6df19cad027f8fce5628e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39FFE21-8FA6-420D-9B5F-0C9C50E4B3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B6EB4E-5A78-4FF7-873C-BBF77F5119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9EF281-9FE9-4850-9652-67F519767D4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2B1EF9E-5491-449B-A4BA-27FD9FB42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30</Words>
  <Characters>15561</Characters>
  <Application>Microsoft Office Word</Application>
  <DocSecurity>4</DocSecurity>
  <Lines>129</Lines>
  <Paragraphs>36</Paragraphs>
  <ScaleCrop>false</ScaleCrop>
  <Company>National Institute of Education</Company>
  <LinksUpToDate>false</LinksUpToDate>
  <CharactersWithSpaces>1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h operation management system (ROMS)</dc:title>
  <dc:subject>PRINCIPAL INVESTIGATOR GRANT APPLICATION MANUAL</dc:subject>
  <dc:creator>Mohd Redzuan Bin HUSSIN (CSC)</dc:creator>
  <cp:keywords/>
  <cp:lastModifiedBy>Jacqueline Goi Way Ling</cp:lastModifiedBy>
  <cp:revision>9</cp:revision>
  <cp:lastPrinted>2023-03-30T22:18:00Z</cp:lastPrinted>
  <dcterms:created xsi:type="dcterms:W3CDTF">2023-03-30T21:28:00Z</dcterms:created>
  <dcterms:modified xsi:type="dcterms:W3CDTF">2023-04-0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489CD250A4C24C8A7A3A73BDA0387F</vt:lpwstr>
  </property>
</Properties>
</file>